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2613" w:rsidRPr="00C22613" w:rsidRDefault="00C22613" w:rsidP="0082532D">
      <w:pPr>
        <w:bidi w:val="0"/>
        <w:ind w:right="-514"/>
        <w:jc w:val="right"/>
        <w:rPr>
          <w:rFonts w:ascii="Bookman Old Style" w:hAnsi="Bookman Old Style"/>
        </w:rPr>
      </w:pPr>
      <w:r w:rsidRPr="00C22613">
        <w:rPr>
          <w:rFonts w:ascii="Bookman Old Style" w:hAnsi="Bookman Old Style"/>
        </w:rPr>
        <w:t xml:space="preserve">Date: </w:t>
      </w:r>
      <w:r w:rsidR="0082532D">
        <w:rPr>
          <w:rFonts w:asciiTheme="majorBidi" w:hAnsiTheme="majorBidi" w:cstheme="majorBidi" w:hint="cs"/>
          <w:rtl/>
        </w:rPr>
        <w:t>1</w:t>
      </w:r>
      <w:r w:rsidR="009C69F1">
        <w:rPr>
          <w:rFonts w:asciiTheme="majorBidi" w:hAnsiTheme="majorBidi" w:cstheme="majorBidi"/>
        </w:rPr>
        <w:t>.</w:t>
      </w:r>
      <w:r w:rsidR="0082532D">
        <w:rPr>
          <w:rFonts w:asciiTheme="majorBidi" w:hAnsiTheme="majorBidi" w:cstheme="majorBidi" w:hint="cs"/>
          <w:rtl/>
        </w:rPr>
        <w:t>6</w:t>
      </w:r>
      <w:r w:rsidR="009C69F1">
        <w:rPr>
          <w:rFonts w:asciiTheme="majorBidi" w:hAnsiTheme="majorBidi" w:cstheme="majorBidi"/>
        </w:rPr>
        <w:t>.</w:t>
      </w:r>
      <w:r w:rsidR="00AF655D">
        <w:rPr>
          <w:rFonts w:asciiTheme="majorBidi" w:hAnsiTheme="majorBidi" w:cstheme="majorBidi" w:hint="cs"/>
          <w:rtl/>
        </w:rPr>
        <w:t>2020</w:t>
      </w:r>
    </w:p>
    <w:p w:rsidR="00C22613" w:rsidRPr="00C22613" w:rsidRDefault="00C22613" w:rsidP="00C22613">
      <w:pPr>
        <w:bidi w:val="0"/>
        <w:ind w:right="-514"/>
      </w:pPr>
    </w:p>
    <w:p w:rsidR="00C22613" w:rsidRPr="00C22613" w:rsidRDefault="00C22613" w:rsidP="00C22613">
      <w:pPr>
        <w:keepNext/>
        <w:bidi w:val="0"/>
        <w:ind w:right="-514"/>
        <w:jc w:val="center"/>
        <w:outlineLvl w:val="0"/>
        <w:rPr>
          <w:rFonts w:ascii="Monotype Corsiva" w:hAnsi="Monotype Corsiva"/>
          <w:b/>
          <w:bCs/>
          <w:sz w:val="36"/>
          <w:szCs w:val="36"/>
          <w:u w:val="single"/>
        </w:rPr>
      </w:pPr>
      <w:r w:rsidRPr="00C22613">
        <w:rPr>
          <w:rFonts w:ascii="Monotype Corsiva" w:hAnsi="Monotype Corsiva"/>
          <w:b/>
          <w:bCs/>
          <w:sz w:val="36"/>
          <w:szCs w:val="36"/>
          <w:u w:val="single"/>
        </w:rPr>
        <w:t>R E S U M E</w:t>
      </w:r>
    </w:p>
    <w:p w:rsidR="00C22613" w:rsidRPr="00C22613" w:rsidRDefault="00C22613" w:rsidP="00C22613">
      <w:pPr>
        <w:bidi w:val="0"/>
        <w:ind w:right="-514"/>
        <w:rPr>
          <w:rFonts w:ascii="Bookman Old Style" w:hAnsi="Bookman Old Style"/>
          <w:b/>
          <w:bCs/>
          <w:sz w:val="28"/>
          <w:szCs w:val="28"/>
          <w:u w:val="single"/>
        </w:rPr>
      </w:pPr>
    </w:p>
    <w:p w:rsidR="00C22613" w:rsidRPr="00C22613" w:rsidRDefault="00C22613" w:rsidP="00C22613">
      <w:pPr>
        <w:bidi w:val="0"/>
        <w:ind w:left="-851" w:right="-514" w:firstLine="851"/>
        <w:rPr>
          <w:rFonts w:ascii="Bookman Old Style" w:hAnsi="Bookman Old Style"/>
          <w:b/>
          <w:sz w:val="28"/>
          <w:szCs w:val="28"/>
          <w:u w:val="single"/>
        </w:rPr>
      </w:pPr>
      <w:r w:rsidRPr="00C22613">
        <w:rPr>
          <w:rFonts w:ascii="Bookman Old Style" w:hAnsi="Bookman Old Style"/>
          <w:b/>
          <w:sz w:val="28"/>
          <w:szCs w:val="28"/>
          <w:u w:val="single"/>
        </w:rPr>
        <w:t xml:space="preserve">1. </w:t>
      </w:r>
      <w:r w:rsidRPr="00C22613">
        <w:rPr>
          <w:rFonts w:ascii="Bookman Old Style" w:hAnsi="Bookman Old Style"/>
          <w:b/>
          <w:sz w:val="28"/>
          <w:szCs w:val="28"/>
          <w:u w:val="single"/>
        </w:rPr>
        <w:tab/>
        <w:t>PERSONAL DETAILS</w:t>
      </w:r>
      <w:r w:rsidRPr="00C22613">
        <w:rPr>
          <w:rFonts w:ascii="Bookman Old Style" w:hAnsi="Bookman Old Style"/>
          <w:b/>
          <w:sz w:val="28"/>
          <w:szCs w:val="28"/>
        </w:rPr>
        <w:t xml:space="preserve"> </w:t>
      </w:r>
      <w:r w:rsidRPr="00C22613">
        <w:rPr>
          <w:rFonts w:ascii="Bookman Old Style" w:hAnsi="Bookman Old Style"/>
          <w:sz w:val="28"/>
          <w:szCs w:val="28"/>
        </w:rPr>
        <w:t xml:space="preserve"> </w:t>
      </w:r>
    </w:p>
    <w:p w:rsidR="00C22613" w:rsidRPr="00C22613" w:rsidRDefault="00C22613" w:rsidP="00C22613">
      <w:pPr>
        <w:bidi w:val="0"/>
        <w:ind w:right="-514"/>
        <w:rPr>
          <w:rFonts w:ascii="Bookman Old Style" w:hAnsi="Bookman Old Style"/>
        </w:rPr>
      </w:pPr>
    </w:p>
    <w:p w:rsidR="00C22613" w:rsidRPr="00C22613" w:rsidRDefault="00C22613" w:rsidP="00C22613">
      <w:pPr>
        <w:bidi w:val="0"/>
        <w:ind w:right="-514"/>
        <w:rPr>
          <w:rFonts w:ascii="Bookman Old Style" w:hAnsi="Bookman Old Style"/>
        </w:rPr>
      </w:pPr>
      <w:r w:rsidRPr="00C22613">
        <w:rPr>
          <w:rFonts w:ascii="Bookman Old Style" w:hAnsi="Bookman Old Style"/>
        </w:rPr>
        <w:t>Full name: Aharon Blank</w:t>
      </w:r>
    </w:p>
    <w:p w:rsidR="00C22613" w:rsidRPr="00C22613" w:rsidRDefault="00C22613" w:rsidP="00C22613">
      <w:pPr>
        <w:bidi w:val="0"/>
        <w:ind w:right="-514"/>
        <w:jc w:val="both"/>
        <w:rPr>
          <w:rFonts w:ascii="Bookman Old Style" w:hAnsi="Bookman Old Style"/>
        </w:rPr>
      </w:pPr>
      <w:r w:rsidRPr="00C22613">
        <w:rPr>
          <w:rFonts w:ascii="Bookman Old Style" w:hAnsi="Bookman Old Style"/>
        </w:rPr>
        <w:t>Identity No. 029099330</w:t>
      </w:r>
      <w:r w:rsidRPr="00C22613">
        <w:rPr>
          <w:rFonts w:ascii="Bookman Old Style" w:hAnsi="Bookman Old Style"/>
        </w:rPr>
        <w:tab/>
      </w:r>
    </w:p>
    <w:p w:rsidR="00C22613" w:rsidRPr="00C22613" w:rsidRDefault="00C22613" w:rsidP="00C22613">
      <w:pPr>
        <w:bidi w:val="0"/>
        <w:ind w:right="-514"/>
        <w:jc w:val="both"/>
        <w:rPr>
          <w:rFonts w:ascii="Bookman Old Style" w:hAnsi="Bookman Old Style"/>
        </w:rPr>
      </w:pPr>
      <w:r w:rsidRPr="00C22613">
        <w:rPr>
          <w:rFonts w:ascii="Bookman Old Style" w:hAnsi="Bookman Old Style"/>
        </w:rPr>
        <w:t>Date and place of birth: 15.3.1972 - Israel</w:t>
      </w:r>
    </w:p>
    <w:p w:rsidR="00C22613" w:rsidRPr="00C22613" w:rsidRDefault="00C22613" w:rsidP="00C22613">
      <w:pPr>
        <w:bidi w:val="0"/>
        <w:ind w:right="-514"/>
        <w:jc w:val="both"/>
        <w:rPr>
          <w:rFonts w:ascii="Bookman Old Style" w:hAnsi="Bookman Old Style"/>
        </w:rPr>
      </w:pPr>
      <w:r w:rsidRPr="00C22613">
        <w:rPr>
          <w:rFonts w:ascii="Bookman Old Style" w:hAnsi="Bookman Old Style"/>
        </w:rPr>
        <w:t>Marital status: Married+3</w:t>
      </w:r>
    </w:p>
    <w:p w:rsidR="00C22613" w:rsidRPr="00C22613" w:rsidRDefault="00C22613" w:rsidP="00C22613">
      <w:pPr>
        <w:bidi w:val="0"/>
        <w:ind w:right="-514"/>
        <w:jc w:val="both"/>
        <w:rPr>
          <w:rFonts w:ascii="Bookman Old Style" w:hAnsi="Bookman Old Style"/>
        </w:rPr>
      </w:pPr>
      <w:r w:rsidRPr="00C22613">
        <w:rPr>
          <w:rFonts w:ascii="Bookman Old Style" w:hAnsi="Bookman Old Style"/>
        </w:rPr>
        <w:t>Web site:  http://mr-lab.technion.ac.il/</w:t>
      </w:r>
    </w:p>
    <w:p w:rsidR="00C22613" w:rsidRPr="00C22613" w:rsidRDefault="00C22613" w:rsidP="00C22613">
      <w:pPr>
        <w:keepNext/>
        <w:bidi w:val="0"/>
        <w:ind w:right="-514"/>
        <w:jc w:val="both"/>
        <w:outlineLvl w:val="1"/>
        <w:rPr>
          <w:rFonts w:ascii="Bookman Old Style" w:hAnsi="Bookman Old Style"/>
        </w:rPr>
      </w:pPr>
    </w:p>
    <w:p w:rsidR="00C22613" w:rsidRPr="00C22613" w:rsidRDefault="00C22613" w:rsidP="00C22613">
      <w:pPr>
        <w:keepNext/>
        <w:bidi w:val="0"/>
        <w:ind w:right="-514"/>
        <w:jc w:val="both"/>
        <w:outlineLvl w:val="1"/>
        <w:rPr>
          <w:rFonts w:ascii="Bookman Old Style" w:hAnsi="Bookman Old Style"/>
          <w:b/>
          <w:bCs/>
          <w:sz w:val="28"/>
          <w:szCs w:val="28"/>
          <w:u w:val="single"/>
        </w:rPr>
      </w:pPr>
      <w:r w:rsidRPr="00C22613">
        <w:rPr>
          <w:rFonts w:ascii="Bookman Old Style" w:hAnsi="Bookman Old Style"/>
          <w:b/>
          <w:bCs/>
          <w:sz w:val="28"/>
          <w:szCs w:val="28"/>
          <w:u w:val="single"/>
        </w:rPr>
        <w:t xml:space="preserve">2. </w:t>
      </w:r>
      <w:r w:rsidRPr="00C22613">
        <w:rPr>
          <w:rFonts w:ascii="Bookman Old Style" w:hAnsi="Bookman Old Style"/>
          <w:b/>
          <w:bCs/>
          <w:sz w:val="28"/>
          <w:szCs w:val="28"/>
          <w:u w:val="single"/>
        </w:rPr>
        <w:tab/>
        <w:t>ACADEMIC DEGREES</w:t>
      </w:r>
    </w:p>
    <w:p w:rsidR="00C22613" w:rsidRPr="00C22613" w:rsidRDefault="00C22613" w:rsidP="00C22613">
      <w:pPr>
        <w:bidi w:val="0"/>
        <w:ind w:right="-514"/>
        <w:jc w:val="both"/>
        <w:rPr>
          <w:rFonts w:ascii="Bookman Old Style" w:hAnsi="Bookman Old Style"/>
        </w:rPr>
      </w:pPr>
    </w:p>
    <w:p w:rsidR="00C22613" w:rsidRPr="00C22613" w:rsidRDefault="00C22613" w:rsidP="00C22613">
      <w:pPr>
        <w:widowControl w:val="0"/>
        <w:bidi w:val="0"/>
        <w:ind w:left="-199"/>
        <w:jc w:val="both"/>
      </w:pPr>
      <w:r w:rsidRPr="00C22613">
        <w:t>01/07/1997-09/12/2002: Ph.D. in Physical Chemistry at the Hebrew University of Jerusalem.</w:t>
      </w:r>
    </w:p>
    <w:p w:rsidR="00C22613" w:rsidRPr="00C22613" w:rsidRDefault="00C22613" w:rsidP="00C22613">
      <w:pPr>
        <w:widowControl w:val="0"/>
        <w:bidi w:val="0"/>
        <w:ind w:left="-199"/>
        <w:jc w:val="both"/>
      </w:pPr>
      <w:r w:rsidRPr="00C22613">
        <w:rPr>
          <w:i/>
          <w:iCs/>
        </w:rPr>
        <w:t>Subject</w:t>
      </w:r>
      <w:r w:rsidRPr="00C22613">
        <w:t>: The Application of Electron Spin Polarization in Advanced Materials to Novel Electromagnetic and Electro-Optic Devices.</w:t>
      </w:r>
    </w:p>
    <w:p w:rsidR="00C22613" w:rsidRPr="00C22613" w:rsidRDefault="00C22613" w:rsidP="00C22613">
      <w:pPr>
        <w:widowControl w:val="0"/>
        <w:bidi w:val="0"/>
        <w:ind w:left="-199"/>
        <w:jc w:val="both"/>
      </w:pPr>
      <w:r w:rsidRPr="00C22613">
        <w:rPr>
          <w:i/>
          <w:iCs/>
        </w:rPr>
        <w:t>Supervisor</w:t>
      </w:r>
      <w:r w:rsidRPr="00C22613">
        <w:t>: The late Prof. Haim Levanon, The Hebrew university of Jerusalem, Department of Physical Chemistry.</w:t>
      </w:r>
    </w:p>
    <w:p w:rsidR="00C22613" w:rsidRPr="00C22613" w:rsidRDefault="00C22613" w:rsidP="00C22613">
      <w:pPr>
        <w:widowControl w:val="0"/>
        <w:bidi w:val="0"/>
        <w:ind w:left="-199"/>
        <w:jc w:val="both"/>
      </w:pPr>
      <w:r w:rsidRPr="00C22613">
        <w:rPr>
          <w:i/>
          <w:iCs/>
        </w:rPr>
        <w:t>Summa cum laude.</w:t>
      </w:r>
    </w:p>
    <w:p w:rsidR="00C22613" w:rsidRPr="00C22613" w:rsidRDefault="00C22613" w:rsidP="00C22613">
      <w:pPr>
        <w:widowControl w:val="0"/>
        <w:bidi w:val="0"/>
        <w:ind w:left="-199"/>
        <w:jc w:val="both"/>
      </w:pPr>
      <w:r w:rsidRPr="00C22613">
        <w:t xml:space="preserve">01/10/1992-18/05/1997: </w:t>
      </w:r>
      <w:proofErr w:type="spellStart"/>
      <w:r w:rsidRPr="00C22613">
        <w:t>M.Sc</w:t>
      </w:r>
      <w:proofErr w:type="spellEnd"/>
      <w:r w:rsidRPr="00C22613">
        <w:t xml:space="preserve">, Tel-Aviv University, Electrical-Engineering, Department of Physical Electronics and Applied Physics. </w:t>
      </w:r>
    </w:p>
    <w:p w:rsidR="00C22613" w:rsidRPr="00C22613" w:rsidRDefault="00C22613" w:rsidP="00C22613">
      <w:pPr>
        <w:widowControl w:val="0"/>
        <w:bidi w:val="0"/>
        <w:ind w:left="-199"/>
        <w:jc w:val="both"/>
      </w:pPr>
      <w:r w:rsidRPr="00C22613">
        <w:rPr>
          <w:i/>
          <w:iCs/>
        </w:rPr>
        <w:t>Subject:</w:t>
      </w:r>
      <w:r w:rsidRPr="00C22613">
        <w:t xml:space="preserve"> Emission-Absorption of microwave radiation using paramagnetic resonance spectroscopy. Examination of its Applications for Systems Deviating From Thermal Equilibrium.</w:t>
      </w:r>
    </w:p>
    <w:p w:rsidR="00C22613" w:rsidRPr="00C22613" w:rsidRDefault="00C22613" w:rsidP="00C22613">
      <w:pPr>
        <w:widowControl w:val="0"/>
        <w:bidi w:val="0"/>
        <w:ind w:left="-199"/>
        <w:jc w:val="both"/>
        <w:rPr>
          <w:i/>
          <w:iCs/>
        </w:rPr>
      </w:pPr>
      <w:r w:rsidRPr="00C22613">
        <w:rPr>
          <w:i/>
          <w:iCs/>
        </w:rPr>
        <w:t>Supervisors</w:t>
      </w:r>
      <w:r w:rsidRPr="00C22613">
        <w:t xml:space="preserve">: Prof. Rafael </w:t>
      </w:r>
      <w:proofErr w:type="spellStart"/>
      <w:r w:rsidRPr="00C22613">
        <w:t>Kastner</w:t>
      </w:r>
      <w:proofErr w:type="spellEnd"/>
      <w:r w:rsidRPr="00C22613">
        <w:t>, Tel-Aviv University Electrical-Engineering and Prof. Haim Levanon, The Hebrew university of Jerusalem, Department of Physical Chemistry.</w:t>
      </w:r>
      <w:r w:rsidRPr="00C22613">
        <w:rPr>
          <w:i/>
          <w:iCs/>
        </w:rPr>
        <w:t xml:space="preserve"> </w:t>
      </w:r>
    </w:p>
    <w:p w:rsidR="00C22613" w:rsidRPr="00C22613" w:rsidRDefault="00C22613" w:rsidP="00C22613">
      <w:pPr>
        <w:widowControl w:val="0"/>
        <w:bidi w:val="0"/>
        <w:ind w:left="-199"/>
        <w:jc w:val="both"/>
        <w:rPr>
          <w:noProof/>
        </w:rPr>
      </w:pPr>
      <w:r w:rsidRPr="00C22613">
        <w:rPr>
          <w:i/>
          <w:iCs/>
        </w:rPr>
        <w:t>Final grade: 93.3, thesis grade: 100.</w:t>
      </w:r>
    </w:p>
    <w:p w:rsidR="00C22613" w:rsidRPr="00C22613" w:rsidRDefault="00C22613" w:rsidP="00C22613">
      <w:pPr>
        <w:widowControl w:val="0"/>
        <w:bidi w:val="0"/>
        <w:ind w:left="-199"/>
        <w:jc w:val="both"/>
        <w:rPr>
          <w:noProof/>
        </w:rPr>
      </w:pPr>
      <w:r w:rsidRPr="00C22613">
        <w:rPr>
          <w:noProof/>
        </w:rPr>
        <w:t xml:space="preserve">01/10/1989-01/10/1992: B.Sc. The Hebrew University of Jerusalem in Physics, Mathematics and Chemistry. </w:t>
      </w:r>
    </w:p>
    <w:p w:rsidR="00C22613" w:rsidRPr="00C22613" w:rsidRDefault="00C22613" w:rsidP="00C22613">
      <w:pPr>
        <w:widowControl w:val="0"/>
        <w:bidi w:val="0"/>
        <w:ind w:left="-199"/>
        <w:jc w:val="both"/>
        <w:rPr>
          <w:i/>
          <w:iCs/>
        </w:rPr>
      </w:pPr>
      <w:r w:rsidRPr="00C22613">
        <w:rPr>
          <w:i/>
          <w:iCs/>
        </w:rPr>
        <w:t>Cum laude.</w:t>
      </w:r>
    </w:p>
    <w:p w:rsidR="00C22613" w:rsidRPr="00C22613" w:rsidRDefault="00C22613" w:rsidP="00C22613">
      <w:pPr>
        <w:bidi w:val="0"/>
        <w:ind w:left="-199" w:right="-514"/>
        <w:jc w:val="both"/>
        <w:rPr>
          <w:rFonts w:ascii="Bookman Old Style" w:hAnsi="Bookman Old Style"/>
          <w:b/>
          <w:bCs/>
          <w:sz w:val="28"/>
          <w:szCs w:val="28"/>
          <w:u w:val="single"/>
        </w:rPr>
      </w:pP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3.</w:t>
      </w:r>
      <w:r w:rsidRPr="00C22613">
        <w:rPr>
          <w:rFonts w:ascii="Bookman Old Style" w:hAnsi="Bookman Old Style"/>
          <w:b/>
          <w:bCs/>
          <w:sz w:val="28"/>
          <w:szCs w:val="28"/>
          <w:u w:val="single"/>
        </w:rPr>
        <w:tab/>
        <w:t>ACADEMIC APPOINTMENTS</w:t>
      </w:r>
    </w:p>
    <w:p w:rsidR="00C22613" w:rsidRPr="00C22613" w:rsidRDefault="00C22613" w:rsidP="00C22613">
      <w:pPr>
        <w:bidi w:val="0"/>
        <w:ind w:right="-514"/>
        <w:jc w:val="both"/>
        <w:rPr>
          <w:rFonts w:ascii="Bookman Old Style" w:hAnsi="Bookman Old Style"/>
          <w:b/>
          <w:bCs/>
          <w:sz w:val="28"/>
          <w:szCs w:val="28"/>
          <w:u w:val="single"/>
        </w:rPr>
      </w:pPr>
    </w:p>
    <w:p w:rsidR="00AF655D" w:rsidRDefault="00AF655D" w:rsidP="00AF655D">
      <w:pPr>
        <w:widowControl w:val="0"/>
        <w:bidi w:val="0"/>
        <w:ind w:left="2410" w:right="-58" w:hanging="2410"/>
        <w:jc w:val="both"/>
      </w:pPr>
      <w:r w:rsidRPr="00C22613">
        <w:t>1/</w:t>
      </w:r>
      <w:r>
        <w:t>7</w:t>
      </w:r>
      <w:r w:rsidRPr="00C22613">
        <w:t>/201</w:t>
      </w:r>
      <w:r>
        <w:t>9</w:t>
      </w:r>
      <w:r w:rsidRPr="00C22613">
        <w:t xml:space="preserve"> – </w:t>
      </w:r>
      <w:r>
        <w:t>present</w:t>
      </w:r>
      <w:r w:rsidRPr="00C22613">
        <w:t>:</w:t>
      </w:r>
      <w:r>
        <w:tab/>
        <w:t>Full</w:t>
      </w:r>
      <w:r w:rsidRPr="00C22613">
        <w:t xml:space="preserve"> Professor at the </w:t>
      </w:r>
      <w:proofErr w:type="spellStart"/>
      <w:r w:rsidRPr="00C22613">
        <w:t>Schulich</w:t>
      </w:r>
      <w:proofErr w:type="spellEnd"/>
      <w:r w:rsidRPr="00C22613">
        <w:t xml:space="preserve"> Faculty of Chemistry, Technion Israel Institute of Technology, Israel.</w:t>
      </w:r>
    </w:p>
    <w:p w:rsidR="00C22613" w:rsidRPr="00C22613" w:rsidRDefault="00C22613" w:rsidP="00AF655D">
      <w:pPr>
        <w:widowControl w:val="0"/>
        <w:bidi w:val="0"/>
        <w:ind w:left="2410" w:right="-58" w:hanging="2410"/>
        <w:jc w:val="both"/>
      </w:pPr>
      <w:r w:rsidRPr="00C22613">
        <w:t xml:space="preserve">1/1/2012 – </w:t>
      </w:r>
      <w:r w:rsidR="00AF655D">
        <w:t>1/7/</w:t>
      </w:r>
      <w:proofErr w:type="gramStart"/>
      <w:r w:rsidR="00AF655D">
        <w:t xml:space="preserve">2019 </w:t>
      </w:r>
      <w:r w:rsidRPr="00C22613">
        <w:t>:</w:t>
      </w:r>
      <w:proofErr w:type="gramEnd"/>
      <w:r w:rsidR="00AF655D">
        <w:tab/>
      </w:r>
      <w:r w:rsidRPr="00C22613">
        <w:t xml:space="preserve">Associate Professor at the </w:t>
      </w:r>
      <w:proofErr w:type="spellStart"/>
      <w:r w:rsidRPr="00C22613">
        <w:t>Schulich</w:t>
      </w:r>
      <w:proofErr w:type="spellEnd"/>
      <w:r w:rsidRPr="00C22613">
        <w:t xml:space="preserve"> Faculty of Chemistry, Technion Israel Institute of Technology, Israel.</w:t>
      </w:r>
    </w:p>
    <w:p w:rsidR="00C22613" w:rsidRPr="00C22613" w:rsidRDefault="00AF655D" w:rsidP="007C0226">
      <w:pPr>
        <w:widowControl w:val="0"/>
        <w:bidi w:val="0"/>
        <w:ind w:left="2410" w:right="-58" w:hanging="2410"/>
        <w:jc w:val="both"/>
      </w:pPr>
      <w:r>
        <w:t>1/10/2005 – 31/12/2011</w:t>
      </w:r>
      <w:proofErr w:type="gramStart"/>
      <w:r w:rsidR="00C22613" w:rsidRPr="00C22613">
        <w:t>:Senior</w:t>
      </w:r>
      <w:proofErr w:type="gramEnd"/>
      <w:r w:rsidR="00C22613" w:rsidRPr="00C22613">
        <w:t xml:space="preserve"> Lecturer at the </w:t>
      </w:r>
      <w:proofErr w:type="spellStart"/>
      <w:r w:rsidR="00C22613" w:rsidRPr="00C22613">
        <w:t>Schulich</w:t>
      </w:r>
      <w:proofErr w:type="spellEnd"/>
      <w:r w:rsidR="00C22613" w:rsidRPr="00C22613">
        <w:t xml:space="preserve"> Faculty of Chemistry, Technion Israel Institute of Technology, Israel.</w:t>
      </w:r>
    </w:p>
    <w:p w:rsidR="00C22613" w:rsidRPr="00C22613" w:rsidRDefault="00C22613" w:rsidP="007C0226">
      <w:pPr>
        <w:widowControl w:val="0"/>
        <w:bidi w:val="0"/>
        <w:ind w:left="2410" w:right="-58" w:hanging="2410"/>
        <w:jc w:val="both"/>
      </w:pPr>
      <w:r w:rsidRPr="00C22613">
        <w:t xml:space="preserve">13/09/2002- 12/9/2005:  </w:t>
      </w:r>
      <w:r w:rsidRPr="00C22613">
        <w:tab/>
        <w:t xml:space="preserve">Post Doc researcher at </w:t>
      </w:r>
      <w:smartTag w:uri="urn:schemas-microsoft-com:office:smarttags" w:element="place">
        <w:smartTag w:uri="urn:schemas-microsoft-com:office:smarttags" w:element="City">
          <w:r w:rsidRPr="00C22613">
            <w:t>Cornell University</w:t>
          </w:r>
        </w:smartTag>
        <w:r w:rsidRPr="00C22613">
          <w:t xml:space="preserve">, </w:t>
        </w:r>
        <w:smartTag w:uri="urn:schemas-microsoft-com:office:smarttags" w:element="State">
          <w:r w:rsidRPr="00C22613">
            <w:t>NY</w:t>
          </w:r>
        </w:smartTag>
        <w:r w:rsidRPr="00C22613">
          <w:t xml:space="preserve">, </w:t>
        </w:r>
        <w:smartTag w:uri="urn:schemas-microsoft-com:office:smarttags" w:element="country-region">
          <w:r w:rsidRPr="00C22613">
            <w:t>USA</w:t>
          </w:r>
        </w:smartTag>
      </w:smartTag>
      <w:r w:rsidRPr="00C22613">
        <w:t xml:space="preserve">.  Work on ESR microscopy. </w:t>
      </w:r>
    </w:p>
    <w:p w:rsidR="00C22613" w:rsidRPr="00C22613" w:rsidRDefault="00C22613" w:rsidP="00C22613">
      <w:pPr>
        <w:bidi w:val="0"/>
        <w:ind w:right="-514"/>
        <w:jc w:val="both"/>
      </w:pPr>
    </w:p>
    <w:p w:rsidR="00C22613" w:rsidRDefault="00C22613" w:rsidP="00C22613">
      <w:pPr>
        <w:bidi w:val="0"/>
        <w:ind w:right="-514"/>
        <w:jc w:val="both"/>
        <w:rPr>
          <w:rFonts w:ascii="Bookman Old Style" w:hAnsi="Bookman Old Style"/>
          <w:b/>
          <w:bCs/>
          <w:sz w:val="28"/>
          <w:szCs w:val="28"/>
          <w:u w:val="single"/>
        </w:rPr>
      </w:pPr>
    </w:p>
    <w:p w:rsidR="00AF655D" w:rsidRDefault="00AF655D" w:rsidP="00AF655D">
      <w:pPr>
        <w:bidi w:val="0"/>
        <w:ind w:right="-514"/>
        <w:jc w:val="both"/>
        <w:rPr>
          <w:rFonts w:ascii="Bookman Old Style" w:hAnsi="Bookman Old Style"/>
          <w:b/>
          <w:bCs/>
          <w:sz w:val="28"/>
          <w:szCs w:val="28"/>
          <w:u w:val="single"/>
        </w:rPr>
      </w:pPr>
    </w:p>
    <w:p w:rsidR="00AF655D" w:rsidRPr="00C22613" w:rsidRDefault="00AF655D" w:rsidP="00AF655D">
      <w:pPr>
        <w:bidi w:val="0"/>
        <w:ind w:right="-514"/>
        <w:jc w:val="both"/>
        <w:rPr>
          <w:rFonts w:ascii="Bookman Old Style" w:hAnsi="Bookman Old Style"/>
          <w:b/>
          <w:bCs/>
          <w:sz w:val="28"/>
          <w:szCs w:val="28"/>
          <w:u w:val="sing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lastRenderedPageBreak/>
        <w:t>4.</w:t>
      </w:r>
      <w:r w:rsidRPr="00C22613">
        <w:rPr>
          <w:rFonts w:ascii="Bookman Old Style" w:hAnsi="Bookman Old Style"/>
          <w:b/>
          <w:bCs/>
          <w:sz w:val="28"/>
          <w:szCs w:val="28"/>
          <w:u w:val="single"/>
        </w:rPr>
        <w:tab/>
        <w:t>PROFESSIONAL EXPERIENCE</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widowControl w:val="0"/>
        <w:bidi w:val="0"/>
        <w:ind w:left="2410" w:right="-58" w:hanging="2410"/>
        <w:jc w:val="both"/>
      </w:pPr>
      <w:r w:rsidRPr="00C22613">
        <w:t>01/10/1999- 28/11/2008:</w:t>
      </w:r>
      <w:r w:rsidRPr="00C22613">
        <w:tab/>
        <w:t xml:space="preserve">Researcher at </w:t>
      </w:r>
      <w:proofErr w:type="spellStart"/>
      <w:r w:rsidRPr="00C22613">
        <w:t>TopSpin</w:t>
      </w:r>
      <w:proofErr w:type="spellEnd"/>
      <w:r w:rsidRPr="00C22613">
        <w:t xml:space="preserve"> Medical (</w:t>
      </w:r>
      <w:smartTag w:uri="urn:schemas-microsoft-com:office:smarttags" w:element="country-region">
        <w:smartTag w:uri="urn:schemas-microsoft-com:office:smarttags" w:element="place">
          <w:r w:rsidRPr="00C22613">
            <w:t>Israel</w:t>
          </w:r>
        </w:smartTag>
      </w:smartTag>
      <w:r w:rsidRPr="00C22613">
        <w:t xml:space="preserve">), a medical device company.  In charge of research and development of the first and smallest self-contained Magnetic Resonance Imaging (MRI) probe for intravascular applications.  This </w:t>
      </w:r>
      <w:smartTag w:uri="urn:schemas-microsoft-com:office:smarttags" w:element="metricconverter">
        <w:smartTagPr>
          <w:attr w:name="ProductID" w:val="1.73 mm"/>
        </w:smartTagPr>
        <w:r w:rsidRPr="00C22613">
          <w:t>1.73 mm</w:t>
        </w:r>
      </w:smartTag>
      <w:r w:rsidRPr="00C22613">
        <w:t xml:space="preserve"> diameter probe is operated through a catheter for the diagnosis of heart disease and is undergoing clinical human tests. The scope of my position (and the hours spent every month) in this company varied from chief scientist, to Chief Technical Officer (CTO), and later served as a consultant to this company.</w:t>
      </w:r>
    </w:p>
    <w:p w:rsidR="00C22613" w:rsidRPr="00C22613" w:rsidRDefault="00C22613" w:rsidP="00C22613">
      <w:pPr>
        <w:widowControl w:val="0"/>
        <w:bidi w:val="0"/>
        <w:ind w:left="2410" w:right="-58" w:hanging="2410"/>
        <w:jc w:val="both"/>
        <w:rPr>
          <w:b/>
          <w:bCs/>
        </w:rPr>
      </w:pPr>
      <w:r w:rsidRPr="00C22613">
        <w:t xml:space="preserve">09/07/1989-08/03/1998: Military service, first as a cadet (3.5 years) and then as a professional Israel Air Force (IAF) officer involved in the research of electromagnetic waves propagation, antennas, radar, and microwave devices.  Some of the research was performed in the IAF headquarters (3 years) and some in the Israeli aerospace industry (Israel Aircraft Industries – 1.5 years, and RAFAEL – 1 year). </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5.</w:t>
      </w:r>
      <w:r w:rsidRPr="00C22613">
        <w:rPr>
          <w:rFonts w:ascii="Bookman Old Style" w:hAnsi="Bookman Old Style"/>
          <w:b/>
          <w:bCs/>
          <w:sz w:val="28"/>
          <w:szCs w:val="28"/>
          <w:u w:val="single"/>
        </w:rPr>
        <w:tab/>
        <w:t>RESEARCH INTERESTS</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bidi w:val="0"/>
        <w:spacing w:line="380" w:lineRule="exact"/>
        <w:ind w:firstLine="720"/>
        <w:jc w:val="both"/>
      </w:pPr>
      <w:r w:rsidRPr="00C22613">
        <w:t xml:space="preserve">My line of work is in the field of magnetic resonance, mainly Electron Spin Resonance (ESR) and Nuclear Magnetic Resonance (NMR).  </w:t>
      </w:r>
    </w:p>
    <w:p w:rsidR="00C22613" w:rsidRPr="00C22613" w:rsidRDefault="00C22613" w:rsidP="00C22613">
      <w:pPr>
        <w:bidi w:val="0"/>
        <w:spacing w:line="380" w:lineRule="exact"/>
        <w:ind w:firstLine="720"/>
        <w:jc w:val="both"/>
      </w:pPr>
      <w:r w:rsidRPr="00C22613">
        <w:t>Magnetic resonance is one of the most versatile fields of science, with applications ranging from chemical structure determination to medical imaging, and quantum information processing.  Consequently, this technique is fairly multidisciplinary, and involves researchers from all aspects of natural and life sciences, and engineering.  From a scientific point of view, magnetic resonance was, up to date, the main focus of at least seven Nobel prizes in physics, chemistry, and medicine.  From an industrial point of view, magnetic resonance is a multibillion industry, aiming at a wide range of medical and chemical applications.</w:t>
      </w:r>
    </w:p>
    <w:p w:rsidR="00C22613" w:rsidRPr="00C22613" w:rsidRDefault="00C22613" w:rsidP="00C22613">
      <w:pPr>
        <w:bidi w:val="0"/>
        <w:spacing w:line="380" w:lineRule="exact"/>
        <w:ind w:firstLine="720"/>
        <w:jc w:val="both"/>
      </w:pPr>
      <w:r w:rsidRPr="00C22613">
        <w:t>Despite the fact that magnetic resonance was discovered over 60 years ago, and magnetic resonance imaging is more than 30 years old, there is still “plenty of room down there” for new methodologies, approaches, and applications.  For example, magnetic resonance is known to be very insensitive technique that requires relatively large amounts of material for spectroscopic evaluation.  We are trying to resolve this drawback through the use of new types of detection methods.  Namely, we develop sensitive miniature ESR resonators that operate at wide range of temperatures and frequencies.  From another aspect, magnetic resonance imaging has currently limited spatial resolution in the order of several microns.  Currently we already achieved sub-</w:t>
      </w:r>
      <w:r w:rsidRPr="00C22613">
        <w:lastRenderedPageBreak/>
        <w:t>micron scale resolution with ESR imaging, and we are looking into methods and means to improve the resolution to the deep sub-micron level at low temperatures and high magnetic fields.  This is carried out either by using conventional “induction detection” approaches, or by newly developed optical and electrical detection methods, which we combine with magnetic resonance imaging protocols. Yet another area of enormous potential, which is currently still at its infancy, is in the field of quantum information processing (or quantum computers).  Here magnetic resonance was used successfully to demonstrate various quantum data processing algorithms, but only with a few quantum bits.  We are looking into methods to greatly enhance this capability and to enable the realization of a practical magnetic resonance quantum computer with ultra-sensitive ESR.  In the field of NMR and ESR, we are developing techniques for “</w:t>
      </w:r>
      <w:r w:rsidRPr="00C22613">
        <w:rPr>
          <w:i/>
          <w:iCs/>
        </w:rPr>
        <w:t>ex-situ</w:t>
      </w:r>
      <w:r w:rsidRPr="00C22613">
        <w:t>” magnetic resonance, where the sample is located outside the magnet.  This is very useful for materials science and medical applications.</w:t>
      </w:r>
    </w:p>
    <w:p w:rsidR="00C22613" w:rsidRPr="00C22613" w:rsidRDefault="00C22613" w:rsidP="00C22613">
      <w:pPr>
        <w:bidi w:val="0"/>
        <w:ind w:firstLine="720"/>
        <w:jc w:val="both"/>
      </w:pP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6.</w:t>
      </w:r>
      <w:r w:rsidRPr="00C22613">
        <w:rPr>
          <w:rFonts w:ascii="Bookman Old Style" w:hAnsi="Bookman Old Style"/>
          <w:b/>
          <w:bCs/>
          <w:sz w:val="28"/>
          <w:szCs w:val="28"/>
          <w:u w:val="single"/>
        </w:rPr>
        <w:tab/>
        <w:t>TEACHING EXPERIENCE</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163BB2">
      <w:pPr>
        <w:bidi w:val="0"/>
        <w:ind w:right="-516"/>
        <w:jc w:val="both"/>
        <w:rPr>
          <w:rFonts w:ascii="Bookman Old Style" w:hAnsi="Bookman Old Style"/>
        </w:rPr>
      </w:pPr>
    </w:p>
    <w:p w:rsidR="00C22613" w:rsidRPr="00C22613" w:rsidRDefault="00C22613" w:rsidP="00163BB2">
      <w:pPr>
        <w:numPr>
          <w:ilvl w:val="0"/>
          <w:numId w:val="12"/>
        </w:numPr>
        <w:bidi w:val="0"/>
        <w:ind w:left="993" w:right="-516" w:hanging="633"/>
        <w:jc w:val="both"/>
        <w:rPr>
          <w:rFonts w:ascii="Bookman Old Style" w:hAnsi="Bookman Old Style"/>
        </w:rPr>
      </w:pPr>
      <w:r w:rsidRPr="00C22613">
        <w:rPr>
          <w:rFonts w:ascii="Bookman Old Style" w:hAnsi="Bookman Old Style"/>
        </w:rPr>
        <w:t>Laboratory in Analytical Chemistry 1 – undergraduate level.</w:t>
      </w:r>
    </w:p>
    <w:p w:rsidR="00C22613" w:rsidRPr="00C22613" w:rsidRDefault="00C22613" w:rsidP="00163BB2">
      <w:pPr>
        <w:numPr>
          <w:ilvl w:val="0"/>
          <w:numId w:val="12"/>
        </w:numPr>
        <w:bidi w:val="0"/>
        <w:ind w:left="993" w:right="-516" w:hanging="633"/>
        <w:jc w:val="both"/>
        <w:rPr>
          <w:rFonts w:ascii="Bookman Old Style" w:hAnsi="Bookman Old Style"/>
        </w:rPr>
      </w:pPr>
      <w:r w:rsidRPr="00C22613">
        <w:rPr>
          <w:rFonts w:ascii="Bookman Old Style" w:hAnsi="Bookman Old Style"/>
        </w:rPr>
        <w:t>Laboratory in Analytical Chemistry 2 – undergraduate level.</w:t>
      </w:r>
    </w:p>
    <w:p w:rsidR="00C22613" w:rsidRPr="00C22613" w:rsidRDefault="00C22613" w:rsidP="00163BB2">
      <w:pPr>
        <w:numPr>
          <w:ilvl w:val="0"/>
          <w:numId w:val="12"/>
        </w:numPr>
        <w:bidi w:val="0"/>
        <w:ind w:left="993" w:right="-516" w:hanging="633"/>
        <w:jc w:val="both"/>
        <w:rPr>
          <w:rFonts w:ascii="Bookman Old Style" w:hAnsi="Bookman Old Style"/>
        </w:rPr>
      </w:pPr>
      <w:r w:rsidRPr="00C22613">
        <w:rPr>
          <w:rFonts w:ascii="Bookman Old Style" w:hAnsi="Bookman Old Style"/>
        </w:rPr>
        <w:t>Analytical Chemistry for Engineers - undergraduate level.</w:t>
      </w:r>
    </w:p>
    <w:p w:rsidR="00C22613" w:rsidRPr="00C22613" w:rsidRDefault="00C22613" w:rsidP="00163BB2">
      <w:pPr>
        <w:numPr>
          <w:ilvl w:val="0"/>
          <w:numId w:val="12"/>
        </w:numPr>
        <w:bidi w:val="0"/>
        <w:ind w:left="993" w:right="-516" w:hanging="633"/>
        <w:jc w:val="both"/>
        <w:rPr>
          <w:rFonts w:ascii="Bookman Old Style" w:hAnsi="Bookman Old Style"/>
        </w:rPr>
      </w:pPr>
      <w:r w:rsidRPr="00C22613">
        <w:rPr>
          <w:rFonts w:ascii="Bookman Old Style" w:hAnsi="Bookman Old Style"/>
        </w:rPr>
        <w:t>Analytical Chemistry for Chemists 2 - undergraduate level.</w:t>
      </w:r>
    </w:p>
    <w:p w:rsidR="00C22613" w:rsidRPr="00C22613" w:rsidRDefault="00C22613" w:rsidP="00163BB2">
      <w:pPr>
        <w:numPr>
          <w:ilvl w:val="0"/>
          <w:numId w:val="12"/>
        </w:numPr>
        <w:bidi w:val="0"/>
        <w:ind w:left="993" w:right="-516" w:hanging="633"/>
        <w:jc w:val="both"/>
        <w:rPr>
          <w:rFonts w:ascii="Bookman Old Style" w:hAnsi="Bookman Old Style"/>
        </w:rPr>
      </w:pPr>
      <w:r w:rsidRPr="00C22613">
        <w:rPr>
          <w:rFonts w:ascii="Bookman Old Style" w:hAnsi="Bookman Old Style"/>
        </w:rPr>
        <w:t>Chemical Kinetics - undergraduate level.</w:t>
      </w:r>
    </w:p>
    <w:p w:rsidR="00C22613" w:rsidRPr="00C22613" w:rsidRDefault="00C22613" w:rsidP="00163BB2">
      <w:pPr>
        <w:numPr>
          <w:ilvl w:val="0"/>
          <w:numId w:val="12"/>
        </w:numPr>
        <w:bidi w:val="0"/>
        <w:ind w:left="993" w:right="-516" w:hanging="633"/>
        <w:jc w:val="both"/>
        <w:rPr>
          <w:rFonts w:ascii="Bookman Old Style" w:hAnsi="Bookman Old Style"/>
        </w:rPr>
      </w:pPr>
      <w:r w:rsidRPr="00C22613">
        <w:rPr>
          <w:rFonts w:ascii="Bookman Old Style" w:hAnsi="Bookman Old Style"/>
        </w:rPr>
        <w:t>General Chemistry - undergraduate level.</w:t>
      </w:r>
    </w:p>
    <w:p w:rsidR="00C22613" w:rsidRPr="00C22613" w:rsidRDefault="00C22613" w:rsidP="00163BB2">
      <w:pPr>
        <w:numPr>
          <w:ilvl w:val="0"/>
          <w:numId w:val="12"/>
        </w:numPr>
        <w:bidi w:val="0"/>
        <w:ind w:left="993" w:right="-516" w:hanging="633"/>
        <w:jc w:val="both"/>
        <w:rPr>
          <w:rFonts w:ascii="Bookman Old Style" w:hAnsi="Bookman Old Style"/>
        </w:rPr>
      </w:pPr>
      <w:r w:rsidRPr="00C22613">
        <w:rPr>
          <w:rFonts w:ascii="Bookman Old Style" w:hAnsi="Bookman Old Style"/>
        </w:rPr>
        <w:t>Physical Chemistry for Physicists - undergraduate level</w:t>
      </w:r>
    </w:p>
    <w:p w:rsidR="00C22613" w:rsidRPr="00C22613" w:rsidRDefault="00C22613" w:rsidP="00163BB2">
      <w:pPr>
        <w:numPr>
          <w:ilvl w:val="0"/>
          <w:numId w:val="12"/>
        </w:numPr>
        <w:bidi w:val="0"/>
        <w:ind w:left="993" w:right="-516" w:hanging="633"/>
        <w:jc w:val="both"/>
        <w:rPr>
          <w:rFonts w:ascii="Bookman Old Style" w:hAnsi="Bookman Old Style"/>
        </w:rPr>
      </w:pPr>
      <w:r w:rsidRPr="00C22613">
        <w:rPr>
          <w:rFonts w:ascii="Bookman Old Style" w:hAnsi="Bookman Old Style"/>
        </w:rPr>
        <w:t>Physical Chemistry for Medical Sciences – Undergraduate level</w:t>
      </w:r>
    </w:p>
    <w:p w:rsidR="00C22613" w:rsidRPr="00C22613" w:rsidRDefault="00C22613" w:rsidP="00163BB2">
      <w:pPr>
        <w:numPr>
          <w:ilvl w:val="0"/>
          <w:numId w:val="12"/>
        </w:numPr>
        <w:bidi w:val="0"/>
        <w:ind w:left="993" w:right="-516" w:hanging="633"/>
        <w:jc w:val="both"/>
        <w:rPr>
          <w:rFonts w:ascii="Bookman Old Style" w:hAnsi="Bookman Old Style"/>
        </w:rPr>
      </w:pPr>
      <w:r w:rsidRPr="00C22613">
        <w:rPr>
          <w:rFonts w:ascii="Bookman Old Style" w:hAnsi="Bookman Old Style"/>
        </w:rPr>
        <w:t>Physical Chemistry for Biological Sciences – Undergraduate level</w:t>
      </w:r>
    </w:p>
    <w:p w:rsidR="00C22613" w:rsidRPr="00C22613" w:rsidRDefault="00C22613" w:rsidP="00163BB2">
      <w:pPr>
        <w:bidi w:val="0"/>
        <w:ind w:left="993" w:right="-516"/>
        <w:jc w:val="both"/>
        <w:rPr>
          <w:rFonts w:ascii="Bookman Old Style" w:hAnsi="Bookman Old Style"/>
        </w:rPr>
      </w:pPr>
    </w:p>
    <w:p w:rsidR="00C22613" w:rsidRPr="00C22613" w:rsidRDefault="00C22613" w:rsidP="00163BB2">
      <w:pPr>
        <w:bidi w:val="0"/>
        <w:ind w:right="-516"/>
        <w:jc w:val="both"/>
        <w:rPr>
          <w:rFonts w:ascii="Bookman Old Style" w:hAnsi="Bookman Old Style"/>
          <w:i/>
          <w:iCs/>
        </w:rPr>
      </w:pPr>
      <w:r w:rsidRPr="00C22613">
        <w:rPr>
          <w:rFonts w:ascii="Bookman Old Style" w:hAnsi="Bookman Old Style"/>
          <w:i/>
          <w:iCs/>
        </w:rPr>
        <w:t>New courses prepared for undergrad and graduate level students</w:t>
      </w:r>
    </w:p>
    <w:p w:rsidR="00C22613" w:rsidRPr="00C22613" w:rsidRDefault="00C22613" w:rsidP="00163BB2">
      <w:pPr>
        <w:bidi w:val="0"/>
        <w:ind w:right="-516"/>
        <w:jc w:val="both"/>
        <w:rPr>
          <w:rFonts w:ascii="Bookman Old Style" w:hAnsi="Bookman Old Style"/>
        </w:rPr>
      </w:pPr>
    </w:p>
    <w:p w:rsidR="00C22613" w:rsidRPr="00C22613" w:rsidRDefault="00C22613" w:rsidP="00163BB2">
      <w:pPr>
        <w:numPr>
          <w:ilvl w:val="0"/>
          <w:numId w:val="12"/>
        </w:numPr>
        <w:bidi w:val="0"/>
        <w:ind w:left="993" w:right="-516" w:hanging="633"/>
        <w:jc w:val="both"/>
        <w:rPr>
          <w:rFonts w:ascii="Bookman Old Style" w:hAnsi="Bookman Old Style"/>
        </w:rPr>
      </w:pPr>
      <w:r w:rsidRPr="00C22613">
        <w:rPr>
          <w:rFonts w:ascii="Bookman Old Style" w:hAnsi="Bookman Old Style"/>
        </w:rPr>
        <w:t>Advanced methods in Physical Chemistry - undergraduate +graduate level course.</w:t>
      </w:r>
    </w:p>
    <w:p w:rsidR="00C22613" w:rsidRPr="00C22613" w:rsidRDefault="00C22613" w:rsidP="00163BB2">
      <w:pPr>
        <w:numPr>
          <w:ilvl w:val="0"/>
          <w:numId w:val="12"/>
        </w:numPr>
        <w:bidi w:val="0"/>
        <w:ind w:left="993" w:right="-516" w:hanging="633"/>
        <w:jc w:val="both"/>
        <w:rPr>
          <w:rFonts w:ascii="Bookman Old Style" w:hAnsi="Bookman Old Style"/>
        </w:rPr>
      </w:pPr>
      <w:r w:rsidRPr="00C22613">
        <w:rPr>
          <w:rFonts w:ascii="Bookman Old Style" w:hAnsi="Bookman Old Style"/>
        </w:rPr>
        <w:t>Advanced experimental methods in magnetic resonance - graduate level course.</w:t>
      </w:r>
    </w:p>
    <w:p w:rsid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7.</w:t>
      </w:r>
      <w:r w:rsidRPr="00C22613">
        <w:rPr>
          <w:rFonts w:ascii="Bookman Old Style" w:hAnsi="Bookman Old Style"/>
          <w:b/>
          <w:bCs/>
          <w:sz w:val="28"/>
          <w:szCs w:val="28"/>
          <w:u w:val="single"/>
        </w:rPr>
        <w:tab/>
        <w:t>TECHNION ACTIVITIES</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numPr>
          <w:ilvl w:val="0"/>
          <w:numId w:val="13"/>
        </w:numPr>
        <w:bidi w:val="0"/>
        <w:spacing w:after="160" w:line="259" w:lineRule="auto"/>
        <w:ind w:right="-514"/>
        <w:contextualSpacing/>
        <w:jc w:val="both"/>
        <w:rPr>
          <w:rFonts w:ascii="Bookman Old Style" w:hAnsi="Bookman Old Style"/>
        </w:rPr>
      </w:pPr>
      <w:r w:rsidRPr="00C22613">
        <w:rPr>
          <w:rFonts w:ascii="Bookman Old Style" w:hAnsi="Bookman Old Style"/>
        </w:rPr>
        <w:t>2006: Technion committee for purchasing and budgetary issues in the SAP.</w:t>
      </w:r>
    </w:p>
    <w:p w:rsidR="00C22613" w:rsidRPr="00C22613" w:rsidRDefault="00C22613" w:rsidP="00C22613">
      <w:pPr>
        <w:numPr>
          <w:ilvl w:val="0"/>
          <w:numId w:val="13"/>
        </w:numPr>
        <w:bidi w:val="0"/>
        <w:spacing w:after="160" w:line="259" w:lineRule="auto"/>
        <w:ind w:right="-514"/>
        <w:contextualSpacing/>
        <w:jc w:val="both"/>
        <w:rPr>
          <w:rFonts w:ascii="Bookman Old Style" w:hAnsi="Bookman Old Style"/>
        </w:rPr>
      </w:pPr>
      <w:r w:rsidRPr="00C22613">
        <w:rPr>
          <w:rFonts w:ascii="Bookman Old Style" w:hAnsi="Bookman Old Style"/>
        </w:rPr>
        <w:t xml:space="preserve">2014-2016:  Member of the Technion </w:t>
      </w:r>
      <w:r w:rsidRPr="00C22613">
        <w:rPr>
          <w:rFonts w:ascii="Bookman Old Style" w:hAnsi="Bookman Old Style" w:hint="cs"/>
        </w:rPr>
        <w:t>F</w:t>
      </w:r>
      <w:r w:rsidRPr="00C22613">
        <w:rPr>
          <w:rFonts w:ascii="Bookman Old Style" w:hAnsi="Bookman Old Style"/>
        </w:rPr>
        <w:t>aculty Association (</w:t>
      </w:r>
      <w:r w:rsidRPr="00C22613">
        <w:rPr>
          <w:rFonts w:ascii="Bookman Old Style" w:hAnsi="Bookman Old Style" w:hint="cs"/>
        </w:rPr>
        <w:t>U</w:t>
      </w:r>
      <w:r w:rsidRPr="00C22613">
        <w:rPr>
          <w:rFonts w:ascii="Bookman Old Style" w:hAnsi="Bookman Old Style"/>
        </w:rPr>
        <w:t>nion) oversight committee.</w:t>
      </w:r>
    </w:p>
    <w:p w:rsidR="00C22613" w:rsidRDefault="00C22613" w:rsidP="0082532D">
      <w:pPr>
        <w:numPr>
          <w:ilvl w:val="0"/>
          <w:numId w:val="13"/>
        </w:numPr>
        <w:bidi w:val="0"/>
        <w:spacing w:after="160" w:line="259" w:lineRule="auto"/>
        <w:ind w:right="-514"/>
        <w:contextualSpacing/>
        <w:jc w:val="both"/>
        <w:rPr>
          <w:rFonts w:ascii="Bookman Old Style" w:hAnsi="Bookman Old Style"/>
        </w:rPr>
      </w:pPr>
      <w:r w:rsidRPr="00C22613">
        <w:rPr>
          <w:rFonts w:ascii="Bookman Old Style" w:hAnsi="Bookman Old Style"/>
        </w:rPr>
        <w:lastRenderedPageBreak/>
        <w:t xml:space="preserve">2017 - </w:t>
      </w:r>
      <w:r w:rsidR="0082532D" w:rsidRPr="00C22613">
        <w:rPr>
          <w:rFonts w:ascii="Bookman Old Style" w:hAnsi="Bookman Old Style"/>
        </w:rPr>
        <w:t>201</w:t>
      </w:r>
      <w:r w:rsidR="0082532D">
        <w:rPr>
          <w:rFonts w:ascii="Bookman Old Style" w:hAnsi="Bookman Old Style" w:hint="cs"/>
          <w:rtl/>
        </w:rPr>
        <w:t>9</w:t>
      </w:r>
      <w:r w:rsidRPr="00C22613">
        <w:rPr>
          <w:rFonts w:ascii="Bookman Old Style" w:hAnsi="Bookman Old Style"/>
        </w:rPr>
        <w:t xml:space="preserve">:  Head of the Technion </w:t>
      </w:r>
      <w:r w:rsidRPr="00C22613">
        <w:rPr>
          <w:rFonts w:ascii="Bookman Old Style" w:hAnsi="Bookman Old Style" w:hint="cs"/>
        </w:rPr>
        <w:t>F</w:t>
      </w:r>
      <w:r w:rsidRPr="00C22613">
        <w:rPr>
          <w:rFonts w:ascii="Bookman Old Style" w:hAnsi="Bookman Old Style"/>
        </w:rPr>
        <w:t>aculty Association (</w:t>
      </w:r>
      <w:r w:rsidRPr="00C22613">
        <w:rPr>
          <w:rFonts w:ascii="Bookman Old Style" w:hAnsi="Bookman Old Style" w:hint="cs"/>
        </w:rPr>
        <w:t>U</w:t>
      </w:r>
      <w:r w:rsidRPr="00C22613">
        <w:rPr>
          <w:rFonts w:ascii="Bookman Old Style" w:hAnsi="Bookman Old Style"/>
        </w:rPr>
        <w:t>nion) oversight committee.</w:t>
      </w:r>
    </w:p>
    <w:p w:rsidR="0082532D" w:rsidRPr="00C22613" w:rsidRDefault="0082532D" w:rsidP="0082532D">
      <w:pPr>
        <w:numPr>
          <w:ilvl w:val="0"/>
          <w:numId w:val="13"/>
        </w:numPr>
        <w:bidi w:val="0"/>
        <w:spacing w:after="160" w:line="259" w:lineRule="auto"/>
        <w:ind w:right="-514"/>
        <w:contextualSpacing/>
        <w:jc w:val="both"/>
        <w:rPr>
          <w:rFonts w:ascii="Bookman Old Style" w:hAnsi="Bookman Old Style"/>
        </w:rPr>
      </w:pPr>
      <w:r w:rsidRPr="0082532D">
        <w:rPr>
          <w:rFonts w:ascii="Bookman Old Style" w:hAnsi="Bookman Old Style"/>
        </w:rPr>
        <w:t>20</w:t>
      </w:r>
      <w:r>
        <w:rPr>
          <w:rFonts w:ascii="Bookman Old Style" w:hAnsi="Bookman Old Style"/>
        </w:rPr>
        <w:t>20</w:t>
      </w:r>
      <w:r>
        <w:rPr>
          <w:rFonts w:ascii="Bookman Old Style" w:hAnsi="Bookman Old Style" w:hint="cs"/>
          <w:rtl/>
        </w:rPr>
        <w:t xml:space="preserve">  </w:t>
      </w:r>
      <w:r w:rsidRPr="0082532D">
        <w:rPr>
          <w:rFonts w:ascii="Bookman Old Style" w:hAnsi="Bookman Old Style"/>
        </w:rPr>
        <w:t>-</w:t>
      </w:r>
      <w:r>
        <w:rPr>
          <w:rFonts w:ascii="Bookman Old Style" w:hAnsi="Bookman Old Style" w:hint="cs"/>
          <w:rtl/>
        </w:rPr>
        <w:t xml:space="preserve">  </w:t>
      </w:r>
      <w:r>
        <w:rPr>
          <w:rFonts w:ascii="Bookman Old Style" w:hAnsi="Bookman Old Style"/>
        </w:rPr>
        <w:t xml:space="preserve">   </w:t>
      </w:r>
      <w:r w:rsidRPr="0082532D">
        <w:rPr>
          <w:rFonts w:ascii="Bookman Old Style" w:hAnsi="Bookman Old Style"/>
        </w:rPr>
        <w:t>:  Member of the Technion Faculty Association (Union)</w:t>
      </w:r>
    </w:p>
    <w:p w:rsidR="00C22613" w:rsidRDefault="00C22613" w:rsidP="00C22613">
      <w:pPr>
        <w:bidi w:val="0"/>
        <w:ind w:right="-514"/>
        <w:jc w:val="both"/>
        <w:rPr>
          <w:rFonts w:ascii="Bookman Old Style" w:hAnsi="Bookman Old Style"/>
          <w:rtl/>
        </w:rPr>
      </w:pPr>
    </w:p>
    <w:p w:rsidR="00163BB2" w:rsidRPr="00C22613" w:rsidRDefault="00163BB2" w:rsidP="00163BB2">
      <w:pPr>
        <w:bidi w:val="0"/>
        <w:ind w:right="-514"/>
        <w:jc w:val="both"/>
        <w:rPr>
          <w:rFonts w:ascii="Bookman Old Style" w:hAnsi="Bookman Old Style"/>
        </w:rPr>
      </w:pPr>
    </w:p>
    <w:p w:rsidR="00C22613" w:rsidRPr="00C22613" w:rsidRDefault="00C22613" w:rsidP="00C22613">
      <w:pPr>
        <w:bidi w:val="0"/>
        <w:ind w:right="-514"/>
        <w:jc w:val="both"/>
        <w:rPr>
          <w:rFonts w:ascii="Bookman Old Style" w:hAnsi="Bookman Old Sty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8.</w:t>
      </w:r>
      <w:r w:rsidRPr="00C22613">
        <w:rPr>
          <w:rFonts w:ascii="Bookman Old Style" w:hAnsi="Bookman Old Style"/>
          <w:b/>
          <w:bCs/>
          <w:sz w:val="28"/>
          <w:szCs w:val="28"/>
          <w:u w:val="single"/>
        </w:rPr>
        <w:tab/>
        <w:t>DEPARTMENTAL ACTIVITIES</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numPr>
          <w:ilvl w:val="0"/>
          <w:numId w:val="14"/>
        </w:numPr>
        <w:bidi w:val="0"/>
        <w:spacing w:after="160" w:line="259" w:lineRule="auto"/>
        <w:ind w:right="-514"/>
        <w:contextualSpacing/>
        <w:jc w:val="both"/>
        <w:rPr>
          <w:rFonts w:ascii="Bookman Old Style" w:hAnsi="Bookman Old Style"/>
        </w:rPr>
      </w:pPr>
      <w:r w:rsidRPr="00C22613">
        <w:rPr>
          <w:rFonts w:ascii="Bookman Old Style" w:hAnsi="Bookman Old Style"/>
        </w:rPr>
        <w:t>2009-2012: In charge of the Faculty web site.</w:t>
      </w:r>
    </w:p>
    <w:p w:rsidR="00C22613" w:rsidRPr="00C22613" w:rsidRDefault="00C22613" w:rsidP="00C22613">
      <w:pPr>
        <w:numPr>
          <w:ilvl w:val="0"/>
          <w:numId w:val="14"/>
        </w:numPr>
        <w:bidi w:val="0"/>
        <w:spacing w:after="160" w:line="259" w:lineRule="auto"/>
        <w:ind w:right="-514"/>
        <w:contextualSpacing/>
        <w:jc w:val="both"/>
        <w:rPr>
          <w:rFonts w:ascii="Bookman Old Style" w:hAnsi="Bookman Old Style"/>
        </w:rPr>
      </w:pPr>
      <w:r w:rsidRPr="00C22613">
        <w:rPr>
          <w:rFonts w:ascii="Bookman Old Style" w:hAnsi="Bookman Old Style"/>
        </w:rPr>
        <w:t>2012-2016: Head of the physical chemistry section at the faculty of chemistry.</w:t>
      </w:r>
    </w:p>
    <w:p w:rsidR="00C22613" w:rsidRPr="00C22613" w:rsidRDefault="00C22613" w:rsidP="00C22613">
      <w:pPr>
        <w:numPr>
          <w:ilvl w:val="0"/>
          <w:numId w:val="14"/>
        </w:numPr>
        <w:bidi w:val="0"/>
        <w:spacing w:after="160" w:line="259" w:lineRule="auto"/>
        <w:ind w:right="-514"/>
        <w:contextualSpacing/>
        <w:jc w:val="both"/>
        <w:rPr>
          <w:rFonts w:ascii="Bookman Old Style" w:hAnsi="Bookman Old Style"/>
        </w:rPr>
      </w:pPr>
      <w:r w:rsidRPr="00C22613">
        <w:rPr>
          <w:rFonts w:ascii="Bookman Old Style" w:hAnsi="Bookman Old Style"/>
        </w:rPr>
        <w:t>2010-       : In charge of the technical services (machine shop and electronics service) at the faculty</w:t>
      </w:r>
    </w:p>
    <w:p w:rsidR="00C22613" w:rsidRPr="00C22613" w:rsidRDefault="00C22613" w:rsidP="00C22613">
      <w:pPr>
        <w:numPr>
          <w:ilvl w:val="0"/>
          <w:numId w:val="14"/>
        </w:numPr>
        <w:bidi w:val="0"/>
        <w:spacing w:after="160" w:line="259" w:lineRule="auto"/>
        <w:ind w:right="-514"/>
        <w:contextualSpacing/>
        <w:jc w:val="both"/>
        <w:rPr>
          <w:rFonts w:ascii="Bookman Old Style" w:hAnsi="Bookman Old Style"/>
        </w:rPr>
      </w:pPr>
      <w:r w:rsidRPr="00C22613">
        <w:rPr>
          <w:rFonts w:ascii="Bookman Old Style" w:hAnsi="Bookman Old Style"/>
        </w:rPr>
        <w:t>2017-         :  Head of the faculty-students committee.</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9.</w:t>
      </w:r>
      <w:r w:rsidRPr="00C22613">
        <w:rPr>
          <w:rFonts w:ascii="Bookman Old Style" w:hAnsi="Bookman Old Style"/>
          <w:b/>
          <w:bCs/>
          <w:sz w:val="28"/>
          <w:szCs w:val="28"/>
          <w:u w:val="single"/>
        </w:rPr>
        <w:tab/>
        <w:t>PUBLIC PROFESSIONAL ACTIVITIES</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numPr>
          <w:ilvl w:val="0"/>
          <w:numId w:val="15"/>
        </w:numPr>
        <w:bidi w:val="0"/>
        <w:spacing w:after="160" w:line="259" w:lineRule="auto"/>
        <w:ind w:left="851" w:right="-514" w:hanging="491"/>
        <w:contextualSpacing/>
        <w:jc w:val="both"/>
        <w:rPr>
          <w:rFonts w:ascii="Bookman Old Style" w:hAnsi="Bookman Old Style"/>
        </w:rPr>
      </w:pPr>
      <w:r w:rsidRPr="00C22613">
        <w:rPr>
          <w:rFonts w:ascii="Bookman Old Style" w:hAnsi="Bookman Old Style"/>
        </w:rPr>
        <w:t>2008: Guest editor of a special issue in the Israel Journal of Chemistry (with Prof. Kuppusamy)</w:t>
      </w:r>
      <w:r w:rsidRPr="00C22613">
        <w:rPr>
          <w:rFonts w:ascii="Bookman Old Style" w:hAnsi="Bookman Old Style"/>
          <w:rtl/>
        </w:rPr>
        <w:t>.</w:t>
      </w:r>
    </w:p>
    <w:p w:rsidR="00C22613" w:rsidRPr="00C22613" w:rsidRDefault="00C22613" w:rsidP="00C22613">
      <w:pPr>
        <w:numPr>
          <w:ilvl w:val="0"/>
          <w:numId w:val="15"/>
        </w:numPr>
        <w:bidi w:val="0"/>
        <w:spacing w:after="160" w:line="259" w:lineRule="auto"/>
        <w:ind w:left="851" w:right="-514" w:hanging="491"/>
        <w:contextualSpacing/>
        <w:jc w:val="both"/>
        <w:rPr>
          <w:rFonts w:ascii="Bookman Old Style" w:hAnsi="Bookman Old Style"/>
        </w:rPr>
      </w:pPr>
      <w:r w:rsidRPr="00C22613">
        <w:rPr>
          <w:rFonts w:ascii="Bookman Old Style" w:hAnsi="Bookman Old Style"/>
        </w:rPr>
        <w:t>2009: Co-organizer of the international DNP summer school (held in Safed, Israel, Oct. 2009).</w:t>
      </w:r>
    </w:p>
    <w:p w:rsidR="00C22613" w:rsidRPr="00C22613" w:rsidRDefault="00C22613" w:rsidP="00C22613">
      <w:pPr>
        <w:numPr>
          <w:ilvl w:val="0"/>
          <w:numId w:val="15"/>
        </w:numPr>
        <w:bidi w:val="0"/>
        <w:spacing w:after="160" w:line="259" w:lineRule="auto"/>
        <w:ind w:left="851" w:right="-514" w:hanging="491"/>
        <w:contextualSpacing/>
        <w:jc w:val="both"/>
        <w:rPr>
          <w:rFonts w:ascii="Bookman Old Style" w:hAnsi="Bookman Old Style"/>
        </w:rPr>
      </w:pPr>
      <w:r w:rsidRPr="00C22613">
        <w:rPr>
          <w:rFonts w:ascii="Bookman Old Style" w:hAnsi="Bookman Old Style"/>
        </w:rPr>
        <w:t>2013: Member of the ISF grant evaluation panel, Biophysics &amp; soft condensed matter - No. 11.8</w:t>
      </w:r>
    </w:p>
    <w:p w:rsidR="00C22613" w:rsidRPr="00C22613" w:rsidRDefault="00C22613" w:rsidP="00C22613">
      <w:pPr>
        <w:numPr>
          <w:ilvl w:val="0"/>
          <w:numId w:val="15"/>
        </w:numPr>
        <w:bidi w:val="0"/>
        <w:spacing w:after="160" w:line="259" w:lineRule="auto"/>
        <w:ind w:left="851" w:right="-514" w:hanging="491"/>
        <w:contextualSpacing/>
        <w:jc w:val="both"/>
        <w:rPr>
          <w:rFonts w:ascii="Bookman Old Style" w:hAnsi="Bookman Old Style"/>
        </w:rPr>
      </w:pPr>
      <w:r w:rsidRPr="00C22613">
        <w:rPr>
          <w:rFonts w:ascii="Bookman Old Style" w:hAnsi="Bookman Old Style"/>
        </w:rPr>
        <w:t>2013; Co-organizer of the 6</w:t>
      </w:r>
      <w:r w:rsidRPr="00C22613">
        <w:rPr>
          <w:rFonts w:ascii="Bookman Old Style" w:hAnsi="Bookman Old Style"/>
          <w:vertAlign w:val="superscript"/>
        </w:rPr>
        <w:t>th</w:t>
      </w:r>
      <w:r w:rsidRPr="00C22613">
        <w:rPr>
          <w:rFonts w:ascii="Bookman Old Style" w:hAnsi="Bookman Old Style"/>
        </w:rPr>
        <w:t xml:space="preserve"> advanced EPR school of the European Federation of EPR groups (held at the Weizmann Institute of Science, Israel, Jan 2013).</w:t>
      </w:r>
    </w:p>
    <w:p w:rsidR="00C22613" w:rsidRPr="00C22613" w:rsidRDefault="00C22613" w:rsidP="00C22613">
      <w:pPr>
        <w:numPr>
          <w:ilvl w:val="0"/>
          <w:numId w:val="15"/>
        </w:numPr>
        <w:bidi w:val="0"/>
        <w:spacing w:after="160" w:line="259" w:lineRule="auto"/>
        <w:ind w:left="851" w:right="-514" w:hanging="491"/>
        <w:contextualSpacing/>
        <w:jc w:val="both"/>
        <w:rPr>
          <w:rFonts w:ascii="Bookman Old Style" w:hAnsi="Bookman Old Style"/>
        </w:rPr>
      </w:pPr>
      <w:r w:rsidRPr="00C22613">
        <w:rPr>
          <w:rFonts w:ascii="Bookman Old Style" w:hAnsi="Bookman Old Style"/>
        </w:rPr>
        <w:t xml:space="preserve">2014 – present: </w:t>
      </w:r>
      <w:r w:rsidRPr="00C22613">
        <w:rPr>
          <w:rFonts w:ascii="Bookman Old Style" w:hAnsi="Bookman Old Style"/>
          <w:b/>
          <w:bCs/>
        </w:rPr>
        <w:t>Secretary - International EPR</w:t>
      </w:r>
      <w:r w:rsidRPr="00C22613">
        <w:rPr>
          <w:rFonts w:ascii="Bookman Old Style" w:hAnsi="Bookman Old Style" w:hint="cs"/>
          <w:b/>
          <w:bCs/>
          <w:rtl/>
        </w:rPr>
        <w:t>)</w:t>
      </w:r>
      <w:r w:rsidRPr="00C22613">
        <w:rPr>
          <w:rFonts w:ascii="Bookman Old Style" w:hAnsi="Bookman Old Style"/>
          <w:b/>
          <w:bCs/>
        </w:rPr>
        <w:t>ESR</w:t>
      </w:r>
      <w:r w:rsidRPr="00C22613">
        <w:rPr>
          <w:rFonts w:ascii="Bookman Old Style" w:hAnsi="Bookman Old Style" w:hint="cs"/>
          <w:b/>
          <w:bCs/>
          <w:rtl/>
        </w:rPr>
        <w:t>(</w:t>
      </w:r>
      <w:r w:rsidRPr="00C22613">
        <w:rPr>
          <w:rFonts w:ascii="Bookman Old Style" w:hAnsi="Bookman Old Style"/>
          <w:b/>
          <w:bCs/>
        </w:rPr>
        <w:t xml:space="preserve"> Society</w:t>
      </w:r>
    </w:p>
    <w:p w:rsidR="00C22613" w:rsidRPr="00C22613" w:rsidRDefault="00C22613" w:rsidP="00C22613">
      <w:pPr>
        <w:numPr>
          <w:ilvl w:val="0"/>
          <w:numId w:val="15"/>
        </w:numPr>
        <w:bidi w:val="0"/>
        <w:spacing w:after="160" w:line="259" w:lineRule="auto"/>
        <w:ind w:left="851" w:right="-514" w:hanging="491"/>
        <w:contextualSpacing/>
        <w:jc w:val="both"/>
        <w:rPr>
          <w:rFonts w:ascii="Bookman Old Style" w:hAnsi="Bookman Old Style"/>
        </w:rPr>
      </w:pPr>
      <w:r w:rsidRPr="00C22613">
        <w:rPr>
          <w:rFonts w:ascii="Bookman Old Style" w:hAnsi="Bookman Old Style"/>
        </w:rPr>
        <w:t>2014: Member of the ISF grant evaluation panel, Physical Chemistry - No. 12.5</w:t>
      </w:r>
    </w:p>
    <w:p w:rsidR="00C22613" w:rsidRPr="00C22613" w:rsidRDefault="00C22613" w:rsidP="00C22613">
      <w:pPr>
        <w:numPr>
          <w:ilvl w:val="0"/>
          <w:numId w:val="15"/>
        </w:numPr>
        <w:bidi w:val="0"/>
        <w:spacing w:after="160" w:line="259" w:lineRule="auto"/>
        <w:ind w:left="851" w:right="-514" w:hanging="491"/>
        <w:contextualSpacing/>
        <w:jc w:val="both"/>
        <w:rPr>
          <w:rFonts w:ascii="Bookman Old Style" w:hAnsi="Bookman Old Style"/>
        </w:rPr>
      </w:pPr>
      <w:r w:rsidRPr="00C22613">
        <w:rPr>
          <w:rFonts w:ascii="Bookman Old Style" w:hAnsi="Bookman Old Style"/>
        </w:rPr>
        <w:t xml:space="preserve">2015:  PhD exam committee, </w:t>
      </w:r>
      <w:proofErr w:type="spellStart"/>
      <w:r w:rsidRPr="00C22613">
        <w:rPr>
          <w:rFonts w:ascii="Bookman Old Style" w:hAnsi="Bookman Old Style"/>
        </w:rPr>
        <w:t>Mr</w:t>
      </w:r>
      <w:proofErr w:type="spellEnd"/>
      <w:r w:rsidRPr="00C22613">
        <w:rPr>
          <w:rFonts w:ascii="Bookman Old Style" w:hAnsi="Bookman Old Style"/>
        </w:rPr>
        <w:t xml:space="preserve"> Gabriele </w:t>
      </w:r>
      <w:proofErr w:type="spellStart"/>
      <w:r w:rsidRPr="00C22613">
        <w:rPr>
          <w:rFonts w:ascii="Bookman Old Style" w:hAnsi="Bookman Old Style"/>
        </w:rPr>
        <w:t>Gualco</w:t>
      </w:r>
      <w:proofErr w:type="spellEnd"/>
      <w:r w:rsidRPr="00C22613">
        <w:rPr>
          <w:rFonts w:ascii="Bookman Old Style" w:hAnsi="Bookman Old Style"/>
          <w:rtl/>
        </w:rPr>
        <w:t xml:space="preserve"> </w:t>
      </w:r>
      <w:r w:rsidRPr="00C22613">
        <w:rPr>
          <w:rFonts w:ascii="Bookman Old Style" w:hAnsi="Bookman Old Style"/>
        </w:rPr>
        <w:t>, EPFL, Lausanne.</w:t>
      </w:r>
    </w:p>
    <w:p w:rsidR="00C22613" w:rsidRPr="00C22613" w:rsidRDefault="00C22613" w:rsidP="00C22613">
      <w:pPr>
        <w:numPr>
          <w:ilvl w:val="0"/>
          <w:numId w:val="15"/>
        </w:numPr>
        <w:bidi w:val="0"/>
        <w:spacing w:after="160" w:line="259" w:lineRule="auto"/>
        <w:ind w:left="851" w:right="-514" w:hanging="491"/>
        <w:contextualSpacing/>
        <w:jc w:val="both"/>
        <w:rPr>
          <w:rFonts w:ascii="Bookman Old Style" w:hAnsi="Bookman Old Style"/>
        </w:rPr>
      </w:pPr>
      <w:r w:rsidRPr="00C22613">
        <w:rPr>
          <w:rFonts w:ascii="Bookman Old Style" w:hAnsi="Bookman Old Style"/>
        </w:rPr>
        <w:t>2017: Member of the ISF grant evaluation panel, CIRP - Collaborative Research Grant - No. 90.2</w:t>
      </w:r>
    </w:p>
    <w:p w:rsidR="00C22613" w:rsidRPr="00C22613" w:rsidRDefault="00C22613" w:rsidP="00C22613">
      <w:pPr>
        <w:numPr>
          <w:ilvl w:val="0"/>
          <w:numId w:val="15"/>
        </w:numPr>
        <w:bidi w:val="0"/>
        <w:spacing w:after="160" w:line="259" w:lineRule="auto"/>
        <w:ind w:left="851" w:right="-514" w:hanging="491"/>
        <w:contextualSpacing/>
        <w:jc w:val="both"/>
        <w:rPr>
          <w:rFonts w:ascii="Bookman Old Style" w:hAnsi="Bookman Old Style"/>
        </w:rPr>
      </w:pPr>
      <w:r w:rsidRPr="00C22613">
        <w:rPr>
          <w:rFonts w:ascii="Bookman Old Style" w:hAnsi="Bookman Old Style"/>
        </w:rPr>
        <w:t>2018: Member of the BSF grant evaluation panel, biomedical engineering section.</w:t>
      </w:r>
    </w:p>
    <w:p w:rsidR="00C22613" w:rsidRPr="00C22613" w:rsidRDefault="00C22613" w:rsidP="00C22613">
      <w:pPr>
        <w:numPr>
          <w:ilvl w:val="0"/>
          <w:numId w:val="15"/>
        </w:numPr>
        <w:bidi w:val="0"/>
        <w:spacing w:after="160" w:line="259" w:lineRule="auto"/>
        <w:ind w:left="851" w:right="-514" w:hanging="491"/>
        <w:contextualSpacing/>
        <w:jc w:val="both"/>
        <w:rPr>
          <w:rFonts w:ascii="Bookman Old Style" w:hAnsi="Bookman Old Style"/>
        </w:rPr>
      </w:pPr>
      <w:r w:rsidRPr="00C22613">
        <w:rPr>
          <w:rFonts w:ascii="Bookman Old Style" w:hAnsi="Bookman Old Style"/>
        </w:rPr>
        <w:t>2018:  Member of the RBNI “</w:t>
      </w:r>
      <w:proofErr w:type="spellStart"/>
      <w:r w:rsidRPr="00C22613">
        <w:rPr>
          <w:rFonts w:ascii="Bookman Old Style" w:hAnsi="Bookman Old Style"/>
        </w:rPr>
        <w:t>Nevet</w:t>
      </w:r>
      <w:proofErr w:type="spellEnd"/>
      <w:r w:rsidRPr="00C22613">
        <w:rPr>
          <w:rFonts w:ascii="Bookman Old Style" w:hAnsi="Bookman Old Style"/>
        </w:rPr>
        <w:t>” grant evaluation committee.</w:t>
      </w:r>
    </w:p>
    <w:p w:rsidR="00C22613" w:rsidRPr="00C22613" w:rsidRDefault="00C22613" w:rsidP="00C22613">
      <w:pPr>
        <w:numPr>
          <w:ilvl w:val="0"/>
          <w:numId w:val="15"/>
        </w:numPr>
        <w:bidi w:val="0"/>
        <w:spacing w:after="160" w:line="259" w:lineRule="auto"/>
        <w:ind w:left="851" w:right="-514" w:hanging="491"/>
        <w:contextualSpacing/>
        <w:jc w:val="both"/>
        <w:rPr>
          <w:rFonts w:ascii="Bookman Old Style" w:hAnsi="Bookman Old Style"/>
        </w:rPr>
      </w:pPr>
      <w:r w:rsidRPr="00C22613">
        <w:rPr>
          <w:rFonts w:ascii="Bookman Old Style" w:hAnsi="Bookman Old Style"/>
        </w:rPr>
        <w:t>2018 Guest editor of a special issue in the Applied Magnetic Resonance, hounding Jack Freed 80</w:t>
      </w:r>
      <w:r w:rsidRPr="00C22613">
        <w:rPr>
          <w:rFonts w:ascii="Bookman Old Style" w:hAnsi="Bookman Old Style"/>
          <w:vertAlign w:val="superscript"/>
        </w:rPr>
        <w:t>th</w:t>
      </w:r>
      <w:r w:rsidRPr="00C22613">
        <w:rPr>
          <w:rFonts w:ascii="Bookman Old Style" w:hAnsi="Bookman Old Style"/>
        </w:rPr>
        <w:t xml:space="preserve"> Birthday (with Prof. Saxena)</w:t>
      </w:r>
      <w:r w:rsidRPr="00C22613">
        <w:rPr>
          <w:rFonts w:ascii="Bookman Old Style" w:hAnsi="Bookman Old Style"/>
          <w:rtl/>
        </w:rPr>
        <w:t>.</w:t>
      </w:r>
    </w:p>
    <w:p w:rsidR="00C22613" w:rsidRPr="00C22613" w:rsidRDefault="00C22613" w:rsidP="00C22613">
      <w:pPr>
        <w:numPr>
          <w:ilvl w:val="0"/>
          <w:numId w:val="15"/>
        </w:numPr>
        <w:bidi w:val="0"/>
        <w:spacing w:after="160" w:line="259" w:lineRule="auto"/>
        <w:ind w:left="851" w:right="-514" w:hanging="491"/>
        <w:contextualSpacing/>
        <w:jc w:val="both"/>
        <w:rPr>
          <w:rFonts w:ascii="Bookman Old Style" w:hAnsi="Bookman Old Style"/>
        </w:rPr>
      </w:pPr>
      <w:r w:rsidRPr="00C22613">
        <w:rPr>
          <w:rFonts w:ascii="Bookman Old Style" w:hAnsi="Bookman Old Style"/>
        </w:rPr>
        <w:t>Reviewed more than 60 papers for Nature, Nature communication, Journal of Magnetic Resonance, Journal of Physical Chemistry, Journal of Physical Chemistry Letters, Biophysical Journal, Applied Magnetic Resonance, Review of Scientific Instruments, Quantum Information Processing, Journal of Materials Science.</w:t>
      </w:r>
    </w:p>
    <w:p w:rsidR="00C22613" w:rsidRPr="00C22613" w:rsidRDefault="00C22613" w:rsidP="00C22613">
      <w:pPr>
        <w:numPr>
          <w:ilvl w:val="0"/>
          <w:numId w:val="15"/>
        </w:numPr>
        <w:bidi w:val="0"/>
        <w:spacing w:after="160" w:line="259" w:lineRule="auto"/>
        <w:ind w:left="851" w:right="-514" w:hanging="491"/>
        <w:contextualSpacing/>
        <w:jc w:val="both"/>
        <w:rPr>
          <w:rFonts w:ascii="Bookman Old Style" w:hAnsi="Bookman Old Style"/>
        </w:rPr>
      </w:pPr>
      <w:r w:rsidRPr="00C22613">
        <w:rPr>
          <w:rFonts w:ascii="Bookman Old Style" w:hAnsi="Bookman Old Style"/>
        </w:rPr>
        <w:t xml:space="preserve">Reviewed more than 20 grant applications for the ISF, BSF, ERC, DFG, </w:t>
      </w:r>
      <w:proofErr w:type="spellStart"/>
      <w:r w:rsidRPr="00C22613">
        <w:rPr>
          <w:rFonts w:ascii="Bookman Old Style" w:hAnsi="Bookman Old Style"/>
        </w:rPr>
        <w:t>Pazy</w:t>
      </w:r>
      <w:proofErr w:type="spellEnd"/>
      <w:r w:rsidRPr="00C22613">
        <w:rPr>
          <w:rFonts w:ascii="Bookman Old Style" w:hAnsi="Bookman Old Style"/>
        </w:rPr>
        <w:t xml:space="preserve">, and GIF. </w:t>
      </w:r>
    </w:p>
    <w:p w:rsidR="00C22613" w:rsidRPr="00C22613" w:rsidRDefault="00C22613" w:rsidP="00C22613">
      <w:pPr>
        <w:bidi w:val="0"/>
        <w:ind w:right="-514"/>
        <w:jc w:val="both"/>
        <w:rPr>
          <w:rFonts w:ascii="Bookman Old Style" w:hAnsi="Bookman Old Sty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10.</w:t>
      </w:r>
      <w:r w:rsidRPr="00C22613">
        <w:rPr>
          <w:rFonts w:ascii="Bookman Old Style" w:hAnsi="Bookman Old Style"/>
          <w:b/>
          <w:bCs/>
          <w:sz w:val="28"/>
          <w:szCs w:val="28"/>
          <w:u w:val="single"/>
        </w:rPr>
        <w:tab/>
        <w:t>MEMBERSHIP IN PROFESSIONAL SOCIETIES</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numPr>
          <w:ilvl w:val="0"/>
          <w:numId w:val="16"/>
        </w:numPr>
        <w:bidi w:val="0"/>
        <w:spacing w:after="160" w:line="259" w:lineRule="auto"/>
        <w:ind w:right="-514"/>
        <w:contextualSpacing/>
        <w:jc w:val="both"/>
        <w:rPr>
          <w:rFonts w:ascii="Bookman Old Style" w:hAnsi="Bookman Old Style"/>
        </w:rPr>
      </w:pPr>
      <w:r w:rsidRPr="00C22613">
        <w:rPr>
          <w:rFonts w:ascii="Bookman Old Style" w:hAnsi="Bookman Old Style"/>
        </w:rPr>
        <w:t>2005- present, member Israel Chemical Society</w:t>
      </w:r>
    </w:p>
    <w:p w:rsidR="00C22613" w:rsidRPr="00C22613" w:rsidRDefault="00C22613" w:rsidP="00C22613">
      <w:pPr>
        <w:numPr>
          <w:ilvl w:val="0"/>
          <w:numId w:val="16"/>
        </w:numPr>
        <w:bidi w:val="0"/>
        <w:spacing w:after="160" w:line="259" w:lineRule="auto"/>
        <w:ind w:right="-514"/>
        <w:contextualSpacing/>
        <w:jc w:val="both"/>
        <w:rPr>
          <w:rFonts w:ascii="Bookman Old Style" w:hAnsi="Bookman Old Style"/>
        </w:rPr>
      </w:pPr>
      <w:r w:rsidRPr="00C22613">
        <w:rPr>
          <w:rFonts w:ascii="Bookman Old Style" w:hAnsi="Bookman Old Style"/>
        </w:rPr>
        <w:t>2010- 2015, member Biophysical Society</w:t>
      </w:r>
    </w:p>
    <w:p w:rsidR="00C22613" w:rsidRPr="00C22613" w:rsidRDefault="00C22613" w:rsidP="00C22613">
      <w:pPr>
        <w:numPr>
          <w:ilvl w:val="0"/>
          <w:numId w:val="16"/>
        </w:numPr>
        <w:bidi w:val="0"/>
        <w:spacing w:after="160" w:line="259" w:lineRule="auto"/>
        <w:ind w:right="-514"/>
        <w:contextualSpacing/>
        <w:jc w:val="both"/>
        <w:rPr>
          <w:rFonts w:ascii="Bookman Old Style" w:hAnsi="Bookman Old Style"/>
        </w:rPr>
      </w:pPr>
      <w:r w:rsidRPr="00C22613">
        <w:rPr>
          <w:rFonts w:ascii="Bookman Old Style" w:hAnsi="Bookman Old Style"/>
        </w:rPr>
        <w:t>2008- present, member International EPR (ESR) Society</w:t>
      </w:r>
    </w:p>
    <w:p w:rsidR="00C22613" w:rsidRPr="00C22613" w:rsidRDefault="00C22613" w:rsidP="00C22613">
      <w:pPr>
        <w:numPr>
          <w:ilvl w:val="0"/>
          <w:numId w:val="16"/>
        </w:numPr>
        <w:bidi w:val="0"/>
        <w:spacing w:after="160" w:line="259" w:lineRule="auto"/>
        <w:ind w:right="-514"/>
        <w:contextualSpacing/>
        <w:jc w:val="both"/>
        <w:rPr>
          <w:rFonts w:ascii="Bookman Old Style" w:hAnsi="Bookman Old Style"/>
        </w:rPr>
      </w:pPr>
      <w:r w:rsidRPr="00C22613">
        <w:rPr>
          <w:rFonts w:ascii="Bookman Old Style" w:hAnsi="Bookman Old Style"/>
        </w:rPr>
        <w:t xml:space="preserve">2013- present, member </w:t>
      </w:r>
      <w:proofErr w:type="spellStart"/>
      <w:r w:rsidRPr="00C22613">
        <w:rPr>
          <w:rFonts w:ascii="Bookman Old Style" w:hAnsi="Bookman Old Style"/>
        </w:rPr>
        <w:t>Groupement</w:t>
      </w:r>
      <w:proofErr w:type="spellEnd"/>
      <w:r w:rsidRPr="00C22613">
        <w:rPr>
          <w:rFonts w:ascii="Bookman Old Style" w:hAnsi="Bookman Old Style"/>
        </w:rPr>
        <w:t xml:space="preserve"> Ampere</w:t>
      </w:r>
    </w:p>
    <w:p w:rsidR="00C22613" w:rsidRPr="00C22613" w:rsidRDefault="00C22613" w:rsidP="00C22613">
      <w:pPr>
        <w:numPr>
          <w:ilvl w:val="0"/>
          <w:numId w:val="16"/>
        </w:numPr>
        <w:bidi w:val="0"/>
        <w:spacing w:after="160" w:line="259" w:lineRule="auto"/>
        <w:ind w:right="-514"/>
        <w:contextualSpacing/>
        <w:jc w:val="both"/>
        <w:rPr>
          <w:rFonts w:ascii="Bookman Old Style" w:hAnsi="Bookman Old Style"/>
        </w:rPr>
      </w:pPr>
      <w:r w:rsidRPr="00C22613">
        <w:rPr>
          <w:rFonts w:ascii="Bookman Old Style" w:hAnsi="Bookman Old Style"/>
        </w:rPr>
        <w:t>2017- present, member International Society for Magnetic Resonance (ISMAR)</w:t>
      </w:r>
    </w:p>
    <w:p w:rsidR="00C22613" w:rsidRPr="00C22613" w:rsidRDefault="00C22613" w:rsidP="00C22613">
      <w:pPr>
        <w:bidi w:val="0"/>
        <w:ind w:left="720" w:right="-514"/>
        <w:contextualSpacing/>
        <w:jc w:val="both"/>
        <w:rPr>
          <w:rFonts w:ascii="Bookman Old Style" w:hAnsi="Bookman Old Style"/>
        </w:rPr>
      </w:pPr>
    </w:p>
    <w:p w:rsidR="00C22613" w:rsidRPr="00C22613" w:rsidRDefault="00C22613" w:rsidP="00C22613">
      <w:pPr>
        <w:bidi w:val="0"/>
        <w:ind w:left="720" w:right="-514"/>
        <w:contextualSpacing/>
        <w:jc w:val="both"/>
        <w:rPr>
          <w:rFonts w:ascii="Bookman Old Style" w:hAnsi="Bookman Old Sty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11.</w:t>
      </w:r>
      <w:r w:rsidRPr="00C22613">
        <w:rPr>
          <w:rFonts w:ascii="Bookman Old Style" w:hAnsi="Bookman Old Style"/>
          <w:b/>
          <w:bCs/>
          <w:sz w:val="28"/>
          <w:szCs w:val="28"/>
          <w:u w:val="single"/>
        </w:rPr>
        <w:tab/>
        <w:t>FELLOWSHIPS, AWARDS AND HONORS</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widowControl w:val="0"/>
        <w:numPr>
          <w:ilvl w:val="0"/>
          <w:numId w:val="17"/>
        </w:numPr>
        <w:bidi w:val="0"/>
        <w:spacing w:after="160" w:line="259" w:lineRule="auto"/>
        <w:contextualSpacing/>
        <w:jc w:val="both"/>
        <w:rPr>
          <w:rFonts w:ascii="Bookman Old Style" w:hAnsi="Bookman Old Style"/>
        </w:rPr>
      </w:pPr>
      <w:r w:rsidRPr="00C22613">
        <w:rPr>
          <w:rFonts w:ascii="Bookman Old Style" w:hAnsi="Bookman Old Style"/>
        </w:rPr>
        <w:t xml:space="preserve">2018: </w:t>
      </w:r>
      <w:r w:rsidRPr="00C22613">
        <w:rPr>
          <w:rFonts w:ascii="Bookman Old Style" w:hAnsi="Bookman Old Style"/>
        </w:rPr>
        <w:tab/>
        <w:t>Hilda and Hershel Rich Technion Innovation Award  (5 k$ prize shared with my student – Itai Katz).</w:t>
      </w:r>
    </w:p>
    <w:p w:rsidR="00C22613" w:rsidRPr="00C22613" w:rsidRDefault="00C22613" w:rsidP="00C22613">
      <w:pPr>
        <w:widowControl w:val="0"/>
        <w:numPr>
          <w:ilvl w:val="0"/>
          <w:numId w:val="17"/>
        </w:numPr>
        <w:bidi w:val="0"/>
        <w:spacing w:after="160" w:line="259" w:lineRule="auto"/>
        <w:contextualSpacing/>
        <w:jc w:val="both"/>
        <w:rPr>
          <w:rFonts w:ascii="Bookman Old Style" w:hAnsi="Bookman Old Style"/>
        </w:rPr>
      </w:pPr>
      <w:r w:rsidRPr="00C22613">
        <w:rPr>
          <w:rFonts w:ascii="Bookman Old Style" w:hAnsi="Bookman Old Style"/>
        </w:rPr>
        <w:t>2007:</w:t>
      </w:r>
      <w:r w:rsidRPr="00C22613">
        <w:rPr>
          <w:rFonts w:ascii="Bookman Old Style" w:hAnsi="Bookman Old Style"/>
        </w:rPr>
        <w:tab/>
        <w:t xml:space="preserve">Selected among the first 200 grantees of the first ERC (European Research Council) starting research grant for young investigators (in all fields of natural and social sciences). </w:t>
      </w:r>
    </w:p>
    <w:p w:rsidR="00C22613" w:rsidRPr="00C22613" w:rsidRDefault="00C22613" w:rsidP="00C22613">
      <w:pPr>
        <w:widowControl w:val="0"/>
        <w:numPr>
          <w:ilvl w:val="0"/>
          <w:numId w:val="17"/>
        </w:numPr>
        <w:bidi w:val="0"/>
        <w:spacing w:after="160" w:line="259" w:lineRule="auto"/>
        <w:contextualSpacing/>
        <w:jc w:val="both"/>
        <w:rPr>
          <w:rFonts w:ascii="Bookman Old Style" w:hAnsi="Bookman Old Style"/>
        </w:rPr>
      </w:pPr>
      <w:r w:rsidRPr="00C22613">
        <w:rPr>
          <w:rFonts w:ascii="Bookman Old Style" w:hAnsi="Bookman Old Style"/>
        </w:rPr>
        <w:t>2006:</w:t>
      </w:r>
      <w:r w:rsidRPr="00C22613">
        <w:rPr>
          <w:rFonts w:ascii="Bookman Old Style" w:hAnsi="Bookman Old Style"/>
        </w:rPr>
        <w:tab/>
        <w:t>Prof. E.D Bergmann Memorial, Award (Awarded by the United States – Israel Binational Foundation)</w:t>
      </w:r>
    </w:p>
    <w:p w:rsidR="00C22613" w:rsidRPr="00C22613" w:rsidRDefault="00C22613" w:rsidP="00C22613">
      <w:pPr>
        <w:widowControl w:val="0"/>
        <w:numPr>
          <w:ilvl w:val="0"/>
          <w:numId w:val="17"/>
        </w:numPr>
        <w:bidi w:val="0"/>
        <w:spacing w:after="160" w:line="259" w:lineRule="auto"/>
        <w:contextualSpacing/>
        <w:jc w:val="both"/>
        <w:rPr>
          <w:rFonts w:ascii="Bookman Old Style" w:hAnsi="Bookman Old Style"/>
        </w:rPr>
      </w:pPr>
      <w:r w:rsidRPr="00C22613">
        <w:rPr>
          <w:rFonts w:ascii="Bookman Old Style" w:hAnsi="Bookman Old Style"/>
        </w:rPr>
        <w:t>2005:</w:t>
      </w:r>
      <w:r w:rsidRPr="00C22613">
        <w:rPr>
          <w:rFonts w:ascii="Bookman Old Style" w:hAnsi="Bookman Old Style"/>
        </w:rPr>
        <w:tab/>
        <w:t xml:space="preserve">The Yigal Alon Fellowship (Award by the Council for Higher Education in Israel).      </w:t>
      </w:r>
    </w:p>
    <w:p w:rsidR="00C22613" w:rsidRPr="00C22613" w:rsidRDefault="00C22613" w:rsidP="00C22613">
      <w:pPr>
        <w:widowControl w:val="0"/>
        <w:numPr>
          <w:ilvl w:val="0"/>
          <w:numId w:val="17"/>
        </w:numPr>
        <w:bidi w:val="0"/>
        <w:spacing w:after="160" w:line="259" w:lineRule="auto"/>
        <w:contextualSpacing/>
        <w:jc w:val="both"/>
        <w:rPr>
          <w:rFonts w:ascii="Bookman Old Style" w:hAnsi="Bookman Old Style"/>
        </w:rPr>
      </w:pPr>
      <w:r w:rsidRPr="00C22613">
        <w:rPr>
          <w:rFonts w:ascii="Bookman Old Style" w:hAnsi="Bookman Old Style"/>
        </w:rPr>
        <w:t>2004:</w:t>
      </w:r>
      <w:r w:rsidRPr="00C22613">
        <w:rPr>
          <w:rFonts w:ascii="Bookman Old Style" w:hAnsi="Bookman Old Style"/>
        </w:rPr>
        <w:tab/>
        <w:t>Career Development Chair from the Technion. (Unique chair position to assist in the recruitment of new scientists).</w:t>
      </w:r>
    </w:p>
    <w:p w:rsidR="00C22613" w:rsidRPr="00C22613" w:rsidRDefault="00C22613" w:rsidP="00C22613">
      <w:pPr>
        <w:widowControl w:val="0"/>
        <w:numPr>
          <w:ilvl w:val="0"/>
          <w:numId w:val="17"/>
        </w:numPr>
        <w:bidi w:val="0"/>
        <w:spacing w:after="160" w:line="259" w:lineRule="auto"/>
        <w:contextualSpacing/>
        <w:jc w:val="both"/>
        <w:rPr>
          <w:rFonts w:ascii="Bookman Old Style" w:hAnsi="Bookman Old Style"/>
        </w:rPr>
      </w:pPr>
      <w:r w:rsidRPr="00C22613">
        <w:rPr>
          <w:rFonts w:ascii="Bookman Old Style" w:hAnsi="Bookman Old Style"/>
        </w:rPr>
        <w:t xml:space="preserve">2003: </w:t>
      </w:r>
      <w:r w:rsidRPr="00C22613">
        <w:rPr>
          <w:rFonts w:ascii="Bookman Old Style" w:hAnsi="Bookman Old Style"/>
        </w:rPr>
        <w:tab/>
        <w:t xml:space="preserve">Max </w:t>
      </w:r>
      <w:proofErr w:type="spellStart"/>
      <w:r w:rsidRPr="00C22613">
        <w:rPr>
          <w:rFonts w:ascii="Bookman Old Style" w:hAnsi="Bookman Old Style"/>
        </w:rPr>
        <w:t>Slomiuk</w:t>
      </w:r>
      <w:proofErr w:type="spellEnd"/>
      <w:r w:rsidRPr="00C22613">
        <w:rPr>
          <w:rFonts w:ascii="Bookman Old Style" w:hAnsi="Bookman Old Style"/>
        </w:rPr>
        <w:t xml:space="preserve"> prize for Ph.D. thesis (prize granted by the Hebrew University for excellent PhD thesis, 2k$).</w:t>
      </w:r>
    </w:p>
    <w:p w:rsidR="00C22613" w:rsidRPr="00C22613" w:rsidRDefault="00C22613" w:rsidP="00C22613">
      <w:pPr>
        <w:widowControl w:val="0"/>
        <w:numPr>
          <w:ilvl w:val="0"/>
          <w:numId w:val="17"/>
        </w:numPr>
        <w:bidi w:val="0"/>
        <w:spacing w:after="160" w:line="259" w:lineRule="auto"/>
        <w:contextualSpacing/>
        <w:jc w:val="both"/>
        <w:rPr>
          <w:rFonts w:ascii="Bookman Old Style" w:hAnsi="Bookman Old Style"/>
        </w:rPr>
      </w:pPr>
      <w:r w:rsidRPr="00C22613">
        <w:rPr>
          <w:rFonts w:ascii="Bookman Old Style" w:hAnsi="Bookman Old Style"/>
        </w:rPr>
        <w:t xml:space="preserve">2002:  </w:t>
      </w:r>
      <w:r w:rsidRPr="00C22613">
        <w:rPr>
          <w:rFonts w:ascii="Bookman Old Style" w:hAnsi="Bookman Old Style"/>
        </w:rPr>
        <w:tab/>
        <w:t>Rothschild post-doctoral</w:t>
      </w:r>
      <w:r w:rsidRPr="00C22613">
        <w:rPr>
          <w:rFonts w:ascii="Bookman Old Style" w:hAnsi="Bookman Old Style"/>
          <w:b/>
          <w:bCs/>
        </w:rPr>
        <w:t xml:space="preserve"> </w:t>
      </w:r>
      <w:r w:rsidRPr="00C22613">
        <w:rPr>
          <w:rFonts w:ascii="Bookman Old Style" w:hAnsi="Bookman Old Style"/>
        </w:rPr>
        <w:t>fellowship (a personal post doc fellowship granted by the Rothschild foundation to the Top PhD graduate in Israel, 40 k$ for 1 year).</w:t>
      </w:r>
    </w:p>
    <w:p w:rsidR="00C22613" w:rsidRPr="00C22613" w:rsidRDefault="00C22613" w:rsidP="00C22613">
      <w:pPr>
        <w:widowControl w:val="0"/>
        <w:numPr>
          <w:ilvl w:val="0"/>
          <w:numId w:val="17"/>
        </w:numPr>
        <w:bidi w:val="0"/>
        <w:spacing w:after="160" w:line="259" w:lineRule="auto"/>
        <w:contextualSpacing/>
        <w:jc w:val="both"/>
        <w:rPr>
          <w:rFonts w:ascii="Bookman Old Style" w:hAnsi="Bookman Old Style"/>
        </w:rPr>
      </w:pPr>
      <w:r w:rsidRPr="00C22613">
        <w:rPr>
          <w:rFonts w:ascii="Bookman Old Style" w:hAnsi="Bookman Old Style"/>
        </w:rPr>
        <w:t xml:space="preserve">2001-2002: </w:t>
      </w:r>
      <w:r w:rsidRPr="00C22613">
        <w:rPr>
          <w:rFonts w:ascii="Bookman Old Style" w:hAnsi="Bookman Old Style"/>
        </w:rPr>
        <w:tab/>
        <w:t>Faye Kaufman prize in excellence from the Canadian friends of the Hebrew University (two years personal fellowship of ~ 20 k$ per year).</w:t>
      </w:r>
    </w:p>
    <w:p w:rsidR="00C22613" w:rsidRPr="00C22613" w:rsidRDefault="00C22613" w:rsidP="00C22613">
      <w:pPr>
        <w:widowControl w:val="0"/>
        <w:numPr>
          <w:ilvl w:val="0"/>
          <w:numId w:val="17"/>
        </w:numPr>
        <w:bidi w:val="0"/>
        <w:spacing w:after="160" w:line="259" w:lineRule="auto"/>
        <w:contextualSpacing/>
        <w:jc w:val="both"/>
        <w:rPr>
          <w:rFonts w:ascii="Bookman Old Style" w:hAnsi="Bookman Old Style"/>
        </w:rPr>
      </w:pPr>
      <w:r w:rsidRPr="00C22613">
        <w:rPr>
          <w:rFonts w:ascii="Bookman Old Style" w:hAnsi="Bookman Old Style"/>
        </w:rPr>
        <w:t xml:space="preserve">2001:  </w:t>
      </w:r>
      <w:r w:rsidRPr="00C22613">
        <w:rPr>
          <w:rFonts w:ascii="Bookman Old Style" w:hAnsi="Bookman Old Style"/>
        </w:rPr>
        <w:tab/>
        <w:t xml:space="preserve">One of the best 12 papers for year 2000 in </w:t>
      </w:r>
      <w:proofErr w:type="spellStart"/>
      <w:r w:rsidRPr="00C22613">
        <w:rPr>
          <w:rFonts w:ascii="Bookman Old Style" w:hAnsi="Bookman Old Style"/>
        </w:rPr>
        <w:t>Spectrochimica</w:t>
      </w:r>
      <w:proofErr w:type="spellEnd"/>
      <w:r w:rsidRPr="00C22613">
        <w:rPr>
          <w:rFonts w:ascii="Bookman Old Style" w:hAnsi="Bookman Old Style"/>
        </w:rPr>
        <w:t xml:space="preserve"> </w:t>
      </w:r>
      <w:proofErr w:type="spellStart"/>
      <w:r w:rsidRPr="00C22613">
        <w:rPr>
          <w:rFonts w:ascii="Bookman Old Style" w:hAnsi="Bookman Old Style"/>
        </w:rPr>
        <w:t>Acta</w:t>
      </w:r>
      <w:proofErr w:type="spellEnd"/>
      <w:r w:rsidRPr="00C22613">
        <w:rPr>
          <w:rFonts w:ascii="Bookman Old Style" w:hAnsi="Bookman Old Style"/>
        </w:rPr>
        <w:t xml:space="preserve"> (publication # 2 in my list).</w:t>
      </w:r>
    </w:p>
    <w:p w:rsidR="00C22613" w:rsidRPr="00C22613" w:rsidRDefault="00C22613" w:rsidP="00C22613">
      <w:pPr>
        <w:widowControl w:val="0"/>
        <w:numPr>
          <w:ilvl w:val="0"/>
          <w:numId w:val="17"/>
        </w:numPr>
        <w:bidi w:val="0"/>
        <w:spacing w:after="160" w:line="259" w:lineRule="auto"/>
        <w:contextualSpacing/>
        <w:jc w:val="both"/>
        <w:rPr>
          <w:rFonts w:ascii="Bookman Old Style" w:hAnsi="Bookman Old Style"/>
        </w:rPr>
      </w:pPr>
      <w:r w:rsidRPr="00C22613">
        <w:rPr>
          <w:rFonts w:ascii="Bookman Old Style" w:hAnsi="Bookman Old Style"/>
        </w:rPr>
        <w:t xml:space="preserve">1998-2000: </w:t>
      </w:r>
      <w:r w:rsidRPr="00C22613">
        <w:rPr>
          <w:rFonts w:ascii="Bookman Old Style" w:hAnsi="Bookman Old Style"/>
        </w:rPr>
        <w:tab/>
        <w:t>Eshkol Ph.D. Fellowship from the Israeli Ministry of Science (three years personal fellowship of ~ 20 k$ per year).</w:t>
      </w:r>
    </w:p>
    <w:p w:rsidR="00C22613" w:rsidRPr="00C22613" w:rsidRDefault="00C22613" w:rsidP="00C22613">
      <w:pPr>
        <w:bidi w:val="0"/>
        <w:ind w:right="-514"/>
        <w:jc w:val="both"/>
        <w:rPr>
          <w:rFonts w:ascii="Bookman Old Style" w:hAnsi="Bookman Old Style"/>
          <w:b/>
          <w:bCs/>
          <w:sz w:val="28"/>
          <w:szCs w:val="28"/>
          <w:u w:val="single"/>
        </w:rPr>
      </w:pPr>
    </w:p>
    <w:p w:rsid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12.</w:t>
      </w:r>
      <w:r w:rsidRPr="00C22613">
        <w:rPr>
          <w:rFonts w:ascii="Bookman Old Style" w:hAnsi="Bookman Old Style"/>
          <w:b/>
          <w:bCs/>
          <w:sz w:val="28"/>
          <w:szCs w:val="28"/>
          <w:u w:val="single"/>
        </w:rPr>
        <w:tab/>
        <w:t>GRADUATE STUDENTS</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keepNext/>
        <w:bidi w:val="0"/>
        <w:ind w:right="-514"/>
        <w:jc w:val="both"/>
        <w:outlineLvl w:val="2"/>
        <w:rPr>
          <w:rFonts w:ascii="Bookman Old Style" w:hAnsi="Bookman Old Style"/>
          <w:b/>
          <w:bCs/>
        </w:rPr>
      </w:pPr>
      <w:r w:rsidRPr="00C22613">
        <w:rPr>
          <w:rFonts w:ascii="Bookman Old Style" w:hAnsi="Bookman Old Style"/>
          <w:b/>
          <w:bCs/>
        </w:rPr>
        <w:t>Completed PhD Theses</w:t>
      </w:r>
    </w:p>
    <w:p w:rsidR="00C22613" w:rsidRPr="00C22613" w:rsidRDefault="00C22613" w:rsidP="00C22613">
      <w:pPr>
        <w:bidi w:val="0"/>
        <w:ind w:right="-514"/>
        <w:jc w:val="both"/>
        <w:rPr>
          <w:rFonts w:ascii="Bookman Old Style" w:hAnsi="Bookman Old Style"/>
        </w:rPr>
      </w:pPr>
    </w:p>
    <w:p w:rsidR="00C22613" w:rsidRPr="00C22613" w:rsidRDefault="00C22613" w:rsidP="00C22613">
      <w:pPr>
        <w:numPr>
          <w:ilvl w:val="0"/>
          <w:numId w:val="18"/>
        </w:numPr>
        <w:bidi w:val="0"/>
        <w:spacing w:after="160" w:line="259" w:lineRule="auto"/>
        <w:ind w:right="-514"/>
        <w:jc w:val="both"/>
        <w:rPr>
          <w:rFonts w:ascii="Bookman Old Style" w:hAnsi="Bookman Old Style"/>
        </w:rPr>
      </w:pPr>
      <w:r w:rsidRPr="00C22613">
        <w:rPr>
          <w:rFonts w:ascii="Bookman Old Style" w:hAnsi="Bookman Old Style"/>
        </w:rPr>
        <w:t xml:space="preserve">Revital Halevy (Herman) – PhD. 2005-2010, “Mapping of Oxygen Concentration in Biological Samples by Electron Spin Resonance </w:t>
      </w:r>
      <w:r w:rsidRPr="00C22613">
        <w:rPr>
          <w:rFonts w:ascii="Bookman Old Style" w:hAnsi="Bookman Old Style"/>
        </w:rPr>
        <w:lastRenderedPageBreak/>
        <w:t xml:space="preserve">Microscopy”. Primary supervisor:  A. Blank.  Was employed at Analytical Chemistry R&amp;D in </w:t>
      </w:r>
      <w:proofErr w:type="spellStart"/>
      <w:r w:rsidRPr="00C22613">
        <w:rPr>
          <w:rFonts w:ascii="Bookman Old Style" w:hAnsi="Bookman Old Style"/>
        </w:rPr>
        <w:t>Adama</w:t>
      </w:r>
      <w:proofErr w:type="spellEnd"/>
      <w:r w:rsidRPr="00C22613">
        <w:rPr>
          <w:rFonts w:ascii="Bookman Old Style" w:hAnsi="Bookman Old Style"/>
        </w:rPr>
        <w:t xml:space="preserve"> – </w:t>
      </w:r>
      <w:proofErr w:type="spellStart"/>
      <w:r w:rsidRPr="00C22613">
        <w:rPr>
          <w:rFonts w:ascii="Bookman Old Style" w:hAnsi="Bookman Old Style"/>
        </w:rPr>
        <w:t>Agan</w:t>
      </w:r>
      <w:proofErr w:type="spellEnd"/>
      <w:r w:rsidRPr="00C22613">
        <w:rPr>
          <w:rFonts w:ascii="Bookman Old Style" w:hAnsi="Bookman Old Style"/>
        </w:rPr>
        <w:t>.</w:t>
      </w:r>
    </w:p>
    <w:p w:rsidR="00C22613" w:rsidRPr="00C22613" w:rsidRDefault="00C22613" w:rsidP="00C22613">
      <w:pPr>
        <w:numPr>
          <w:ilvl w:val="0"/>
          <w:numId w:val="18"/>
        </w:numPr>
        <w:bidi w:val="0"/>
        <w:spacing w:after="160" w:line="259" w:lineRule="auto"/>
        <w:ind w:right="-514"/>
        <w:jc w:val="both"/>
        <w:rPr>
          <w:rFonts w:ascii="Bookman Old Style" w:hAnsi="Bookman Old Style"/>
        </w:rPr>
      </w:pPr>
      <w:proofErr w:type="spellStart"/>
      <w:r w:rsidRPr="00C22613">
        <w:rPr>
          <w:rFonts w:ascii="Bookman Old Style" w:hAnsi="Bookman Old Style"/>
        </w:rPr>
        <w:t>Katrin</w:t>
      </w:r>
      <w:proofErr w:type="spellEnd"/>
      <w:r w:rsidRPr="00C22613">
        <w:rPr>
          <w:rFonts w:ascii="Bookman Old Style" w:hAnsi="Bookman Old Style"/>
        </w:rPr>
        <w:t xml:space="preserve"> Suhovoy (Dikarov) – PhD, 2010 –2016 “Solar Cells Study using Advanced Electron Spin Resonance Techniques”. Primary supervisor:  A. Blank.  Works as instructor in the student teaching labs in physics, Technion.</w:t>
      </w:r>
    </w:p>
    <w:p w:rsidR="00C22613" w:rsidRPr="00C22613" w:rsidRDefault="00C22613" w:rsidP="00C22613">
      <w:pPr>
        <w:numPr>
          <w:ilvl w:val="0"/>
          <w:numId w:val="18"/>
        </w:numPr>
        <w:bidi w:val="0"/>
        <w:spacing w:after="160" w:line="259" w:lineRule="auto"/>
        <w:ind w:right="-514"/>
        <w:jc w:val="both"/>
        <w:rPr>
          <w:rFonts w:ascii="Bookman Old Style" w:hAnsi="Bookman Old Style"/>
        </w:rPr>
      </w:pPr>
      <w:r w:rsidRPr="00C22613">
        <w:rPr>
          <w:rFonts w:ascii="Bookman Old Style" w:hAnsi="Bookman Old Style"/>
        </w:rPr>
        <w:t>Itai Katz – PhD.  Chemistry, 2013-2018 “New Approaches for Improving the Sensitivity of Magnetic Resonance Imaging”.  Primary supervisor:  A. Blank.  Now doing Post Doc at HUJI.</w:t>
      </w:r>
    </w:p>
    <w:p w:rsidR="00C22613" w:rsidRPr="00C22613" w:rsidRDefault="00C22613" w:rsidP="00C22613">
      <w:pPr>
        <w:rPr>
          <w:rtl/>
        </w:rPr>
      </w:pPr>
    </w:p>
    <w:p w:rsidR="00C22613" w:rsidRPr="00C22613" w:rsidRDefault="00C22613" w:rsidP="00C22613">
      <w:pPr>
        <w:keepNext/>
        <w:bidi w:val="0"/>
        <w:ind w:right="-514"/>
        <w:jc w:val="both"/>
        <w:outlineLvl w:val="2"/>
        <w:rPr>
          <w:rFonts w:ascii="Bookman Old Style" w:hAnsi="Bookman Old Style"/>
          <w:b/>
          <w:bCs/>
        </w:rPr>
      </w:pPr>
      <w:r w:rsidRPr="00C22613">
        <w:rPr>
          <w:rFonts w:ascii="Bookman Old Style" w:hAnsi="Bookman Old Style"/>
          <w:b/>
          <w:bCs/>
        </w:rPr>
        <w:t>Completed MSc Theses</w:t>
      </w:r>
    </w:p>
    <w:p w:rsidR="00C22613" w:rsidRPr="00C22613" w:rsidRDefault="00C22613" w:rsidP="00C22613">
      <w:pPr>
        <w:bidi w:val="0"/>
        <w:ind w:right="-514"/>
        <w:jc w:val="both"/>
        <w:rPr>
          <w:rFonts w:ascii="Bookman Old Style" w:hAnsi="Bookman Old Style"/>
        </w:rPr>
      </w:pPr>
    </w:p>
    <w:p w:rsidR="00C22613" w:rsidRPr="00C22613" w:rsidRDefault="00C22613" w:rsidP="00C22613">
      <w:pPr>
        <w:numPr>
          <w:ilvl w:val="0"/>
          <w:numId w:val="20"/>
        </w:numPr>
        <w:bidi w:val="0"/>
        <w:spacing w:after="160" w:line="259" w:lineRule="auto"/>
        <w:ind w:right="-514"/>
        <w:jc w:val="both"/>
        <w:rPr>
          <w:rFonts w:ascii="Bookman Old Style" w:hAnsi="Bookman Old Style"/>
        </w:rPr>
      </w:pPr>
      <w:r w:rsidRPr="00C22613">
        <w:rPr>
          <w:rFonts w:ascii="Bookman Old Style" w:hAnsi="Bookman Old Style"/>
        </w:rPr>
        <w:t>Yael Talmon – MSc. Chemistry, 2006-2010, “Electron Spin Resonance applied to the observation of diffusion processes". Primary supervisor:  A. Blank. Works as a researcher in TEVA.</w:t>
      </w:r>
    </w:p>
    <w:p w:rsidR="00C22613" w:rsidRPr="00C22613" w:rsidRDefault="00C22613" w:rsidP="00C22613">
      <w:pPr>
        <w:numPr>
          <w:ilvl w:val="0"/>
          <w:numId w:val="18"/>
        </w:numPr>
        <w:bidi w:val="0"/>
        <w:spacing w:after="160" w:line="259" w:lineRule="auto"/>
        <w:ind w:right="-514"/>
        <w:jc w:val="both"/>
        <w:rPr>
          <w:rFonts w:ascii="Bookman Old Style" w:hAnsi="Bookman Old Style"/>
        </w:rPr>
      </w:pPr>
      <w:proofErr w:type="spellStart"/>
      <w:r w:rsidRPr="00C22613">
        <w:rPr>
          <w:rFonts w:ascii="Bookman Old Style" w:hAnsi="Bookman Old Style"/>
        </w:rPr>
        <w:t>Katrin</w:t>
      </w:r>
      <w:proofErr w:type="spellEnd"/>
      <w:r w:rsidRPr="00C22613">
        <w:rPr>
          <w:rFonts w:ascii="Bookman Old Style" w:hAnsi="Bookman Old Style"/>
        </w:rPr>
        <w:t xml:space="preserve"> Suhovoy – MSc. Physics, 2006 – 2010, “Pulsed Electron Spin Resonance Imaging study of paramagnetic centers in the solid phase”. Primary supervisor (only for formal matters):  A. Keren (Physics).  Additional supervisor:  A. Blank.  Works as instructor in the student teaching labs in physics, Technion.</w:t>
      </w:r>
    </w:p>
    <w:p w:rsidR="00C22613" w:rsidRPr="00C22613" w:rsidRDefault="00C22613" w:rsidP="00C22613">
      <w:pPr>
        <w:numPr>
          <w:ilvl w:val="0"/>
          <w:numId w:val="18"/>
        </w:numPr>
        <w:bidi w:val="0"/>
        <w:spacing w:after="160" w:line="259" w:lineRule="auto"/>
        <w:ind w:right="-514"/>
        <w:jc w:val="both"/>
        <w:rPr>
          <w:rFonts w:ascii="Bookman Old Style" w:hAnsi="Bookman Old Style"/>
        </w:rPr>
      </w:pPr>
      <w:r w:rsidRPr="00C22613">
        <w:rPr>
          <w:rFonts w:ascii="Bookman Old Style" w:hAnsi="Bookman Old Style"/>
        </w:rPr>
        <w:t>Itai Katz – MSc. Chemistry, 2008 –2012 "Earth field NMR with chemical shift spectral resolution”. Primary supervisor:  A. Blank.  Works at the Institute for Biomathematics as a researcher.</w:t>
      </w:r>
    </w:p>
    <w:p w:rsidR="00C22613" w:rsidRPr="00C22613" w:rsidRDefault="00C22613" w:rsidP="00C22613">
      <w:pPr>
        <w:numPr>
          <w:ilvl w:val="0"/>
          <w:numId w:val="20"/>
        </w:numPr>
        <w:bidi w:val="0"/>
        <w:spacing w:after="160" w:line="259" w:lineRule="auto"/>
        <w:ind w:right="-514"/>
        <w:jc w:val="both"/>
        <w:rPr>
          <w:rFonts w:ascii="Bookman Old Style" w:hAnsi="Bookman Old Style"/>
        </w:rPr>
      </w:pPr>
      <w:proofErr w:type="spellStart"/>
      <w:r w:rsidRPr="00C22613">
        <w:rPr>
          <w:rFonts w:ascii="Bookman Old Style" w:hAnsi="Bookman Old Style"/>
        </w:rPr>
        <w:t>Imri</w:t>
      </w:r>
      <w:proofErr w:type="spellEnd"/>
      <w:r w:rsidRPr="00C22613">
        <w:rPr>
          <w:rFonts w:ascii="Bookman Old Style" w:hAnsi="Bookman Old Style"/>
        </w:rPr>
        <w:t xml:space="preserve"> Kissos – MSc. Electrical Engineering, 2010-2013 “Statistical reconstruction algorithms for CW ESR imaging”.  Primary supervisor: A. </w:t>
      </w:r>
      <w:proofErr w:type="spellStart"/>
      <w:r w:rsidRPr="00C22613">
        <w:rPr>
          <w:rFonts w:ascii="Bookman Old Style" w:hAnsi="Bookman Old Style"/>
        </w:rPr>
        <w:t>Feuer</w:t>
      </w:r>
      <w:proofErr w:type="spellEnd"/>
      <w:r w:rsidRPr="00C22613">
        <w:rPr>
          <w:rFonts w:ascii="Bookman Old Style" w:hAnsi="Bookman Old Style"/>
        </w:rPr>
        <w:t xml:space="preserve"> (EE).  Additional supervisor:  A. Blank.   Works in Applied Materials  </w:t>
      </w:r>
    </w:p>
    <w:p w:rsidR="00C22613" w:rsidRPr="00C22613" w:rsidRDefault="00C22613" w:rsidP="00C22613">
      <w:pPr>
        <w:numPr>
          <w:ilvl w:val="0"/>
          <w:numId w:val="20"/>
        </w:numPr>
        <w:bidi w:val="0"/>
        <w:spacing w:after="160" w:line="259" w:lineRule="auto"/>
        <w:ind w:right="-514"/>
        <w:jc w:val="both"/>
        <w:rPr>
          <w:rFonts w:ascii="Bookman Old Style" w:hAnsi="Bookman Old Style"/>
        </w:rPr>
      </w:pPr>
      <w:proofErr w:type="spellStart"/>
      <w:r w:rsidRPr="00C22613">
        <w:rPr>
          <w:rFonts w:ascii="Bookman Old Style" w:hAnsi="Bookman Old Style"/>
        </w:rPr>
        <w:t>Ksenia</w:t>
      </w:r>
      <w:proofErr w:type="spellEnd"/>
      <w:r w:rsidRPr="00C22613">
        <w:rPr>
          <w:rFonts w:ascii="Bookman Old Style" w:hAnsi="Bookman Old Style"/>
        </w:rPr>
        <w:t xml:space="preserve"> Sirota – MSc. Biomedical engineering, 2010-2013 “Probe for ESR </w:t>
      </w:r>
      <w:proofErr w:type="spellStart"/>
      <w:r w:rsidRPr="00C22613">
        <w:rPr>
          <w:rFonts w:ascii="Bookman Old Style" w:hAnsi="Bookman Old Style"/>
        </w:rPr>
        <w:t>Biodosimetry</w:t>
      </w:r>
      <w:proofErr w:type="spellEnd"/>
      <w:r w:rsidRPr="00C22613">
        <w:rPr>
          <w:rFonts w:ascii="Bookman Old Style" w:hAnsi="Bookman Old Style"/>
        </w:rPr>
        <w:t xml:space="preserve"> of the tooth”. Primary supervisor (only for formal matters):  H. Azhari (Biomedical engineering).  Additional supervisor:  A. Blank.   Works in Tower Semiconductors.    </w:t>
      </w:r>
    </w:p>
    <w:p w:rsidR="00C22613" w:rsidRPr="00C22613" w:rsidRDefault="00C22613" w:rsidP="00C22613">
      <w:pPr>
        <w:numPr>
          <w:ilvl w:val="0"/>
          <w:numId w:val="20"/>
        </w:numPr>
        <w:bidi w:val="0"/>
        <w:spacing w:after="160" w:line="259" w:lineRule="auto"/>
        <w:ind w:right="-514"/>
        <w:jc w:val="both"/>
        <w:rPr>
          <w:rFonts w:ascii="Bookman Old Style" w:hAnsi="Bookman Old Style"/>
        </w:rPr>
      </w:pPr>
      <w:proofErr w:type="spellStart"/>
      <w:r w:rsidRPr="00C22613">
        <w:rPr>
          <w:rFonts w:ascii="Bookman Old Style" w:hAnsi="Bookman Old Style"/>
        </w:rPr>
        <w:t>Mada</w:t>
      </w:r>
      <w:proofErr w:type="spellEnd"/>
      <w:r w:rsidRPr="00C22613">
        <w:rPr>
          <w:rFonts w:ascii="Bookman Old Style" w:hAnsi="Bookman Old Style"/>
        </w:rPr>
        <w:t xml:space="preserve"> Hashem – MSc.  Chemistry, 2013-2015 "Biological Applications of Electron Spin Resonance with High Spatial Resolution".  Primary supervisor:  A. Blank.  PhD student in Canada.</w:t>
      </w:r>
    </w:p>
    <w:p w:rsidR="00C22613" w:rsidRPr="00C22613" w:rsidRDefault="00C22613" w:rsidP="00C22613">
      <w:pPr>
        <w:numPr>
          <w:ilvl w:val="0"/>
          <w:numId w:val="20"/>
        </w:numPr>
        <w:bidi w:val="0"/>
        <w:spacing w:after="160" w:line="259" w:lineRule="auto"/>
        <w:ind w:right="-514"/>
        <w:jc w:val="both"/>
        <w:rPr>
          <w:rFonts w:ascii="Bookman Old Style" w:hAnsi="Bookman Old Style"/>
        </w:rPr>
      </w:pPr>
      <w:r w:rsidRPr="00C22613">
        <w:rPr>
          <w:rFonts w:ascii="Bookman Old Style" w:hAnsi="Bookman Old Style"/>
        </w:rPr>
        <w:t xml:space="preserve">Helen Wolfson – MSc. Biomedical engineering, 2013-2015 "Pulsed Electron Spin Resonance Miniature Sensors for Tooth </w:t>
      </w:r>
      <w:proofErr w:type="spellStart"/>
      <w:r w:rsidRPr="00C22613">
        <w:rPr>
          <w:rFonts w:ascii="Bookman Old Style" w:hAnsi="Bookman Old Style"/>
        </w:rPr>
        <w:t>Biodosimetry</w:t>
      </w:r>
      <w:proofErr w:type="spellEnd"/>
      <w:r w:rsidRPr="00C22613">
        <w:rPr>
          <w:rFonts w:ascii="Bookman Old Style" w:hAnsi="Bookman Old Style"/>
        </w:rPr>
        <w:t xml:space="preserve"> and </w:t>
      </w:r>
      <w:proofErr w:type="spellStart"/>
      <w:r w:rsidRPr="00C22613">
        <w:rPr>
          <w:rFonts w:ascii="Bookman Old Style" w:hAnsi="Bookman Old Style"/>
        </w:rPr>
        <w:t>Oxymetry</w:t>
      </w:r>
      <w:proofErr w:type="spellEnd"/>
      <w:r w:rsidRPr="00C22613">
        <w:rPr>
          <w:rFonts w:ascii="Bookman Old Style" w:hAnsi="Bookman Old Style"/>
        </w:rPr>
        <w:t xml:space="preserve">".  Primary supervisor:  A. Blank. Works at Webster </w:t>
      </w:r>
      <w:proofErr w:type="spellStart"/>
      <w:r w:rsidRPr="00C22613">
        <w:rPr>
          <w:rFonts w:ascii="Bookman Old Style" w:hAnsi="Bookman Old Style"/>
        </w:rPr>
        <w:t>Biosense</w:t>
      </w:r>
      <w:proofErr w:type="spellEnd"/>
      <w:r w:rsidRPr="00C22613">
        <w:rPr>
          <w:rFonts w:ascii="Bookman Old Style" w:hAnsi="Bookman Old Style"/>
        </w:rPr>
        <w:t>.</w:t>
      </w:r>
    </w:p>
    <w:p w:rsidR="00C22613" w:rsidRPr="00C22613" w:rsidRDefault="00C22613" w:rsidP="00C22613">
      <w:pPr>
        <w:numPr>
          <w:ilvl w:val="0"/>
          <w:numId w:val="20"/>
        </w:numPr>
        <w:bidi w:val="0"/>
        <w:spacing w:after="160" w:line="259" w:lineRule="auto"/>
        <w:ind w:right="-514"/>
        <w:jc w:val="both"/>
        <w:rPr>
          <w:rFonts w:ascii="Bookman Old Style" w:hAnsi="Bookman Old Style"/>
        </w:rPr>
      </w:pPr>
      <w:r w:rsidRPr="00C22613">
        <w:rPr>
          <w:rFonts w:ascii="Bookman Old Style" w:hAnsi="Bookman Old Style"/>
        </w:rPr>
        <w:lastRenderedPageBreak/>
        <w:t>Anton Sorkin – MSc project. Electrical engineering, 2013-2015 “Ultra-Sensitive miniature resonator for electron spin resonance at mm frequencies”. Primary supervisor:  A. Blank.  Works in RAFAEL.</w:t>
      </w:r>
    </w:p>
    <w:p w:rsidR="00C22613" w:rsidRPr="00C22613" w:rsidRDefault="00C22613" w:rsidP="00C22613">
      <w:pPr>
        <w:numPr>
          <w:ilvl w:val="0"/>
          <w:numId w:val="20"/>
        </w:numPr>
        <w:bidi w:val="0"/>
        <w:spacing w:after="160" w:line="259" w:lineRule="auto"/>
        <w:ind w:right="-514"/>
        <w:jc w:val="both"/>
        <w:rPr>
          <w:rFonts w:ascii="Bookman Old Style" w:hAnsi="Bookman Old Style"/>
        </w:rPr>
      </w:pPr>
      <w:r w:rsidRPr="00C22613">
        <w:rPr>
          <w:rFonts w:ascii="Bookman Old Style" w:hAnsi="Bookman Old Style"/>
        </w:rPr>
        <w:t>Yaron Artzi – MSc. Physics, 2014-2016 “Advances in High Sensitivity and High Spatial Resolution Electron Spin Resonance Towards Implementation of Quantum Gate Operations”.  Primary supervisor (only for formal matters):  Y. Avron (Physics).  Additional supervisor:  A. Blank.   PhD Student.</w:t>
      </w:r>
    </w:p>
    <w:p w:rsidR="00C22613" w:rsidRPr="00C22613" w:rsidRDefault="00C22613" w:rsidP="00C22613">
      <w:pPr>
        <w:keepNext/>
        <w:bidi w:val="0"/>
        <w:ind w:right="-514"/>
        <w:jc w:val="both"/>
        <w:outlineLvl w:val="2"/>
        <w:rPr>
          <w:rFonts w:ascii="Bookman Old Style" w:hAnsi="Bookman Old Style"/>
          <w:b/>
          <w:bCs/>
        </w:rPr>
      </w:pPr>
      <w:r w:rsidRPr="00C22613">
        <w:rPr>
          <w:rFonts w:ascii="Bookman Old Style" w:hAnsi="Bookman Old Style"/>
          <w:b/>
          <w:bCs/>
        </w:rPr>
        <w:t>PhD Theses in Progress</w:t>
      </w:r>
    </w:p>
    <w:p w:rsidR="00C22613" w:rsidRPr="00C22613" w:rsidRDefault="00C22613" w:rsidP="00C22613">
      <w:pPr>
        <w:numPr>
          <w:ilvl w:val="0"/>
          <w:numId w:val="21"/>
        </w:numPr>
        <w:bidi w:val="0"/>
        <w:spacing w:after="160" w:line="259" w:lineRule="auto"/>
        <w:ind w:right="-514"/>
        <w:jc w:val="both"/>
        <w:rPr>
          <w:rFonts w:ascii="Bookman Old Style" w:hAnsi="Bookman Old Style"/>
        </w:rPr>
      </w:pPr>
      <w:r w:rsidRPr="00C22613">
        <w:rPr>
          <w:rFonts w:ascii="Bookman Old Style" w:hAnsi="Bookman Old Style"/>
        </w:rPr>
        <w:t>Yakir Ishay– PhD.  Chemistry, 2015-2019 (</w:t>
      </w:r>
      <w:proofErr w:type="spellStart"/>
      <w:r w:rsidRPr="00C22613">
        <w:rPr>
          <w:rFonts w:ascii="Bookman Old Style" w:hAnsi="Bookman Old Style"/>
        </w:rPr>
        <w:t>exp</w:t>
      </w:r>
      <w:proofErr w:type="spellEnd"/>
      <w:r w:rsidRPr="00C22613">
        <w:rPr>
          <w:rFonts w:ascii="Bookman Old Style" w:hAnsi="Bookman Old Style"/>
        </w:rPr>
        <w:t xml:space="preserve">) “Design of Novel Micro Resonators Structures for Ultra-Sensitive Electron Spin Resonance”.  Primary supervisor:  A. Blank. </w:t>
      </w:r>
    </w:p>
    <w:p w:rsidR="00C22613" w:rsidRPr="00C22613" w:rsidRDefault="00C22613" w:rsidP="00C22613">
      <w:pPr>
        <w:numPr>
          <w:ilvl w:val="0"/>
          <w:numId w:val="21"/>
        </w:numPr>
        <w:bidi w:val="0"/>
        <w:spacing w:after="160" w:line="259" w:lineRule="auto"/>
        <w:ind w:right="-514"/>
        <w:jc w:val="both"/>
        <w:rPr>
          <w:rFonts w:ascii="Bookman Old Style" w:hAnsi="Bookman Old Style"/>
        </w:rPr>
      </w:pPr>
      <w:r w:rsidRPr="00C22613">
        <w:rPr>
          <w:rFonts w:ascii="Bookman Old Style" w:hAnsi="Bookman Old Style"/>
        </w:rPr>
        <w:t xml:space="preserve">Lotem </w:t>
      </w:r>
      <w:proofErr w:type="spellStart"/>
      <w:r w:rsidRPr="00C22613">
        <w:rPr>
          <w:rFonts w:ascii="Bookman Old Style" w:hAnsi="Bookman Old Style"/>
        </w:rPr>
        <w:t>Buchvinder</w:t>
      </w:r>
      <w:proofErr w:type="spellEnd"/>
      <w:r w:rsidRPr="00C22613">
        <w:rPr>
          <w:rFonts w:ascii="Bookman Old Style" w:hAnsi="Bookman Old Style"/>
        </w:rPr>
        <w:t xml:space="preserve"> – PhD. Chemistry, 2015-2019(</w:t>
      </w:r>
      <w:proofErr w:type="spellStart"/>
      <w:r w:rsidRPr="00C22613">
        <w:rPr>
          <w:rFonts w:ascii="Bookman Old Style" w:hAnsi="Bookman Old Style"/>
        </w:rPr>
        <w:t>exp</w:t>
      </w:r>
      <w:proofErr w:type="spellEnd"/>
      <w:r w:rsidRPr="00C22613">
        <w:rPr>
          <w:rFonts w:ascii="Bookman Old Style" w:hAnsi="Bookman Old Style"/>
        </w:rPr>
        <w:t xml:space="preserve">) “Advanced Electron Spin Resonance in Tooth Enamel for Retrospective Dosimetry”. Primary supervisor:  A. Blank.  </w:t>
      </w:r>
    </w:p>
    <w:p w:rsidR="00C22613" w:rsidRPr="00C22613" w:rsidRDefault="00C22613" w:rsidP="00C22613">
      <w:pPr>
        <w:numPr>
          <w:ilvl w:val="0"/>
          <w:numId w:val="21"/>
        </w:numPr>
        <w:bidi w:val="0"/>
        <w:spacing w:after="160" w:line="259" w:lineRule="auto"/>
        <w:ind w:right="-514"/>
        <w:jc w:val="both"/>
        <w:rPr>
          <w:rFonts w:ascii="Bookman Old Style" w:hAnsi="Bookman Old Style"/>
        </w:rPr>
      </w:pPr>
      <w:r w:rsidRPr="00C22613">
        <w:rPr>
          <w:rFonts w:ascii="Bookman Old Style" w:hAnsi="Bookman Old Style"/>
        </w:rPr>
        <w:t>Yaron Artzi – PhD, 2016-2020(</w:t>
      </w:r>
      <w:proofErr w:type="spellStart"/>
      <w:r w:rsidRPr="00C22613">
        <w:rPr>
          <w:rFonts w:ascii="Bookman Old Style" w:hAnsi="Bookman Old Style"/>
        </w:rPr>
        <w:t>exp</w:t>
      </w:r>
      <w:proofErr w:type="spellEnd"/>
      <w:r w:rsidRPr="00C22613">
        <w:rPr>
          <w:rFonts w:ascii="Bookman Old Style" w:hAnsi="Bookman Old Style"/>
        </w:rPr>
        <w:t xml:space="preserve">). Primary supervisor:  A. Blank.  </w:t>
      </w:r>
    </w:p>
    <w:p w:rsidR="00C22613" w:rsidRPr="00C22613" w:rsidRDefault="00C22613" w:rsidP="00C22613">
      <w:pPr>
        <w:numPr>
          <w:ilvl w:val="0"/>
          <w:numId w:val="21"/>
        </w:numPr>
        <w:bidi w:val="0"/>
        <w:spacing w:after="160" w:line="259" w:lineRule="auto"/>
        <w:ind w:right="-514"/>
        <w:jc w:val="both"/>
        <w:rPr>
          <w:rFonts w:ascii="Bookman Old Style" w:hAnsi="Bookman Old Style"/>
        </w:rPr>
      </w:pPr>
      <w:r w:rsidRPr="00C22613">
        <w:rPr>
          <w:rFonts w:ascii="Bookman Old Style" w:hAnsi="Bookman Old Style"/>
        </w:rPr>
        <w:t>Nir Dayan – PhD, 2017-2021(</w:t>
      </w:r>
      <w:proofErr w:type="spellStart"/>
      <w:r w:rsidRPr="00C22613">
        <w:rPr>
          <w:rFonts w:ascii="Bookman Old Style" w:hAnsi="Bookman Old Style"/>
        </w:rPr>
        <w:t>exp</w:t>
      </w:r>
      <w:proofErr w:type="spellEnd"/>
      <w:r w:rsidRPr="00C22613">
        <w:rPr>
          <w:rFonts w:ascii="Bookman Old Style" w:hAnsi="Bookman Old Style"/>
        </w:rPr>
        <w:t xml:space="preserve">). Primary supervisor:  A. Blank.  </w:t>
      </w:r>
    </w:p>
    <w:p w:rsidR="00C22613" w:rsidRPr="00C22613" w:rsidRDefault="00C22613" w:rsidP="00C22613">
      <w:pPr>
        <w:numPr>
          <w:ilvl w:val="0"/>
          <w:numId w:val="21"/>
        </w:numPr>
        <w:bidi w:val="0"/>
        <w:spacing w:after="160" w:line="259" w:lineRule="auto"/>
        <w:ind w:right="-514"/>
        <w:jc w:val="both"/>
        <w:rPr>
          <w:rFonts w:ascii="Bookman Old Style" w:hAnsi="Bookman Old Style"/>
        </w:rPr>
      </w:pPr>
      <w:r w:rsidRPr="00C22613">
        <w:rPr>
          <w:rFonts w:ascii="Bookman Old Style" w:hAnsi="Bookman Old Style"/>
        </w:rPr>
        <w:t>Alex Sherman – PhD, 2017-2021(</w:t>
      </w:r>
      <w:proofErr w:type="spellStart"/>
      <w:r w:rsidRPr="00C22613">
        <w:rPr>
          <w:rFonts w:ascii="Bookman Old Style" w:hAnsi="Bookman Old Style"/>
        </w:rPr>
        <w:t>exp</w:t>
      </w:r>
      <w:proofErr w:type="spellEnd"/>
      <w:r w:rsidRPr="00C22613">
        <w:rPr>
          <w:rFonts w:ascii="Bookman Old Style" w:hAnsi="Bookman Old Style"/>
        </w:rPr>
        <w:t xml:space="preserve">). Primary supervisor:  A. Blank.  </w:t>
      </w:r>
    </w:p>
    <w:p w:rsidR="00C22613" w:rsidRPr="00C22613" w:rsidRDefault="00C22613" w:rsidP="00C22613">
      <w:pPr>
        <w:bidi w:val="0"/>
        <w:ind w:right="-514"/>
        <w:jc w:val="both"/>
        <w:rPr>
          <w:rFonts w:ascii="Bookman Old Style" w:hAnsi="Bookman Old Style"/>
        </w:rPr>
      </w:pPr>
    </w:p>
    <w:p w:rsidR="00C22613" w:rsidRPr="00C22613" w:rsidRDefault="00C22613" w:rsidP="00C22613">
      <w:pPr>
        <w:keepNext/>
        <w:bidi w:val="0"/>
        <w:ind w:right="-514"/>
        <w:jc w:val="both"/>
        <w:outlineLvl w:val="2"/>
        <w:rPr>
          <w:rFonts w:ascii="Bookman Old Style" w:hAnsi="Bookman Old Style"/>
          <w:b/>
          <w:bCs/>
        </w:rPr>
      </w:pPr>
      <w:r w:rsidRPr="00C22613">
        <w:rPr>
          <w:rFonts w:ascii="Bookman Old Style" w:hAnsi="Bookman Old Style"/>
          <w:b/>
          <w:bCs/>
        </w:rPr>
        <w:t>MSc Theses in Progress</w:t>
      </w:r>
    </w:p>
    <w:p w:rsidR="00C22613" w:rsidRPr="00C22613" w:rsidRDefault="00C22613" w:rsidP="00C22613">
      <w:pPr>
        <w:bidi w:val="0"/>
        <w:ind w:right="-514"/>
        <w:jc w:val="both"/>
        <w:rPr>
          <w:rFonts w:ascii="Bookman Old Style" w:hAnsi="Bookman Old Style"/>
        </w:rPr>
      </w:pPr>
    </w:p>
    <w:p w:rsidR="00C22613" w:rsidRPr="00C22613" w:rsidRDefault="00C22613" w:rsidP="00C22613">
      <w:pPr>
        <w:numPr>
          <w:ilvl w:val="0"/>
          <w:numId w:val="24"/>
        </w:numPr>
        <w:bidi w:val="0"/>
        <w:spacing w:after="160" w:line="259" w:lineRule="auto"/>
        <w:ind w:right="-514"/>
        <w:contextualSpacing/>
        <w:jc w:val="both"/>
        <w:rPr>
          <w:rFonts w:ascii="Bookman Old Style" w:hAnsi="Bookman Old Style"/>
        </w:rPr>
      </w:pPr>
      <w:r w:rsidRPr="00C22613">
        <w:rPr>
          <w:rFonts w:ascii="Bookman Old Style" w:hAnsi="Bookman Old Style"/>
        </w:rPr>
        <w:t>Yoni Zimmermann – MSc, Physics 2017-2019 (</w:t>
      </w:r>
      <w:proofErr w:type="spellStart"/>
      <w:r w:rsidRPr="00C22613">
        <w:rPr>
          <w:rFonts w:ascii="Bookman Old Style" w:hAnsi="Bookman Old Style"/>
        </w:rPr>
        <w:t>exp</w:t>
      </w:r>
      <w:proofErr w:type="spellEnd"/>
      <w:r w:rsidRPr="00C22613">
        <w:rPr>
          <w:rFonts w:ascii="Bookman Old Style" w:hAnsi="Bookman Old Style"/>
        </w:rPr>
        <w:t xml:space="preserve">). Primary supervisor:  David Gershoni, secondary supervisor:  A. Blank.  </w:t>
      </w:r>
    </w:p>
    <w:p w:rsidR="00C22613" w:rsidRPr="00C22613" w:rsidRDefault="00C22613" w:rsidP="00C22613">
      <w:pPr>
        <w:bidi w:val="0"/>
        <w:ind w:right="-514"/>
        <w:jc w:val="both"/>
        <w:rPr>
          <w:rFonts w:ascii="Bookman Old Style" w:hAnsi="Bookman Old Style"/>
        </w:rPr>
      </w:pPr>
    </w:p>
    <w:p w:rsidR="00C22613" w:rsidRPr="00C22613" w:rsidRDefault="00C22613" w:rsidP="00C22613">
      <w:pPr>
        <w:bidi w:val="0"/>
        <w:ind w:right="-514"/>
        <w:jc w:val="both"/>
        <w:rPr>
          <w:rFonts w:ascii="Bookman Old Style" w:hAnsi="Bookman Old Style"/>
        </w:rPr>
      </w:pPr>
    </w:p>
    <w:p w:rsidR="00C22613" w:rsidRPr="00C22613" w:rsidRDefault="00C22613" w:rsidP="00C22613">
      <w:pPr>
        <w:bidi w:val="0"/>
        <w:spacing w:line="360" w:lineRule="auto"/>
        <w:ind w:left="-851" w:right="-514" w:firstLine="851"/>
        <w:jc w:val="both"/>
        <w:rPr>
          <w:rFonts w:ascii="Bookman Old Style" w:hAnsi="Bookman Old Style"/>
          <w:b/>
          <w:bCs/>
          <w:sz w:val="28"/>
          <w:szCs w:val="28"/>
          <w:u w:val="single"/>
        </w:rPr>
      </w:pPr>
      <w:r w:rsidRPr="00C22613">
        <w:rPr>
          <w:rFonts w:ascii="Bookman Old Style" w:hAnsi="Bookman Old Style"/>
          <w:b/>
          <w:bCs/>
          <w:sz w:val="28"/>
          <w:szCs w:val="28"/>
          <w:u w:val="single"/>
        </w:rPr>
        <w:t>13. SPONSORED LONG-TERM VISITORS AND POST-DOCTORAL ASSOCIATES</w:t>
      </w:r>
    </w:p>
    <w:p w:rsidR="00C22613" w:rsidRPr="00C22613" w:rsidRDefault="00C22613" w:rsidP="00C22613">
      <w:pPr>
        <w:bidi w:val="0"/>
        <w:spacing w:line="360" w:lineRule="auto"/>
        <w:ind w:left="-851" w:right="-514" w:firstLine="851"/>
        <w:jc w:val="both"/>
        <w:rPr>
          <w:rFonts w:ascii="Bookman Old Style" w:hAnsi="Bookman Old Style"/>
          <w:b/>
          <w:bCs/>
          <w:sz w:val="28"/>
          <w:szCs w:val="28"/>
          <w:u w:val="single"/>
        </w:rPr>
      </w:pPr>
    </w:p>
    <w:p w:rsidR="00C22613" w:rsidRPr="00C22613" w:rsidRDefault="00C22613" w:rsidP="00163BB2">
      <w:pPr>
        <w:numPr>
          <w:ilvl w:val="0"/>
          <w:numId w:val="26"/>
        </w:numPr>
        <w:bidi w:val="0"/>
        <w:spacing w:line="360" w:lineRule="auto"/>
        <w:ind w:left="714" w:right="-516" w:hanging="357"/>
        <w:jc w:val="both"/>
        <w:rPr>
          <w:rFonts w:ascii="Bookman Old Style" w:hAnsi="Bookman Old Style"/>
        </w:rPr>
      </w:pPr>
      <w:r w:rsidRPr="00C22613">
        <w:rPr>
          <w:rFonts w:ascii="Bookman Old Style" w:hAnsi="Bookman Old Style"/>
        </w:rPr>
        <w:t>Dr. Vishal Misra (from India) – 1.7.2009-1.3.2010</w:t>
      </w:r>
    </w:p>
    <w:p w:rsidR="00C22613" w:rsidRPr="00C22613" w:rsidRDefault="00C22613" w:rsidP="00163BB2">
      <w:pPr>
        <w:numPr>
          <w:ilvl w:val="0"/>
          <w:numId w:val="26"/>
        </w:numPr>
        <w:bidi w:val="0"/>
        <w:spacing w:line="360" w:lineRule="auto"/>
        <w:ind w:left="714" w:right="-516" w:hanging="357"/>
        <w:jc w:val="both"/>
        <w:rPr>
          <w:rFonts w:ascii="Bookman Old Style" w:hAnsi="Bookman Old Style"/>
        </w:rPr>
      </w:pPr>
      <w:r w:rsidRPr="00C22613">
        <w:rPr>
          <w:rFonts w:ascii="Bookman Old Style" w:hAnsi="Bookman Old Style"/>
        </w:rPr>
        <w:t xml:space="preserve">Dr. </w:t>
      </w:r>
      <w:proofErr w:type="spellStart"/>
      <w:r w:rsidRPr="00C22613">
        <w:rPr>
          <w:rFonts w:ascii="Bookman Old Style" w:hAnsi="Bookman Old Style"/>
        </w:rPr>
        <w:t>Nasim</w:t>
      </w:r>
      <w:proofErr w:type="spellEnd"/>
      <w:r w:rsidRPr="00C22613">
        <w:rPr>
          <w:rFonts w:ascii="Bookman Old Style" w:hAnsi="Bookman Old Style"/>
        </w:rPr>
        <w:t xml:space="preserve"> </w:t>
      </w:r>
      <w:proofErr w:type="spellStart"/>
      <w:r w:rsidRPr="00C22613">
        <w:rPr>
          <w:rFonts w:ascii="Bookman Old Style" w:hAnsi="Bookman Old Style"/>
        </w:rPr>
        <w:t>Warwar</w:t>
      </w:r>
      <w:proofErr w:type="spellEnd"/>
      <w:r w:rsidRPr="00C22613">
        <w:rPr>
          <w:rFonts w:ascii="Bookman Old Style" w:hAnsi="Bookman Old Style"/>
        </w:rPr>
        <w:t xml:space="preserve"> (from Hebrew University, Jerusalem) – 1.11.2009-1.11-2011</w:t>
      </w:r>
    </w:p>
    <w:p w:rsidR="00C22613" w:rsidRPr="00C22613" w:rsidRDefault="00C22613" w:rsidP="00163BB2">
      <w:pPr>
        <w:numPr>
          <w:ilvl w:val="0"/>
          <w:numId w:val="26"/>
        </w:numPr>
        <w:bidi w:val="0"/>
        <w:spacing w:line="360" w:lineRule="auto"/>
        <w:ind w:left="714" w:right="-516" w:hanging="357"/>
        <w:jc w:val="both"/>
        <w:rPr>
          <w:rFonts w:ascii="Bookman Old Style" w:hAnsi="Bookman Old Style"/>
        </w:rPr>
      </w:pPr>
      <w:r w:rsidRPr="00C22613">
        <w:rPr>
          <w:rFonts w:ascii="Bookman Old Style" w:hAnsi="Bookman Old Style"/>
        </w:rPr>
        <w:t>Dr. David Cristea (from Rumania) -  1.8.2014 – 1.8.2016.</w:t>
      </w:r>
    </w:p>
    <w:p w:rsidR="00C22613" w:rsidRPr="00C22613" w:rsidRDefault="00C22613" w:rsidP="00C22613">
      <w:pPr>
        <w:bidi w:val="0"/>
        <w:ind w:right="-514"/>
        <w:jc w:val="both"/>
        <w:rPr>
          <w:rFonts w:ascii="Bookman Old Style" w:hAnsi="Bookman Old Sty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14.</w:t>
      </w:r>
      <w:r w:rsidRPr="00C22613">
        <w:rPr>
          <w:rFonts w:ascii="Bookman Old Style" w:hAnsi="Bookman Old Style"/>
          <w:b/>
          <w:bCs/>
          <w:sz w:val="28"/>
          <w:szCs w:val="28"/>
          <w:u w:val="single"/>
        </w:rPr>
        <w:tab/>
        <w:t>RESEARCH GRANTS</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keepNext/>
        <w:bidi w:val="0"/>
        <w:ind w:right="-514"/>
        <w:jc w:val="both"/>
        <w:outlineLvl w:val="2"/>
        <w:rPr>
          <w:rFonts w:ascii="Bookman Old Style" w:hAnsi="Bookman Old Style"/>
          <w:b/>
          <w:bCs/>
        </w:rPr>
      </w:pPr>
      <w:r w:rsidRPr="00C22613">
        <w:rPr>
          <w:rFonts w:ascii="Bookman Old Style" w:hAnsi="Bookman Old Style"/>
          <w:b/>
          <w:bCs/>
        </w:rPr>
        <w:t>Competitive</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bidi w:val="0"/>
        <w:ind w:right="-514"/>
        <w:jc w:val="both"/>
        <w:rPr>
          <w:rFonts w:ascii="Bookman Old Style" w:hAnsi="Bookman Old Style"/>
          <w:b/>
          <w:bCs/>
          <w:sz w:val="28"/>
          <w:szCs w:val="28"/>
          <w:u w:val="single"/>
        </w:rPr>
      </w:pPr>
    </w:p>
    <w:tbl>
      <w:tblPr>
        <w:tblW w:w="10663" w:type="dxa"/>
        <w:tblInd w:w="-1057" w:type="dxa"/>
        <w:tblLayout w:type="fixed"/>
        <w:tblLook w:val="0000" w:firstRow="0" w:lastRow="0" w:firstColumn="0" w:lastColumn="0" w:noHBand="0" w:noVBand="0"/>
      </w:tblPr>
      <w:tblGrid>
        <w:gridCol w:w="1872"/>
        <w:gridCol w:w="4113"/>
        <w:gridCol w:w="1843"/>
        <w:gridCol w:w="1417"/>
        <w:gridCol w:w="1418"/>
      </w:tblGrid>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spacing w:before="120"/>
              <w:ind w:left="-77" w:right="27"/>
              <w:jc w:val="center"/>
            </w:pPr>
            <w:r w:rsidRPr="00C22613">
              <w:lastRenderedPageBreak/>
              <w:t>From-To</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spacing w:before="120"/>
              <w:ind w:left="-106" w:right="27"/>
              <w:jc w:val="center"/>
            </w:pPr>
            <w:r w:rsidRPr="00C22613">
              <w:t>Title of project</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spacing w:before="120"/>
              <w:ind w:left="-44" w:right="27"/>
              <w:jc w:val="center"/>
            </w:pPr>
            <w:r w:rsidRPr="00C22613">
              <w:t>Sources</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7"/>
              <w:jc w:val="center"/>
            </w:pPr>
            <w:r w:rsidRPr="00C22613">
              <w:t>PIs</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spacing w:before="120"/>
              <w:ind w:left="-108" w:right="27"/>
              <w:jc w:val="center"/>
            </w:pPr>
            <w:r w:rsidRPr="00C22613">
              <w:t>Total grant</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1.2006-1.2007</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6" w:right="28"/>
              <w:jc w:val="center"/>
              <w:rPr>
                <w:bCs/>
              </w:rPr>
            </w:pPr>
            <w:r w:rsidRPr="00C22613">
              <w:rPr>
                <w:bCs/>
              </w:rPr>
              <w:t>Ex-Situ Spectroscopic NMR</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 xml:space="preserve">German Israeli Foundation – Young Scientists </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50k$</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10.2005-10.2009</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6" w:right="28"/>
              <w:jc w:val="center"/>
              <w:rPr>
                <w:bCs/>
              </w:rPr>
            </w:pPr>
            <w:r w:rsidRPr="00C22613">
              <w:rPr>
                <w:bCs/>
              </w:rPr>
              <w:t>Electron Spin Resonance Microscopy for Biological Applications</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smartTag w:uri="urn:schemas-microsoft-com:office:smarttags" w:element="place">
              <w:smartTag w:uri="urn:schemas-microsoft-com:office:smarttags" w:element="country-region">
                <w:r w:rsidRPr="00C22613">
                  <w:t>Israel</w:t>
                </w:r>
              </w:smartTag>
            </w:smartTag>
            <w:r w:rsidRPr="00C22613">
              <w:t xml:space="preserve"> Science Foundation</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190k$ for equipment +180k$ </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10.2005-10.2008</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6" w:right="28"/>
              <w:jc w:val="center"/>
              <w:rPr>
                <w:bCs/>
              </w:rPr>
            </w:pPr>
            <w:r w:rsidRPr="00C22613">
              <w:rPr>
                <w:rFonts w:cs="Narkisim"/>
                <w:bCs/>
              </w:rPr>
              <w:t xml:space="preserve">Electron Spin Resonance </w:t>
            </w:r>
            <w:r w:rsidRPr="00C22613">
              <w:rPr>
                <w:rFonts w:cs="Narkisim" w:hint="cs"/>
                <w:bCs/>
              </w:rPr>
              <w:t>S</w:t>
            </w:r>
            <w:r w:rsidRPr="00C22613">
              <w:rPr>
                <w:rFonts w:cs="Narkisim"/>
                <w:bCs/>
              </w:rPr>
              <w:t>pectroscopy approaching Single Spin Sensitivity and Deep Sub-Micron Resolution</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smartTag w:uri="urn:schemas-microsoft-com:office:smarttags" w:element="place">
              <w:smartTag w:uri="urn:schemas-microsoft-com:office:smarttags" w:element="country-region">
                <w:r w:rsidRPr="00C22613">
                  <w:t>Israel</w:t>
                </w:r>
              </w:smartTag>
            </w:smartTag>
            <w:r w:rsidRPr="00C22613">
              <w:t xml:space="preserve"> Science Foundation – </w:t>
            </w:r>
            <w:proofErr w:type="spellStart"/>
            <w:r w:rsidRPr="00C22613">
              <w:t>Bikura</w:t>
            </w:r>
            <w:proofErr w:type="spellEnd"/>
            <w:r w:rsidRPr="00C22613">
              <w:t xml:space="preserve"> Program</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Aharon Blank and </w:t>
            </w:r>
            <w:proofErr w:type="spellStart"/>
            <w:r w:rsidRPr="00C22613">
              <w:t>Arie</w:t>
            </w:r>
            <w:proofErr w:type="spellEnd"/>
            <w:r w:rsidRPr="00C22613">
              <w:t xml:space="preserve"> </w:t>
            </w:r>
            <w:proofErr w:type="spellStart"/>
            <w:r w:rsidRPr="00C22613">
              <w:t>Ruzin</w:t>
            </w:r>
            <w:proofErr w:type="spellEnd"/>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30k$ for equipment +135k$ </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6.2006-9.2007</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6" w:right="28"/>
              <w:jc w:val="center"/>
              <w:rPr>
                <w:rFonts w:cs="Narkisim"/>
                <w:bCs/>
              </w:rPr>
            </w:pPr>
            <w:r w:rsidRPr="00C22613">
              <w:rPr>
                <w:rFonts w:cs="David"/>
                <w:noProof/>
              </w:rPr>
              <w:t>Quantum computing with endohedral fullerens on surface</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 xml:space="preserve">RBNI </w:t>
            </w:r>
            <w:proofErr w:type="spellStart"/>
            <w:r w:rsidRPr="00C22613">
              <w:t>nano</w:t>
            </w:r>
            <w:proofErr w:type="spellEnd"/>
            <w:r w:rsidRPr="00C22613">
              <w:t xml:space="preserve"> Technology  Institute </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Aharon Blank and Eliezer </w:t>
            </w:r>
            <w:proofErr w:type="spellStart"/>
            <w:r w:rsidRPr="00C22613">
              <w:t>Kolodney</w:t>
            </w:r>
            <w:proofErr w:type="spellEnd"/>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30k$</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10.2006-10.2010</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6" w:right="28"/>
              <w:jc w:val="center"/>
              <w:rPr>
                <w:rFonts w:cs="Narkisim"/>
                <w:bCs/>
              </w:rPr>
            </w:pPr>
            <w:r w:rsidRPr="00C22613">
              <w:rPr>
                <w:rFonts w:cs="Miriam"/>
              </w:rPr>
              <w:t>Biophysical and Medical Applications of ESR Microscopy</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US-Israel Binational Science Foundation</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 and Periannan Kuppusamy</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180k$ </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6.2006-6.2008</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6" w:right="28"/>
              <w:jc w:val="center"/>
            </w:pPr>
            <w:r w:rsidRPr="00C22613">
              <w:t>Single Sided Probe for Electron Spin Resonance Imaging of Semiconductors</w:t>
            </w:r>
          </w:p>
          <w:p w:rsidR="00C22613" w:rsidRPr="00C22613" w:rsidRDefault="00C22613" w:rsidP="00C22613">
            <w:pPr>
              <w:bidi w:val="0"/>
              <w:ind w:left="-106" w:right="28"/>
              <w:jc w:val="center"/>
              <w:rPr>
                <w:rFonts w:cs="Miriam"/>
              </w:rPr>
            </w:pP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Horowitz Fund </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210k$</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8.2008-8.2013</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6" w:right="28"/>
              <w:jc w:val="center"/>
            </w:pPr>
            <w:r w:rsidRPr="00C22613">
              <w:t>Expanding the horizons of magnetic resonance in sensitivity, imaging resolution, and availability</w:t>
            </w:r>
            <w:r w:rsidRPr="00C22613">
              <w:rPr>
                <w:rFonts w:cs="Narkisim"/>
              </w:rPr>
              <w:t xml:space="preserve">  - The MR Challenge</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European Research Council</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smartTag w:uri="urn:schemas-microsoft-com:office:smarttags" w:element="metricconverter">
              <w:smartTagPr>
                <w:attr w:name="ProductID" w:val="1.25 M"/>
              </w:smartTagPr>
              <w:r w:rsidRPr="00C22613">
                <w:t>1.25 M</w:t>
              </w:r>
            </w:smartTag>
            <w:r w:rsidRPr="00C22613">
              <w:t xml:space="preserve"> Euro</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10.2009-10.2013</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6" w:right="28"/>
              <w:jc w:val="center"/>
            </w:pPr>
            <w:r w:rsidRPr="00C22613">
              <w:t>Electron Spin Resonance as a Tool for Measuring Dynamics</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smartTag w:uri="urn:schemas-microsoft-com:office:smarttags" w:element="place">
              <w:smartTag w:uri="urn:schemas-microsoft-com:office:smarttags" w:element="country-region">
                <w:r w:rsidRPr="00C22613">
                  <w:t>Israel</w:t>
                </w:r>
              </w:smartTag>
            </w:smartTag>
            <w:r w:rsidRPr="00C22613">
              <w:t xml:space="preserve"> Science Foundation</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 200 k$ </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3.2010-3.2011</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right="566"/>
              <w:jc w:val="center"/>
            </w:pPr>
            <w:r w:rsidRPr="00C22613">
              <w:t>Hand-held probe for the measurement of absorbed radiation due to nuclear event</w:t>
            </w:r>
          </w:p>
          <w:p w:rsidR="00C22613" w:rsidRPr="00C22613" w:rsidRDefault="00C22613" w:rsidP="00C22613">
            <w:pPr>
              <w:bidi w:val="0"/>
              <w:ind w:left="-106" w:right="28"/>
            </w:pP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proofErr w:type="spellStart"/>
            <w:r w:rsidRPr="00C22613">
              <w:t>Gurwin</w:t>
            </w:r>
            <w:proofErr w:type="spellEnd"/>
            <w:r w:rsidRPr="00C22613">
              <w:t xml:space="preserve"> foundation</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35 k$</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10.2010-10.2014</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6" w:right="28"/>
              <w:jc w:val="center"/>
              <w:rPr>
                <w:rFonts w:cs="Narkisim"/>
              </w:rPr>
            </w:pPr>
            <w:r w:rsidRPr="00C22613">
              <w:rPr>
                <w:rFonts w:cs="Narkisim"/>
              </w:rPr>
              <w:t>Oxygen Sensing in Live Systems at the Micro-Scale by ESR</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US-Israel Binational Science Foundation</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 and Periannan Kuppusamy</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180k$ </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1.2011-12.2013</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right="566"/>
              <w:jc w:val="center"/>
            </w:pPr>
            <w:r w:rsidRPr="00C22613">
              <w:rPr>
                <w:rFonts w:cs="Narkisim"/>
                <w:noProof/>
              </w:rPr>
              <w:t>Nanometer-scale Defect Spin Mapping in Polycrystalline Silicon Solar Cells with advanced ESR Methodologies (nano Desperado)</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German Israel Foundation</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 and Klaus Lips</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 195 </w:t>
            </w:r>
            <w:proofErr w:type="spellStart"/>
            <w:r w:rsidRPr="00C22613">
              <w:t>kEuro</w:t>
            </w:r>
            <w:proofErr w:type="spellEnd"/>
            <w:r w:rsidRPr="00C22613">
              <w:t xml:space="preserve"> </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3.2011-3.2013</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right="566"/>
              <w:jc w:val="center"/>
            </w:pPr>
            <w:r w:rsidRPr="00C22613">
              <w:t xml:space="preserve">Compact </w:t>
            </w:r>
            <w:proofErr w:type="spellStart"/>
            <w:r w:rsidRPr="00C22613">
              <w:t>Biodosimetry</w:t>
            </w:r>
            <w:proofErr w:type="spellEnd"/>
            <w:r w:rsidRPr="00C22613">
              <w:t xml:space="preserve"> Probe based on ESR Signals from Incisor Teeth</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NIH/ NIAID</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100 k$ </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3.2012-3.2013</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6" w:right="28"/>
              <w:jc w:val="center"/>
            </w:pPr>
            <w:r w:rsidRPr="00C22613">
              <w:t>Electron Spin Resonance Nano-Imaging for the Analysis of Semiconductor</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European Research Council</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150k Euro</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10.2012-9.2015</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right="566"/>
              <w:jc w:val="center"/>
            </w:pPr>
            <w:r w:rsidRPr="00C22613">
              <w:t>Hand-held scanner for clinical oximetry</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NIH</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Aharon Blank and </w:t>
            </w:r>
            <w:r w:rsidRPr="00C22613">
              <w:lastRenderedPageBreak/>
              <w:t>Periannan Kuppusamy</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lastRenderedPageBreak/>
              <w:t xml:space="preserve">135k$ </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10.2013-9.2017</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right="566"/>
              <w:jc w:val="center"/>
            </w:pPr>
            <w:r w:rsidRPr="00C22613">
              <w:t>Electron Spin Resonance with Nonlinear Induction Detection at Cryogenic Temperatures</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Israel Science Foundation</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240k$ </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9.2013-9.2016</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right="566"/>
              <w:jc w:val="center"/>
            </w:pPr>
            <w:r w:rsidRPr="00C22613">
              <w:t>Electron Spin Resonance with Ultra-High Spin Sensitivity and nm-scale Resolution for Quantum Computation</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US Air Force Office of Scientific Research</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Aharon Blank and Jack Freed </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330 k$ </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9.2014-8.2016</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keepNext/>
              <w:bidi w:val="0"/>
              <w:rPr>
                <w:sz w:val="22"/>
                <w:szCs w:val="22"/>
              </w:rPr>
            </w:pPr>
            <w:r w:rsidRPr="00C22613">
              <w:rPr>
                <w:sz w:val="22"/>
                <w:szCs w:val="22"/>
              </w:rPr>
              <w:t>A Portable Electron Paramagnetic Resonance Oximetry Device for Clinical Applications</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Israel Ministry of Economy</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200 k$</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12.2015-12.2018</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keepNext/>
              <w:bidi w:val="0"/>
              <w:rPr>
                <w:sz w:val="22"/>
                <w:szCs w:val="22"/>
              </w:rPr>
            </w:pPr>
            <w:r w:rsidRPr="00C22613">
              <w:rPr>
                <w:sz w:val="22"/>
                <w:szCs w:val="22"/>
              </w:rPr>
              <w:t>Nondestructive chemical characterization and imaging of solid-state devices</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Israel Ministry of Science</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210 k$ </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pPr>
            <w:r w:rsidRPr="00C22613">
              <w:t xml:space="preserve"> 6.2016-6.2018</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right="566"/>
              <w:jc w:val="center"/>
            </w:pPr>
            <w:r w:rsidRPr="00C22613">
              <w:t>Miniature EPR sensor for on-site oximetry</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NIH</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 and Periannan Kuppusamy</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130k$ </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pPr>
            <w:r w:rsidRPr="00C22613">
              <w:t>7.2016-7.2018</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right="566"/>
              <w:jc w:val="center"/>
            </w:pPr>
            <w:r w:rsidRPr="00C22613">
              <w:t>Amphiphilic polymeric antioxidants – a new paradigm for fast degradation of plastic pollution in water</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Israel Ministry of Science</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Aharon Blank and Sergey </w:t>
            </w:r>
            <w:proofErr w:type="spellStart"/>
            <w:r w:rsidRPr="00C22613">
              <w:t>Filippov</w:t>
            </w:r>
            <w:proofErr w:type="spellEnd"/>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60k$ </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pPr>
            <w:r w:rsidRPr="00C22613">
              <w:t>1.2017-12.2019</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jc w:val="center"/>
            </w:pPr>
            <w:r w:rsidRPr="00C22613">
              <w:t>Electronic structure of catalytic centers based on ultra-high-sensitivity electron paramagnetic resonance of microcrystals</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German-Israeli Foundation</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 and Edward Reijerse</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150 </w:t>
            </w:r>
            <w:proofErr w:type="spellStart"/>
            <w:r w:rsidRPr="00C22613">
              <w:t>kEuro</w:t>
            </w:r>
            <w:proofErr w:type="spellEnd"/>
            <w:r w:rsidRPr="00C22613">
              <w:t xml:space="preserve"> </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pPr>
            <w:r w:rsidRPr="00C22613">
              <w:t>10.2017-10.2021</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jc w:val="center"/>
            </w:pPr>
            <w:r w:rsidRPr="00C22613">
              <w:t>A new approach for long distance measurements in large macromolecules and molecular complexes</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Israel Science Foundation</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240k$ </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pPr>
            <w:r w:rsidRPr="00C22613">
              <w:t>6.2017-5.2022</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jc w:val="center"/>
            </w:pPr>
            <w:r w:rsidRPr="00C22613">
              <w:t>National Biomedical Center for Advanced ESR Technology (ACERT)</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NIH</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Jack Freed and Aharon Blank (</w:t>
            </w:r>
            <w:proofErr w:type="spellStart"/>
            <w:r w:rsidRPr="00C22613">
              <w:t>collab</w:t>
            </w:r>
            <w:proofErr w:type="spellEnd"/>
            <w:r w:rsidRPr="00C22613">
              <w:t>.)</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325k$ </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pPr>
            <w:r w:rsidRPr="00C22613">
              <w:t>1.2018-6.2021</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jc w:val="center"/>
            </w:pPr>
            <w:r w:rsidRPr="00C22613">
              <w:t>Advanced Electron Spin Resonance Methodologies Applied to Tooth Enamel-Based Retrospective Dosimetry</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PAZY fund</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120 k$ </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pPr>
            <w:r w:rsidRPr="00C22613">
              <w:t>6.2018-5.2019</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jc w:val="center"/>
            </w:pPr>
            <w:r w:rsidRPr="00C22613">
              <w:t>Novel approaches for scalable spin-based quantum computing and sensing</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Schmidt Sciences Nascent Innovative Research Grants</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186 k$</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pPr>
            <w:r w:rsidRPr="00C22613">
              <w:t>1.2018-9.2021</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jc w:val="center"/>
            </w:pPr>
            <w:r w:rsidRPr="00C22613">
              <w:t>Advanced Electron Spin Resonance Methodologies Applied to Tooth Enamel-Based Retrospective Dosimetry</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PAZY fund (major equipment grant)</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 and Hana Datz</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1.45 M NIS</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pPr>
            <w:r w:rsidRPr="00C22613">
              <w:rPr>
                <w:rFonts w:hint="cs"/>
                <w:rtl/>
              </w:rPr>
              <w:t>7.2018-6.2019</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jc w:val="center"/>
            </w:pPr>
            <w:r w:rsidRPr="00C22613">
              <w:t>Cancer Diagnosis by MRI of Glucose</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r w:rsidRPr="00C22613">
              <w:t>Israel Ministry of Economy</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 xml:space="preserve">Aharon Blank, Daniella Goldfarb and </w:t>
            </w:r>
            <w:r w:rsidRPr="00C22613">
              <w:lastRenderedPageBreak/>
              <w:t>Rachel Katz-Brull</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lastRenderedPageBreak/>
              <w:t>~183 k$</w:t>
            </w:r>
          </w:p>
        </w:tc>
      </w:tr>
      <w:tr w:rsidR="00DE39C7" w:rsidRPr="00C22613" w:rsidTr="00FF0B91">
        <w:tc>
          <w:tcPr>
            <w:tcW w:w="1872" w:type="dxa"/>
            <w:tcBorders>
              <w:top w:val="single" w:sz="6" w:space="0" w:color="auto"/>
              <w:left w:val="single" w:sz="6" w:space="0" w:color="auto"/>
              <w:bottom w:val="single" w:sz="6" w:space="0" w:color="auto"/>
              <w:right w:val="single" w:sz="6" w:space="0" w:color="auto"/>
            </w:tcBorders>
          </w:tcPr>
          <w:p w:rsidR="00DE39C7" w:rsidRPr="00C22613" w:rsidRDefault="00DE39C7" w:rsidP="00C22613">
            <w:pPr>
              <w:bidi w:val="0"/>
              <w:ind w:left="-77" w:right="28"/>
              <w:rPr>
                <w:rtl/>
              </w:rPr>
            </w:pPr>
            <w:r>
              <w:t>7.2019-6.2020</w:t>
            </w:r>
          </w:p>
        </w:tc>
        <w:tc>
          <w:tcPr>
            <w:tcW w:w="4113" w:type="dxa"/>
            <w:tcBorders>
              <w:top w:val="single" w:sz="6" w:space="0" w:color="auto"/>
              <w:left w:val="single" w:sz="6" w:space="0" w:color="auto"/>
              <w:bottom w:val="single" w:sz="6" w:space="0" w:color="auto"/>
              <w:right w:val="single" w:sz="6" w:space="0" w:color="auto"/>
            </w:tcBorders>
          </w:tcPr>
          <w:p w:rsidR="00DE39C7" w:rsidRPr="00C22613" w:rsidRDefault="00DE39C7" w:rsidP="00C22613">
            <w:pPr>
              <w:bidi w:val="0"/>
              <w:jc w:val="center"/>
            </w:pPr>
            <w:r w:rsidRPr="00C22613">
              <w:t>Cancer Diagnosis by MRI of Glucose</w:t>
            </w:r>
          </w:p>
        </w:tc>
        <w:tc>
          <w:tcPr>
            <w:tcW w:w="1843" w:type="dxa"/>
            <w:tcBorders>
              <w:top w:val="single" w:sz="6" w:space="0" w:color="auto"/>
              <w:left w:val="single" w:sz="6" w:space="0" w:color="auto"/>
              <w:bottom w:val="single" w:sz="6" w:space="0" w:color="auto"/>
              <w:right w:val="single" w:sz="6" w:space="0" w:color="auto"/>
            </w:tcBorders>
          </w:tcPr>
          <w:p w:rsidR="00DE39C7" w:rsidRPr="00C22613" w:rsidRDefault="00DE39C7" w:rsidP="00C22613">
            <w:pPr>
              <w:bidi w:val="0"/>
              <w:ind w:left="-44" w:right="28"/>
              <w:jc w:val="center"/>
            </w:pPr>
            <w:r w:rsidRPr="00C22613">
              <w:t>Israel Ministry of Economy</w:t>
            </w:r>
          </w:p>
        </w:tc>
        <w:tc>
          <w:tcPr>
            <w:tcW w:w="1417" w:type="dxa"/>
            <w:tcBorders>
              <w:top w:val="single" w:sz="6" w:space="0" w:color="auto"/>
              <w:left w:val="single" w:sz="6" w:space="0" w:color="auto"/>
              <w:bottom w:val="single" w:sz="6" w:space="0" w:color="auto"/>
              <w:right w:val="single" w:sz="6" w:space="0" w:color="auto"/>
            </w:tcBorders>
          </w:tcPr>
          <w:p w:rsidR="00DE39C7" w:rsidRPr="00C22613" w:rsidRDefault="00DE39C7" w:rsidP="00DE39C7">
            <w:pPr>
              <w:bidi w:val="0"/>
              <w:ind w:left="-108" w:right="28"/>
              <w:jc w:val="center"/>
            </w:pPr>
            <w:r w:rsidRPr="00C22613">
              <w:t xml:space="preserve">Aharon Blank, Daniella Goldfarb and </w:t>
            </w:r>
            <w:r>
              <w:t>Lucio Frydman</w:t>
            </w:r>
          </w:p>
        </w:tc>
        <w:tc>
          <w:tcPr>
            <w:tcW w:w="1418" w:type="dxa"/>
            <w:tcBorders>
              <w:top w:val="single" w:sz="6" w:space="0" w:color="auto"/>
              <w:left w:val="single" w:sz="6" w:space="0" w:color="auto"/>
              <w:bottom w:val="single" w:sz="6" w:space="0" w:color="auto"/>
              <w:right w:val="single" w:sz="6" w:space="0" w:color="auto"/>
            </w:tcBorders>
          </w:tcPr>
          <w:p w:rsidR="00DE39C7" w:rsidRPr="00C22613" w:rsidRDefault="00DE39C7" w:rsidP="00C22613">
            <w:pPr>
              <w:bidi w:val="0"/>
              <w:ind w:left="-108" w:right="28"/>
              <w:jc w:val="center"/>
            </w:pPr>
            <w:r w:rsidRPr="00C22613">
              <w:t>~183 k$</w:t>
            </w:r>
          </w:p>
        </w:tc>
      </w:tr>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072E72" w:rsidP="00DE39C7">
            <w:pPr>
              <w:bidi w:val="0"/>
              <w:ind w:left="-77" w:right="28"/>
              <w:rPr>
                <w:rtl/>
              </w:rPr>
            </w:pPr>
            <w:r>
              <w:t>11</w:t>
            </w:r>
            <w:r w:rsidR="00C22613" w:rsidRPr="00C22613">
              <w:t>.2019-</w:t>
            </w:r>
            <w:r w:rsidR="00DE39C7">
              <w:t>10</w:t>
            </w:r>
            <w:r w:rsidR="00C22613" w:rsidRPr="00C22613">
              <w:t>.20</w:t>
            </w:r>
            <w:r w:rsidR="00C22613" w:rsidRPr="00C22613">
              <w:rPr>
                <w:rFonts w:hint="cs"/>
                <w:rtl/>
              </w:rPr>
              <w:t>20</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1D07F2" w:rsidP="00C22613">
            <w:pPr>
              <w:bidi w:val="0"/>
              <w:jc w:val="center"/>
            </w:pPr>
            <w:r w:rsidRPr="001D07F2">
              <w:t>Quantum amplifier for photons at microwave</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1D07F2" w:rsidP="00C22613">
            <w:pPr>
              <w:bidi w:val="0"/>
              <w:ind w:left="-44" w:right="28"/>
              <w:jc w:val="center"/>
            </w:pPr>
            <w:r w:rsidRPr="00C22613">
              <w:t>Israel Ministry of Economy</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1D07F2">
            <w:pPr>
              <w:bidi w:val="0"/>
              <w:ind w:left="-108" w:right="28"/>
              <w:jc w:val="center"/>
            </w:pPr>
            <w:r w:rsidRPr="00C22613">
              <w:t xml:space="preserve">Aharon Blank, </w:t>
            </w:r>
            <w:r w:rsidR="001D07F2">
              <w:t>with IAI-ELTA</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1D07F2">
            <w:pPr>
              <w:bidi w:val="0"/>
              <w:ind w:left="-108" w:right="28"/>
              <w:jc w:val="center"/>
            </w:pPr>
            <w:r w:rsidRPr="00C22613">
              <w:t>~</w:t>
            </w:r>
            <w:r w:rsidR="001D07F2">
              <w:t>150</w:t>
            </w:r>
            <w:r w:rsidRPr="00C22613">
              <w:t xml:space="preserve"> k$</w:t>
            </w:r>
          </w:p>
        </w:tc>
      </w:tr>
      <w:tr w:rsidR="00F115DF" w:rsidRPr="00C22613" w:rsidTr="00FF0B91">
        <w:tc>
          <w:tcPr>
            <w:tcW w:w="1872" w:type="dxa"/>
            <w:tcBorders>
              <w:top w:val="single" w:sz="6" w:space="0" w:color="auto"/>
              <w:left w:val="single" w:sz="6" w:space="0" w:color="auto"/>
              <w:bottom w:val="single" w:sz="6" w:space="0" w:color="auto"/>
              <w:right w:val="single" w:sz="6" w:space="0" w:color="auto"/>
            </w:tcBorders>
          </w:tcPr>
          <w:p w:rsidR="00F115DF" w:rsidRDefault="00F115DF" w:rsidP="00DE39C7">
            <w:pPr>
              <w:bidi w:val="0"/>
              <w:ind w:left="-77" w:right="28"/>
            </w:pPr>
            <w:r>
              <w:t>5.2020 - 4.2020</w:t>
            </w:r>
          </w:p>
        </w:tc>
        <w:tc>
          <w:tcPr>
            <w:tcW w:w="4113" w:type="dxa"/>
            <w:tcBorders>
              <w:top w:val="single" w:sz="6" w:space="0" w:color="auto"/>
              <w:left w:val="single" w:sz="6" w:space="0" w:color="auto"/>
              <w:bottom w:val="single" w:sz="6" w:space="0" w:color="auto"/>
              <w:right w:val="single" w:sz="6" w:space="0" w:color="auto"/>
            </w:tcBorders>
          </w:tcPr>
          <w:p w:rsidR="00F115DF" w:rsidRPr="001D07F2" w:rsidRDefault="00F115DF" w:rsidP="00F115DF">
            <w:pPr>
              <w:bidi w:val="0"/>
              <w:jc w:val="center"/>
            </w:pPr>
            <w:r>
              <w:t>Simple and affordable magnetic resonance instrumentation for finding the structure of viruses</w:t>
            </w:r>
          </w:p>
        </w:tc>
        <w:tc>
          <w:tcPr>
            <w:tcW w:w="1843" w:type="dxa"/>
            <w:tcBorders>
              <w:top w:val="single" w:sz="6" w:space="0" w:color="auto"/>
              <w:left w:val="single" w:sz="6" w:space="0" w:color="auto"/>
              <w:bottom w:val="single" w:sz="6" w:space="0" w:color="auto"/>
              <w:right w:val="single" w:sz="6" w:space="0" w:color="auto"/>
            </w:tcBorders>
          </w:tcPr>
          <w:p w:rsidR="00F115DF" w:rsidRPr="00C22613" w:rsidRDefault="00F115DF" w:rsidP="00C22613">
            <w:pPr>
              <w:bidi w:val="0"/>
              <w:ind w:left="-44" w:right="28"/>
              <w:jc w:val="center"/>
            </w:pPr>
            <w:r w:rsidRPr="00C22613">
              <w:t>Israel Ministry of Economy</w:t>
            </w:r>
            <w:r>
              <w:t xml:space="preserve"> (</w:t>
            </w:r>
            <w:proofErr w:type="spellStart"/>
            <w:r>
              <w:t>Kamin</w:t>
            </w:r>
            <w:proofErr w:type="spellEnd"/>
            <w:r>
              <w:t xml:space="preserve"> Corona)</w:t>
            </w:r>
          </w:p>
        </w:tc>
        <w:tc>
          <w:tcPr>
            <w:tcW w:w="1417" w:type="dxa"/>
            <w:tcBorders>
              <w:top w:val="single" w:sz="6" w:space="0" w:color="auto"/>
              <w:left w:val="single" w:sz="6" w:space="0" w:color="auto"/>
              <w:bottom w:val="single" w:sz="6" w:space="0" w:color="auto"/>
              <w:right w:val="single" w:sz="6" w:space="0" w:color="auto"/>
            </w:tcBorders>
          </w:tcPr>
          <w:p w:rsidR="00F115DF" w:rsidRPr="00C22613" w:rsidRDefault="00F115DF" w:rsidP="001D07F2">
            <w:pPr>
              <w:bidi w:val="0"/>
              <w:ind w:left="-108" w:right="28"/>
              <w:jc w:val="center"/>
            </w:pPr>
            <w:r>
              <w:t>Aharon Blank</w:t>
            </w:r>
          </w:p>
        </w:tc>
        <w:tc>
          <w:tcPr>
            <w:tcW w:w="1418" w:type="dxa"/>
            <w:tcBorders>
              <w:top w:val="single" w:sz="6" w:space="0" w:color="auto"/>
              <w:left w:val="single" w:sz="6" w:space="0" w:color="auto"/>
              <w:bottom w:val="single" w:sz="6" w:space="0" w:color="auto"/>
              <w:right w:val="single" w:sz="6" w:space="0" w:color="auto"/>
            </w:tcBorders>
          </w:tcPr>
          <w:p w:rsidR="00F115DF" w:rsidRPr="00C22613" w:rsidRDefault="00F115DF" w:rsidP="001D07F2">
            <w:pPr>
              <w:bidi w:val="0"/>
              <w:ind w:left="-108" w:right="28"/>
              <w:jc w:val="center"/>
            </w:pPr>
            <w:r>
              <w:t>~120 k$</w:t>
            </w:r>
          </w:p>
        </w:tc>
      </w:tr>
      <w:tr w:rsidR="0061433F" w:rsidRPr="00C22613" w:rsidTr="00FF0B91">
        <w:tc>
          <w:tcPr>
            <w:tcW w:w="1872" w:type="dxa"/>
            <w:tcBorders>
              <w:top w:val="single" w:sz="6" w:space="0" w:color="auto"/>
              <w:left w:val="single" w:sz="6" w:space="0" w:color="auto"/>
              <w:bottom w:val="single" w:sz="6" w:space="0" w:color="auto"/>
              <w:right w:val="single" w:sz="6" w:space="0" w:color="auto"/>
            </w:tcBorders>
          </w:tcPr>
          <w:p w:rsidR="0061433F" w:rsidRDefault="0061433F" w:rsidP="00DE39C7">
            <w:pPr>
              <w:bidi w:val="0"/>
              <w:ind w:left="-77" w:right="28"/>
            </w:pPr>
            <w:r>
              <w:t>10.2020-9.2024</w:t>
            </w:r>
          </w:p>
        </w:tc>
        <w:tc>
          <w:tcPr>
            <w:tcW w:w="4113" w:type="dxa"/>
            <w:tcBorders>
              <w:top w:val="single" w:sz="6" w:space="0" w:color="auto"/>
              <w:left w:val="single" w:sz="6" w:space="0" w:color="auto"/>
              <w:bottom w:val="single" w:sz="6" w:space="0" w:color="auto"/>
              <w:right w:val="single" w:sz="6" w:space="0" w:color="auto"/>
            </w:tcBorders>
          </w:tcPr>
          <w:p w:rsidR="0061433F" w:rsidRDefault="0061433F" w:rsidP="00F115DF">
            <w:pPr>
              <w:bidi w:val="0"/>
              <w:jc w:val="center"/>
            </w:pPr>
            <w:r w:rsidRPr="0061433F">
              <w:t>A personalized 3D oxygen-sensing skin graft for the diagnosis and treatment of chronic wounds in patients with diabetes</w:t>
            </w:r>
          </w:p>
        </w:tc>
        <w:tc>
          <w:tcPr>
            <w:tcW w:w="1843" w:type="dxa"/>
            <w:tcBorders>
              <w:top w:val="single" w:sz="6" w:space="0" w:color="auto"/>
              <w:left w:val="single" w:sz="6" w:space="0" w:color="auto"/>
              <w:bottom w:val="single" w:sz="6" w:space="0" w:color="auto"/>
              <w:right w:val="single" w:sz="6" w:space="0" w:color="auto"/>
            </w:tcBorders>
          </w:tcPr>
          <w:p w:rsidR="0061433F" w:rsidRPr="00C22613" w:rsidRDefault="0061433F" w:rsidP="00C22613">
            <w:pPr>
              <w:bidi w:val="0"/>
              <w:ind w:left="-44" w:right="28"/>
              <w:jc w:val="center"/>
            </w:pPr>
            <w:r>
              <w:t>ISF (Personalized Medicine)</w:t>
            </w:r>
          </w:p>
        </w:tc>
        <w:tc>
          <w:tcPr>
            <w:tcW w:w="1417" w:type="dxa"/>
            <w:tcBorders>
              <w:top w:val="single" w:sz="6" w:space="0" w:color="auto"/>
              <w:left w:val="single" w:sz="6" w:space="0" w:color="auto"/>
              <w:bottom w:val="single" w:sz="6" w:space="0" w:color="auto"/>
              <w:right w:val="single" w:sz="6" w:space="0" w:color="auto"/>
            </w:tcBorders>
          </w:tcPr>
          <w:p w:rsidR="0061433F" w:rsidRDefault="0061433F" w:rsidP="0061433F">
            <w:pPr>
              <w:bidi w:val="0"/>
              <w:ind w:left="-108" w:right="28"/>
              <w:jc w:val="center"/>
            </w:pPr>
            <w:r>
              <w:t xml:space="preserve">Aharon Blank with Marcelle Machluf, Yaron Fuchs and Mogher Khamaisi </w:t>
            </w:r>
          </w:p>
        </w:tc>
        <w:tc>
          <w:tcPr>
            <w:tcW w:w="1418" w:type="dxa"/>
            <w:tcBorders>
              <w:top w:val="single" w:sz="6" w:space="0" w:color="auto"/>
              <w:left w:val="single" w:sz="6" w:space="0" w:color="auto"/>
              <w:bottom w:val="single" w:sz="6" w:space="0" w:color="auto"/>
              <w:right w:val="single" w:sz="6" w:space="0" w:color="auto"/>
            </w:tcBorders>
          </w:tcPr>
          <w:p w:rsidR="0061433F" w:rsidRDefault="0061433F" w:rsidP="001D07F2">
            <w:pPr>
              <w:bidi w:val="0"/>
              <w:ind w:left="-108" w:right="28"/>
              <w:jc w:val="center"/>
            </w:pPr>
            <w:r>
              <w:t>~1.2 M$</w:t>
            </w:r>
          </w:p>
        </w:tc>
      </w:tr>
    </w:tbl>
    <w:p w:rsidR="00C22613" w:rsidRPr="00C22613" w:rsidRDefault="00C22613" w:rsidP="00C22613">
      <w:pPr>
        <w:keepNext/>
        <w:bidi w:val="0"/>
        <w:ind w:right="-514"/>
        <w:jc w:val="both"/>
        <w:outlineLvl w:val="2"/>
        <w:rPr>
          <w:rFonts w:ascii="Bookman Old Style" w:hAnsi="Bookman Old Style"/>
          <w:b/>
          <w:bCs/>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rPr>
        <w:t>Industrial and other sources</w:t>
      </w:r>
    </w:p>
    <w:p w:rsidR="00C22613" w:rsidRPr="00C22613" w:rsidRDefault="00C22613" w:rsidP="00C22613">
      <w:pPr>
        <w:bidi w:val="0"/>
        <w:ind w:right="-514"/>
        <w:jc w:val="both"/>
        <w:rPr>
          <w:rFonts w:ascii="Bookman Old Style" w:hAnsi="Bookman Old Style"/>
          <w:b/>
          <w:bCs/>
          <w:sz w:val="28"/>
          <w:szCs w:val="28"/>
          <w:u w:val="single"/>
        </w:rPr>
      </w:pPr>
    </w:p>
    <w:tbl>
      <w:tblPr>
        <w:tblW w:w="10663" w:type="dxa"/>
        <w:tblInd w:w="-1057" w:type="dxa"/>
        <w:tblLayout w:type="fixed"/>
        <w:tblLook w:val="0000" w:firstRow="0" w:lastRow="0" w:firstColumn="0" w:lastColumn="0" w:noHBand="0" w:noVBand="0"/>
      </w:tblPr>
      <w:tblGrid>
        <w:gridCol w:w="1872"/>
        <w:gridCol w:w="4113"/>
        <w:gridCol w:w="1843"/>
        <w:gridCol w:w="1417"/>
        <w:gridCol w:w="1418"/>
      </w:tblGrid>
      <w:tr w:rsidR="00C22613" w:rsidRPr="00C22613" w:rsidTr="00FF0B91">
        <w:tc>
          <w:tcPr>
            <w:tcW w:w="1872"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77" w:right="28"/>
              <w:jc w:val="center"/>
            </w:pPr>
            <w:r w:rsidRPr="00C22613">
              <w:t>9.2006-2.2008</w:t>
            </w:r>
          </w:p>
        </w:tc>
        <w:tc>
          <w:tcPr>
            <w:tcW w:w="411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6" w:right="28"/>
              <w:jc w:val="center"/>
              <w:rPr>
                <w:rFonts w:cs="Miriam"/>
              </w:rPr>
            </w:pPr>
            <w:r w:rsidRPr="00C22613">
              <w:rPr>
                <w:rFonts w:cs="Narkisim"/>
              </w:rPr>
              <w:t>Prototype probe for MRI of prostate cancer</w:t>
            </w:r>
          </w:p>
        </w:tc>
        <w:tc>
          <w:tcPr>
            <w:tcW w:w="1843"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44" w:right="28"/>
              <w:jc w:val="center"/>
            </w:pPr>
            <w:proofErr w:type="spellStart"/>
            <w:r w:rsidRPr="00C22613">
              <w:t>TopSpin</w:t>
            </w:r>
            <w:proofErr w:type="spellEnd"/>
            <w:r w:rsidRPr="00C22613">
              <w:t xml:space="preserve"> Medical</w:t>
            </w:r>
          </w:p>
        </w:tc>
        <w:tc>
          <w:tcPr>
            <w:tcW w:w="1417"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Aharon Blank</w:t>
            </w:r>
          </w:p>
        </w:tc>
        <w:tc>
          <w:tcPr>
            <w:tcW w:w="1418" w:type="dxa"/>
            <w:tcBorders>
              <w:top w:val="single" w:sz="6" w:space="0" w:color="auto"/>
              <w:left w:val="single" w:sz="6" w:space="0" w:color="auto"/>
              <w:bottom w:val="single" w:sz="6" w:space="0" w:color="auto"/>
              <w:right w:val="single" w:sz="6" w:space="0" w:color="auto"/>
            </w:tcBorders>
          </w:tcPr>
          <w:p w:rsidR="00C22613" w:rsidRPr="00C22613" w:rsidRDefault="00C22613" w:rsidP="00C22613">
            <w:pPr>
              <w:bidi w:val="0"/>
              <w:ind w:left="-108" w:right="28"/>
              <w:jc w:val="center"/>
            </w:pPr>
            <w:r w:rsidRPr="00C22613">
              <w:t>110 k$</w:t>
            </w:r>
          </w:p>
        </w:tc>
      </w:tr>
    </w:tbl>
    <w:p w:rsidR="00C22613" w:rsidRPr="00C22613" w:rsidRDefault="00C22613" w:rsidP="00C22613">
      <w:pPr>
        <w:bidi w:val="0"/>
        <w:ind w:right="-514"/>
        <w:jc w:val="both"/>
        <w:rPr>
          <w:rFonts w:ascii="Bookman Old Style" w:hAnsi="Bookman Old Style"/>
          <w:b/>
          <w:bCs/>
          <w:sz w:val="28"/>
          <w:szCs w:val="28"/>
          <w:u w:val="single"/>
        </w:rPr>
      </w:pPr>
    </w:p>
    <w:p w:rsidR="00163BB2" w:rsidRDefault="00163BB2" w:rsidP="00C22613">
      <w:pPr>
        <w:bidi w:val="0"/>
        <w:ind w:right="-514"/>
        <w:jc w:val="both"/>
        <w:rPr>
          <w:rFonts w:ascii="Bookman Old Style" w:hAnsi="Bookman Old Style"/>
          <w:b/>
          <w:bCs/>
          <w:sz w:val="28"/>
          <w:szCs w:val="28"/>
          <w:u w:val="single"/>
          <w:rtl/>
        </w:rPr>
      </w:pPr>
    </w:p>
    <w:p w:rsidR="00C22613" w:rsidRPr="00C22613" w:rsidRDefault="00C22613" w:rsidP="00163BB2">
      <w:pPr>
        <w:bidi w:val="0"/>
        <w:ind w:right="-514"/>
        <w:jc w:val="both"/>
        <w:rPr>
          <w:rFonts w:ascii="Bookman Old Style" w:hAnsi="Bookman Old Style"/>
          <w:b/>
          <w:bCs/>
          <w:sz w:val="28"/>
          <w:szCs w:val="28"/>
          <w:u w:val="single"/>
          <w:rtl/>
        </w:rPr>
      </w:pPr>
      <w:r w:rsidRPr="00C22613">
        <w:rPr>
          <w:rFonts w:ascii="Bookman Old Style" w:hAnsi="Bookman Old Style"/>
          <w:b/>
          <w:bCs/>
          <w:sz w:val="28"/>
          <w:szCs w:val="28"/>
          <w:u w:val="single"/>
        </w:rPr>
        <w:t>15.</w:t>
      </w:r>
      <w:r w:rsidRPr="00C22613">
        <w:rPr>
          <w:rFonts w:ascii="Bookman Old Style" w:hAnsi="Bookman Old Style"/>
          <w:b/>
          <w:bCs/>
          <w:sz w:val="28"/>
          <w:szCs w:val="28"/>
          <w:u w:val="single"/>
        </w:rPr>
        <w:tab/>
        <w:t>PUBLICATIONS</w:t>
      </w:r>
    </w:p>
    <w:p w:rsidR="00C22613" w:rsidRPr="00C22613" w:rsidRDefault="00C22613" w:rsidP="00C22613">
      <w:pPr>
        <w:bidi w:val="0"/>
        <w:ind w:right="-514"/>
        <w:jc w:val="both"/>
        <w:rPr>
          <w:rFonts w:ascii="Bookman Old Style" w:hAnsi="Bookman Old Style"/>
          <w:b/>
          <w:bCs/>
          <w:sz w:val="28"/>
          <w:szCs w:val="28"/>
          <w:u w:val="single"/>
          <w:rtl/>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Theses</w:t>
      </w:r>
      <w:r w:rsidRPr="00C22613">
        <w:rPr>
          <w:rFonts w:ascii="Bookman Old Style" w:hAnsi="Bookman Old Style"/>
          <w:b/>
          <w:bCs/>
          <w:sz w:val="28"/>
          <w:szCs w:val="28"/>
          <w:u w:val="single"/>
        </w:rPr>
        <w:cr/>
      </w:r>
    </w:p>
    <w:p w:rsidR="00C22613" w:rsidRPr="00C22613" w:rsidRDefault="00C22613" w:rsidP="00C22613">
      <w:pPr>
        <w:numPr>
          <w:ilvl w:val="0"/>
          <w:numId w:val="22"/>
        </w:numPr>
        <w:bidi w:val="0"/>
        <w:spacing w:after="160" w:line="259" w:lineRule="auto"/>
        <w:ind w:right="-514"/>
        <w:contextualSpacing/>
        <w:jc w:val="both"/>
        <w:rPr>
          <w:rFonts w:ascii="Bookman Old Style" w:hAnsi="Bookman Old Style"/>
        </w:rPr>
      </w:pPr>
      <w:r w:rsidRPr="00C22613">
        <w:rPr>
          <w:rFonts w:ascii="Bookman Old Style" w:hAnsi="Bookman Old Style"/>
        </w:rPr>
        <w:t>MSc Thesis:  Blank, A. “Emission-Absorption of microwave radiation using paramagnetic resonance spectroscopy. Examination of its Applications for Systems Deviating From Thermal Equilibrium”.  Tel Aviv, 1998.</w:t>
      </w:r>
    </w:p>
    <w:p w:rsidR="00C22613" w:rsidRPr="00C22613" w:rsidRDefault="00C22613" w:rsidP="00C22613">
      <w:pPr>
        <w:numPr>
          <w:ilvl w:val="0"/>
          <w:numId w:val="22"/>
        </w:numPr>
        <w:bidi w:val="0"/>
        <w:spacing w:after="160" w:line="259" w:lineRule="auto"/>
        <w:ind w:right="-514"/>
        <w:contextualSpacing/>
        <w:jc w:val="both"/>
        <w:rPr>
          <w:rFonts w:ascii="Bookman Old Style" w:hAnsi="Bookman Old Style"/>
        </w:rPr>
      </w:pPr>
      <w:r w:rsidRPr="00C22613">
        <w:rPr>
          <w:rFonts w:ascii="Bookman Old Style" w:hAnsi="Bookman Old Style"/>
        </w:rPr>
        <w:t>PhD Thesis:  Blank, A. “The Application of Electron Spin Polarization in Advanced Materials to Novel Electromagnetic and Electro-Optic Devices”.  Jerusalem, 2002.</w:t>
      </w:r>
    </w:p>
    <w:p w:rsidR="00C22613" w:rsidRPr="00C22613" w:rsidRDefault="00C22613" w:rsidP="00C22613">
      <w:pPr>
        <w:bidi w:val="0"/>
        <w:ind w:right="-514"/>
        <w:jc w:val="both"/>
        <w:rPr>
          <w:rFonts w:ascii="Bookman Old Style" w:hAnsi="Bookman Old Sty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 xml:space="preserve">Refereed papers in professional journals </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widowControl w:val="0"/>
        <w:numPr>
          <w:ilvl w:val="0"/>
          <w:numId w:val="1"/>
        </w:numPr>
        <w:tabs>
          <w:tab w:val="clear" w:pos="360"/>
        </w:tabs>
        <w:bidi w:val="0"/>
        <w:spacing w:after="160" w:line="259" w:lineRule="auto"/>
        <w:ind w:left="426" w:right="-625" w:hanging="426"/>
        <w:jc w:val="both"/>
      </w:pPr>
      <w:r w:rsidRPr="00C22613">
        <w:rPr>
          <w:b/>
          <w:bCs/>
        </w:rPr>
        <w:t>Blank A</w:t>
      </w:r>
      <w:r w:rsidRPr="00C22613">
        <w:t xml:space="preserve">., </w:t>
      </w:r>
      <w:proofErr w:type="spellStart"/>
      <w:r w:rsidRPr="00C22613">
        <w:t>Kastner</w:t>
      </w:r>
      <w:proofErr w:type="spellEnd"/>
      <w:r w:rsidRPr="00C22613">
        <w:t xml:space="preserve"> R., and Levanon H., “Exploring New Active Materials for Low-Noise Room Temperature Microwave Amplifiers and Other Devices," </w:t>
      </w:r>
      <w:r w:rsidRPr="00C22613">
        <w:rPr>
          <w:i/>
          <w:iCs/>
        </w:rPr>
        <w:t>IEEE Transaction on Microwave Theory and Techniques</w:t>
      </w:r>
      <w:r w:rsidRPr="00C22613">
        <w:t xml:space="preserve">, </w:t>
      </w:r>
      <w:r w:rsidRPr="00C22613">
        <w:rPr>
          <w:b/>
          <w:bCs/>
        </w:rPr>
        <w:t>46</w:t>
      </w:r>
      <w:r w:rsidRPr="00C22613">
        <w:t xml:space="preserve"> (1998) 2137-2144.  (IF -  2.89, citations - 24).</w:t>
      </w:r>
    </w:p>
    <w:p w:rsidR="00C22613" w:rsidRPr="00C22613" w:rsidRDefault="00C22613" w:rsidP="00C22613">
      <w:pPr>
        <w:widowControl w:val="0"/>
        <w:numPr>
          <w:ilvl w:val="0"/>
          <w:numId w:val="1"/>
        </w:numPr>
        <w:tabs>
          <w:tab w:val="clear" w:pos="360"/>
        </w:tabs>
        <w:bidi w:val="0"/>
        <w:spacing w:after="160" w:line="259" w:lineRule="auto"/>
        <w:ind w:left="426" w:right="-625" w:hanging="426"/>
        <w:jc w:val="both"/>
      </w:pPr>
      <w:r w:rsidRPr="00C22613">
        <w:rPr>
          <w:b/>
          <w:bCs/>
          <w:spacing w:val="-2"/>
        </w:rPr>
        <w:t>Blank A.</w:t>
      </w:r>
      <w:r w:rsidRPr="00C22613">
        <w:rPr>
          <w:spacing w:val="-2"/>
        </w:rPr>
        <w:t>, and Levanon H., "</w:t>
      </w:r>
      <w:r w:rsidRPr="00C22613">
        <w:t xml:space="preserve">Filling Factor of a Paramagnetic Sample in a Rectangular </w:t>
      </w:r>
      <w:r w:rsidRPr="00C22613">
        <w:lastRenderedPageBreak/>
        <w:t>Cavity.  Theory and Application,"</w:t>
      </w:r>
      <w:r w:rsidRPr="00C22613">
        <w:rPr>
          <w:spacing w:val="-2"/>
        </w:rPr>
        <w:t xml:space="preserve"> </w:t>
      </w:r>
      <w:proofErr w:type="spellStart"/>
      <w:r w:rsidRPr="00C22613">
        <w:rPr>
          <w:i/>
          <w:iCs/>
          <w:spacing w:val="-2"/>
        </w:rPr>
        <w:t>Spectrochimica</w:t>
      </w:r>
      <w:proofErr w:type="spellEnd"/>
      <w:r w:rsidRPr="00C22613">
        <w:rPr>
          <w:i/>
          <w:iCs/>
          <w:spacing w:val="-2"/>
        </w:rPr>
        <w:t xml:space="preserve"> </w:t>
      </w:r>
      <w:proofErr w:type="spellStart"/>
      <w:r w:rsidRPr="00C22613">
        <w:rPr>
          <w:i/>
          <w:iCs/>
          <w:spacing w:val="-2"/>
        </w:rPr>
        <w:t>Acta</w:t>
      </w:r>
      <w:proofErr w:type="spellEnd"/>
      <w:r w:rsidRPr="00C22613">
        <w:rPr>
          <w:i/>
          <w:iCs/>
          <w:spacing w:val="-2"/>
        </w:rPr>
        <w:t xml:space="preserve">  A</w:t>
      </w:r>
      <w:r w:rsidRPr="00C22613">
        <w:rPr>
          <w:spacing w:val="-2"/>
        </w:rPr>
        <w:t xml:space="preserve">, </w:t>
      </w:r>
      <w:r w:rsidRPr="00C22613">
        <w:rPr>
          <w:b/>
          <w:bCs/>
          <w:spacing w:val="-2"/>
        </w:rPr>
        <w:t>56</w:t>
      </w:r>
      <w:r w:rsidRPr="00C22613">
        <w:rPr>
          <w:spacing w:val="-2"/>
        </w:rPr>
        <w:t xml:space="preserve"> (2000) 363-371. </w:t>
      </w:r>
      <w:r w:rsidRPr="00C22613">
        <w:t>(IF -  2.88, citations - 8).</w:t>
      </w:r>
    </w:p>
    <w:p w:rsidR="00C22613" w:rsidRPr="00C22613" w:rsidRDefault="00C22613" w:rsidP="00C22613">
      <w:pPr>
        <w:widowControl w:val="0"/>
        <w:numPr>
          <w:ilvl w:val="0"/>
          <w:numId w:val="1"/>
        </w:numPr>
        <w:tabs>
          <w:tab w:val="clear" w:pos="360"/>
        </w:tabs>
        <w:bidi w:val="0"/>
        <w:spacing w:after="160" w:line="259" w:lineRule="auto"/>
        <w:ind w:left="426" w:right="-625" w:hanging="426"/>
        <w:jc w:val="both"/>
      </w:pPr>
      <w:r w:rsidRPr="00C22613">
        <w:rPr>
          <w:b/>
          <w:bCs/>
        </w:rPr>
        <w:t>Blank A.</w:t>
      </w:r>
      <w:r w:rsidRPr="00C22613">
        <w:t xml:space="preserve">, and Levanon H., "Triplet Radical Interaction.  Direct Measurement of Triplet Polarization Transfer by Fourier-Transform Electron Paramagnetic Resonance", </w:t>
      </w:r>
      <w:r w:rsidRPr="00C22613">
        <w:rPr>
          <w:i/>
          <w:iCs/>
        </w:rPr>
        <w:t>Journal of Physical Chemistry A</w:t>
      </w:r>
      <w:r w:rsidRPr="00C22613">
        <w:t xml:space="preserve"> </w:t>
      </w:r>
      <w:r w:rsidRPr="00C22613">
        <w:rPr>
          <w:b/>
          <w:bCs/>
        </w:rPr>
        <w:t>104</w:t>
      </w:r>
      <w:r w:rsidRPr="00C22613">
        <w:t xml:space="preserve"> (2000) 794-800.  (IF -  2.83, citations - 36)</w:t>
      </w:r>
    </w:p>
    <w:p w:rsidR="00C22613" w:rsidRPr="00C22613" w:rsidRDefault="00C22613" w:rsidP="00C22613">
      <w:pPr>
        <w:widowControl w:val="0"/>
        <w:numPr>
          <w:ilvl w:val="0"/>
          <w:numId w:val="1"/>
        </w:numPr>
        <w:tabs>
          <w:tab w:val="clear" w:pos="360"/>
        </w:tabs>
        <w:bidi w:val="0"/>
        <w:spacing w:after="160" w:line="259" w:lineRule="auto"/>
        <w:ind w:left="426" w:right="-625" w:hanging="426"/>
        <w:jc w:val="both"/>
      </w:pPr>
      <w:r w:rsidRPr="00C22613">
        <w:rPr>
          <w:b/>
          <w:bCs/>
        </w:rPr>
        <w:t>Blank A.</w:t>
      </w:r>
      <w:r w:rsidRPr="00C22613">
        <w:t xml:space="preserve">, and Solomon S., “Power Laws in Cities Population, Financial Markets and Internet Sites (Scaling in Systems with a Variable Number of Components),” </w:t>
      </w:r>
      <w:proofErr w:type="spellStart"/>
      <w:r w:rsidRPr="00C22613">
        <w:t>Physica</w:t>
      </w:r>
      <w:proofErr w:type="spellEnd"/>
      <w:r w:rsidRPr="00C22613">
        <w:t xml:space="preserve"> A </w:t>
      </w:r>
      <w:r w:rsidRPr="00C22613">
        <w:rPr>
          <w:b/>
          <w:bCs/>
        </w:rPr>
        <w:t>287</w:t>
      </w:r>
      <w:r w:rsidRPr="00C22613">
        <w:t xml:space="preserve"> (2000) 279-288. (IF -  2.13, citations - 185)</w:t>
      </w:r>
    </w:p>
    <w:p w:rsidR="00C22613" w:rsidRPr="00C22613" w:rsidRDefault="00C22613" w:rsidP="00C22613">
      <w:pPr>
        <w:widowControl w:val="0"/>
        <w:numPr>
          <w:ilvl w:val="0"/>
          <w:numId w:val="1"/>
        </w:numPr>
        <w:tabs>
          <w:tab w:val="clear" w:pos="360"/>
        </w:tabs>
        <w:bidi w:val="0"/>
        <w:spacing w:after="160" w:line="259" w:lineRule="auto"/>
        <w:ind w:left="426" w:right="-625" w:hanging="426"/>
        <w:jc w:val="both"/>
      </w:pPr>
      <w:r w:rsidRPr="00C22613">
        <w:rPr>
          <w:b/>
          <w:bCs/>
        </w:rPr>
        <w:t>Blank A.</w:t>
      </w:r>
      <w:r w:rsidRPr="00C22613">
        <w:t xml:space="preserve">, </w:t>
      </w:r>
      <w:proofErr w:type="spellStart"/>
      <w:r w:rsidRPr="00C22613">
        <w:t>Galili</w:t>
      </w:r>
      <w:proofErr w:type="spellEnd"/>
      <w:r w:rsidRPr="00C22613">
        <w:t xml:space="preserve"> T., and Levanon, H., "Triplet Porphyrins as Donors in Intramolecular Electron Transfer and their Intermolecular Interaction with Free Radicals", </w:t>
      </w:r>
      <w:r w:rsidRPr="00C22613">
        <w:rPr>
          <w:i/>
          <w:iCs/>
        </w:rPr>
        <w:t xml:space="preserve">Journal of porphyrins and </w:t>
      </w:r>
      <w:proofErr w:type="spellStart"/>
      <w:r w:rsidRPr="00C22613">
        <w:rPr>
          <w:i/>
          <w:iCs/>
        </w:rPr>
        <w:t>phthalocyanines</w:t>
      </w:r>
      <w:proofErr w:type="spellEnd"/>
      <w:r w:rsidRPr="00C22613">
        <w:t xml:space="preserve">, </w:t>
      </w:r>
      <w:r w:rsidRPr="00C22613">
        <w:rPr>
          <w:b/>
          <w:bCs/>
        </w:rPr>
        <w:t>5</w:t>
      </w:r>
      <w:r w:rsidRPr="00C22613">
        <w:t xml:space="preserve"> (2001) 58-66. (IF -  1.39, citations - 11)</w:t>
      </w:r>
    </w:p>
    <w:p w:rsidR="00C22613" w:rsidRPr="00C22613" w:rsidRDefault="00C22613" w:rsidP="00C22613">
      <w:pPr>
        <w:widowControl w:val="0"/>
        <w:numPr>
          <w:ilvl w:val="0"/>
          <w:numId w:val="1"/>
        </w:numPr>
        <w:tabs>
          <w:tab w:val="clear" w:pos="360"/>
        </w:tabs>
        <w:bidi w:val="0"/>
        <w:spacing w:after="160" w:line="259" w:lineRule="auto"/>
        <w:ind w:left="426" w:right="-625" w:hanging="426"/>
        <w:jc w:val="both"/>
      </w:pPr>
      <w:r w:rsidRPr="00C22613">
        <w:rPr>
          <w:b/>
          <w:bCs/>
        </w:rPr>
        <w:t>Blank A.</w:t>
      </w:r>
      <w:r w:rsidRPr="00C22613">
        <w:t xml:space="preserve">, and Levanon H., “Interaction between Polarized Triplets and Stable Radicals in Liquid Solutions,” </w:t>
      </w:r>
      <w:r w:rsidRPr="00C22613">
        <w:rPr>
          <w:i/>
          <w:iCs/>
        </w:rPr>
        <w:t>Journal of Physical Chemistry A,</w:t>
      </w:r>
      <w:r w:rsidRPr="00C22613">
        <w:t xml:space="preserve"> </w:t>
      </w:r>
      <w:r w:rsidRPr="00C22613">
        <w:rPr>
          <w:b/>
          <w:bCs/>
        </w:rPr>
        <w:t>105</w:t>
      </w:r>
      <w:r w:rsidRPr="00C22613">
        <w:t xml:space="preserve"> (2001) 4799-4807. (IF -  2.83, citations - 38)</w:t>
      </w:r>
    </w:p>
    <w:p w:rsidR="00C22613" w:rsidRPr="00C22613" w:rsidRDefault="00C22613" w:rsidP="00C22613">
      <w:pPr>
        <w:widowControl w:val="0"/>
        <w:numPr>
          <w:ilvl w:val="0"/>
          <w:numId w:val="1"/>
        </w:numPr>
        <w:tabs>
          <w:tab w:val="clear" w:pos="360"/>
        </w:tabs>
        <w:bidi w:val="0"/>
        <w:spacing w:after="160" w:line="259" w:lineRule="auto"/>
        <w:ind w:left="426" w:right="-625" w:hanging="426"/>
        <w:jc w:val="both"/>
      </w:pPr>
      <w:r w:rsidRPr="00C22613">
        <w:rPr>
          <w:b/>
          <w:bCs/>
        </w:rPr>
        <w:t>Blank A.</w:t>
      </w:r>
      <w:r w:rsidRPr="00C22613">
        <w:t xml:space="preserve">, and Levanon H., “Applications of </w:t>
      </w:r>
      <w:proofErr w:type="spellStart"/>
      <w:r w:rsidRPr="00C22613">
        <w:t>Photoinduced</w:t>
      </w:r>
      <w:proofErr w:type="spellEnd"/>
      <w:r w:rsidRPr="00C22613">
        <w:t xml:space="preserve"> Electron Spin Polarization at Room Temperature to Microwave Technology,” </w:t>
      </w:r>
      <w:r w:rsidRPr="00C22613">
        <w:rPr>
          <w:i/>
          <w:iCs/>
        </w:rPr>
        <w:t>Applied Physics Letters,</w:t>
      </w:r>
      <w:r w:rsidRPr="00C22613">
        <w:t xml:space="preserve"> </w:t>
      </w:r>
      <w:r w:rsidRPr="00C22613">
        <w:rPr>
          <w:b/>
          <w:bCs/>
        </w:rPr>
        <w:t>79</w:t>
      </w:r>
      <w:r w:rsidRPr="00C22613">
        <w:t xml:space="preserve"> (2001) 1694-1696.  (IF -  3.49, citations - 14)</w:t>
      </w:r>
    </w:p>
    <w:p w:rsidR="00C22613" w:rsidRPr="00C22613" w:rsidRDefault="00C22613" w:rsidP="00C22613">
      <w:pPr>
        <w:widowControl w:val="0"/>
        <w:numPr>
          <w:ilvl w:val="0"/>
          <w:numId w:val="1"/>
        </w:numPr>
        <w:tabs>
          <w:tab w:val="clear" w:pos="360"/>
        </w:tabs>
        <w:bidi w:val="0"/>
        <w:spacing w:after="160" w:line="259" w:lineRule="auto"/>
        <w:ind w:left="426" w:right="-625" w:hanging="426"/>
        <w:jc w:val="both"/>
      </w:pPr>
      <w:r w:rsidRPr="00C22613">
        <w:rPr>
          <w:b/>
          <w:bCs/>
        </w:rPr>
        <w:t>Blank A.</w:t>
      </w:r>
      <w:r w:rsidRPr="00C22613">
        <w:t>, and Levanon H. “</w:t>
      </w:r>
      <w:r w:rsidRPr="00C22613">
        <w:rPr>
          <w:lang w:bidi="ar-SA"/>
        </w:rPr>
        <w:t xml:space="preserve">Toward maser action at room temperature by triplet-radical interaction and its application to microwave technology,” </w:t>
      </w:r>
      <w:r w:rsidRPr="00C22613">
        <w:rPr>
          <w:i/>
          <w:iCs/>
          <w:lang w:bidi="ar-SA"/>
        </w:rPr>
        <w:t>RIKEN review</w:t>
      </w:r>
      <w:r w:rsidRPr="00C22613">
        <w:rPr>
          <w:lang w:bidi="ar-SA"/>
        </w:rPr>
        <w:t xml:space="preserve">, </w:t>
      </w:r>
      <w:r w:rsidRPr="00C22613">
        <w:rPr>
          <w:b/>
          <w:bCs/>
          <w:lang w:bidi="ar-SA"/>
        </w:rPr>
        <w:t>44</w:t>
      </w:r>
      <w:r w:rsidRPr="00C22613">
        <w:rPr>
          <w:lang w:bidi="ar-SA"/>
        </w:rPr>
        <w:t xml:space="preserve"> (2002) 128-130. </w:t>
      </w:r>
      <w:r w:rsidRPr="00C22613">
        <w:t>(IF -  2.1, citations - 6)</w:t>
      </w:r>
    </w:p>
    <w:p w:rsidR="00C22613" w:rsidRPr="00C22613" w:rsidRDefault="00C22613" w:rsidP="00C22613">
      <w:pPr>
        <w:widowControl w:val="0"/>
        <w:numPr>
          <w:ilvl w:val="0"/>
          <w:numId w:val="1"/>
        </w:numPr>
        <w:tabs>
          <w:tab w:val="clear" w:pos="360"/>
        </w:tabs>
        <w:bidi w:val="0"/>
        <w:spacing w:after="160" w:line="259" w:lineRule="auto"/>
        <w:ind w:left="426" w:right="-625" w:hanging="426"/>
        <w:jc w:val="both"/>
      </w:pPr>
      <w:r w:rsidRPr="00C22613">
        <w:rPr>
          <w:b/>
          <w:bCs/>
        </w:rPr>
        <w:t>Blank A.</w:t>
      </w:r>
      <w:r w:rsidRPr="00C22613">
        <w:t xml:space="preserve">, and Levanon H., “Filling Factor in a Pulsed electron Paramagnetic Resonance Experiment,” </w:t>
      </w:r>
      <w:proofErr w:type="spellStart"/>
      <w:r w:rsidRPr="00C22613">
        <w:rPr>
          <w:i/>
          <w:iCs/>
        </w:rPr>
        <w:t>Spectrochimica</w:t>
      </w:r>
      <w:proofErr w:type="spellEnd"/>
      <w:r w:rsidRPr="00C22613">
        <w:rPr>
          <w:i/>
          <w:iCs/>
        </w:rPr>
        <w:t xml:space="preserve"> </w:t>
      </w:r>
      <w:proofErr w:type="spellStart"/>
      <w:r w:rsidRPr="00C22613">
        <w:rPr>
          <w:i/>
          <w:iCs/>
        </w:rPr>
        <w:t>Acta</w:t>
      </w:r>
      <w:proofErr w:type="spellEnd"/>
      <w:r w:rsidRPr="00C22613">
        <w:rPr>
          <w:i/>
          <w:iCs/>
        </w:rPr>
        <w:t xml:space="preserve"> A</w:t>
      </w:r>
      <w:r w:rsidRPr="00C22613">
        <w:t xml:space="preserve">, </w:t>
      </w:r>
      <w:r w:rsidRPr="00C22613">
        <w:rPr>
          <w:b/>
          <w:bCs/>
        </w:rPr>
        <w:t>58</w:t>
      </w:r>
      <w:r w:rsidRPr="00C22613">
        <w:t xml:space="preserve"> (2002) 1329-1335. (IF -  2.88, citations - 10)</w:t>
      </w:r>
    </w:p>
    <w:p w:rsidR="00C22613" w:rsidRPr="00C22613" w:rsidRDefault="00C22613" w:rsidP="00C22613">
      <w:pPr>
        <w:widowControl w:val="0"/>
        <w:numPr>
          <w:ilvl w:val="0"/>
          <w:numId w:val="1"/>
        </w:numPr>
        <w:tabs>
          <w:tab w:val="clear" w:pos="360"/>
        </w:tabs>
        <w:bidi w:val="0"/>
        <w:spacing w:after="160" w:line="259" w:lineRule="auto"/>
        <w:ind w:left="426" w:right="-625" w:hanging="426"/>
        <w:jc w:val="both"/>
      </w:pPr>
      <w:r w:rsidRPr="00C22613">
        <w:rPr>
          <w:b/>
          <w:bCs/>
        </w:rPr>
        <w:t>Blank A.</w:t>
      </w:r>
      <w:r w:rsidRPr="00C22613">
        <w:t xml:space="preserve"> and Levanon H., “Optimal Magnetization in Liquids Produced by Triplet-Doublet Interaction,” </w:t>
      </w:r>
      <w:r w:rsidRPr="00C22613">
        <w:rPr>
          <w:i/>
          <w:iCs/>
        </w:rPr>
        <w:t>Molecular Physics</w:t>
      </w:r>
      <w:r w:rsidRPr="00C22613">
        <w:t xml:space="preserve"> </w:t>
      </w:r>
      <w:r w:rsidRPr="00C22613">
        <w:rPr>
          <w:b/>
          <w:bCs/>
        </w:rPr>
        <w:t>100</w:t>
      </w:r>
      <w:r w:rsidRPr="00C22613">
        <w:t xml:space="preserve"> (2002) 1477-1488. (IF -  1.83, citations - 14) </w:t>
      </w:r>
    </w:p>
    <w:p w:rsidR="00C22613" w:rsidRPr="00C22613" w:rsidRDefault="00C22613" w:rsidP="00C22613">
      <w:pPr>
        <w:widowControl w:val="0"/>
        <w:numPr>
          <w:ilvl w:val="0"/>
          <w:numId w:val="1"/>
        </w:numPr>
        <w:tabs>
          <w:tab w:val="clear" w:pos="360"/>
        </w:tabs>
        <w:bidi w:val="0"/>
        <w:spacing w:after="160" w:line="259" w:lineRule="auto"/>
        <w:ind w:left="426" w:right="-625" w:hanging="426"/>
        <w:jc w:val="both"/>
      </w:pPr>
      <w:r w:rsidRPr="00C22613">
        <w:t xml:space="preserve">Yamauchi S, Takahashi A, Iwasaki Y, </w:t>
      </w:r>
      <w:proofErr w:type="spellStart"/>
      <w:r w:rsidRPr="00C22613">
        <w:t>Unno</w:t>
      </w:r>
      <w:proofErr w:type="spellEnd"/>
      <w:r w:rsidRPr="00C22613">
        <w:t xml:space="preserve"> M, </w:t>
      </w:r>
      <w:proofErr w:type="spellStart"/>
      <w:r w:rsidRPr="00C22613">
        <w:t>Ohba</w:t>
      </w:r>
      <w:proofErr w:type="spellEnd"/>
      <w:r w:rsidRPr="00C22613">
        <w:t xml:space="preserve"> Y, Higuchi J, </w:t>
      </w:r>
      <w:r w:rsidRPr="00C22613">
        <w:rPr>
          <w:b/>
          <w:bCs/>
        </w:rPr>
        <w:t>Blank A</w:t>
      </w:r>
      <w:r w:rsidRPr="00C22613">
        <w:t xml:space="preserve">, and Levanon H., “The Lowest </w:t>
      </w:r>
      <w:proofErr w:type="spellStart"/>
      <w:r w:rsidRPr="00C22613">
        <w:t>Photoexcited</w:t>
      </w:r>
      <w:proofErr w:type="spellEnd"/>
      <w:r w:rsidRPr="00C22613">
        <w:t xml:space="preserve"> Triplet State of </w:t>
      </w:r>
      <w:proofErr w:type="spellStart"/>
      <w:r w:rsidRPr="00C22613">
        <w:t>Subphthalocyanine</w:t>
      </w:r>
      <w:proofErr w:type="spellEnd"/>
      <w:r w:rsidRPr="00C22613">
        <w:t xml:space="preserve"> in Solid and Fluid Environments. Time-Resolved Electron Paramagnetic Resonance Studies,” </w:t>
      </w:r>
      <w:r w:rsidRPr="00C22613">
        <w:rPr>
          <w:i/>
          <w:iCs/>
        </w:rPr>
        <w:t>Journal of Physical Chemistry A</w:t>
      </w:r>
      <w:r w:rsidRPr="00C22613">
        <w:t xml:space="preserve">, </w:t>
      </w:r>
      <w:r w:rsidRPr="00C22613">
        <w:rPr>
          <w:b/>
          <w:bCs/>
        </w:rPr>
        <w:t>107</w:t>
      </w:r>
      <w:r w:rsidRPr="00C22613">
        <w:t xml:space="preserve"> (2003) 1478-1485. (IF -  2.83, citations - 25)</w:t>
      </w:r>
    </w:p>
    <w:p w:rsidR="00C22613" w:rsidRPr="00C22613" w:rsidRDefault="00C22613" w:rsidP="00C22613">
      <w:pPr>
        <w:widowControl w:val="0"/>
        <w:numPr>
          <w:ilvl w:val="0"/>
          <w:numId w:val="1"/>
        </w:numPr>
        <w:tabs>
          <w:tab w:val="clear" w:pos="360"/>
        </w:tabs>
        <w:bidi w:val="0"/>
        <w:spacing w:after="160" w:line="259" w:lineRule="auto"/>
        <w:ind w:left="426" w:right="-625" w:hanging="426"/>
        <w:jc w:val="both"/>
      </w:pPr>
      <w:r w:rsidRPr="00C22613">
        <w:rPr>
          <w:b/>
          <w:bCs/>
        </w:rPr>
        <w:t>Blank A</w:t>
      </w:r>
      <w:r w:rsidRPr="00C22613">
        <w:t xml:space="preserve">, </w:t>
      </w:r>
      <w:proofErr w:type="spellStart"/>
      <w:r w:rsidRPr="00C22613">
        <w:t>Stavitski</w:t>
      </w:r>
      <w:proofErr w:type="spellEnd"/>
      <w:r w:rsidRPr="00C22613">
        <w:t xml:space="preserve"> E, Levanon H, and </w:t>
      </w:r>
      <w:proofErr w:type="spellStart"/>
      <w:r w:rsidRPr="00C22613">
        <w:t>Gubaydullin</w:t>
      </w:r>
      <w:proofErr w:type="spellEnd"/>
      <w:r w:rsidRPr="00C22613">
        <w:t xml:space="preserve"> F., “Transparent Miniature Dielectric Resonator for Electron Paramagnetic Resonance Experiments,” </w:t>
      </w:r>
      <w:r w:rsidRPr="00C22613">
        <w:rPr>
          <w:i/>
          <w:iCs/>
        </w:rPr>
        <w:t>Review of Scientific Instruments</w:t>
      </w:r>
      <w:r w:rsidRPr="00C22613">
        <w:t xml:space="preserve">, </w:t>
      </w:r>
      <w:r w:rsidRPr="00C22613">
        <w:rPr>
          <w:b/>
          <w:bCs/>
        </w:rPr>
        <w:t>74</w:t>
      </w:r>
      <w:r w:rsidRPr="00C22613">
        <w:t xml:space="preserve"> (2003) 2853-2859. (IF -  1.51, citations - 42)</w:t>
      </w:r>
    </w:p>
    <w:p w:rsidR="00C22613" w:rsidRPr="00C22613" w:rsidRDefault="00C22613" w:rsidP="00C22613">
      <w:pPr>
        <w:widowControl w:val="0"/>
        <w:numPr>
          <w:ilvl w:val="0"/>
          <w:numId w:val="1"/>
        </w:numPr>
        <w:tabs>
          <w:tab w:val="clear" w:pos="360"/>
        </w:tabs>
        <w:bidi w:val="0"/>
        <w:spacing w:after="160" w:line="259" w:lineRule="auto"/>
        <w:ind w:left="426" w:right="-625" w:hanging="426"/>
        <w:jc w:val="both"/>
      </w:pPr>
      <w:r w:rsidRPr="00C22613">
        <w:rPr>
          <w:b/>
          <w:bCs/>
        </w:rPr>
        <w:t>Blank A.</w:t>
      </w:r>
      <w:r w:rsidRPr="00C22613">
        <w:t xml:space="preserve">, Dunnam C. R., Borbat P. P., and Freed J. H.,  "High Resolution Electron Spin Resonance Microscopy," </w:t>
      </w:r>
      <w:r w:rsidRPr="00C22613">
        <w:rPr>
          <w:i/>
          <w:iCs/>
        </w:rPr>
        <w:t>Journal of Magnetic Resonance</w:t>
      </w:r>
      <w:r w:rsidRPr="00C22613">
        <w:t xml:space="preserve">, </w:t>
      </w:r>
      <w:r w:rsidRPr="00C22613">
        <w:rPr>
          <w:b/>
          <w:bCs/>
        </w:rPr>
        <w:t>165</w:t>
      </w:r>
      <w:r w:rsidRPr="00C22613">
        <w:t xml:space="preserve"> (2003) 116-127. </w:t>
      </w:r>
      <w:r w:rsidRPr="00C22613">
        <w:rPr>
          <w:b/>
          <w:bCs/>
          <w:i/>
          <w:iCs/>
        </w:rPr>
        <w:t xml:space="preserve">Featured on the cover of the Journal </w:t>
      </w:r>
      <w:r w:rsidRPr="00C22613">
        <w:t>(IF -  2.58, citations - 75)</w:t>
      </w:r>
    </w:p>
    <w:p w:rsidR="00C22613" w:rsidRPr="00C22613" w:rsidRDefault="00C22613" w:rsidP="00C22613">
      <w:pPr>
        <w:widowControl w:val="0"/>
        <w:numPr>
          <w:ilvl w:val="0"/>
          <w:numId w:val="1"/>
        </w:numPr>
        <w:tabs>
          <w:tab w:val="clear" w:pos="360"/>
        </w:tabs>
        <w:bidi w:val="0"/>
        <w:spacing w:after="160" w:line="259" w:lineRule="auto"/>
        <w:ind w:left="426" w:right="-625" w:hanging="426"/>
        <w:jc w:val="both"/>
      </w:pPr>
      <w:r w:rsidRPr="00C22613">
        <w:rPr>
          <w:b/>
          <w:bCs/>
        </w:rPr>
        <w:t>Blank A.</w:t>
      </w:r>
      <w:r w:rsidRPr="00C22613">
        <w:t xml:space="preserve">, Dunnam C. R., Borbat P. P., and Freed J. H., "A 3D Electron Spin Resonance Microscope," </w:t>
      </w:r>
      <w:r w:rsidRPr="00C22613">
        <w:rPr>
          <w:i/>
          <w:iCs/>
        </w:rPr>
        <w:t>Review of Scientific Instruments</w:t>
      </w:r>
      <w:r w:rsidRPr="00C22613">
        <w:t xml:space="preserve">, </w:t>
      </w:r>
      <w:r w:rsidRPr="00C22613">
        <w:rPr>
          <w:b/>
          <w:bCs/>
        </w:rPr>
        <w:t>75</w:t>
      </w:r>
      <w:r w:rsidRPr="00C22613">
        <w:t xml:space="preserve"> (2004) 3050-3061. (IF -  1.51, citations - 22)</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r w:rsidRPr="00C22613">
        <w:rPr>
          <w:b/>
          <w:bCs/>
        </w:rPr>
        <w:t>Blank A.</w:t>
      </w:r>
      <w:r w:rsidRPr="00C22613">
        <w:t xml:space="preserve">, Dunnam C. R., Borbat P. P., and Freed J. H, "Pulsed Three-Dimensional </w:t>
      </w:r>
      <w:r w:rsidRPr="00C22613">
        <w:lastRenderedPageBreak/>
        <w:t xml:space="preserve">Electron Spin Resonance Microscopy,” </w:t>
      </w:r>
      <w:r w:rsidRPr="00C22613">
        <w:rPr>
          <w:i/>
          <w:iCs/>
        </w:rPr>
        <w:t>Applied Physics Letters</w:t>
      </w:r>
      <w:r w:rsidRPr="00C22613">
        <w:t xml:space="preserve">, </w:t>
      </w:r>
      <w:r w:rsidRPr="00C22613">
        <w:rPr>
          <w:b/>
          <w:bCs/>
        </w:rPr>
        <w:t>85</w:t>
      </w:r>
      <w:r w:rsidRPr="00C22613">
        <w:t xml:space="preserve"> (2004) 5430-5432. (IF -  3.49, citations - 35)</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proofErr w:type="spellStart"/>
      <w:r w:rsidRPr="00C22613">
        <w:rPr>
          <w:lang w:bidi="ar-SA"/>
        </w:rPr>
        <w:t>Schneiderman</w:t>
      </w:r>
      <w:proofErr w:type="spellEnd"/>
      <w:r w:rsidRPr="00C22613">
        <w:rPr>
          <w:lang w:bidi="ar-SA"/>
        </w:rPr>
        <w:t xml:space="preserve"> J., </w:t>
      </w:r>
      <w:proofErr w:type="spellStart"/>
      <w:r w:rsidRPr="00C22613">
        <w:rPr>
          <w:lang w:bidi="ar-SA"/>
        </w:rPr>
        <w:t>Wilensky</w:t>
      </w:r>
      <w:proofErr w:type="spellEnd"/>
      <w:r w:rsidRPr="00C22613">
        <w:rPr>
          <w:lang w:bidi="ar-SA"/>
        </w:rPr>
        <w:t xml:space="preserve"> R. L., Weiss A., </w:t>
      </w:r>
      <w:proofErr w:type="spellStart"/>
      <w:r w:rsidRPr="00C22613">
        <w:rPr>
          <w:lang w:bidi="ar-SA"/>
        </w:rPr>
        <w:t>Samouha</w:t>
      </w:r>
      <w:proofErr w:type="spellEnd"/>
      <w:r w:rsidRPr="00C22613">
        <w:rPr>
          <w:lang w:bidi="ar-SA"/>
        </w:rPr>
        <w:t xml:space="preserve"> E., </w:t>
      </w:r>
      <w:proofErr w:type="spellStart"/>
      <w:r w:rsidRPr="00C22613">
        <w:rPr>
          <w:lang w:bidi="ar-SA"/>
        </w:rPr>
        <w:t>Muchnik</w:t>
      </w:r>
      <w:proofErr w:type="spellEnd"/>
      <w:r w:rsidRPr="00C22613">
        <w:rPr>
          <w:lang w:bidi="ar-SA"/>
        </w:rPr>
        <w:t xml:space="preserve"> L., Chen- Zion M., </w:t>
      </w:r>
      <w:proofErr w:type="spellStart"/>
      <w:r w:rsidRPr="00C22613">
        <w:rPr>
          <w:lang w:bidi="ar-SA"/>
        </w:rPr>
        <w:t>Ilovitch</w:t>
      </w:r>
      <w:proofErr w:type="spellEnd"/>
      <w:r w:rsidRPr="00C22613">
        <w:rPr>
          <w:lang w:bidi="ar-SA"/>
        </w:rPr>
        <w:t xml:space="preserve"> M., Golan E., </w:t>
      </w:r>
      <w:r w:rsidRPr="00C22613">
        <w:rPr>
          <w:b/>
          <w:bCs/>
          <w:lang w:bidi="ar-SA"/>
        </w:rPr>
        <w:t>Blank A.</w:t>
      </w:r>
      <w:r w:rsidRPr="00C22613">
        <w:rPr>
          <w:lang w:bidi="ar-SA"/>
        </w:rPr>
        <w:t xml:space="preserve">, Flugelman M., </w:t>
      </w:r>
      <w:proofErr w:type="spellStart"/>
      <w:r w:rsidRPr="00C22613">
        <w:rPr>
          <w:lang w:bidi="ar-SA"/>
        </w:rPr>
        <w:t>Rozenman</w:t>
      </w:r>
      <w:proofErr w:type="spellEnd"/>
      <w:r w:rsidRPr="00C22613">
        <w:rPr>
          <w:lang w:bidi="ar-SA"/>
        </w:rPr>
        <w:t xml:space="preserve"> Y., and </w:t>
      </w:r>
      <w:proofErr w:type="spellStart"/>
      <w:r w:rsidRPr="00C22613">
        <w:rPr>
          <w:lang w:bidi="ar-SA"/>
        </w:rPr>
        <w:t>Virmani</w:t>
      </w:r>
      <w:proofErr w:type="spellEnd"/>
      <w:r w:rsidRPr="00C22613">
        <w:rPr>
          <w:lang w:bidi="ar-SA"/>
        </w:rPr>
        <w:t xml:space="preserve"> R., </w:t>
      </w:r>
      <w:r w:rsidRPr="00C22613">
        <w:t>“</w:t>
      </w:r>
      <w:r w:rsidRPr="00C22613">
        <w:rPr>
          <w:lang w:bidi="ar-SA"/>
        </w:rPr>
        <w:t xml:space="preserve">Diagnosis of Thin Fibrous Cap </w:t>
      </w:r>
      <w:proofErr w:type="spellStart"/>
      <w:r w:rsidRPr="00C22613">
        <w:rPr>
          <w:lang w:bidi="ar-SA"/>
        </w:rPr>
        <w:t>Atheromas</w:t>
      </w:r>
      <w:proofErr w:type="spellEnd"/>
      <w:r w:rsidRPr="00C22613">
        <w:rPr>
          <w:lang w:bidi="ar-SA"/>
        </w:rPr>
        <w:t xml:space="preserve"> by a Self-contained Intravascular Magnetic Resonance Imaging Probe in </w:t>
      </w:r>
      <w:r w:rsidRPr="00C22613">
        <w:rPr>
          <w:i/>
          <w:iCs/>
          <w:lang w:bidi="ar-SA"/>
        </w:rPr>
        <w:t>Ex-vivo</w:t>
      </w:r>
      <w:r w:rsidRPr="00C22613">
        <w:t xml:space="preserve"> </w:t>
      </w:r>
      <w:r w:rsidRPr="00C22613">
        <w:rPr>
          <w:lang w:bidi="ar-SA"/>
        </w:rPr>
        <w:t xml:space="preserve">Human Aortas and </w:t>
      </w:r>
      <w:r w:rsidRPr="00C22613">
        <w:rPr>
          <w:i/>
          <w:iCs/>
          <w:lang w:bidi="ar-SA"/>
        </w:rPr>
        <w:t xml:space="preserve">In-situ </w:t>
      </w:r>
      <w:r w:rsidRPr="00C22613">
        <w:rPr>
          <w:lang w:bidi="ar-SA"/>
        </w:rPr>
        <w:t xml:space="preserve">Coronary Arteries,” </w:t>
      </w:r>
      <w:r w:rsidRPr="00C22613">
        <w:rPr>
          <w:i/>
          <w:iCs/>
          <w:lang w:bidi="ar-SA"/>
        </w:rPr>
        <w:t>Journal of The American College of Cardiology</w:t>
      </w:r>
      <w:r w:rsidRPr="00C22613">
        <w:rPr>
          <w:lang w:bidi="ar-SA"/>
        </w:rPr>
        <w:t xml:space="preserve"> </w:t>
      </w:r>
      <w:r w:rsidRPr="00C22613">
        <w:rPr>
          <w:b/>
          <w:bCs/>
          <w:spacing w:val="6"/>
        </w:rPr>
        <w:t>45</w:t>
      </w:r>
      <w:r w:rsidRPr="00C22613">
        <w:rPr>
          <w:spacing w:val="6"/>
        </w:rPr>
        <w:t xml:space="preserve"> (2005) 1961-1969.  </w:t>
      </w:r>
      <w:r w:rsidRPr="00C22613">
        <w:t>(IF -  19.89, citations - 86)</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r w:rsidRPr="00C22613">
        <w:rPr>
          <w:b/>
          <w:bCs/>
        </w:rPr>
        <w:t>Blank A.</w:t>
      </w:r>
      <w:r w:rsidRPr="00C22613">
        <w:t xml:space="preserve">, and Levanon H. “Triplet Line Shape Simulation in Continuous Wave Electron Paramagnetic Wave Experiments,” </w:t>
      </w:r>
      <w:r w:rsidRPr="00C22613">
        <w:rPr>
          <w:i/>
          <w:iCs/>
        </w:rPr>
        <w:t>Concepts in Magnetic Resonance</w:t>
      </w:r>
      <w:r w:rsidRPr="00C22613">
        <w:t xml:space="preserve"> </w:t>
      </w:r>
      <w:r w:rsidRPr="00C22613">
        <w:rPr>
          <w:b/>
          <w:bCs/>
        </w:rPr>
        <w:t>25A</w:t>
      </w:r>
      <w:r w:rsidRPr="00C22613">
        <w:t xml:space="preserve"> </w:t>
      </w:r>
      <w:r w:rsidRPr="00C22613">
        <w:rPr>
          <w:spacing w:val="6"/>
        </w:rPr>
        <w:t>(2005) 18-39. (</w:t>
      </w:r>
      <w:r w:rsidRPr="00C22613">
        <w:t>IF -  0.68, citations - 15)</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r w:rsidRPr="00C22613">
        <w:rPr>
          <w:b/>
          <w:bCs/>
        </w:rPr>
        <w:t>Blank</w:t>
      </w:r>
      <w:r w:rsidRPr="00C22613">
        <w:rPr>
          <w:b/>
          <w:bCs/>
          <w:vertAlign w:val="superscript"/>
        </w:rPr>
        <w:t xml:space="preserve"> </w:t>
      </w:r>
      <w:r w:rsidRPr="00C22613">
        <w:rPr>
          <w:b/>
          <w:bCs/>
        </w:rPr>
        <w:t>A.</w:t>
      </w:r>
      <w:r w:rsidRPr="00C22613">
        <w:t xml:space="preserve">, Alexandrowicz G., </w:t>
      </w:r>
      <w:proofErr w:type="spellStart"/>
      <w:r w:rsidRPr="00C22613">
        <w:t>Muchnik</w:t>
      </w:r>
      <w:proofErr w:type="spellEnd"/>
      <w:r w:rsidRPr="00C22613">
        <w:t xml:space="preserve"> L., </w:t>
      </w:r>
      <w:proofErr w:type="spellStart"/>
      <w:r w:rsidRPr="00C22613">
        <w:t>Tidhar</w:t>
      </w:r>
      <w:proofErr w:type="spellEnd"/>
      <w:r w:rsidRPr="00C22613">
        <w:t xml:space="preserve"> G., </w:t>
      </w:r>
      <w:proofErr w:type="spellStart"/>
      <w:r w:rsidRPr="00C22613">
        <w:t>Schneiderman</w:t>
      </w:r>
      <w:proofErr w:type="spellEnd"/>
      <w:r w:rsidRPr="00C22613">
        <w:t xml:space="preserve"> J., </w:t>
      </w:r>
      <w:proofErr w:type="spellStart"/>
      <w:r w:rsidRPr="00C22613">
        <w:t>Virmani</w:t>
      </w:r>
      <w:proofErr w:type="spellEnd"/>
      <w:r w:rsidRPr="00C22613">
        <w:t xml:space="preserve"> R., and Golan E., “Miniature Self-Contained Intravascular Magnetic Resonance (IVMI) Probe for Clinical Applications,” </w:t>
      </w:r>
      <w:r w:rsidRPr="00C22613">
        <w:rPr>
          <w:i/>
          <w:iCs/>
        </w:rPr>
        <w:t>Magnetic Resonance in Medicine,</w:t>
      </w:r>
      <w:r w:rsidRPr="00C22613">
        <w:rPr>
          <w:spacing w:val="6"/>
        </w:rPr>
        <w:t xml:space="preserve"> </w:t>
      </w:r>
      <w:r w:rsidRPr="00C22613">
        <w:rPr>
          <w:b/>
          <w:bCs/>
          <w:spacing w:val="6"/>
        </w:rPr>
        <w:t>54</w:t>
      </w:r>
      <w:r w:rsidRPr="00C22613">
        <w:rPr>
          <w:spacing w:val="6"/>
        </w:rPr>
        <w:t xml:space="preserve"> (2005) 105-112. (</w:t>
      </w:r>
      <w:r w:rsidRPr="00C22613">
        <w:t>IF -  4.08, citations - 39)</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r w:rsidRPr="00C22613">
        <w:rPr>
          <w:b/>
          <w:bCs/>
          <w:spacing w:val="6"/>
        </w:rPr>
        <w:t>Blank A.</w:t>
      </w:r>
      <w:r w:rsidRPr="00C22613">
        <w:rPr>
          <w:spacing w:val="6"/>
        </w:rPr>
        <w:t xml:space="preserve">, Freed J. H., </w:t>
      </w:r>
      <w:proofErr w:type="spellStart"/>
      <w:r w:rsidRPr="00C22613">
        <w:rPr>
          <w:spacing w:val="6"/>
        </w:rPr>
        <w:t>Naraharisetti</w:t>
      </w:r>
      <w:proofErr w:type="spellEnd"/>
      <w:r w:rsidRPr="00C22613">
        <w:rPr>
          <w:spacing w:val="6"/>
        </w:rPr>
        <w:t xml:space="preserve"> P. K., Wang C. H., </w:t>
      </w:r>
      <w:r w:rsidRPr="00C22613">
        <w:t xml:space="preserve">"Electron Spin Resonance Microscopy Applied to the Study of Controlled Drug Release," </w:t>
      </w:r>
      <w:r w:rsidRPr="00C22613">
        <w:rPr>
          <w:i/>
          <w:iCs/>
        </w:rPr>
        <w:t>Journal of Controlled Release</w:t>
      </w:r>
      <w:r w:rsidRPr="00C22613">
        <w:t xml:space="preserve">, </w:t>
      </w:r>
      <w:r w:rsidRPr="00C22613">
        <w:rPr>
          <w:b/>
          <w:bCs/>
        </w:rPr>
        <w:t>111</w:t>
      </w:r>
      <w:r w:rsidRPr="00C22613">
        <w:t xml:space="preserve"> (2006) 174-184. </w:t>
      </w:r>
      <w:r w:rsidRPr="00C22613">
        <w:rPr>
          <w:spacing w:val="6"/>
        </w:rPr>
        <w:t>(</w:t>
      </w:r>
      <w:r w:rsidRPr="00C22613">
        <w:t>IF -  7.87, citations - 22)</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r w:rsidRPr="00C22613">
        <w:rPr>
          <w:b/>
          <w:bCs/>
        </w:rPr>
        <w:t>Blank A.</w:t>
      </w:r>
      <w:r w:rsidRPr="00C22613">
        <w:t xml:space="preserve">, Freed J. H. "ESR Microscopy and </w:t>
      </w:r>
      <w:proofErr w:type="spellStart"/>
      <w:r w:rsidRPr="00C22613">
        <w:t>Nanaoscopy</w:t>
      </w:r>
      <w:proofErr w:type="spellEnd"/>
      <w:r w:rsidRPr="00C22613">
        <w:t xml:space="preserve"> with "Induction" Detection," </w:t>
      </w:r>
      <w:r w:rsidRPr="00C22613">
        <w:rPr>
          <w:i/>
          <w:iCs/>
        </w:rPr>
        <w:t>Israel Journal of Chemistry</w:t>
      </w:r>
      <w:r w:rsidRPr="00C22613">
        <w:t xml:space="preserve">, </w:t>
      </w:r>
      <w:r w:rsidRPr="00C22613">
        <w:rPr>
          <w:b/>
          <w:bCs/>
        </w:rPr>
        <w:t>46</w:t>
      </w:r>
      <w:r w:rsidRPr="00C22613">
        <w:t xml:space="preserve"> (2006) 5430-5432. </w:t>
      </w:r>
      <w:r w:rsidRPr="00C22613">
        <w:rPr>
          <w:spacing w:val="6"/>
        </w:rPr>
        <w:t>(</w:t>
      </w:r>
      <w:r w:rsidRPr="00C22613">
        <w:t>IF -  2.6, citations - 34)</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r w:rsidRPr="00C22613">
        <w:t xml:space="preserve">Halevy R., Talmon Y., </w:t>
      </w:r>
      <w:r w:rsidRPr="00C22613">
        <w:rPr>
          <w:b/>
          <w:bCs/>
        </w:rPr>
        <w:t>Blank A.</w:t>
      </w:r>
      <w:r w:rsidRPr="00C22613">
        <w:t xml:space="preserve"> "</w:t>
      </w:r>
      <w:proofErr w:type="spellStart"/>
      <w:r w:rsidRPr="00C22613">
        <w:t>Photolithograpic</w:t>
      </w:r>
      <w:proofErr w:type="spellEnd"/>
      <w:r w:rsidRPr="00C22613">
        <w:t xml:space="preserve"> Production of Glass Sample Holders for Improved Sensitivity and Resolution in ESR Microscopy," </w:t>
      </w:r>
      <w:r w:rsidRPr="00C22613">
        <w:rPr>
          <w:i/>
          <w:iCs/>
        </w:rPr>
        <w:t>Applied Magnetic Resonance</w:t>
      </w:r>
      <w:r w:rsidRPr="00C22613">
        <w:t xml:space="preserve">, </w:t>
      </w:r>
      <w:r w:rsidRPr="00C22613">
        <w:rPr>
          <w:b/>
          <w:bCs/>
        </w:rPr>
        <w:t>31</w:t>
      </w:r>
      <w:r w:rsidRPr="00C22613">
        <w:t xml:space="preserve"> (2007) 589-596. </w:t>
      </w:r>
      <w:r w:rsidRPr="00C22613">
        <w:rPr>
          <w:spacing w:val="6"/>
        </w:rPr>
        <w:t>(</w:t>
      </w:r>
      <w:r w:rsidRPr="00C22613">
        <w:t>IF -  0.83, citations - 9)</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r w:rsidRPr="00C22613">
        <w:rPr>
          <w:rFonts w:cs="Miriam"/>
          <w:noProof/>
          <w:lang w:val="es-AR"/>
        </w:rPr>
        <w:t xml:space="preserve">Suhovoy E., and </w:t>
      </w:r>
      <w:r w:rsidRPr="00C22613">
        <w:rPr>
          <w:rFonts w:cs="Miriam"/>
          <w:b/>
          <w:bCs/>
          <w:noProof/>
          <w:lang w:val="es-AR"/>
        </w:rPr>
        <w:t>Blank A.</w:t>
      </w:r>
      <w:r w:rsidRPr="00C22613">
        <w:rPr>
          <w:rFonts w:cs="Miriam"/>
          <w:noProof/>
          <w:lang w:val="es-AR"/>
        </w:rPr>
        <w:t xml:space="preserve"> "</w:t>
      </w:r>
      <w:r w:rsidRPr="00C22613">
        <w:rPr>
          <w:rFonts w:cs="Miriam"/>
          <w:noProof/>
        </w:rPr>
        <w:t>High Resolution ESR Imaging of N@C</w:t>
      </w:r>
      <w:r w:rsidRPr="00C22613">
        <w:rPr>
          <w:rFonts w:cs="Miriam"/>
          <w:noProof/>
          <w:vertAlign w:val="subscript"/>
        </w:rPr>
        <w:t>60</w:t>
      </w:r>
      <w:r w:rsidRPr="00C22613">
        <w:rPr>
          <w:rFonts w:cs="Miriam"/>
          <w:noProof/>
        </w:rPr>
        <w:t xml:space="preserve"> Radicals on Surface</w:t>
      </w:r>
      <w:r w:rsidRPr="00C22613">
        <w:rPr>
          <w:rFonts w:cs="Miriam"/>
          <w:noProof/>
          <w:lang w:val="es-AR"/>
        </w:rPr>
        <w:t xml:space="preserve">", </w:t>
      </w:r>
      <w:r w:rsidRPr="00C22613">
        <w:rPr>
          <w:i/>
          <w:iCs/>
        </w:rPr>
        <w:t>Israel Journal of Chemistry</w:t>
      </w:r>
      <w:r w:rsidRPr="00C22613">
        <w:t xml:space="preserve">,  </w:t>
      </w:r>
      <w:r w:rsidRPr="00C22613">
        <w:rPr>
          <w:b/>
          <w:bCs/>
        </w:rPr>
        <w:t>48</w:t>
      </w:r>
      <w:r w:rsidRPr="00C22613">
        <w:t xml:space="preserve"> (2008) 45-51.</w:t>
      </w:r>
      <w:r w:rsidRPr="00C22613">
        <w:rPr>
          <w:rFonts w:cs="Miriam"/>
          <w:noProof/>
          <w:lang w:val="es-AR"/>
        </w:rPr>
        <w:t xml:space="preserve"> </w:t>
      </w:r>
      <w:r w:rsidRPr="00C22613">
        <w:rPr>
          <w:spacing w:val="6"/>
        </w:rPr>
        <w:t>(</w:t>
      </w:r>
      <w:r w:rsidRPr="00C22613">
        <w:t>IF -  2.6, citations - 8)</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r w:rsidRPr="00C22613">
        <w:rPr>
          <w:rFonts w:cs="Miriam"/>
          <w:b/>
          <w:bCs/>
          <w:noProof/>
        </w:rPr>
        <w:t>Blank, A.</w:t>
      </w:r>
      <w:r w:rsidRPr="00C22613">
        <w:rPr>
          <w:rFonts w:cs="Miriam"/>
          <w:noProof/>
        </w:rPr>
        <w:t xml:space="preserve">, Talmon, Y., Shklyar, M. Shtirberg, L. and Harneit, W. "Direct Measurement of Diffusion in Liquid Phase by Electron Spin Resonance", </w:t>
      </w:r>
      <w:r w:rsidRPr="00C22613">
        <w:rPr>
          <w:rFonts w:cs="Miriam"/>
          <w:i/>
          <w:noProof/>
        </w:rPr>
        <w:t>Chemical Physics Letters</w:t>
      </w:r>
      <w:r w:rsidRPr="00C22613">
        <w:rPr>
          <w:rFonts w:cs="Miriam"/>
          <w:noProof/>
        </w:rPr>
        <w:t xml:space="preserve">. </w:t>
      </w:r>
      <w:r w:rsidRPr="00C22613">
        <w:rPr>
          <w:rFonts w:cs="Miriam"/>
          <w:b/>
          <w:noProof/>
        </w:rPr>
        <w:t>465</w:t>
      </w:r>
      <w:r w:rsidRPr="00C22613">
        <w:rPr>
          <w:rFonts w:cs="Miriam"/>
          <w:noProof/>
        </w:rPr>
        <w:t xml:space="preserve"> (2008) 147-152. </w:t>
      </w:r>
      <w:r w:rsidRPr="00C22613">
        <w:rPr>
          <w:spacing w:val="6"/>
        </w:rPr>
        <w:t>(</w:t>
      </w:r>
      <w:r w:rsidRPr="00C22613">
        <w:t>IF -  1.68, citations - 19)</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r w:rsidRPr="00C22613">
        <w:t xml:space="preserve">Blank, A., </w:t>
      </w:r>
      <w:r w:rsidRPr="00C22613">
        <w:rPr>
          <w:rFonts w:cs="Miriam"/>
          <w:noProof/>
        </w:rPr>
        <w:t>Suhovoy</w:t>
      </w:r>
      <w:r w:rsidRPr="00C22613">
        <w:t xml:space="preserve">, E., Halevy, R., </w:t>
      </w:r>
      <w:r w:rsidRPr="00C22613">
        <w:rPr>
          <w:rFonts w:cs="Miriam"/>
          <w:noProof/>
        </w:rPr>
        <w:t xml:space="preserve">Shtirberg, L. and Harneit, W. </w:t>
      </w:r>
      <w:r w:rsidRPr="00C22613">
        <w:t xml:space="preserve">"ESR Imaging in Solid Phase down to Sub-Micron Resolution: Methodology and Applications", </w:t>
      </w:r>
      <w:r w:rsidRPr="00C22613">
        <w:rPr>
          <w:i/>
          <w:iCs/>
        </w:rPr>
        <w:t>Physical Chemistry Chemical Physics</w:t>
      </w:r>
      <w:r w:rsidRPr="00C22613">
        <w:t xml:space="preserve">, </w:t>
      </w:r>
      <w:r w:rsidRPr="00C22613">
        <w:rPr>
          <w:rFonts w:cs="Miriam"/>
          <w:b/>
          <w:noProof/>
        </w:rPr>
        <w:t>11</w:t>
      </w:r>
      <w:r w:rsidRPr="00C22613">
        <w:rPr>
          <w:rFonts w:cs="Miriam"/>
          <w:noProof/>
        </w:rPr>
        <w:t xml:space="preserve"> (2009) 6689-6699. </w:t>
      </w:r>
      <w:r w:rsidRPr="00C22613">
        <w:rPr>
          <w:spacing w:val="6"/>
        </w:rPr>
        <w:t>(</w:t>
      </w:r>
      <w:r w:rsidRPr="00C22613">
        <w:t>IF -  3.9, citations - 46)</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bookmarkStart w:id="0" w:name="OLE_LINK1"/>
      <w:bookmarkStart w:id="1" w:name="OLE_LINK2"/>
      <w:r w:rsidRPr="00C22613">
        <w:rPr>
          <w:rFonts w:cs="Miriam"/>
          <w:b/>
          <w:bCs/>
          <w:noProof/>
        </w:rPr>
        <w:t>Blank, A.</w:t>
      </w:r>
      <w:r w:rsidRPr="00C22613">
        <w:rPr>
          <w:rFonts w:cs="Miriam"/>
          <w:noProof/>
        </w:rPr>
        <w:t xml:space="preserve">, Ish-Shalom, S., Shtirberg, L. and Zur, Y. "Ex-situ Endorectal Probe for Prostate Imaging," </w:t>
      </w:r>
      <w:r w:rsidRPr="00C22613">
        <w:rPr>
          <w:rFonts w:cs="Miriam"/>
          <w:i/>
          <w:iCs/>
          <w:noProof/>
        </w:rPr>
        <w:t>Magnetic Resonance in Medicine</w:t>
      </w:r>
      <w:r w:rsidRPr="00C22613">
        <w:rPr>
          <w:rFonts w:cs="Miriam"/>
          <w:noProof/>
        </w:rPr>
        <w:t xml:space="preserve">, </w:t>
      </w:r>
      <w:r w:rsidRPr="00C22613">
        <w:rPr>
          <w:rFonts w:cs="Miriam"/>
          <w:b/>
          <w:bCs/>
          <w:noProof/>
        </w:rPr>
        <w:t>62</w:t>
      </w:r>
      <w:r w:rsidRPr="00C22613">
        <w:rPr>
          <w:rFonts w:cs="Miriam"/>
          <w:noProof/>
        </w:rPr>
        <w:t xml:space="preserve"> (2009) 1585-1596.  </w:t>
      </w:r>
      <w:r w:rsidRPr="00C22613">
        <w:rPr>
          <w:spacing w:val="6"/>
        </w:rPr>
        <w:t>(</w:t>
      </w:r>
      <w:r w:rsidRPr="00C22613">
        <w:t>IF -  4.08, citations - 6)</w:t>
      </w:r>
    </w:p>
    <w:p w:rsidR="00C22613" w:rsidRPr="00C22613" w:rsidRDefault="00C22613" w:rsidP="00C22613">
      <w:pPr>
        <w:widowControl w:val="0"/>
        <w:numPr>
          <w:ilvl w:val="0"/>
          <w:numId w:val="1"/>
        </w:numPr>
        <w:tabs>
          <w:tab w:val="clear" w:pos="360"/>
        </w:tabs>
        <w:bidi w:val="0"/>
        <w:spacing w:after="160" w:line="259" w:lineRule="auto"/>
        <w:ind w:left="426" w:right="-625" w:hanging="426"/>
        <w:jc w:val="both"/>
      </w:pPr>
      <w:r w:rsidRPr="00C22613">
        <w:rPr>
          <w:rFonts w:cs="Miriam"/>
          <w:b/>
          <w:bCs/>
          <w:noProof/>
        </w:rPr>
        <w:t>Blank, A.</w:t>
      </w:r>
      <w:r w:rsidRPr="00C22613">
        <w:rPr>
          <w:rFonts w:cs="Miriam"/>
          <w:noProof/>
        </w:rPr>
        <w:t xml:space="preserve">, Halevy, R., Shklyar, M., Shtirberg, L. and </w:t>
      </w:r>
      <w:r w:rsidRPr="00C22613">
        <w:rPr>
          <w:rFonts w:cs="Miriam"/>
          <w:noProof/>
          <w:lang w:val="en-GB"/>
        </w:rPr>
        <w:t>Kuppusamy, P., “</w:t>
      </w:r>
      <w:r w:rsidRPr="00C22613">
        <w:rPr>
          <w:rFonts w:cs="Miriam"/>
          <w:noProof/>
        </w:rPr>
        <w:t xml:space="preserve">ESR Micro-Imaging of LiNc-BuO Crystals in PDMS: Spatial and Spectral Grain Distribution,” </w:t>
      </w:r>
      <w:r w:rsidRPr="00C22613">
        <w:rPr>
          <w:rFonts w:cs="Miriam"/>
          <w:i/>
          <w:iCs/>
          <w:noProof/>
        </w:rPr>
        <w:t>Journal of Magnetic Resonance</w:t>
      </w:r>
      <w:r w:rsidRPr="00C22613">
        <w:rPr>
          <w:rFonts w:cs="Miriam"/>
          <w:noProof/>
        </w:rPr>
        <w:t xml:space="preserve">, </w:t>
      </w:r>
      <w:r w:rsidRPr="00C22613">
        <w:rPr>
          <w:rFonts w:cs="Miriam"/>
          <w:b/>
          <w:bCs/>
          <w:noProof/>
        </w:rPr>
        <w:t>203</w:t>
      </w:r>
      <w:r w:rsidRPr="00C22613">
        <w:rPr>
          <w:rFonts w:cs="Miriam"/>
          <w:noProof/>
        </w:rPr>
        <w:t xml:space="preserve"> (2010) 150-155. </w:t>
      </w:r>
      <w:r w:rsidRPr="00C22613">
        <w:t>(IF -  2.58, citations - 10)</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r w:rsidRPr="00C22613">
        <w:rPr>
          <w:rFonts w:cs="Miriam"/>
          <w:noProof/>
        </w:rPr>
        <w:t xml:space="preserve">Talmon, Y., </w:t>
      </w:r>
      <w:r w:rsidRPr="00C22613">
        <w:rPr>
          <w:noProof/>
        </w:rPr>
        <w:t xml:space="preserve">Shtirberg, L., Harneit, W., </w:t>
      </w:r>
      <w:r w:rsidRPr="00C22613">
        <w:rPr>
          <w:noProof/>
          <w:lang w:val="de-DE"/>
        </w:rPr>
        <w:t xml:space="preserve">Rogozhnikova, O. U., Tormyshev, V., and </w:t>
      </w:r>
      <w:r w:rsidRPr="00C22613">
        <w:rPr>
          <w:b/>
          <w:bCs/>
          <w:noProof/>
        </w:rPr>
        <w:t>Blank, A.</w:t>
      </w:r>
      <w:r w:rsidRPr="00C22613">
        <w:rPr>
          <w:noProof/>
        </w:rPr>
        <w:t>, “Molecular Diffusion in Porous Media by P</w:t>
      </w:r>
      <w:smartTag w:uri="urn:schemas-microsoft-com:office:smarttags" w:element="stockticker">
        <w:r w:rsidRPr="00C22613">
          <w:rPr>
            <w:noProof/>
          </w:rPr>
          <w:t>GSE</w:t>
        </w:r>
      </w:smartTag>
      <w:r w:rsidRPr="00C22613">
        <w:rPr>
          <w:noProof/>
        </w:rPr>
        <w:t xml:space="preserve"> ESR”, </w:t>
      </w:r>
      <w:r w:rsidRPr="00C22613">
        <w:rPr>
          <w:i/>
          <w:iCs/>
        </w:rPr>
        <w:t>Physical Chemistry Chemical Physics</w:t>
      </w:r>
      <w:r w:rsidRPr="00C22613">
        <w:rPr>
          <w:i/>
          <w:iCs/>
          <w:noProof/>
        </w:rPr>
        <w:t xml:space="preserve"> </w:t>
      </w:r>
      <w:r w:rsidRPr="00C22613">
        <w:rPr>
          <w:b/>
          <w:bCs/>
          <w:noProof/>
        </w:rPr>
        <w:t>12</w:t>
      </w:r>
      <w:r w:rsidRPr="00C22613">
        <w:rPr>
          <w:noProof/>
        </w:rPr>
        <w:t xml:space="preserve"> (2010) 5998 - 6007</w:t>
      </w:r>
      <w:r w:rsidRPr="00C22613">
        <w:rPr>
          <w:i/>
          <w:iCs/>
          <w:noProof/>
        </w:rPr>
        <w:t>.</w:t>
      </w:r>
      <w:r w:rsidRPr="00C22613">
        <w:rPr>
          <w:b/>
          <w:bCs/>
          <w:noProof/>
        </w:rPr>
        <w:t xml:space="preserve"> </w:t>
      </w:r>
      <w:r w:rsidRPr="00C22613">
        <w:rPr>
          <w:noProof/>
          <w:lang w:val="de-DE"/>
        </w:rPr>
        <w:t xml:space="preserve"> </w:t>
      </w:r>
      <w:r w:rsidRPr="00C22613">
        <w:rPr>
          <w:spacing w:val="6"/>
        </w:rPr>
        <w:t>(</w:t>
      </w:r>
      <w:r w:rsidRPr="00C22613">
        <w:t>IF -  3.9, citations - 35)</w:t>
      </w:r>
    </w:p>
    <w:p w:rsidR="00C22613" w:rsidRPr="00C22613" w:rsidRDefault="00C22613" w:rsidP="00C22613">
      <w:pPr>
        <w:numPr>
          <w:ilvl w:val="0"/>
          <w:numId w:val="1"/>
        </w:numPr>
        <w:bidi w:val="0"/>
        <w:spacing w:after="160" w:line="259" w:lineRule="auto"/>
        <w:ind w:right="-625"/>
        <w:jc w:val="both"/>
        <w:outlineLvl w:val="0"/>
      </w:pPr>
      <w:r w:rsidRPr="00C22613">
        <w:lastRenderedPageBreak/>
        <w:t xml:space="preserve">Suhovoy, E., Mishra, V., </w:t>
      </w:r>
      <w:proofErr w:type="spellStart"/>
      <w:r w:rsidRPr="00C22613">
        <w:t>Shklyar</w:t>
      </w:r>
      <w:proofErr w:type="spellEnd"/>
      <w:r w:rsidRPr="00C22613">
        <w:t xml:space="preserve">, M., Shtirberg, L., and </w:t>
      </w:r>
      <w:r w:rsidRPr="00C22613">
        <w:rPr>
          <w:b/>
          <w:bCs/>
        </w:rPr>
        <w:t>Blank, A.</w:t>
      </w:r>
      <w:r w:rsidRPr="00C22613">
        <w:t xml:space="preserve"> “Direct Micro-Imaging of Point Defects in Bulk SiO</w:t>
      </w:r>
      <w:r w:rsidRPr="00C22613">
        <w:rPr>
          <w:vertAlign w:val="subscript"/>
        </w:rPr>
        <w:t>2</w:t>
      </w:r>
      <w:r w:rsidRPr="00C22613">
        <w:t>,</w:t>
      </w:r>
      <w:r w:rsidRPr="00C22613">
        <w:rPr>
          <w:vertAlign w:val="subscript"/>
        </w:rPr>
        <w:t xml:space="preserve"> </w:t>
      </w:r>
      <w:r w:rsidRPr="00C22613">
        <w:t xml:space="preserve">Applied to Vacancy Diffusion and Clustering,” </w:t>
      </w:r>
      <w:r w:rsidRPr="00C22613">
        <w:rPr>
          <w:i/>
          <w:iCs/>
        </w:rPr>
        <w:t xml:space="preserve">European Physics Letters  </w:t>
      </w:r>
      <w:r w:rsidRPr="00C22613">
        <w:rPr>
          <w:b/>
          <w:bCs/>
        </w:rPr>
        <w:t>90</w:t>
      </w:r>
      <w:r w:rsidRPr="00C22613">
        <w:t xml:space="preserve"> (2010) 26009. </w:t>
      </w:r>
      <w:r w:rsidRPr="00C22613">
        <w:rPr>
          <w:spacing w:val="6"/>
        </w:rPr>
        <w:t>(</w:t>
      </w:r>
      <w:r w:rsidRPr="00C22613">
        <w:t>IF -  1.83, citations - 7)</w:t>
      </w:r>
    </w:p>
    <w:p w:rsidR="00C22613" w:rsidRPr="00C22613" w:rsidRDefault="00C22613" w:rsidP="00C22613">
      <w:pPr>
        <w:numPr>
          <w:ilvl w:val="0"/>
          <w:numId w:val="1"/>
        </w:numPr>
        <w:bidi w:val="0"/>
        <w:spacing w:after="160" w:line="259" w:lineRule="auto"/>
        <w:ind w:right="-625"/>
        <w:jc w:val="both"/>
        <w:outlineLvl w:val="0"/>
      </w:pPr>
      <w:proofErr w:type="spellStart"/>
      <w:r w:rsidRPr="00C22613">
        <w:t>Meenakshisundaram</w:t>
      </w:r>
      <w:proofErr w:type="spellEnd"/>
      <w:r w:rsidRPr="00C22613">
        <w:t xml:space="preserve">, G., </w:t>
      </w:r>
      <w:proofErr w:type="spellStart"/>
      <w:r w:rsidRPr="00C22613">
        <w:t>Eteshola</w:t>
      </w:r>
      <w:proofErr w:type="spellEnd"/>
      <w:r w:rsidRPr="00C22613">
        <w:t xml:space="preserve">, E. </w:t>
      </w:r>
      <w:r w:rsidRPr="00C22613">
        <w:rPr>
          <w:b/>
          <w:bCs/>
        </w:rPr>
        <w:t>Blank, A.</w:t>
      </w:r>
      <w:r w:rsidRPr="00C22613">
        <w:t xml:space="preserve">, Lee, S. C., Kuppusamy, P. “A molecular paramagnetic spin-doped </w:t>
      </w:r>
      <w:proofErr w:type="spellStart"/>
      <w:r w:rsidRPr="00C22613">
        <w:t>biopolymeric</w:t>
      </w:r>
      <w:proofErr w:type="spellEnd"/>
      <w:r w:rsidRPr="00C22613">
        <w:t xml:space="preserve"> oxygen sensor,” </w:t>
      </w:r>
      <w:r w:rsidRPr="00C22613">
        <w:rPr>
          <w:i/>
          <w:iCs/>
        </w:rPr>
        <w:t>Biosensors and bioelectronics</w:t>
      </w:r>
      <w:r w:rsidRPr="00C22613">
        <w:t xml:space="preserve"> </w:t>
      </w:r>
      <w:r w:rsidRPr="00C22613">
        <w:rPr>
          <w:b/>
          <w:bCs/>
        </w:rPr>
        <w:t>25</w:t>
      </w:r>
      <w:r w:rsidRPr="00C22613">
        <w:t xml:space="preserve"> (2010) 2283-9.  </w:t>
      </w:r>
      <w:r w:rsidRPr="00C22613">
        <w:rPr>
          <w:spacing w:val="6"/>
        </w:rPr>
        <w:t>(</w:t>
      </w:r>
      <w:r w:rsidRPr="00C22613">
        <w:t>IF -  8.17, citations - 11)</w:t>
      </w:r>
    </w:p>
    <w:p w:rsidR="00C22613" w:rsidRPr="00C22613" w:rsidRDefault="00C22613" w:rsidP="00C22613">
      <w:pPr>
        <w:numPr>
          <w:ilvl w:val="0"/>
          <w:numId w:val="1"/>
        </w:numPr>
        <w:bidi w:val="0"/>
        <w:spacing w:after="160" w:line="259" w:lineRule="auto"/>
        <w:ind w:right="-625"/>
        <w:jc w:val="both"/>
        <w:outlineLvl w:val="0"/>
      </w:pPr>
      <w:r w:rsidRPr="00C22613">
        <w:t xml:space="preserve">Halevy, R., </w:t>
      </w:r>
      <w:proofErr w:type="spellStart"/>
      <w:r w:rsidRPr="00C22613">
        <w:t>Tormyshev</w:t>
      </w:r>
      <w:proofErr w:type="spellEnd"/>
      <w:r w:rsidRPr="00C22613">
        <w:t xml:space="preserve">, V., and </w:t>
      </w:r>
      <w:r w:rsidRPr="00C22613">
        <w:rPr>
          <w:b/>
          <w:bCs/>
        </w:rPr>
        <w:t>Blank, A.</w:t>
      </w:r>
      <w:r w:rsidRPr="00C22613">
        <w:t xml:space="preserve">, “Micro-imaging of Oxygen Concentration near Live Photosynthetic Cells by Electron Spin Resonance,” </w:t>
      </w:r>
      <w:r w:rsidRPr="00C22613">
        <w:rPr>
          <w:i/>
          <w:iCs/>
        </w:rPr>
        <w:t xml:space="preserve">Biophysical Journal </w:t>
      </w:r>
      <w:r w:rsidRPr="00C22613">
        <w:rPr>
          <w:b/>
          <w:bCs/>
        </w:rPr>
        <w:t>99</w:t>
      </w:r>
      <w:r w:rsidRPr="00C22613">
        <w:t xml:space="preserve"> (2010) 971-978. </w:t>
      </w:r>
      <w:r w:rsidRPr="00C22613">
        <w:rPr>
          <w:spacing w:val="6"/>
        </w:rPr>
        <w:t>(</w:t>
      </w:r>
      <w:r w:rsidRPr="00C22613">
        <w:t>IF -  3.49, citations - 24)</w:t>
      </w:r>
    </w:p>
    <w:p w:rsidR="00C22613" w:rsidRPr="00C22613" w:rsidRDefault="00C22613" w:rsidP="00C22613">
      <w:pPr>
        <w:numPr>
          <w:ilvl w:val="0"/>
          <w:numId w:val="1"/>
        </w:numPr>
        <w:bidi w:val="0"/>
        <w:spacing w:after="160" w:line="259" w:lineRule="auto"/>
        <w:ind w:right="-625"/>
        <w:jc w:val="both"/>
        <w:outlineLvl w:val="0"/>
      </w:pPr>
      <w:r w:rsidRPr="00C22613">
        <w:t xml:space="preserve">Halevy, R., Shtirberg L., </w:t>
      </w:r>
      <w:proofErr w:type="spellStart"/>
      <w:r w:rsidRPr="00C22613">
        <w:t>Shklyar</w:t>
      </w:r>
      <w:proofErr w:type="spellEnd"/>
      <w:r w:rsidRPr="00C22613">
        <w:t xml:space="preserve"> M., </w:t>
      </w:r>
      <w:r w:rsidRPr="00C22613">
        <w:rPr>
          <w:b/>
          <w:bCs/>
        </w:rPr>
        <w:t>Blank A.</w:t>
      </w:r>
      <w:r w:rsidRPr="00C22613">
        <w:t xml:space="preserve">, “Electron Spin Resonance Micro-imaging of Live Species for Oxygen Mapping,” </w:t>
      </w:r>
      <w:r w:rsidRPr="00C22613">
        <w:rPr>
          <w:i/>
          <w:iCs/>
        </w:rPr>
        <w:t>Journal of Visualized Experiments (</w:t>
      </w:r>
      <w:proofErr w:type="spellStart"/>
      <w:r w:rsidRPr="00C22613">
        <w:rPr>
          <w:i/>
          <w:iCs/>
        </w:rPr>
        <w:t>JoVE</w:t>
      </w:r>
      <w:proofErr w:type="spellEnd"/>
      <w:r w:rsidRPr="00C22613">
        <w:rPr>
          <w:i/>
          <w:iCs/>
        </w:rPr>
        <w:t>)</w:t>
      </w:r>
      <w:r w:rsidRPr="00C22613">
        <w:t xml:space="preserve"> </w:t>
      </w:r>
      <w:r w:rsidRPr="00C22613">
        <w:rPr>
          <w:b/>
          <w:bCs/>
        </w:rPr>
        <w:t>42</w:t>
      </w:r>
      <w:r w:rsidRPr="00C22613">
        <w:t xml:space="preserve"> (2010) http://www.jove.com/index/details.stp?id=2122, </w:t>
      </w:r>
      <w:proofErr w:type="spellStart"/>
      <w:r w:rsidRPr="00C22613">
        <w:t>doi</w:t>
      </w:r>
      <w:proofErr w:type="spellEnd"/>
      <w:r w:rsidRPr="00C22613">
        <w:t xml:space="preserve">: 10.3791/2122  </w:t>
      </w:r>
      <w:r w:rsidRPr="00C22613">
        <w:rPr>
          <w:spacing w:val="6"/>
        </w:rPr>
        <w:t>(</w:t>
      </w:r>
      <w:r w:rsidRPr="00C22613">
        <w:t>IF -  1.32, citations - 5)</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r w:rsidRPr="00C22613">
        <w:t xml:space="preserve">Twig, Y., Suhovoy, E., and </w:t>
      </w:r>
      <w:r w:rsidRPr="00C22613">
        <w:rPr>
          <w:b/>
          <w:bCs/>
        </w:rPr>
        <w:t>Blank, A.</w:t>
      </w:r>
      <w:r w:rsidRPr="00C22613">
        <w:t xml:space="preserve"> “Sensitive Surface Loop-Gap </w:t>
      </w:r>
      <w:proofErr w:type="spellStart"/>
      <w:r w:rsidRPr="00C22613">
        <w:t>Microresonators</w:t>
      </w:r>
      <w:proofErr w:type="spellEnd"/>
      <w:r w:rsidRPr="00C22613">
        <w:t xml:space="preserve"> for Electron Spin Resonance,” </w:t>
      </w:r>
      <w:r w:rsidRPr="00C22613">
        <w:rPr>
          <w:i/>
          <w:iCs/>
        </w:rPr>
        <w:t>Review of Scientific Instruments</w:t>
      </w:r>
      <w:r w:rsidRPr="00C22613">
        <w:t xml:space="preserve"> </w:t>
      </w:r>
      <w:r w:rsidRPr="00C22613">
        <w:rPr>
          <w:b/>
          <w:bCs/>
          <w:lang w:bidi="ar-SA"/>
        </w:rPr>
        <w:t>81</w:t>
      </w:r>
      <w:r w:rsidRPr="00C22613">
        <w:rPr>
          <w:lang w:bidi="ar-SA"/>
        </w:rPr>
        <w:t xml:space="preserve"> (2010) 104703. </w:t>
      </w:r>
      <w:r w:rsidRPr="00C22613">
        <w:t>(IF -  1.51, citations - 33)</w:t>
      </w:r>
      <w:bookmarkEnd w:id="0"/>
      <w:bookmarkEnd w:id="1"/>
    </w:p>
    <w:p w:rsidR="00163BB2" w:rsidRPr="00C22613" w:rsidRDefault="00C22613" w:rsidP="00A6782D">
      <w:pPr>
        <w:widowControl w:val="0"/>
        <w:numPr>
          <w:ilvl w:val="0"/>
          <w:numId w:val="1"/>
        </w:numPr>
        <w:tabs>
          <w:tab w:val="clear" w:pos="360"/>
        </w:tabs>
        <w:bidi w:val="0"/>
        <w:spacing w:after="160" w:line="259" w:lineRule="auto"/>
        <w:ind w:left="425" w:right="-625" w:hanging="425"/>
        <w:jc w:val="both"/>
      </w:pPr>
      <w:r w:rsidRPr="00C22613">
        <w:rPr>
          <w:rFonts w:cs="Miriam"/>
        </w:rPr>
        <w:t xml:space="preserve">Shtirberg, L., Twig, Y., Dikarov, E., Halevy, R., Levit, M. and </w:t>
      </w:r>
      <w:r w:rsidRPr="00C22613">
        <w:rPr>
          <w:rFonts w:cs="Miriam"/>
          <w:b/>
          <w:bCs/>
        </w:rPr>
        <w:t>Blank, A.</w:t>
      </w:r>
      <w:r w:rsidRPr="00C22613">
        <w:rPr>
          <w:rFonts w:cs="Miriam"/>
        </w:rPr>
        <w:t>, "High-Sensitivity Q-Band Electron Spin Resonance Imaging System with Sub-Micron Resolution" </w:t>
      </w:r>
      <w:r w:rsidRPr="00C22613">
        <w:rPr>
          <w:i/>
          <w:iCs/>
        </w:rPr>
        <w:t>Review of Scientific Instruments</w:t>
      </w:r>
      <w:r w:rsidRPr="00C22613">
        <w:t xml:space="preserve">, </w:t>
      </w:r>
      <w:r w:rsidRPr="00C22613">
        <w:rPr>
          <w:b/>
          <w:bCs/>
        </w:rPr>
        <w:t>82</w:t>
      </w:r>
      <w:r w:rsidRPr="00C22613">
        <w:t xml:space="preserve"> (2011) 043708. </w:t>
      </w:r>
      <w:r w:rsidRPr="00C22613">
        <w:rPr>
          <w:b/>
          <w:bCs/>
          <w:i/>
          <w:iCs/>
        </w:rPr>
        <w:t xml:space="preserve">This paper was also selected for the May 1, 2011 issue of Virtual Journal of Biological Physics Research. </w:t>
      </w:r>
      <w:r w:rsidRPr="00C22613">
        <w:t>(IF -  1.51, citations - 38)</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r w:rsidRPr="00C22613">
        <w:rPr>
          <w:rFonts w:cs="Miriam"/>
        </w:rPr>
        <w:t xml:space="preserve">Shtirberg, L. and </w:t>
      </w:r>
      <w:r w:rsidRPr="00C22613">
        <w:rPr>
          <w:rFonts w:cs="Miriam"/>
          <w:b/>
          <w:bCs/>
        </w:rPr>
        <w:t>Blank, A.</w:t>
      </w:r>
      <w:r w:rsidRPr="00C22613">
        <w:rPr>
          <w:rFonts w:cs="Miriam"/>
        </w:rPr>
        <w:t>, "Short, Powerful, and Agile Current Drivers for Magnetic Resonance," </w:t>
      </w:r>
      <w:r w:rsidRPr="00C22613">
        <w:rPr>
          <w:i/>
          <w:iCs/>
        </w:rPr>
        <w:t>Concepts in Magnetic Resonance</w:t>
      </w:r>
      <w:r w:rsidRPr="00C22613">
        <w:t xml:space="preserve">, </w:t>
      </w:r>
      <w:r w:rsidRPr="00C22613">
        <w:rPr>
          <w:b/>
          <w:bCs/>
        </w:rPr>
        <w:t>39B</w:t>
      </w:r>
      <w:r w:rsidRPr="00C22613">
        <w:t xml:space="preserve"> (2011) 119-127. </w:t>
      </w:r>
      <w:r w:rsidRPr="00C22613">
        <w:rPr>
          <w:spacing w:val="6"/>
        </w:rPr>
        <w:t>(</w:t>
      </w:r>
      <w:r w:rsidRPr="00C22613">
        <w:t>IF -  0.68, citations - 9)</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r w:rsidRPr="00C22613">
        <w:t xml:space="preserve">Twig, Y., Suhovoy, E., </w:t>
      </w:r>
      <w:r w:rsidRPr="00C22613">
        <w:rPr>
          <w:rFonts w:cs="Miriam"/>
        </w:rPr>
        <w:t>Hutchison</w:t>
      </w:r>
      <w:r w:rsidRPr="00C22613">
        <w:t xml:space="preserve">, W. D., and </w:t>
      </w:r>
      <w:r w:rsidRPr="00C22613">
        <w:rPr>
          <w:b/>
          <w:bCs/>
        </w:rPr>
        <w:t>Blank, A.</w:t>
      </w:r>
      <w:r w:rsidRPr="00C22613">
        <w:t xml:space="preserve"> “Note: High Sensitivity Pulsed Electron Spin Resonance Spectroscopy with Induction Detection,” </w:t>
      </w:r>
      <w:r w:rsidRPr="00C22613">
        <w:rPr>
          <w:i/>
          <w:iCs/>
        </w:rPr>
        <w:t>Review of Scientific Instruments</w:t>
      </w:r>
      <w:r w:rsidRPr="00C22613">
        <w:rPr>
          <w:b/>
          <w:bCs/>
          <w:lang w:bidi="ar-SA"/>
        </w:rPr>
        <w:t>, 82</w:t>
      </w:r>
      <w:r w:rsidRPr="00C22613">
        <w:rPr>
          <w:lang w:bidi="ar-SA"/>
        </w:rPr>
        <w:t xml:space="preserve"> (2011) 076105. </w:t>
      </w:r>
      <w:r w:rsidRPr="00C22613">
        <w:rPr>
          <w:b/>
          <w:bCs/>
          <w:i/>
          <w:iCs/>
        </w:rPr>
        <w:t>This paper was also selected for the</w:t>
      </w:r>
      <w:r w:rsidRPr="00C22613">
        <w:rPr>
          <w:rFonts w:cs="Miriam"/>
          <w:b/>
          <w:bCs/>
          <w:i/>
          <w:iCs/>
        </w:rPr>
        <w:t xml:space="preserve"> August 2011 issue of Virtual Journal of Quantum Information</w:t>
      </w:r>
      <w:r w:rsidRPr="00C22613">
        <w:rPr>
          <w:b/>
          <w:bCs/>
          <w:i/>
          <w:iCs/>
          <w:lang w:bidi="ar-SA"/>
        </w:rPr>
        <w:t xml:space="preserve"> </w:t>
      </w:r>
      <w:r w:rsidRPr="00C22613">
        <w:t>(IF -  1.51, citations - 38)</w:t>
      </w:r>
    </w:p>
    <w:p w:rsidR="00C22613" w:rsidRPr="00C22613" w:rsidRDefault="00C22613" w:rsidP="00C22613">
      <w:pPr>
        <w:widowControl w:val="0"/>
        <w:numPr>
          <w:ilvl w:val="0"/>
          <w:numId w:val="1"/>
        </w:numPr>
        <w:bidi w:val="0"/>
        <w:spacing w:after="160" w:line="259" w:lineRule="auto"/>
        <w:ind w:right="-625"/>
        <w:jc w:val="both"/>
      </w:pPr>
      <w:proofErr w:type="spellStart"/>
      <w:r w:rsidRPr="00C22613">
        <w:t>Warwar</w:t>
      </w:r>
      <w:proofErr w:type="spellEnd"/>
      <w:r w:rsidRPr="00C22613">
        <w:t xml:space="preserve">, N., Mor, A., </w:t>
      </w:r>
      <w:proofErr w:type="spellStart"/>
      <w:r w:rsidRPr="00C22613">
        <w:t>Fluhr</w:t>
      </w:r>
      <w:proofErr w:type="spellEnd"/>
      <w:r w:rsidRPr="00C22613">
        <w:t xml:space="preserve">, R., Pandian, R., Kuppusamy, P., and </w:t>
      </w:r>
      <w:r w:rsidRPr="00C22613">
        <w:rPr>
          <w:b/>
          <w:bCs/>
        </w:rPr>
        <w:t>Blank, A.</w:t>
      </w:r>
      <w:r w:rsidRPr="00C22613">
        <w:t xml:space="preserve">, “Detection and Imaging of Superoxide in Roots by Electron Spin Resonance Spin Probe Method,”  </w:t>
      </w:r>
      <w:r w:rsidRPr="00C22613">
        <w:rPr>
          <w:i/>
          <w:iCs/>
        </w:rPr>
        <w:t xml:space="preserve">Biophysical Journal </w:t>
      </w:r>
      <w:r w:rsidRPr="00C22613">
        <w:rPr>
          <w:b/>
          <w:bCs/>
        </w:rPr>
        <w:t>101</w:t>
      </w:r>
      <w:r w:rsidRPr="00C22613">
        <w:t xml:space="preserve"> (2011) 1529-1538. (IF -  3.49, citations - 16)</w:t>
      </w:r>
    </w:p>
    <w:p w:rsidR="00C22613" w:rsidRPr="00C22613" w:rsidRDefault="00C22613" w:rsidP="00C22613">
      <w:pPr>
        <w:widowControl w:val="0"/>
        <w:numPr>
          <w:ilvl w:val="0"/>
          <w:numId w:val="1"/>
        </w:numPr>
        <w:tabs>
          <w:tab w:val="clear" w:pos="360"/>
        </w:tabs>
        <w:bidi w:val="0"/>
        <w:spacing w:after="160" w:line="259" w:lineRule="auto"/>
        <w:ind w:left="426" w:right="-625" w:hanging="426"/>
        <w:jc w:val="both"/>
      </w:pPr>
      <w:r w:rsidRPr="00C22613">
        <w:t xml:space="preserve">Twig, Y., Dikarov, E., and </w:t>
      </w:r>
      <w:r w:rsidRPr="00C22613">
        <w:rPr>
          <w:b/>
          <w:bCs/>
        </w:rPr>
        <w:t>Blank, A.</w:t>
      </w:r>
      <w:r w:rsidRPr="00C22613">
        <w:t xml:space="preserve">, “Cryogenic electron spin resonance </w:t>
      </w:r>
      <w:proofErr w:type="spellStart"/>
      <w:r w:rsidRPr="00C22613">
        <w:t>microimaging</w:t>
      </w:r>
      <w:proofErr w:type="spellEnd"/>
      <w:r w:rsidRPr="00C22613">
        <w:t xml:space="preserve"> probe</w:t>
      </w:r>
      <w:r w:rsidRPr="00C22613">
        <w:rPr>
          <w:i/>
          <w:iCs/>
        </w:rPr>
        <w:t>,” Journal of Magnetic Resonance</w:t>
      </w:r>
      <w:r w:rsidRPr="00C22613">
        <w:t xml:space="preserve">, </w:t>
      </w:r>
      <w:r w:rsidRPr="00C22613">
        <w:rPr>
          <w:b/>
          <w:bCs/>
        </w:rPr>
        <w:t>218</w:t>
      </w:r>
      <w:r w:rsidRPr="00C22613">
        <w:t xml:space="preserve"> (2012) 22-29. (IF -  2.58, citations - 20)</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t xml:space="preserve">Katz, I., Shtirberg, L., </w:t>
      </w:r>
      <w:proofErr w:type="spellStart"/>
      <w:r w:rsidRPr="00C22613">
        <w:t>Shakour</w:t>
      </w:r>
      <w:proofErr w:type="spellEnd"/>
      <w:r w:rsidRPr="00C22613">
        <w:t xml:space="preserve">, G. and </w:t>
      </w:r>
      <w:r w:rsidRPr="00C22613">
        <w:rPr>
          <w:b/>
          <w:bCs/>
        </w:rPr>
        <w:t>Blank, A.</w:t>
      </w:r>
      <w:r w:rsidRPr="00C22613">
        <w:t xml:space="preserve"> “Earth field NMR with chemical shift spectral resolution: Theory and proof of concept,” </w:t>
      </w:r>
      <w:r w:rsidRPr="00C22613">
        <w:rPr>
          <w:i/>
          <w:iCs/>
        </w:rPr>
        <w:t>Journal of Magnetic Resonance</w:t>
      </w:r>
      <w:r w:rsidRPr="00C22613">
        <w:t xml:space="preserve">, </w:t>
      </w:r>
      <w:r w:rsidRPr="00C22613">
        <w:rPr>
          <w:b/>
          <w:bCs/>
        </w:rPr>
        <w:t>219</w:t>
      </w:r>
      <w:r w:rsidRPr="00C22613">
        <w:t xml:space="preserve"> (2012) 13-24. (IF -  2.58, citations - 5)</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t xml:space="preserve">Raitsimring, A., </w:t>
      </w:r>
      <w:proofErr w:type="spellStart"/>
      <w:r w:rsidRPr="00C22613">
        <w:t>Astashkin</w:t>
      </w:r>
      <w:proofErr w:type="spellEnd"/>
      <w:r w:rsidRPr="00C22613">
        <w:t xml:space="preserve">, A., </w:t>
      </w:r>
      <w:proofErr w:type="spellStart"/>
      <w:r w:rsidRPr="00C22613">
        <w:t>Enemark</w:t>
      </w:r>
      <w:proofErr w:type="spellEnd"/>
      <w:r w:rsidRPr="00C22613">
        <w:t xml:space="preserve">, J. H., </w:t>
      </w:r>
      <w:r w:rsidRPr="00C22613">
        <w:rPr>
          <w:b/>
          <w:bCs/>
        </w:rPr>
        <w:t>Blank, A.</w:t>
      </w:r>
      <w:r w:rsidRPr="00C22613">
        <w:t xml:space="preserve">, Twig, Y., Song, Y., Meade, T. J. “Dielectric Resonator for </w:t>
      </w:r>
      <w:proofErr w:type="spellStart"/>
      <w:r w:rsidRPr="00C22613">
        <w:t>Ka</w:t>
      </w:r>
      <w:proofErr w:type="spellEnd"/>
      <w:r w:rsidRPr="00C22613">
        <w:t xml:space="preserve">-Band Pulsed EPR Measurements at Cryogenic Temperatures: </w:t>
      </w:r>
      <w:proofErr w:type="spellStart"/>
      <w:r w:rsidRPr="00C22613">
        <w:t>Probehead</w:t>
      </w:r>
      <w:proofErr w:type="spellEnd"/>
      <w:r w:rsidRPr="00C22613">
        <w:t xml:space="preserve"> Construction and Applications,” </w:t>
      </w:r>
      <w:r w:rsidRPr="00C22613">
        <w:rPr>
          <w:i/>
          <w:iCs/>
        </w:rPr>
        <w:t>Applied Magnetic Resonance</w:t>
      </w:r>
      <w:r w:rsidRPr="00C22613">
        <w:t xml:space="preserve">, </w:t>
      </w:r>
      <w:r w:rsidRPr="00C22613">
        <w:rPr>
          <w:b/>
          <w:bCs/>
        </w:rPr>
        <w:t>42</w:t>
      </w:r>
      <w:r w:rsidRPr="00C22613">
        <w:t xml:space="preserve"> (2012), 441-452. </w:t>
      </w:r>
      <w:r w:rsidRPr="00C22613">
        <w:rPr>
          <w:spacing w:val="6"/>
        </w:rPr>
        <w:t>(</w:t>
      </w:r>
      <w:r w:rsidRPr="00C22613">
        <w:t>IF -  0.83, citations - 14)</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lastRenderedPageBreak/>
        <w:t xml:space="preserve">Shtirberg, L., </w:t>
      </w:r>
      <w:proofErr w:type="spellStart"/>
      <w:r w:rsidRPr="00C22613">
        <w:t>Shklyar</w:t>
      </w:r>
      <w:proofErr w:type="spellEnd"/>
      <w:r w:rsidRPr="00C22613">
        <w:t xml:space="preserve">, M., </w:t>
      </w:r>
      <w:r w:rsidRPr="00C22613">
        <w:rPr>
          <w:b/>
          <w:bCs/>
        </w:rPr>
        <w:t>Blank, A.</w:t>
      </w:r>
      <w:r w:rsidRPr="00C22613">
        <w:t>, "ESR spectroscopy employing YIG-Tuned Oscillator in conjunction with low-quality factor resonators," Proceedings of the 22</w:t>
      </w:r>
      <w:r w:rsidRPr="00C22613">
        <w:rPr>
          <w:vertAlign w:val="superscript"/>
        </w:rPr>
        <w:t>nd</w:t>
      </w:r>
      <w:r w:rsidRPr="00C22613">
        <w:t xml:space="preserve"> Int. Crimean Conference “Microwave &amp; Telecommunication Technology” (CriMiCo’2012). 10—14 September, Sevastopol, Crimea, Ukraine 2012: CriMiCo’2012 Organizing Committee; </w:t>
      </w:r>
      <w:proofErr w:type="spellStart"/>
      <w:r w:rsidRPr="00C22613">
        <w:t>CrSTC</w:t>
      </w:r>
      <w:proofErr w:type="spellEnd"/>
      <w:r w:rsidRPr="00C22613">
        <w:t>. ISBN: 978-966-335-370-8. IEEE Catalog Number: CFP12788.</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proofErr w:type="spellStart"/>
      <w:r w:rsidRPr="00C22613">
        <w:t>Bachar</w:t>
      </w:r>
      <w:proofErr w:type="spellEnd"/>
      <w:r w:rsidRPr="00C22613">
        <w:t xml:space="preserve">, G., Suchoi1, O., </w:t>
      </w:r>
      <w:proofErr w:type="spellStart"/>
      <w:r w:rsidRPr="00C22613">
        <w:t>Shtempluck</w:t>
      </w:r>
      <w:proofErr w:type="spellEnd"/>
      <w:r w:rsidRPr="00C22613">
        <w:t xml:space="preserve">, O., </w:t>
      </w:r>
      <w:r w:rsidRPr="00C22613">
        <w:rPr>
          <w:b/>
          <w:bCs/>
        </w:rPr>
        <w:t>Blank, A.</w:t>
      </w:r>
      <w:r w:rsidRPr="00C22613">
        <w:t xml:space="preserve">, and Buks, E., “Nonlinear induction detection of electron spin resonance,” </w:t>
      </w:r>
      <w:r w:rsidRPr="00C22613">
        <w:rPr>
          <w:i/>
          <w:iCs/>
        </w:rPr>
        <w:t>Applied Physics Letters</w:t>
      </w:r>
      <w:r w:rsidRPr="00C22613">
        <w:t xml:space="preserve"> </w:t>
      </w:r>
      <w:r w:rsidRPr="00C22613">
        <w:rPr>
          <w:b/>
          <w:bCs/>
        </w:rPr>
        <w:t>101</w:t>
      </w:r>
      <w:r w:rsidRPr="00C22613">
        <w:t xml:space="preserve"> (2012) 022602.  </w:t>
      </w:r>
      <w:r w:rsidRPr="00C22613">
        <w:rPr>
          <w:i/>
          <w:iCs/>
        </w:rPr>
        <w:t>Applied Physics Letters</w:t>
      </w:r>
      <w:r w:rsidRPr="00C22613">
        <w:t xml:space="preserve">, </w:t>
      </w:r>
      <w:r w:rsidRPr="00C22613">
        <w:rPr>
          <w:b/>
          <w:bCs/>
        </w:rPr>
        <w:t>85</w:t>
      </w:r>
      <w:r w:rsidRPr="00C22613">
        <w:t xml:space="preserve"> (2004) 5430-5432. (IF -  3.49, citations - 5)</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r w:rsidRPr="00C22613">
        <w:rPr>
          <w:b/>
          <w:bCs/>
        </w:rPr>
        <w:t>Blank, A.</w:t>
      </w:r>
      <w:r w:rsidRPr="00C22613">
        <w:t xml:space="preserve"> “Masers made easy,” invited News &amp; Views, </w:t>
      </w:r>
      <w:r w:rsidRPr="00C22613">
        <w:rPr>
          <w:i/>
          <w:iCs/>
        </w:rPr>
        <w:t>Nature</w:t>
      </w:r>
      <w:r w:rsidRPr="00C22613">
        <w:t xml:space="preserve"> </w:t>
      </w:r>
      <w:r w:rsidRPr="00C22613">
        <w:rPr>
          <w:b/>
          <w:bCs/>
        </w:rPr>
        <w:t>488</w:t>
      </w:r>
      <w:r w:rsidRPr="00C22613">
        <w:t xml:space="preserve"> (2012) 285. (IF -  41.57, citations - 0)</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t xml:space="preserve">Sirota, K., Twig, Y., and </w:t>
      </w:r>
      <w:r w:rsidRPr="00C22613">
        <w:rPr>
          <w:b/>
          <w:bCs/>
        </w:rPr>
        <w:t>Blank, A.</w:t>
      </w:r>
      <w:r w:rsidRPr="00C22613">
        <w:t xml:space="preserve">, “Pulsed Electron Spin Resonance Ex-situ Probe for Tooth </w:t>
      </w:r>
      <w:proofErr w:type="spellStart"/>
      <w:r w:rsidRPr="00C22613">
        <w:t>Biodosimetry</w:t>
      </w:r>
      <w:proofErr w:type="spellEnd"/>
      <w:r w:rsidRPr="00C22613">
        <w:t xml:space="preserve">,” </w:t>
      </w:r>
      <w:r w:rsidRPr="00C22613">
        <w:rPr>
          <w:i/>
          <w:iCs/>
        </w:rPr>
        <w:t xml:space="preserve">Applied Magnetic Resonance </w:t>
      </w:r>
      <w:r w:rsidRPr="00C22613">
        <w:rPr>
          <w:b/>
          <w:bCs/>
        </w:rPr>
        <w:t>44</w:t>
      </w:r>
      <w:r w:rsidRPr="00C22613">
        <w:rPr>
          <w:i/>
          <w:iCs/>
        </w:rPr>
        <w:t xml:space="preserve"> </w:t>
      </w:r>
      <w:r w:rsidRPr="00C22613">
        <w:t xml:space="preserve">(2013) 671-689.  </w:t>
      </w:r>
      <w:r w:rsidRPr="00C22613">
        <w:rPr>
          <w:spacing w:val="6"/>
        </w:rPr>
        <w:t>(</w:t>
      </w:r>
      <w:r w:rsidRPr="00C22613">
        <w:t>IF -  0.83, citations - 10)</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t xml:space="preserve">Twig, Y., Dikarov, E., and </w:t>
      </w:r>
      <w:r w:rsidRPr="00C22613">
        <w:rPr>
          <w:b/>
          <w:bCs/>
        </w:rPr>
        <w:t>Blank, A.</w:t>
      </w:r>
      <w:r w:rsidRPr="00C22613">
        <w:t>, “Ultra Miniature Resonators for Electron Spin Resonance:  Sensitivity Analysis, Design and Construction Methods, and Potential Applications</w:t>
      </w:r>
      <w:r w:rsidRPr="00C22613">
        <w:rPr>
          <w:i/>
          <w:iCs/>
        </w:rPr>
        <w:t xml:space="preserve">,” Molecular Physics </w:t>
      </w:r>
      <w:r w:rsidRPr="00C22613">
        <w:rPr>
          <w:b/>
          <w:bCs/>
        </w:rPr>
        <w:t>111</w:t>
      </w:r>
      <w:r w:rsidRPr="00C22613">
        <w:t xml:space="preserve"> (2013) 2674-268. </w:t>
      </w:r>
      <w:r w:rsidRPr="00C22613">
        <w:rPr>
          <w:spacing w:val="6"/>
        </w:rPr>
        <w:t>(</w:t>
      </w:r>
      <w:r w:rsidRPr="00C22613">
        <w:t>IF -  0.83, citations - 28)</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t xml:space="preserve">Kissos, I., Levit, M., </w:t>
      </w:r>
      <w:proofErr w:type="spellStart"/>
      <w:r w:rsidRPr="00C22613">
        <w:t>Feuer</w:t>
      </w:r>
      <w:proofErr w:type="spellEnd"/>
      <w:r w:rsidRPr="00C22613">
        <w:t xml:space="preserve">, A. and </w:t>
      </w:r>
      <w:r w:rsidRPr="00C22613">
        <w:rPr>
          <w:b/>
          <w:bCs/>
        </w:rPr>
        <w:t>Blank, A.</w:t>
      </w:r>
      <w:r w:rsidRPr="00C22613">
        <w:t xml:space="preserve"> “Statistical Reconstruction Algorithms for Continuous Wave Electron Spin Resonance Imaging,” </w:t>
      </w:r>
      <w:r w:rsidRPr="00C22613">
        <w:rPr>
          <w:i/>
          <w:iCs/>
        </w:rPr>
        <w:t>Journal of Magnetic Resonance</w:t>
      </w:r>
      <w:r w:rsidRPr="00C22613">
        <w:t xml:space="preserve"> </w:t>
      </w:r>
      <w:r w:rsidRPr="00C22613">
        <w:rPr>
          <w:b/>
          <w:bCs/>
        </w:rPr>
        <w:t>231</w:t>
      </w:r>
      <w:r w:rsidRPr="00C22613">
        <w:t xml:space="preserve"> (2013) 100–116.  </w:t>
      </w:r>
      <w:r w:rsidRPr="00C22613">
        <w:rPr>
          <w:b/>
          <w:bCs/>
          <w:i/>
          <w:iCs/>
        </w:rPr>
        <w:t xml:space="preserve">Featured on the cover of the Journal </w:t>
      </w:r>
      <w:r w:rsidRPr="00C22613">
        <w:t>(IF -  2.58, citations - 1)</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t xml:space="preserve">Dikarov, E., </w:t>
      </w:r>
      <w:proofErr w:type="spellStart"/>
      <w:r w:rsidRPr="00C22613">
        <w:t>Shklyar</w:t>
      </w:r>
      <w:proofErr w:type="spellEnd"/>
      <w:r w:rsidRPr="00C22613">
        <w:t xml:space="preserve">, R., Twig, Y. and </w:t>
      </w:r>
      <w:r w:rsidRPr="00C22613">
        <w:rPr>
          <w:b/>
          <w:bCs/>
        </w:rPr>
        <w:t>Blank, A.</w:t>
      </w:r>
      <w:r w:rsidRPr="00C22613">
        <w:t xml:space="preserve"> “Induction-Detection Electron Spin Resonance with Sensitivity of 1000 Spins: </w:t>
      </w:r>
      <w:proofErr w:type="spellStart"/>
      <w:r w:rsidRPr="00C22613">
        <w:t>En</w:t>
      </w:r>
      <w:proofErr w:type="spellEnd"/>
      <w:r w:rsidRPr="00C22613">
        <w:t xml:space="preserve"> Route to Scalable Quantum Computations” </w:t>
      </w:r>
      <w:r w:rsidRPr="00C22613">
        <w:rPr>
          <w:i/>
          <w:iCs/>
        </w:rPr>
        <w:t>Physics Letters</w:t>
      </w:r>
      <w:r w:rsidRPr="00C22613">
        <w:t xml:space="preserve"> </w:t>
      </w:r>
      <w:r w:rsidRPr="00C22613">
        <w:rPr>
          <w:i/>
          <w:iCs/>
        </w:rPr>
        <w:t>A</w:t>
      </w:r>
      <w:r w:rsidRPr="00C22613">
        <w:t xml:space="preserve"> </w:t>
      </w:r>
      <w:r w:rsidRPr="00C22613">
        <w:rPr>
          <w:b/>
          <w:bCs/>
        </w:rPr>
        <w:t>377</w:t>
      </w:r>
      <w:r w:rsidRPr="00C22613">
        <w:t xml:space="preserve"> (2013) 1937-1942.  (IF -  1.86, citations - 18)</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rPr>
          <w:b/>
          <w:bCs/>
        </w:rPr>
        <w:t>Blank, A.</w:t>
      </w:r>
      <w:r w:rsidRPr="00C22613">
        <w:t xml:space="preserve">, "Scheme for a spin-based quantum computer employing induction detection and imaging" – </w:t>
      </w:r>
      <w:r w:rsidRPr="00C22613">
        <w:rPr>
          <w:i/>
          <w:iCs/>
        </w:rPr>
        <w:t>Quantum Information processing</w:t>
      </w:r>
      <w:r w:rsidRPr="00C22613">
        <w:t xml:space="preserve"> </w:t>
      </w:r>
      <w:r w:rsidRPr="00C22613">
        <w:rPr>
          <w:b/>
          <w:bCs/>
        </w:rPr>
        <w:t>12</w:t>
      </w:r>
      <w:r w:rsidRPr="00C22613">
        <w:t xml:space="preserve"> (2013) 2993-3006. (IF -  2.28, citations - 12)</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t xml:space="preserve">Dikarov, E., Fehr, M., Schnegg, A., Lips, K., and </w:t>
      </w:r>
      <w:r w:rsidRPr="00C22613">
        <w:rPr>
          <w:b/>
          <w:bCs/>
        </w:rPr>
        <w:t>Blank, A.</w:t>
      </w:r>
      <w:r w:rsidRPr="00C22613">
        <w:t xml:space="preserve">, "Selective Electron Spin Resonance measurements of micron-scale thin samples on a substrate," </w:t>
      </w:r>
      <w:r w:rsidRPr="00C22613">
        <w:rPr>
          <w:i/>
          <w:iCs/>
        </w:rPr>
        <w:t xml:space="preserve">Measurement Science and Technology </w:t>
      </w:r>
      <w:r w:rsidRPr="00C22613">
        <w:rPr>
          <w:b/>
          <w:bCs/>
        </w:rPr>
        <w:t>24</w:t>
      </w:r>
      <w:r w:rsidRPr="00C22613">
        <w:rPr>
          <w:i/>
          <w:iCs/>
        </w:rPr>
        <w:t xml:space="preserve"> </w:t>
      </w:r>
      <w:r w:rsidRPr="00C22613">
        <w:t>(2013) 115009 (7pp).  (IF -  1.68, citations - 1)</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t xml:space="preserve">Golub, L. C., Potter, L. C., Ash, J. N., </w:t>
      </w:r>
      <w:r w:rsidRPr="00C22613">
        <w:rPr>
          <w:b/>
          <w:bCs/>
        </w:rPr>
        <w:t>Blank, A.</w:t>
      </w:r>
      <w:r w:rsidRPr="00C22613">
        <w:t xml:space="preserve"> and Rizwan, A., "Estimation of spin-echo relaxation time," </w:t>
      </w:r>
      <w:r w:rsidRPr="00C22613">
        <w:rPr>
          <w:i/>
          <w:iCs/>
        </w:rPr>
        <w:t>Journal of Magnetic Resonance</w:t>
      </w:r>
      <w:r w:rsidRPr="00C22613">
        <w:t xml:space="preserve"> </w:t>
      </w:r>
      <w:r w:rsidRPr="00C22613">
        <w:rPr>
          <w:b/>
          <w:bCs/>
        </w:rPr>
        <w:t>237</w:t>
      </w:r>
      <w:r w:rsidRPr="00C22613">
        <w:t xml:space="preserve"> (2013) 17-22. (IF -  2.58, citations – 5)</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rPr>
          <w:b/>
          <w:bCs/>
        </w:rPr>
        <w:t>Blank, A.</w:t>
      </w:r>
      <w:r w:rsidRPr="00C22613">
        <w:t xml:space="preserve">, Hashem, M., Twig, Y. "Electron Spin Resonance Imaging Probes and a Sample Holder for Thin and Long One-Dimensional Samples," </w:t>
      </w:r>
      <w:r w:rsidRPr="00C22613">
        <w:rPr>
          <w:i/>
          <w:iCs/>
        </w:rPr>
        <w:t>Applied Magnetic Resonance</w:t>
      </w:r>
      <w:r w:rsidRPr="00C22613">
        <w:t xml:space="preserve"> </w:t>
      </w:r>
      <w:r w:rsidRPr="00C22613">
        <w:rPr>
          <w:b/>
          <w:bCs/>
        </w:rPr>
        <w:t>45</w:t>
      </w:r>
      <w:r w:rsidRPr="00C22613">
        <w:t xml:space="preserve"> (2014)  63-73. </w:t>
      </w:r>
      <w:r w:rsidRPr="00C22613">
        <w:rPr>
          <w:spacing w:val="6"/>
        </w:rPr>
        <w:t>(</w:t>
      </w:r>
      <w:r w:rsidRPr="00C22613">
        <w:t>IF -  0.83, citations - 2)</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rPr>
          <w:noProof/>
        </w:rPr>
        <w:t xml:space="preserve">Dikarov, E., Shklyar, R., and </w:t>
      </w:r>
      <w:r w:rsidRPr="00C22613">
        <w:rPr>
          <w:b/>
          <w:bCs/>
          <w:noProof/>
        </w:rPr>
        <w:t>Blank, A.</w:t>
      </w:r>
      <w:r w:rsidRPr="00C22613">
        <w:rPr>
          <w:noProof/>
        </w:rPr>
        <w:t xml:space="preserve">, "New Approach for Measuring Migration Properties of Point Defects in Amorphous Oxides,” </w:t>
      </w:r>
      <w:r w:rsidRPr="00C22613">
        <w:rPr>
          <w:i/>
          <w:iCs/>
          <w:noProof/>
        </w:rPr>
        <w:t xml:space="preserve">Physica Status Solidi (a) </w:t>
      </w:r>
      <w:r w:rsidRPr="00C22613">
        <w:rPr>
          <w:b/>
          <w:bCs/>
          <w:noProof/>
        </w:rPr>
        <w:t>211</w:t>
      </w:r>
      <w:r w:rsidRPr="00C22613">
        <w:rPr>
          <w:noProof/>
        </w:rPr>
        <w:t xml:space="preserve"> (2014) 2177–2183. (IF -  1.77, citations – 5)</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rPr>
          <w:rFonts w:cs="Miriam"/>
          <w:noProof/>
        </w:rPr>
        <w:t xml:space="preserve">Wolfson, H., Ahmad, R., Twig, Y., Kuppusamy, P., and </w:t>
      </w:r>
      <w:r w:rsidRPr="00C22613">
        <w:rPr>
          <w:rFonts w:cs="Miriam"/>
          <w:b/>
          <w:bCs/>
          <w:noProof/>
        </w:rPr>
        <w:t>Blank, A.</w:t>
      </w:r>
      <w:r w:rsidRPr="00C22613">
        <w:rPr>
          <w:rFonts w:cs="Miriam"/>
          <w:noProof/>
        </w:rPr>
        <w:t xml:space="preserve">, "A Miniature Electron Spin Resonance Probehead for Transcutaneous Oxygen Monitoring," </w:t>
      </w:r>
      <w:r w:rsidRPr="00C22613">
        <w:rPr>
          <w:rFonts w:cs="Miriam"/>
          <w:i/>
          <w:iCs/>
          <w:noProof/>
        </w:rPr>
        <w:t xml:space="preserve">Appl. Mag. Res. </w:t>
      </w:r>
      <w:r w:rsidRPr="00C22613">
        <w:rPr>
          <w:rFonts w:cs="Miriam"/>
          <w:noProof/>
        </w:rPr>
        <w:t xml:space="preserve"> </w:t>
      </w:r>
      <w:r w:rsidRPr="00C22613">
        <w:rPr>
          <w:rFonts w:cs="Miriam"/>
          <w:b/>
          <w:bCs/>
          <w:noProof/>
        </w:rPr>
        <w:t>45</w:t>
      </w:r>
      <w:r w:rsidRPr="00C22613">
        <w:rPr>
          <w:rFonts w:cs="Miriam"/>
          <w:noProof/>
        </w:rPr>
        <w:t xml:space="preserve"> (2014) 955–967. </w:t>
      </w:r>
      <w:r w:rsidRPr="00C22613">
        <w:rPr>
          <w:spacing w:val="6"/>
        </w:rPr>
        <w:t>(</w:t>
      </w:r>
      <w:r w:rsidRPr="00C22613">
        <w:t>IF -  0.83, citations - 2)</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rPr>
          <w:rFonts w:cs="Miriam"/>
          <w:noProof/>
        </w:rPr>
        <w:lastRenderedPageBreak/>
        <w:t xml:space="preserve">Wolfson, H., Ahmad, R., Twig, Y., Williams, B. and </w:t>
      </w:r>
      <w:r w:rsidRPr="00C22613">
        <w:rPr>
          <w:rFonts w:cs="Miriam"/>
          <w:b/>
          <w:bCs/>
          <w:noProof/>
        </w:rPr>
        <w:t>Blank, A.</w:t>
      </w:r>
      <w:r w:rsidRPr="00C22613">
        <w:rPr>
          <w:rFonts w:cs="Miriam"/>
          <w:noProof/>
        </w:rPr>
        <w:t xml:space="preserve">, "A magnetic resonance probehead for evaluating the level of ionizing radiation absorbed in human teeth," </w:t>
      </w:r>
      <w:r w:rsidRPr="00C22613">
        <w:rPr>
          <w:rFonts w:cs="Miriam"/>
          <w:i/>
          <w:iCs/>
          <w:noProof/>
        </w:rPr>
        <w:t xml:space="preserve">Health Physics Journal </w:t>
      </w:r>
      <w:r w:rsidRPr="00C22613">
        <w:rPr>
          <w:rFonts w:cs="Miriam"/>
          <w:b/>
          <w:bCs/>
          <w:noProof/>
        </w:rPr>
        <w:t xml:space="preserve">108, </w:t>
      </w:r>
      <w:r w:rsidRPr="00C22613">
        <w:rPr>
          <w:rFonts w:cs="Miriam"/>
          <w:noProof/>
        </w:rPr>
        <w:t>(2015)</w:t>
      </w:r>
      <w:r w:rsidRPr="00C22613">
        <w:rPr>
          <w:rFonts w:cs="Miriam"/>
          <w:b/>
          <w:bCs/>
          <w:noProof/>
        </w:rPr>
        <w:t xml:space="preserve"> </w:t>
      </w:r>
      <w:r w:rsidRPr="00C22613">
        <w:rPr>
          <w:rFonts w:cs="Miriam"/>
          <w:noProof/>
        </w:rPr>
        <w:t>326-35</w:t>
      </w:r>
      <w:r w:rsidRPr="00C22613">
        <w:t xml:space="preserve">.  </w:t>
      </w:r>
      <w:r w:rsidRPr="00C22613">
        <w:rPr>
          <w:b/>
          <w:bCs/>
          <w:i/>
          <w:iCs/>
        </w:rPr>
        <w:t xml:space="preserve">Featured on the cover of the journal. </w:t>
      </w:r>
      <w:r w:rsidRPr="00C22613">
        <w:rPr>
          <w:spacing w:val="6"/>
        </w:rPr>
        <w:t>(</w:t>
      </w:r>
      <w:r w:rsidRPr="00C22613">
        <w:t>IF -  0.99, citations - 1)</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t xml:space="preserve">Katz, I., Fehr, M., Schnegg, A., Lips, K., and </w:t>
      </w:r>
      <w:r w:rsidRPr="00C22613">
        <w:rPr>
          <w:b/>
          <w:bCs/>
        </w:rPr>
        <w:t>Blank, A.</w:t>
      </w:r>
      <w:r w:rsidRPr="00C22613">
        <w:t xml:space="preserve">, "High Resolution In-Operando </w:t>
      </w:r>
      <w:proofErr w:type="spellStart"/>
      <w:r w:rsidRPr="00C22613">
        <w:t>Microimaging</w:t>
      </w:r>
      <w:proofErr w:type="spellEnd"/>
      <w:r w:rsidRPr="00C22613">
        <w:t xml:space="preserve"> of Solar Cells with Pulsed Electrically-Detected Magnetic Resonance</w:t>
      </w:r>
      <w:r w:rsidRPr="00C22613">
        <w:rPr>
          <w:rFonts w:cs="Miriam"/>
          <w:noProof/>
        </w:rPr>
        <w:t xml:space="preserve">," </w:t>
      </w:r>
      <w:r w:rsidRPr="00C22613">
        <w:rPr>
          <w:rFonts w:cs="Miriam"/>
          <w:i/>
          <w:iCs/>
          <w:noProof/>
        </w:rPr>
        <w:t>Journal of Magnetic resonance</w:t>
      </w:r>
      <w:r w:rsidRPr="00C22613">
        <w:rPr>
          <w:rFonts w:cs="Miriam"/>
          <w:noProof/>
        </w:rPr>
        <w:t xml:space="preserve"> </w:t>
      </w:r>
      <w:r w:rsidRPr="00C22613">
        <w:rPr>
          <w:rFonts w:cs="Miriam"/>
          <w:b/>
          <w:bCs/>
          <w:noProof/>
        </w:rPr>
        <w:t>251</w:t>
      </w:r>
      <w:r w:rsidRPr="00C22613">
        <w:rPr>
          <w:rFonts w:cs="Miriam"/>
          <w:noProof/>
        </w:rPr>
        <w:t>, (2015) 26–35.  (</w:t>
      </w:r>
      <w:r w:rsidR="00983769">
        <w:t>IF -  2.58, citations – 4</w:t>
      </w:r>
      <w:r w:rsidRPr="00C22613">
        <w:t>)</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rPr>
          <w:b/>
          <w:bCs/>
        </w:rPr>
        <w:t>Blank, A.</w:t>
      </w:r>
      <w:r w:rsidRPr="00C22613">
        <w:t xml:space="preserve">, Shapiro, G., Fischer, R., London, P., and Gershoni, D., "Optically Detected Magnetic Resonance Imaging," </w:t>
      </w:r>
      <w:r w:rsidRPr="00C22613">
        <w:rPr>
          <w:i/>
          <w:iCs/>
        </w:rPr>
        <w:t xml:space="preserve">Applied Physics Letters </w:t>
      </w:r>
      <w:r w:rsidRPr="00C22613">
        <w:rPr>
          <w:b/>
          <w:bCs/>
        </w:rPr>
        <w:t>106</w:t>
      </w:r>
      <w:r w:rsidRPr="00C22613">
        <w:t xml:space="preserve">, (2015) 034102.  (IF -  3.49, citations - 9) </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t xml:space="preserve">Artzi, Y., Twig, Y., and </w:t>
      </w:r>
      <w:r w:rsidRPr="00C22613">
        <w:rPr>
          <w:b/>
          <w:bCs/>
        </w:rPr>
        <w:t>Blank, A.</w:t>
      </w:r>
      <w:r w:rsidRPr="00C22613">
        <w:t xml:space="preserve">, "Induction-detection electron spin resonance with spin sensitivity of a few tens of spins," </w:t>
      </w:r>
      <w:r w:rsidRPr="00C22613">
        <w:rPr>
          <w:i/>
          <w:iCs/>
        </w:rPr>
        <w:t xml:space="preserve">Applied Physics Letters </w:t>
      </w:r>
      <w:r w:rsidRPr="00C22613">
        <w:rPr>
          <w:b/>
          <w:bCs/>
        </w:rPr>
        <w:t>106</w:t>
      </w:r>
      <w:r w:rsidRPr="00C22613">
        <w:t xml:space="preserve">, (2015) 084104. (IF -  3.49, </w:t>
      </w:r>
      <w:r w:rsidR="00983769">
        <w:t>citations - 31</w:t>
      </w:r>
      <w:r w:rsidRPr="00C22613">
        <w:t>)</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rPr>
          <w:noProof/>
        </w:rPr>
        <w:t xml:space="preserve">Hashem, M., Weiler-Sagie, M., Kuppusamy, P., Neufeld, G., Neeman, M., and </w:t>
      </w:r>
      <w:r w:rsidRPr="00C22613">
        <w:rPr>
          <w:b/>
          <w:bCs/>
          <w:noProof/>
        </w:rPr>
        <w:t>Blank, A.</w:t>
      </w:r>
      <w:r w:rsidRPr="00C22613">
        <w:t xml:space="preserve"> "Electron Spin Resonance Microscopic Imaging of Oxygen Concentration in Cancer Spheroids," </w:t>
      </w:r>
      <w:r w:rsidRPr="00C22613">
        <w:rPr>
          <w:i/>
          <w:iCs/>
        </w:rPr>
        <w:t xml:space="preserve">Journal of Magnetic Resonance </w:t>
      </w:r>
      <w:r w:rsidRPr="00C22613">
        <w:rPr>
          <w:b/>
          <w:bCs/>
        </w:rPr>
        <w:t>256</w:t>
      </w:r>
      <w:r w:rsidRPr="00C22613">
        <w:t xml:space="preserve">, (2015) 77-85.  </w:t>
      </w:r>
      <w:r w:rsidRPr="00C22613">
        <w:rPr>
          <w:rFonts w:cs="Miriam"/>
          <w:noProof/>
        </w:rPr>
        <w:t>(</w:t>
      </w:r>
      <w:r w:rsidRPr="00C22613">
        <w:t xml:space="preserve">IF -  2.58, </w:t>
      </w:r>
      <w:r w:rsidR="00983769">
        <w:t>citations – 11</w:t>
      </w:r>
      <w:r w:rsidRPr="00C22613">
        <w:t>)</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t xml:space="preserve">Wolfson H, Ahmad R, Twig Y, </w:t>
      </w:r>
      <w:r w:rsidRPr="00C22613">
        <w:rPr>
          <w:b/>
          <w:bCs/>
        </w:rPr>
        <w:t>Blank A</w:t>
      </w:r>
      <w:r w:rsidRPr="00C22613">
        <w:t>, and Kuppusamy P, "A Hand-held EPR Scanner for Transcutaneous Oximetry." Proc. SPIE 9417, Medical Imaging 2015: Biomedical Applications in Molecular, Structural, and Functional Imaging 941706 (2015).</w:t>
      </w:r>
    </w:p>
    <w:p w:rsidR="00C22613" w:rsidRPr="00C22613" w:rsidRDefault="00C22613" w:rsidP="00C22613">
      <w:pPr>
        <w:widowControl w:val="0"/>
        <w:numPr>
          <w:ilvl w:val="0"/>
          <w:numId w:val="1"/>
        </w:numPr>
        <w:tabs>
          <w:tab w:val="clear" w:pos="360"/>
        </w:tabs>
        <w:bidi w:val="0"/>
        <w:spacing w:after="160" w:line="259" w:lineRule="auto"/>
        <w:ind w:left="425" w:right="-624" w:hanging="425"/>
        <w:jc w:val="both"/>
      </w:pPr>
      <w:r w:rsidRPr="00C22613">
        <w:t xml:space="preserve">Katz, I., </w:t>
      </w:r>
      <w:r w:rsidRPr="00C22613">
        <w:rPr>
          <w:b/>
          <w:bCs/>
        </w:rPr>
        <w:t>Blank, A.</w:t>
      </w:r>
      <w:r w:rsidRPr="00C22613">
        <w:t xml:space="preserve">, "Dynamic Nuclear Polarization in Solid Samples by Electrical-Discharge-Induced Radicals," </w:t>
      </w:r>
      <w:r w:rsidRPr="00C22613">
        <w:rPr>
          <w:i/>
          <w:iCs/>
        </w:rPr>
        <w:t>Journal of Magnetic Resonance</w:t>
      </w:r>
      <w:r w:rsidRPr="00C22613">
        <w:t xml:space="preserve"> </w:t>
      </w:r>
      <w:r w:rsidRPr="00C22613">
        <w:rPr>
          <w:b/>
          <w:bCs/>
        </w:rPr>
        <w:t>261</w:t>
      </w:r>
      <w:r w:rsidRPr="00C22613">
        <w:t xml:space="preserve">, (2015), 95-100.  </w:t>
      </w:r>
      <w:r w:rsidRPr="00C22613">
        <w:rPr>
          <w:rFonts w:cs="Miriam"/>
          <w:noProof/>
        </w:rPr>
        <w:t>(</w:t>
      </w:r>
      <w:r w:rsidR="00983769">
        <w:t>IF -  2.58, citations – 3</w:t>
      </w:r>
      <w:r w:rsidRPr="00C22613">
        <w:t xml:space="preserve">) </w:t>
      </w:r>
    </w:p>
    <w:p w:rsidR="00C22613" w:rsidRPr="00C22613" w:rsidRDefault="00C22613" w:rsidP="00C22613">
      <w:pPr>
        <w:widowControl w:val="0"/>
        <w:numPr>
          <w:ilvl w:val="0"/>
          <w:numId w:val="1"/>
        </w:numPr>
        <w:bidi w:val="0"/>
        <w:spacing w:after="160" w:line="259" w:lineRule="auto"/>
        <w:ind w:right="-766"/>
        <w:jc w:val="both"/>
      </w:pPr>
      <w:r w:rsidRPr="00C22613">
        <w:rPr>
          <w:b/>
          <w:bCs/>
        </w:rPr>
        <w:t>Blank, A.</w:t>
      </w:r>
      <w:r w:rsidRPr="00C22613">
        <w:t xml:space="preserve">, “Spectroscopy, Imaging, and Selective Addressing of Dark Spins at the Nanoscale with Optically-Detected Magnetic Resonance,” </w:t>
      </w:r>
      <w:proofErr w:type="spellStart"/>
      <w:r w:rsidRPr="00C22613">
        <w:rPr>
          <w:i/>
          <w:iCs/>
        </w:rPr>
        <w:t>Physica</w:t>
      </w:r>
      <w:proofErr w:type="spellEnd"/>
      <w:r w:rsidRPr="00C22613">
        <w:rPr>
          <w:i/>
          <w:iCs/>
        </w:rPr>
        <w:t xml:space="preserve"> Status Solidi (a), </w:t>
      </w:r>
      <w:r w:rsidRPr="00C22613">
        <w:rPr>
          <w:b/>
          <w:bCs/>
        </w:rPr>
        <w:t>253</w:t>
      </w:r>
      <w:r w:rsidRPr="00C22613">
        <w:t xml:space="preserve">, (2016), 1167–1176.  </w:t>
      </w:r>
      <w:r w:rsidRPr="00C22613">
        <w:rPr>
          <w:noProof/>
        </w:rPr>
        <w:t>(IF -  1.77, citations – 2)</w:t>
      </w:r>
    </w:p>
    <w:p w:rsidR="00C22613" w:rsidRPr="00C22613" w:rsidRDefault="00C22613" w:rsidP="00C22613">
      <w:pPr>
        <w:widowControl w:val="0"/>
        <w:numPr>
          <w:ilvl w:val="0"/>
          <w:numId w:val="1"/>
        </w:numPr>
        <w:bidi w:val="0"/>
        <w:spacing w:after="160" w:line="259" w:lineRule="auto"/>
        <w:ind w:right="-766"/>
        <w:jc w:val="both"/>
      </w:pPr>
      <w:r w:rsidRPr="00C22613">
        <w:t xml:space="preserve">Dikarov, E., Zgadzai, O., Artzi, Y., and </w:t>
      </w:r>
      <w:r w:rsidRPr="00C22613">
        <w:rPr>
          <w:b/>
          <w:bCs/>
        </w:rPr>
        <w:t>Blank, A.</w:t>
      </w:r>
      <w:r w:rsidRPr="00C22613">
        <w:t>, “Direct measurement of the flip-flop rate of electron spins in solid state, “</w:t>
      </w:r>
      <w:r w:rsidRPr="00C22613">
        <w:rPr>
          <w:i/>
          <w:iCs/>
        </w:rPr>
        <w:t xml:space="preserve">Physical Review Applied </w:t>
      </w:r>
      <w:r w:rsidRPr="00C22613">
        <w:rPr>
          <w:b/>
          <w:bCs/>
        </w:rPr>
        <w:t>6</w:t>
      </w:r>
      <w:r w:rsidRPr="00C22613">
        <w:rPr>
          <w:i/>
          <w:iCs/>
        </w:rPr>
        <w:t xml:space="preserve">, </w:t>
      </w:r>
      <w:r w:rsidRPr="00C22613">
        <w:t xml:space="preserve">(2016), 044001.  </w:t>
      </w:r>
      <w:r w:rsidR="00983769">
        <w:rPr>
          <w:noProof/>
        </w:rPr>
        <w:t>(IF -  4.78, citations – 5</w:t>
      </w:r>
      <w:r w:rsidRPr="00C22613">
        <w:rPr>
          <w:noProof/>
        </w:rPr>
        <w:t>)</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r w:rsidRPr="00C22613">
        <w:rPr>
          <w:b/>
          <w:bCs/>
        </w:rPr>
        <w:t>Blank, A.</w:t>
      </w:r>
      <w:r w:rsidRPr="00C22613">
        <w:t xml:space="preserve">, “A new approach to distance measurements between two spin labels in the &gt;10 nm range” </w:t>
      </w:r>
      <w:r w:rsidRPr="00C22613">
        <w:rPr>
          <w:i/>
          <w:iCs/>
        </w:rPr>
        <w:t>Physical Chemistry Chemical Physics</w:t>
      </w:r>
      <w:r w:rsidRPr="00C22613">
        <w:t xml:space="preserve">, </w:t>
      </w:r>
      <w:r w:rsidRPr="00C22613">
        <w:rPr>
          <w:b/>
          <w:bCs/>
        </w:rPr>
        <w:t>19</w:t>
      </w:r>
      <w:r w:rsidRPr="00C22613">
        <w:t xml:space="preserve">, (2017), 5222-5229.  </w:t>
      </w:r>
      <w:r w:rsidRPr="00C22613">
        <w:rPr>
          <w:spacing w:val="6"/>
        </w:rPr>
        <w:t>(</w:t>
      </w:r>
      <w:r w:rsidRPr="00C22613">
        <w:t>IF -</w:t>
      </w:r>
      <w:r w:rsidR="00983769">
        <w:t xml:space="preserve">  3.9, citations - 4</w:t>
      </w:r>
      <w:r w:rsidRPr="00C22613">
        <w:t>)</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r w:rsidRPr="00C22613">
        <w:t xml:space="preserve">Zgadzai, O., Shtirberg, L., Artzi, Y., and </w:t>
      </w:r>
      <w:r w:rsidRPr="00C22613">
        <w:rPr>
          <w:b/>
          <w:bCs/>
        </w:rPr>
        <w:t>Blank, A.</w:t>
      </w:r>
      <w:r w:rsidRPr="00C22613">
        <w:t xml:space="preserve">, “Selective addressing and readout of optically detected electron spins,” </w:t>
      </w:r>
      <w:r w:rsidRPr="00C22613">
        <w:rPr>
          <w:i/>
          <w:iCs/>
        </w:rPr>
        <w:t>European Physics Letters</w:t>
      </w:r>
      <w:r w:rsidRPr="00C22613">
        <w:t xml:space="preserve">, </w:t>
      </w:r>
      <w:r w:rsidRPr="00C22613">
        <w:rPr>
          <w:b/>
          <w:bCs/>
        </w:rPr>
        <w:t>117</w:t>
      </w:r>
      <w:r w:rsidRPr="00C22613">
        <w:t xml:space="preserve"> (2017), 1001. </w:t>
      </w:r>
      <w:r w:rsidRPr="00C22613">
        <w:rPr>
          <w:b/>
          <w:bCs/>
          <w:i/>
          <w:iCs/>
        </w:rPr>
        <w:t>Selected as Editor’s Choice</w:t>
      </w:r>
      <w:r w:rsidRPr="00C22613">
        <w:t xml:space="preserve">.  </w:t>
      </w:r>
      <w:r w:rsidRPr="00C22613">
        <w:rPr>
          <w:spacing w:val="6"/>
        </w:rPr>
        <w:t>(</w:t>
      </w:r>
      <w:r w:rsidRPr="00C22613">
        <w:t>IF -  1.83, citations – 0)</w:t>
      </w:r>
    </w:p>
    <w:p w:rsidR="00C22613" w:rsidRPr="00C22613" w:rsidRDefault="00C22613" w:rsidP="00C22613">
      <w:pPr>
        <w:widowControl w:val="0"/>
        <w:numPr>
          <w:ilvl w:val="0"/>
          <w:numId w:val="1"/>
        </w:numPr>
        <w:tabs>
          <w:tab w:val="clear" w:pos="360"/>
        </w:tabs>
        <w:bidi w:val="0"/>
        <w:spacing w:after="160" w:line="259" w:lineRule="auto"/>
        <w:ind w:left="425" w:right="-625" w:hanging="425"/>
        <w:jc w:val="both"/>
      </w:pPr>
      <w:r w:rsidRPr="00C22613">
        <w:rPr>
          <w:b/>
          <w:bCs/>
          <w:noProof/>
        </w:rPr>
        <w:t>Blank, A.</w:t>
      </w:r>
      <w:r w:rsidRPr="00C22613">
        <w:rPr>
          <w:noProof/>
        </w:rPr>
        <w:t xml:space="preserve">, Twig, Y., and Ishay, Y., “Recent Trends in High Spin Sensitivity Magnetic Resonance,” </w:t>
      </w:r>
      <w:r w:rsidRPr="00C22613">
        <w:rPr>
          <w:i/>
          <w:iCs/>
          <w:noProof/>
        </w:rPr>
        <w:t>Journal of Magnetic Resonance</w:t>
      </w:r>
      <w:r w:rsidRPr="00C22613">
        <w:rPr>
          <w:noProof/>
        </w:rPr>
        <w:t xml:space="preserve">, </w:t>
      </w:r>
      <w:r w:rsidRPr="00C22613">
        <w:rPr>
          <w:b/>
          <w:bCs/>
          <w:noProof/>
        </w:rPr>
        <w:t>280</w:t>
      </w:r>
      <w:r w:rsidRPr="00C22613">
        <w:rPr>
          <w:i/>
          <w:iCs/>
          <w:noProof/>
        </w:rPr>
        <w:t xml:space="preserve">, </w:t>
      </w:r>
      <w:r w:rsidRPr="00C22613">
        <w:rPr>
          <w:noProof/>
        </w:rPr>
        <w:t>(2017), 20-</w:t>
      </w:r>
      <w:r w:rsidR="00983769">
        <w:rPr>
          <w:noProof/>
        </w:rPr>
        <w:t>29.  (IF -  2.58, citations – 14</w:t>
      </w:r>
      <w:r w:rsidRPr="00C22613">
        <w:rPr>
          <w:noProof/>
        </w:rPr>
        <w:t>)</w:t>
      </w:r>
    </w:p>
    <w:p w:rsidR="00C22613" w:rsidRPr="00C22613" w:rsidRDefault="00C22613" w:rsidP="00C22613">
      <w:pPr>
        <w:numPr>
          <w:ilvl w:val="0"/>
          <w:numId w:val="1"/>
        </w:numPr>
        <w:bidi w:val="0"/>
        <w:spacing w:after="160" w:line="259" w:lineRule="auto"/>
        <w:ind w:right="-766"/>
        <w:contextualSpacing/>
        <w:jc w:val="both"/>
      </w:pPr>
      <w:r w:rsidRPr="00C22613">
        <w:lastRenderedPageBreak/>
        <w:t xml:space="preserve">Ishay, Y. and </w:t>
      </w:r>
      <w:r w:rsidRPr="00C22613">
        <w:rPr>
          <w:b/>
          <w:bCs/>
        </w:rPr>
        <w:t>Blank, A.</w:t>
      </w:r>
      <w:r w:rsidRPr="00C22613">
        <w:t xml:space="preserve">, “Optimization Methods for the Design of Sensitive Surface ESR Resonators,” </w:t>
      </w:r>
      <w:r w:rsidRPr="00C22613">
        <w:rPr>
          <w:i/>
          <w:iCs/>
        </w:rPr>
        <w:t>Applied magnetic Resonance</w:t>
      </w:r>
      <w:r w:rsidRPr="00C22613">
        <w:t xml:space="preserve">, </w:t>
      </w:r>
      <w:r w:rsidRPr="00C22613">
        <w:rPr>
          <w:b/>
          <w:bCs/>
        </w:rPr>
        <w:t>48</w:t>
      </w:r>
      <w:r w:rsidRPr="00C22613">
        <w:t xml:space="preserve">, (2017), 1249–1262. </w:t>
      </w:r>
      <w:r w:rsidRPr="00C22613">
        <w:rPr>
          <w:spacing w:val="6"/>
        </w:rPr>
        <w:t>(</w:t>
      </w:r>
      <w:r w:rsidRPr="00C22613">
        <w:t>IF -  0.83, citations - 2)</w:t>
      </w:r>
    </w:p>
    <w:p w:rsidR="00C22613" w:rsidRPr="00C22613" w:rsidRDefault="00C22613" w:rsidP="00C22613">
      <w:pPr>
        <w:numPr>
          <w:ilvl w:val="0"/>
          <w:numId w:val="1"/>
        </w:numPr>
        <w:bidi w:val="0"/>
        <w:spacing w:after="160" w:line="259" w:lineRule="auto"/>
        <w:ind w:right="-766"/>
        <w:contextualSpacing/>
        <w:jc w:val="both"/>
      </w:pPr>
      <w:r w:rsidRPr="00C22613">
        <w:t xml:space="preserve">Twig, Y., Sorkin, A., Cristea, D., Feintuch, A., and </w:t>
      </w:r>
      <w:r w:rsidRPr="00C22613">
        <w:rPr>
          <w:b/>
          <w:bCs/>
        </w:rPr>
        <w:t>Blank, A.</w:t>
      </w:r>
      <w:r w:rsidRPr="00C22613">
        <w:t xml:space="preserve"> “Surface Loop-gap Resonators for Electron Spin Resonance at W-Band,” </w:t>
      </w:r>
      <w:r w:rsidRPr="00C22613">
        <w:rPr>
          <w:i/>
          <w:iCs/>
        </w:rPr>
        <w:t>Review of Scientific Instruments</w:t>
      </w:r>
      <w:r w:rsidRPr="00C22613">
        <w:t xml:space="preserve">, </w:t>
      </w:r>
      <w:r w:rsidRPr="00C22613">
        <w:rPr>
          <w:b/>
          <w:bCs/>
        </w:rPr>
        <w:t>88</w:t>
      </w:r>
      <w:r w:rsidRPr="00C22613">
        <w:t xml:space="preserve"> (2017) 123901. </w:t>
      </w:r>
      <w:proofErr w:type="spellStart"/>
      <w:r w:rsidRPr="00C22613">
        <w:t>doi</w:t>
      </w:r>
      <w:proofErr w:type="spellEnd"/>
      <w:r w:rsidRPr="00C22613">
        <w:t xml:space="preserve">: 10.1063/1.5000946. </w:t>
      </w:r>
      <w:r w:rsidRPr="00C22613">
        <w:rPr>
          <w:b/>
          <w:bCs/>
          <w:i/>
          <w:iCs/>
        </w:rPr>
        <w:t xml:space="preserve">Chosen as an Editor's Pick  </w:t>
      </w:r>
      <w:r w:rsidRPr="00C22613">
        <w:t xml:space="preserve">  (IF -  1.51, citations – 2)</w:t>
      </w:r>
    </w:p>
    <w:p w:rsidR="00C22613" w:rsidRPr="00C22613" w:rsidRDefault="00C22613" w:rsidP="00983769">
      <w:pPr>
        <w:numPr>
          <w:ilvl w:val="0"/>
          <w:numId w:val="1"/>
        </w:numPr>
        <w:bidi w:val="0"/>
        <w:spacing w:after="160" w:line="259" w:lineRule="auto"/>
        <w:ind w:right="-766"/>
        <w:contextualSpacing/>
        <w:jc w:val="both"/>
      </w:pPr>
      <w:r w:rsidRPr="00C22613">
        <w:t xml:space="preserve">Zgadzai, O., Twig, Y., Wolfson, H., Ahmad, R., Kuppusamy, P., </w:t>
      </w:r>
      <w:r w:rsidRPr="00C22613">
        <w:rPr>
          <w:b/>
          <w:bCs/>
        </w:rPr>
        <w:t>Blank, A.</w:t>
      </w:r>
      <w:r w:rsidRPr="00C22613">
        <w:t xml:space="preserve">, “Electron Spin Resonance Dipstick,“ </w:t>
      </w:r>
      <w:r w:rsidRPr="00C22613">
        <w:rPr>
          <w:i/>
          <w:iCs/>
        </w:rPr>
        <w:t xml:space="preserve">Analytical Chemistry, </w:t>
      </w:r>
      <w:r w:rsidRPr="00C22613">
        <w:rPr>
          <w:b/>
          <w:bCs/>
        </w:rPr>
        <w:t>90</w:t>
      </w:r>
      <w:r w:rsidRPr="00C22613">
        <w:rPr>
          <w:i/>
          <w:iCs/>
        </w:rPr>
        <w:t xml:space="preserve">, </w:t>
      </w:r>
      <w:r w:rsidRPr="00C22613">
        <w:t>(2018), 7830-7836</w:t>
      </w:r>
      <w:r w:rsidRPr="00C22613">
        <w:rPr>
          <w:i/>
          <w:iCs/>
        </w:rPr>
        <w:t xml:space="preserve">. </w:t>
      </w:r>
      <w:r w:rsidRPr="00C22613">
        <w:t>DOI: 10.1021/acs.analchem.8b00917</w:t>
      </w:r>
      <w:r w:rsidRPr="00C22613">
        <w:rPr>
          <w:i/>
          <w:iCs/>
        </w:rPr>
        <w:t xml:space="preserve"> </w:t>
      </w:r>
      <w:r w:rsidRPr="00C22613">
        <w:t xml:space="preserve">(IF -  6.04, citations – </w:t>
      </w:r>
      <w:r w:rsidR="00983769">
        <w:t>2</w:t>
      </w:r>
      <w:r w:rsidRPr="00C22613">
        <w:t>)</w:t>
      </w:r>
    </w:p>
    <w:p w:rsidR="00C22613" w:rsidRPr="00C22613" w:rsidRDefault="00C22613" w:rsidP="00983769">
      <w:pPr>
        <w:numPr>
          <w:ilvl w:val="0"/>
          <w:numId w:val="1"/>
        </w:numPr>
        <w:bidi w:val="0"/>
        <w:spacing w:after="160" w:line="259" w:lineRule="auto"/>
        <w:ind w:right="-766"/>
        <w:contextualSpacing/>
        <w:jc w:val="both"/>
      </w:pPr>
      <w:r w:rsidRPr="00C22613">
        <w:rPr>
          <w:lang w:val="cs-CZ"/>
        </w:rPr>
        <w:t>Š</w:t>
      </w:r>
      <w:proofErr w:type="spellStart"/>
      <w:r w:rsidRPr="00C22613">
        <w:t>louf</w:t>
      </w:r>
      <w:proofErr w:type="spellEnd"/>
      <w:r w:rsidRPr="00C22613">
        <w:t xml:space="preserve">, M., Pilař, J., </w:t>
      </w:r>
      <w:proofErr w:type="spellStart"/>
      <w:r w:rsidRPr="00C22613">
        <w:t>Dybal</w:t>
      </w:r>
      <w:proofErr w:type="spellEnd"/>
      <w:r w:rsidRPr="00C22613">
        <w:t xml:space="preserve">, J., </w:t>
      </w:r>
      <w:proofErr w:type="spellStart"/>
      <w:r w:rsidRPr="00C22613">
        <w:t>Šloufová</w:t>
      </w:r>
      <w:proofErr w:type="spellEnd"/>
      <w:r w:rsidRPr="00C22613">
        <w:t xml:space="preserve">, I., </w:t>
      </w:r>
      <w:proofErr w:type="spellStart"/>
      <w:r w:rsidRPr="00C22613">
        <w:t>Michálková</w:t>
      </w:r>
      <w:proofErr w:type="spellEnd"/>
      <w:r w:rsidRPr="00C22613">
        <w:t xml:space="preserve">, D., </w:t>
      </w:r>
      <w:proofErr w:type="spellStart"/>
      <w:r w:rsidRPr="00C22613">
        <w:t>Lukešová</w:t>
      </w:r>
      <w:proofErr w:type="spellEnd"/>
      <w:r w:rsidRPr="00C22613">
        <w:t xml:space="preserve">, M., Zgadzai, O.,  </w:t>
      </w:r>
      <w:r w:rsidRPr="00C22613">
        <w:rPr>
          <w:b/>
          <w:bCs/>
        </w:rPr>
        <w:t>Blank, A.</w:t>
      </w:r>
      <w:r w:rsidRPr="00C22613">
        <w:t xml:space="preserve">, </w:t>
      </w:r>
      <w:proofErr w:type="spellStart"/>
      <w:r w:rsidRPr="00C22613">
        <w:t>Filippov</w:t>
      </w:r>
      <w:proofErr w:type="spellEnd"/>
      <w:r w:rsidRPr="00C22613">
        <w:t xml:space="preserve">, S., “UV degradation of styrene-butadiene rubber versus high density poly(ethylene) in marine conditions studied by infrared spectroscopy, micro indentation, and electron spin resonance imaging,”  </w:t>
      </w:r>
      <w:r w:rsidRPr="00C22613">
        <w:rPr>
          <w:i/>
          <w:iCs/>
        </w:rPr>
        <w:t>Polymer Degradation and Stability</w:t>
      </w:r>
      <w:r w:rsidRPr="00C22613">
        <w:t xml:space="preserve">, </w:t>
      </w:r>
      <w:r w:rsidRPr="00C22613">
        <w:rPr>
          <w:b/>
          <w:bCs/>
        </w:rPr>
        <w:t>156</w:t>
      </w:r>
      <w:r w:rsidRPr="00C22613">
        <w:t xml:space="preserve">, (2018) 132-143. (IF -  3.19, citations – </w:t>
      </w:r>
      <w:r w:rsidR="00983769">
        <w:t>2</w:t>
      </w:r>
      <w:r w:rsidRPr="00C22613">
        <w:t>)</w:t>
      </w:r>
    </w:p>
    <w:p w:rsidR="00C22613" w:rsidRPr="00C22613" w:rsidRDefault="00C22613" w:rsidP="00983769">
      <w:pPr>
        <w:numPr>
          <w:ilvl w:val="0"/>
          <w:numId w:val="1"/>
        </w:numPr>
        <w:bidi w:val="0"/>
        <w:spacing w:after="160" w:line="259" w:lineRule="auto"/>
        <w:ind w:right="-766"/>
        <w:contextualSpacing/>
        <w:jc w:val="both"/>
      </w:pPr>
      <w:r w:rsidRPr="00C22613">
        <w:t xml:space="preserve">Dayan, N., Ishay, Y., Artzi, Y., Cristea, D., Reijerse, E., Kuppusamy, P., and </w:t>
      </w:r>
      <w:r w:rsidRPr="00C22613">
        <w:rPr>
          <w:b/>
          <w:bCs/>
        </w:rPr>
        <w:t>Blank, A</w:t>
      </w:r>
      <w:r w:rsidRPr="00C22613">
        <w:t xml:space="preserve">., “Advanced Surface Resonators for Electron Spin Resonance of Single Microcrystals,”  </w:t>
      </w:r>
      <w:r w:rsidRPr="00C22613">
        <w:rPr>
          <w:i/>
          <w:iCs/>
        </w:rPr>
        <w:t xml:space="preserve">Review of Scientific Instruments </w:t>
      </w:r>
      <w:r w:rsidRPr="00C22613">
        <w:rPr>
          <w:b/>
          <w:bCs/>
        </w:rPr>
        <w:t>89</w:t>
      </w:r>
      <w:r w:rsidRPr="00C22613">
        <w:t xml:space="preserve">, (2018) 124707. </w:t>
      </w:r>
      <w:proofErr w:type="spellStart"/>
      <w:r w:rsidRPr="00C22613">
        <w:t>doi</w:t>
      </w:r>
      <w:proofErr w:type="spellEnd"/>
      <w:r w:rsidRPr="00C22613">
        <w:t xml:space="preserve">: 10.1063/1.5063367.  </w:t>
      </w:r>
      <w:r w:rsidRPr="00C22613">
        <w:rPr>
          <w:b/>
          <w:bCs/>
          <w:i/>
          <w:iCs/>
        </w:rPr>
        <w:t>Chosen as Featured Article by the Editor.</w:t>
      </w:r>
      <w:r w:rsidRPr="00C22613">
        <w:t xml:space="preserve"> (IF -  1.42, citations – </w:t>
      </w:r>
      <w:r w:rsidR="00983769">
        <w:t>2</w:t>
      </w:r>
      <w:r w:rsidRPr="00C22613">
        <w:t>)</w:t>
      </w:r>
    </w:p>
    <w:p w:rsidR="00A6782D" w:rsidRPr="00C22613" w:rsidRDefault="00A6782D" w:rsidP="00A6782D">
      <w:pPr>
        <w:numPr>
          <w:ilvl w:val="0"/>
          <w:numId w:val="1"/>
        </w:numPr>
        <w:bidi w:val="0"/>
        <w:spacing w:after="160" w:line="259" w:lineRule="auto"/>
        <w:ind w:right="-766"/>
        <w:contextualSpacing/>
        <w:jc w:val="both"/>
      </w:pPr>
      <w:r w:rsidRPr="00C22613">
        <w:t xml:space="preserve">Kmiec, M., </w:t>
      </w:r>
      <w:proofErr w:type="spellStart"/>
      <w:r w:rsidRPr="00C22613">
        <w:t>Hou</w:t>
      </w:r>
      <w:proofErr w:type="spellEnd"/>
      <w:r w:rsidRPr="00C22613">
        <w:t xml:space="preserve">, H., Kuppusamy, L., </w:t>
      </w:r>
      <w:proofErr w:type="spellStart"/>
      <w:r w:rsidRPr="00C22613">
        <w:t>Drews</w:t>
      </w:r>
      <w:proofErr w:type="spellEnd"/>
      <w:r w:rsidRPr="00C22613">
        <w:t xml:space="preserve">, T., </w:t>
      </w:r>
      <w:proofErr w:type="spellStart"/>
      <w:r w:rsidRPr="00C22613">
        <w:t>Prabhat</w:t>
      </w:r>
      <w:proofErr w:type="spellEnd"/>
      <w:r w:rsidRPr="00C22613">
        <w:t xml:space="preserve">, A., </w:t>
      </w:r>
      <w:proofErr w:type="spellStart"/>
      <w:r w:rsidRPr="00C22613">
        <w:t>Petryakov</w:t>
      </w:r>
      <w:proofErr w:type="spellEnd"/>
      <w:r w:rsidRPr="00C22613">
        <w:t xml:space="preserve">, S., Demidenko, E., </w:t>
      </w:r>
      <w:proofErr w:type="spellStart"/>
      <w:r w:rsidRPr="00C22613">
        <w:t>Schaner</w:t>
      </w:r>
      <w:proofErr w:type="spellEnd"/>
      <w:r w:rsidRPr="00C22613">
        <w:t xml:space="preserve">, P., </w:t>
      </w:r>
      <w:proofErr w:type="spellStart"/>
      <w:r w:rsidRPr="00C22613">
        <w:t>Buckeyb</w:t>
      </w:r>
      <w:proofErr w:type="spellEnd"/>
      <w:r w:rsidRPr="00C22613">
        <w:t xml:space="preserve">, J., </w:t>
      </w:r>
      <w:r w:rsidRPr="00C22613">
        <w:rPr>
          <w:b/>
          <w:bCs/>
        </w:rPr>
        <w:t>Blank, A.</w:t>
      </w:r>
      <w:r w:rsidRPr="00C22613">
        <w:t xml:space="preserve">, Kuppusamy, P., “Transcutaneous oxygen measurement in humans using a paramagnetic skin adhesive film,” </w:t>
      </w:r>
      <w:r w:rsidRPr="00C22613">
        <w:rPr>
          <w:i/>
          <w:iCs/>
        </w:rPr>
        <w:t>Magnetic Resonance in Medicine,</w:t>
      </w:r>
      <w:r w:rsidRPr="00C22613">
        <w:t xml:space="preserve"> </w:t>
      </w:r>
      <w:r w:rsidRPr="00C22613">
        <w:rPr>
          <w:b/>
          <w:bCs/>
        </w:rPr>
        <w:t>81</w:t>
      </w:r>
      <w:r w:rsidRPr="00C22613">
        <w:t xml:space="preserve">, (2019) 781-794. (IF -  4.08, citations – </w:t>
      </w:r>
      <w:r>
        <w:t>7</w:t>
      </w:r>
      <w:r w:rsidRPr="00C22613">
        <w:t>)</w:t>
      </w:r>
    </w:p>
    <w:p w:rsidR="00C22613" w:rsidRPr="00C22613" w:rsidRDefault="00C22613" w:rsidP="00983769">
      <w:pPr>
        <w:numPr>
          <w:ilvl w:val="0"/>
          <w:numId w:val="1"/>
        </w:numPr>
        <w:bidi w:val="0"/>
        <w:spacing w:after="160" w:line="259" w:lineRule="auto"/>
        <w:ind w:right="-766"/>
        <w:contextualSpacing/>
        <w:jc w:val="both"/>
      </w:pPr>
      <w:r w:rsidRPr="00C22613">
        <w:t xml:space="preserve">Kmiec, M. M., </w:t>
      </w:r>
      <w:proofErr w:type="spellStart"/>
      <w:r w:rsidRPr="00C22613">
        <w:t>Hou</w:t>
      </w:r>
      <w:proofErr w:type="spellEnd"/>
      <w:r w:rsidRPr="00C22613">
        <w:t xml:space="preserve">, H., Kuppusamy, L. M., </w:t>
      </w:r>
      <w:proofErr w:type="spellStart"/>
      <w:r w:rsidRPr="00C22613">
        <w:t>Drews</w:t>
      </w:r>
      <w:proofErr w:type="spellEnd"/>
      <w:r w:rsidRPr="00C22613">
        <w:t xml:space="preserve">, T. M., </w:t>
      </w:r>
      <w:proofErr w:type="spellStart"/>
      <w:r w:rsidRPr="00C22613">
        <w:t>Prabhat</w:t>
      </w:r>
      <w:proofErr w:type="spellEnd"/>
      <w:r w:rsidRPr="00C22613">
        <w:t xml:space="preserve">, A. M., </w:t>
      </w:r>
      <w:proofErr w:type="spellStart"/>
      <w:r w:rsidRPr="00C22613">
        <w:t>Petryakov</w:t>
      </w:r>
      <w:proofErr w:type="spellEnd"/>
      <w:r w:rsidRPr="00C22613">
        <w:t xml:space="preserve">, S. V., Demidenko, E., </w:t>
      </w:r>
      <w:proofErr w:type="spellStart"/>
      <w:r w:rsidRPr="00C22613">
        <w:t>Schaner</w:t>
      </w:r>
      <w:proofErr w:type="spellEnd"/>
      <w:r w:rsidRPr="00C22613">
        <w:t xml:space="preserve">, P. E, Buckey, J. C., </w:t>
      </w:r>
      <w:r w:rsidRPr="00C22613">
        <w:rPr>
          <w:b/>
          <w:bCs/>
        </w:rPr>
        <w:t>Blank A</w:t>
      </w:r>
      <w:r w:rsidRPr="00C22613">
        <w:t xml:space="preserve">., Kuppusamy P. “ Application of SPOT chip for transcutaneous oximetry,” </w:t>
      </w:r>
      <w:r w:rsidRPr="00C22613">
        <w:rPr>
          <w:i/>
          <w:iCs/>
        </w:rPr>
        <w:t>Magnetic Resonance in medicine</w:t>
      </w:r>
      <w:r w:rsidRPr="00C22613">
        <w:t xml:space="preserve">, 81, (2019) 2837–2840. (IF -  4.08, citations – </w:t>
      </w:r>
      <w:r w:rsidR="00983769">
        <w:t>2</w:t>
      </w:r>
      <w:r w:rsidRPr="00C22613">
        <w:t>)</w:t>
      </w:r>
    </w:p>
    <w:p w:rsidR="00C22613" w:rsidRDefault="00C22613" w:rsidP="00983769">
      <w:pPr>
        <w:numPr>
          <w:ilvl w:val="0"/>
          <w:numId w:val="1"/>
        </w:numPr>
        <w:bidi w:val="0"/>
        <w:spacing w:after="160" w:line="259" w:lineRule="auto"/>
        <w:ind w:right="-766"/>
        <w:contextualSpacing/>
        <w:jc w:val="both"/>
      </w:pPr>
      <w:r w:rsidRPr="00C22613">
        <w:t xml:space="preserve">Katz, I., Feintuch, A., Carmieli, R., </w:t>
      </w:r>
      <w:r w:rsidRPr="00C22613">
        <w:rPr>
          <w:b/>
          <w:bCs/>
        </w:rPr>
        <w:t>Blank, A.</w:t>
      </w:r>
      <w:r w:rsidRPr="00C22613">
        <w:t xml:space="preserve">, “Proton polarization enhancement of up to 150 with dynamic nuclear polarization of plasma-treated glucose powder,” </w:t>
      </w:r>
      <w:r w:rsidRPr="00C22613">
        <w:rPr>
          <w:i/>
          <w:iCs/>
        </w:rPr>
        <w:t>Solid State Nuclear Magnetic Resonance,</w:t>
      </w:r>
      <w:r w:rsidRPr="00C22613">
        <w:t xml:space="preserve"> 100, (2019) 26–35. (IF -  2.67, citations – </w:t>
      </w:r>
      <w:r w:rsidR="00983769">
        <w:t>1</w:t>
      </w:r>
      <w:r w:rsidRPr="00C22613">
        <w:t>)</w:t>
      </w:r>
    </w:p>
    <w:p w:rsidR="00A56802" w:rsidRPr="00C22613" w:rsidRDefault="00A56802" w:rsidP="00FF0B91">
      <w:pPr>
        <w:numPr>
          <w:ilvl w:val="0"/>
          <w:numId w:val="1"/>
        </w:numPr>
        <w:bidi w:val="0"/>
        <w:spacing w:after="160" w:line="259" w:lineRule="auto"/>
        <w:ind w:right="-766"/>
        <w:contextualSpacing/>
        <w:jc w:val="both"/>
      </w:pPr>
      <w:r w:rsidRPr="00A56802">
        <w:t>Cristea</w:t>
      </w:r>
      <w:r>
        <w:t>, D., K</w:t>
      </w:r>
      <w:r w:rsidRPr="00A56802">
        <w:t>rishtul</w:t>
      </w:r>
      <w:r>
        <w:t xml:space="preserve">, S., </w:t>
      </w:r>
      <w:r w:rsidRPr="00A56802">
        <w:t>Kuppusamy</w:t>
      </w:r>
      <w:r>
        <w:t xml:space="preserve">, P., </w:t>
      </w:r>
      <w:r w:rsidRPr="00A56802">
        <w:t>Baruch</w:t>
      </w:r>
      <w:r>
        <w:t xml:space="preserve">, L., </w:t>
      </w:r>
      <w:r w:rsidRPr="00A56802">
        <w:t>Machluf</w:t>
      </w:r>
      <w:r>
        <w:t xml:space="preserve">, M., </w:t>
      </w:r>
      <w:r w:rsidRPr="00A56802">
        <w:rPr>
          <w:b/>
          <w:bCs/>
        </w:rPr>
        <w:t>Blank, A.</w:t>
      </w:r>
      <w:r>
        <w:t xml:space="preserve">, </w:t>
      </w:r>
      <w:r w:rsidR="00E952C9">
        <w:t>“</w:t>
      </w:r>
      <w:r w:rsidR="00E952C9" w:rsidRPr="00E952C9">
        <w:t>New Approach to Measuring Oxygen Diffusion and Consumption in Encapsulated Living Cells, based on Electron Spin Resonance Microscopy</w:t>
      </w:r>
      <w:r w:rsidR="00E952C9">
        <w:t xml:space="preserve">,” </w:t>
      </w:r>
      <w:proofErr w:type="spellStart"/>
      <w:r w:rsidR="00E952C9" w:rsidRPr="00E952C9">
        <w:rPr>
          <w:i/>
          <w:iCs/>
        </w:rPr>
        <w:t>Acta</w:t>
      </w:r>
      <w:proofErr w:type="spellEnd"/>
      <w:r w:rsidR="00E952C9" w:rsidRPr="00E952C9">
        <w:rPr>
          <w:i/>
          <w:iCs/>
        </w:rPr>
        <w:t xml:space="preserve"> </w:t>
      </w:r>
      <w:proofErr w:type="spellStart"/>
      <w:r w:rsidR="00E952C9" w:rsidRPr="00E952C9">
        <w:rPr>
          <w:i/>
          <w:iCs/>
        </w:rPr>
        <w:t>Biomaterialia</w:t>
      </w:r>
      <w:proofErr w:type="spellEnd"/>
      <w:r w:rsidR="00E952C9">
        <w:rPr>
          <w:i/>
          <w:iCs/>
        </w:rPr>
        <w:t xml:space="preserve">, </w:t>
      </w:r>
      <w:r w:rsidR="00FF0B91" w:rsidRPr="00FF0B91">
        <w:t>101, (2020), 384-394</w:t>
      </w:r>
      <w:r w:rsidR="00FF0B91">
        <w:rPr>
          <w:i/>
          <w:iCs/>
        </w:rPr>
        <w:t xml:space="preserve">. </w:t>
      </w:r>
      <w:r w:rsidR="00E952C9">
        <w:t>(IF – 6.31, citations – 0).</w:t>
      </w:r>
    </w:p>
    <w:p w:rsidR="00C22613" w:rsidRPr="00C22613" w:rsidRDefault="00C22613" w:rsidP="00C22613">
      <w:pPr>
        <w:bidi w:val="0"/>
        <w:ind w:left="360" w:right="360"/>
        <w:contextualSpacing/>
        <w:jc w:val="both"/>
        <w:rPr>
          <w:i/>
          <w:iCs/>
        </w:rPr>
      </w:pPr>
    </w:p>
    <w:p w:rsidR="00C22613" w:rsidRPr="00C22613" w:rsidRDefault="00C22613" w:rsidP="00C22613">
      <w:pPr>
        <w:widowControl w:val="0"/>
        <w:bidi w:val="0"/>
        <w:ind w:right="360"/>
        <w:jc w:val="both"/>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 xml:space="preserve">Review papers </w:t>
      </w:r>
    </w:p>
    <w:p w:rsidR="00C22613" w:rsidRPr="00C22613" w:rsidRDefault="00C22613" w:rsidP="00C22613">
      <w:pPr>
        <w:widowControl w:val="0"/>
        <w:bidi w:val="0"/>
        <w:ind w:right="360"/>
        <w:jc w:val="both"/>
      </w:pPr>
      <w:r w:rsidRPr="00C22613">
        <w:t>N/A</w:t>
      </w:r>
    </w:p>
    <w:p w:rsidR="00C22613" w:rsidRPr="00C22613" w:rsidRDefault="00C22613" w:rsidP="00C22613">
      <w:pPr>
        <w:widowControl w:val="0"/>
        <w:bidi w:val="0"/>
        <w:ind w:right="360"/>
        <w:jc w:val="both"/>
      </w:pPr>
    </w:p>
    <w:p w:rsidR="00C22613" w:rsidRPr="00C22613" w:rsidRDefault="00C22613" w:rsidP="00C22613">
      <w:pPr>
        <w:widowControl w:val="0"/>
        <w:bidi w:val="0"/>
        <w:ind w:right="360"/>
        <w:jc w:val="both"/>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Books</w:t>
      </w:r>
    </w:p>
    <w:p w:rsidR="00C22613" w:rsidRPr="00C22613" w:rsidRDefault="00C22613" w:rsidP="00C22613">
      <w:pPr>
        <w:widowControl w:val="0"/>
        <w:bidi w:val="0"/>
        <w:ind w:right="360"/>
        <w:jc w:val="both"/>
      </w:pPr>
      <w:r w:rsidRPr="00C22613">
        <w:t>N/A</w:t>
      </w:r>
    </w:p>
    <w:p w:rsidR="00C22613" w:rsidRPr="00C22613" w:rsidRDefault="00C22613" w:rsidP="00C22613">
      <w:pPr>
        <w:bidi w:val="0"/>
        <w:ind w:right="-514"/>
        <w:jc w:val="both"/>
        <w:rPr>
          <w:rFonts w:ascii="Bookman Old Style" w:hAnsi="Bookman Old Style"/>
          <w:b/>
          <w:bCs/>
          <w:sz w:val="28"/>
          <w:szCs w:val="28"/>
          <w:u w:val="single"/>
        </w:rPr>
      </w:pPr>
    </w:p>
    <w:p w:rsidR="00A6782D" w:rsidRPr="00C22613" w:rsidRDefault="00A6782D" w:rsidP="00A6782D">
      <w:pPr>
        <w:bidi w:val="0"/>
        <w:ind w:right="-514"/>
        <w:jc w:val="both"/>
        <w:rPr>
          <w:rFonts w:ascii="Bookman Old Style" w:hAnsi="Bookman Old Style"/>
          <w:b/>
          <w:bCs/>
          <w:sz w:val="28"/>
          <w:szCs w:val="28"/>
          <w:u w:val="sing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Chapters in books</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numPr>
          <w:ilvl w:val="0"/>
          <w:numId w:val="23"/>
        </w:numPr>
        <w:bidi w:val="0"/>
        <w:spacing w:after="160" w:line="259" w:lineRule="auto"/>
        <w:ind w:left="426" w:right="-514" w:hanging="426"/>
        <w:contextualSpacing/>
        <w:jc w:val="both"/>
      </w:pPr>
      <w:r w:rsidRPr="00C22613">
        <w:lastRenderedPageBreak/>
        <w:t xml:space="preserve">Book Chapter:  </w:t>
      </w:r>
      <w:proofErr w:type="spellStart"/>
      <w:r w:rsidRPr="00C22613">
        <w:t>Multifrequency</w:t>
      </w:r>
      <w:proofErr w:type="spellEnd"/>
      <w:r w:rsidRPr="00C22613">
        <w:t xml:space="preserve"> EPR Microscopy:  Experimental and Theoretical Aspects, in "</w:t>
      </w:r>
      <w:proofErr w:type="spellStart"/>
      <w:r w:rsidRPr="00C22613">
        <w:t>Multifrequency</w:t>
      </w:r>
      <w:proofErr w:type="spellEnd"/>
      <w:r w:rsidRPr="00C22613">
        <w:t xml:space="preserve"> EPR" Book by Sushil K. Misra (Editor), Wiley, 2011. ISBN: 978-3-527-40779-8.</w:t>
      </w:r>
    </w:p>
    <w:p w:rsidR="00C22613" w:rsidRPr="00C22613" w:rsidRDefault="00C22613" w:rsidP="00C22613">
      <w:pPr>
        <w:numPr>
          <w:ilvl w:val="0"/>
          <w:numId w:val="23"/>
        </w:numPr>
        <w:bidi w:val="0"/>
        <w:spacing w:after="160" w:line="259" w:lineRule="auto"/>
        <w:ind w:left="426" w:right="-514" w:hanging="426"/>
        <w:contextualSpacing/>
        <w:jc w:val="both"/>
      </w:pPr>
      <w:r w:rsidRPr="00C22613">
        <w:t xml:space="preserve">Book Chapter:  “EPR Microscopy”, Chapter 24, pages 521-536, in “EPR Spectroscopy: Fundamentals and Methods” Book edited by Daniella Goldfarb and Stefan Stoll Daniella Goldfarb (Editor), Stefan Stoll (Editor), Wiley, 2018, ISBN: 978-1-119-16298-8. </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Refereed papers in conference proceedings</w:t>
      </w:r>
    </w:p>
    <w:p w:rsidR="00C22613" w:rsidRPr="00C22613" w:rsidRDefault="00C22613" w:rsidP="00C22613">
      <w:pPr>
        <w:bidi w:val="0"/>
        <w:ind w:right="-514"/>
        <w:jc w:val="both"/>
        <w:rPr>
          <w:rFonts w:ascii="Bookman Old Style" w:hAnsi="Bookman Old Style"/>
        </w:rPr>
      </w:pPr>
      <w:r w:rsidRPr="00C22613">
        <w:rPr>
          <w:rFonts w:ascii="Bookman Old Style" w:hAnsi="Bookman Old Style"/>
        </w:rPr>
        <w:t>N/A</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Patents granted</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widowControl w:val="0"/>
        <w:numPr>
          <w:ilvl w:val="0"/>
          <w:numId w:val="2"/>
        </w:numPr>
        <w:tabs>
          <w:tab w:val="clear" w:pos="720"/>
        </w:tabs>
        <w:bidi w:val="0"/>
        <w:spacing w:after="160" w:line="259" w:lineRule="auto"/>
        <w:ind w:left="426" w:right="-625" w:hanging="426"/>
        <w:jc w:val="both"/>
      </w:pPr>
      <w:r w:rsidRPr="00C22613">
        <w:t>Golan E., Blank A., Alexandrowicz G. “Magnetic Resonance imaging device for operation in external static magnetic fields,” US patent 6,377,048 Apr. 2002.</w:t>
      </w:r>
    </w:p>
    <w:p w:rsidR="00C22613" w:rsidRPr="00C22613" w:rsidRDefault="00C22613" w:rsidP="00C22613">
      <w:pPr>
        <w:widowControl w:val="0"/>
        <w:numPr>
          <w:ilvl w:val="0"/>
          <w:numId w:val="3"/>
        </w:numPr>
        <w:tabs>
          <w:tab w:val="clear" w:pos="720"/>
        </w:tabs>
        <w:bidi w:val="0"/>
        <w:spacing w:after="160" w:line="259" w:lineRule="auto"/>
        <w:ind w:left="426" w:right="-625" w:hanging="426"/>
        <w:jc w:val="both"/>
      </w:pPr>
      <w:r w:rsidRPr="00C22613">
        <w:t xml:space="preserve">Levanon H., Blank A., “Microwave devices based on chemically induced dynamic electron spin polarization,” US patent 6,515,539 Feb. 2003. </w:t>
      </w:r>
    </w:p>
    <w:p w:rsidR="00C22613" w:rsidRPr="00C22613" w:rsidRDefault="00C22613" w:rsidP="00C22613">
      <w:pPr>
        <w:widowControl w:val="0"/>
        <w:numPr>
          <w:ilvl w:val="0"/>
          <w:numId w:val="3"/>
        </w:numPr>
        <w:tabs>
          <w:tab w:val="clear" w:pos="720"/>
        </w:tabs>
        <w:bidi w:val="0"/>
        <w:spacing w:after="160" w:line="259" w:lineRule="auto"/>
        <w:ind w:left="426" w:right="-625" w:hanging="426"/>
        <w:jc w:val="both"/>
      </w:pPr>
      <w:r w:rsidRPr="00C22613">
        <w:t>Blank A., Alexandrowicz G., and Golan E., “Magnetic Resonance Imaging Device,” US patent 6,704,594, Mar. 2004.</w:t>
      </w:r>
    </w:p>
    <w:p w:rsidR="00C22613" w:rsidRPr="00C22613" w:rsidRDefault="00C22613" w:rsidP="00C22613">
      <w:pPr>
        <w:widowControl w:val="0"/>
        <w:numPr>
          <w:ilvl w:val="0"/>
          <w:numId w:val="3"/>
        </w:numPr>
        <w:tabs>
          <w:tab w:val="clear" w:pos="720"/>
        </w:tabs>
        <w:bidi w:val="0"/>
        <w:spacing w:after="160" w:line="259" w:lineRule="auto"/>
        <w:ind w:left="426" w:right="-625" w:hanging="426"/>
        <w:jc w:val="both"/>
      </w:pPr>
      <w:r w:rsidRPr="00C22613">
        <w:t>Blank A., Dunnam C. R., Borbat P. P., and Freed J. H, "Electron Spin Resonance Microscope for Imaging with micron resolution," US patent 7,403,008, July 2008.</w:t>
      </w:r>
    </w:p>
    <w:p w:rsidR="00C22613" w:rsidRPr="00C22613" w:rsidRDefault="00C22613" w:rsidP="00C22613">
      <w:pPr>
        <w:widowControl w:val="0"/>
        <w:numPr>
          <w:ilvl w:val="0"/>
          <w:numId w:val="3"/>
        </w:numPr>
        <w:tabs>
          <w:tab w:val="clear" w:pos="720"/>
        </w:tabs>
        <w:bidi w:val="0"/>
        <w:spacing w:after="160" w:line="259" w:lineRule="auto"/>
        <w:ind w:left="426" w:right="-625" w:hanging="426"/>
        <w:jc w:val="both"/>
      </w:pPr>
      <w:r w:rsidRPr="00C22613">
        <w:t>Blank A., Shtirberg, L., “Probe and system for electron spin resonance imaging,” US patent 8,067,937, Nov. 2011.</w:t>
      </w:r>
    </w:p>
    <w:p w:rsidR="00C22613" w:rsidRPr="00C22613" w:rsidRDefault="00C22613" w:rsidP="00C22613">
      <w:pPr>
        <w:widowControl w:val="0"/>
        <w:numPr>
          <w:ilvl w:val="0"/>
          <w:numId w:val="3"/>
        </w:numPr>
        <w:tabs>
          <w:tab w:val="clear" w:pos="720"/>
        </w:tabs>
        <w:bidi w:val="0"/>
        <w:spacing w:after="160" w:line="259" w:lineRule="auto"/>
        <w:ind w:left="426" w:right="-625" w:hanging="426"/>
        <w:jc w:val="both"/>
      </w:pPr>
      <w:r w:rsidRPr="00C22613">
        <w:t>Blank A., Katz I., "Method and Device for Ex-situ Magnetic Resonance Analysis" US Patent 8,461,836, June 2013.</w:t>
      </w:r>
    </w:p>
    <w:p w:rsidR="00C22613" w:rsidRPr="00C22613" w:rsidRDefault="00C22613" w:rsidP="00C22613">
      <w:pPr>
        <w:widowControl w:val="0"/>
        <w:numPr>
          <w:ilvl w:val="0"/>
          <w:numId w:val="3"/>
        </w:numPr>
        <w:tabs>
          <w:tab w:val="clear" w:pos="720"/>
        </w:tabs>
        <w:bidi w:val="0"/>
        <w:spacing w:after="160" w:line="259" w:lineRule="auto"/>
        <w:ind w:left="426" w:right="-625" w:hanging="426"/>
        <w:jc w:val="both"/>
      </w:pPr>
      <w:r w:rsidRPr="00C22613">
        <w:t>Blank A., Twig Y., “Method and device of estimating a dose of ionizing radiation,” US Patent 8766634, July 2014.</w:t>
      </w:r>
    </w:p>
    <w:p w:rsidR="00C22613" w:rsidRPr="00C22613" w:rsidRDefault="00C22613" w:rsidP="00C22613">
      <w:pPr>
        <w:widowControl w:val="0"/>
        <w:numPr>
          <w:ilvl w:val="0"/>
          <w:numId w:val="3"/>
        </w:numPr>
        <w:tabs>
          <w:tab w:val="clear" w:pos="720"/>
        </w:tabs>
        <w:bidi w:val="0"/>
        <w:spacing w:after="160" w:line="259" w:lineRule="auto"/>
        <w:ind w:left="426" w:right="-625" w:hanging="426"/>
        <w:jc w:val="both"/>
      </w:pPr>
      <w:r w:rsidRPr="00C22613">
        <w:t>Blank A, Twig Y., “System and method for electron spin resonance,”  US patent 9194922, Nov. 2015.</w:t>
      </w: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Research reports and other publications</w:t>
      </w:r>
    </w:p>
    <w:p w:rsidR="00C22613" w:rsidRPr="00C22613" w:rsidRDefault="00C22613" w:rsidP="00C22613">
      <w:pPr>
        <w:bidi w:val="0"/>
        <w:ind w:right="-514"/>
        <w:jc w:val="both"/>
        <w:rPr>
          <w:rFonts w:ascii="Bookman Old Style" w:hAnsi="Bookman Old Style"/>
        </w:rPr>
      </w:pPr>
      <w:r w:rsidRPr="00C22613">
        <w:rPr>
          <w:rFonts w:ascii="Bookman Old Style" w:hAnsi="Bookman Old Style"/>
        </w:rPr>
        <w:t>N/A</w:t>
      </w:r>
    </w:p>
    <w:p w:rsidR="00C22613" w:rsidRPr="00C22613" w:rsidRDefault="00C22613" w:rsidP="00C22613">
      <w:pPr>
        <w:bidi w:val="0"/>
        <w:ind w:right="-514"/>
        <w:jc w:val="both"/>
        <w:rPr>
          <w:rFonts w:ascii="Bookman Old Style" w:hAnsi="Bookman Old Sty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16.</w:t>
      </w:r>
      <w:r w:rsidRPr="00C22613">
        <w:rPr>
          <w:rFonts w:ascii="Bookman Old Style" w:hAnsi="Bookman Old Style"/>
          <w:b/>
          <w:bCs/>
          <w:sz w:val="28"/>
          <w:szCs w:val="28"/>
          <w:u w:val="single"/>
        </w:rPr>
        <w:tab/>
        <w:t>CONFERENCES</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Plenary, keynote or invited talks</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widowControl w:val="0"/>
        <w:numPr>
          <w:ilvl w:val="0"/>
          <w:numId w:val="4"/>
        </w:numPr>
        <w:tabs>
          <w:tab w:val="clear" w:pos="720"/>
        </w:tabs>
        <w:bidi w:val="0"/>
        <w:spacing w:after="160" w:line="259" w:lineRule="auto"/>
        <w:ind w:left="426" w:hanging="426"/>
        <w:jc w:val="both"/>
      </w:pPr>
      <w:r w:rsidRPr="00C22613">
        <w:t xml:space="preserve">Blank A., and </w:t>
      </w:r>
      <w:proofErr w:type="spellStart"/>
      <w:r w:rsidRPr="00C22613">
        <w:t>Lenanon</w:t>
      </w:r>
      <w:proofErr w:type="spellEnd"/>
      <w:r w:rsidRPr="00C22613">
        <w:t xml:space="preserve"> H., “The interaction of triplets and doublets in liquid solution: Detailed mechanism and possible applications,“ The 6</w:t>
      </w:r>
      <w:r w:rsidRPr="00C22613">
        <w:rPr>
          <w:vertAlign w:val="superscript"/>
        </w:rPr>
        <w:t>th</w:t>
      </w:r>
      <w:r w:rsidRPr="00C22613">
        <w:t xml:space="preserve"> Sendai Symposium on advanced EPR, Sendai Japan. Nov. 2000. (Invited talk)</w:t>
      </w:r>
    </w:p>
    <w:p w:rsidR="00C22613" w:rsidRPr="00C22613" w:rsidRDefault="00C22613" w:rsidP="00C22613">
      <w:pPr>
        <w:widowControl w:val="0"/>
        <w:numPr>
          <w:ilvl w:val="0"/>
          <w:numId w:val="4"/>
        </w:numPr>
        <w:tabs>
          <w:tab w:val="clear" w:pos="720"/>
        </w:tabs>
        <w:bidi w:val="0"/>
        <w:spacing w:after="160" w:line="259" w:lineRule="auto"/>
        <w:ind w:left="426" w:hanging="426"/>
        <w:jc w:val="both"/>
      </w:pPr>
      <w:r w:rsidRPr="00C22613">
        <w:t>Blank A, "Electron Spin Resonance Microscopy in Chemical Biophysics," The 72</w:t>
      </w:r>
      <w:r w:rsidRPr="00C22613">
        <w:rPr>
          <w:vertAlign w:val="superscript"/>
        </w:rPr>
        <w:t>nd</w:t>
      </w:r>
      <w:r w:rsidRPr="00C22613">
        <w:t xml:space="preserve"> Meeting of the Israel Chemical Society, Tel Aviv, Israel, 6-7/2/2007. (Invited talk)</w:t>
      </w:r>
    </w:p>
    <w:p w:rsidR="00C22613" w:rsidRPr="00C22613" w:rsidRDefault="00C22613" w:rsidP="00C22613">
      <w:pPr>
        <w:widowControl w:val="0"/>
        <w:numPr>
          <w:ilvl w:val="0"/>
          <w:numId w:val="4"/>
        </w:numPr>
        <w:tabs>
          <w:tab w:val="clear" w:pos="720"/>
        </w:tabs>
        <w:bidi w:val="0"/>
        <w:spacing w:after="160" w:line="259" w:lineRule="auto"/>
        <w:ind w:left="426" w:hanging="426"/>
        <w:jc w:val="both"/>
      </w:pPr>
      <w:r w:rsidRPr="00C22613">
        <w:lastRenderedPageBreak/>
        <w:t xml:space="preserve">Blank, A, "From ESR Microscopy to ESR </w:t>
      </w:r>
      <w:proofErr w:type="spellStart"/>
      <w:r w:rsidRPr="00C22613">
        <w:t>Nanoscopy</w:t>
      </w:r>
      <w:proofErr w:type="spellEnd"/>
      <w:r w:rsidRPr="00C22613">
        <w:t>," Gordon conference of Magnetic Resonance, Biddeford, ME, June, 2007. (Invited talk)</w:t>
      </w:r>
    </w:p>
    <w:p w:rsidR="00C22613" w:rsidRPr="00C22613" w:rsidRDefault="00C22613" w:rsidP="00C22613">
      <w:pPr>
        <w:widowControl w:val="0"/>
        <w:numPr>
          <w:ilvl w:val="0"/>
          <w:numId w:val="4"/>
        </w:numPr>
        <w:tabs>
          <w:tab w:val="clear" w:pos="720"/>
        </w:tabs>
        <w:bidi w:val="0"/>
        <w:spacing w:after="160" w:line="259" w:lineRule="auto"/>
        <w:ind w:left="426" w:hanging="426"/>
        <w:jc w:val="both"/>
      </w:pPr>
      <w:r w:rsidRPr="00C22613">
        <w:t>Blank, A., “Advanced Methodologies in Micro-Imaging ESR,” The 7</w:t>
      </w:r>
      <w:r w:rsidRPr="00C22613">
        <w:rPr>
          <w:vertAlign w:val="superscript"/>
        </w:rPr>
        <w:t>th</w:t>
      </w:r>
      <w:r w:rsidRPr="00C22613">
        <w:t xml:space="preserve"> European Federation of EPR Groups Meeting, </w:t>
      </w:r>
      <w:smartTag w:uri="urn:schemas-microsoft-com:office:smarttags" w:element="place">
        <w:smartTag w:uri="urn:schemas-microsoft-com:office:smarttags" w:element="City">
          <w:r w:rsidRPr="00C22613">
            <w:t>Antwerp</w:t>
          </w:r>
        </w:smartTag>
        <w:r w:rsidRPr="00C22613">
          <w:t xml:space="preserve">, </w:t>
        </w:r>
        <w:smartTag w:uri="urn:schemas-microsoft-com:office:smarttags" w:element="country-region">
          <w:r w:rsidRPr="00C22613">
            <w:t>Belgium</w:t>
          </w:r>
        </w:smartTag>
      </w:smartTag>
      <w:r w:rsidRPr="00C22613">
        <w:t>, Sep. 2009. (Invited talk)</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t xml:space="preserve">Talmon, Y., Suhovoy, E., </w:t>
      </w:r>
      <w:proofErr w:type="spellStart"/>
      <w:r w:rsidRPr="00C22613">
        <w:t>Shklyar</w:t>
      </w:r>
      <w:proofErr w:type="spellEnd"/>
      <w:r w:rsidRPr="00C22613">
        <w:t>, M., Shtirberg, L., and Blank, A., “Measurement of complex diffusion in the micro-sec time scale and 10 nm length scale by electron spin resonance,” World Wide Magnetic Resonance 2010 Florence Italy, 4-9/7/2010. (Invited talk)</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t>Blank, A., “High Sensitivity Pulsed ESR Spectroscopy and Imaging applied to Solar Cells”, Workshop on Advanced EPR for material and solar energy research, Berlin, 11-13.10.2011. (Invited talk)</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t>Blank, A., “Nonlinear Induction Detection of Electron Spin Resonance,” EUROMAR, Dublin, Ireland, July. 2012. (Invited talk)</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t>Blank, A., “In Vivo Biological Applications of ESR Micro-Imaging,” Rocky Mountain Conference on Analytical Chemistry, Colorado, USA, July 2012. (Invited talk)</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t>Blank, A., “</w:t>
      </w:r>
      <w:proofErr w:type="spellStart"/>
      <w:r w:rsidRPr="00C22613">
        <w:t>Multifrequency</w:t>
      </w:r>
      <w:proofErr w:type="spellEnd"/>
      <w:r w:rsidRPr="00C22613">
        <w:t xml:space="preserve"> sensitive miniature surface resonators for ESR – properties and applications,” SPP1601 meeting, Halle, Germany, Sep. 2012. (Invited talk)</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t>Blank, A., “Spatially-resolved pulsed electrically-detected electron spin resonance”, Workshop on Spins as Functional Probes in Solar Energy Research, Berlin, 10-12.4.2013. (Invited talk)</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t>Blank, A., "High sensitivity high resolution pulsed electron spin resonance in solids - technique and applications," EUROMAR, Crete, Greece, July. 2013. (Invited talk)</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t>Blank, A., "High Sensitivity Spatially-Resolved Electron Spin Resonance as a New Scientific Tool, EFEPR meeting, Marseilles, France, Sep. 2014. (Plenary talk)</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t>Blank, A., Shapiro, G., Fisher, R., London, P., and Gershoni, D., "ODMR imaging," SPP1601 meeting, Schwerte, Germany, Oct. 2014. (Invited talk)</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rPr>
          <w:rFonts w:eastAsia="Batang"/>
          <w:lang w:eastAsia="ko-KR"/>
        </w:rPr>
        <w:t xml:space="preserve">Hashem, M., </w:t>
      </w:r>
      <w:r w:rsidRPr="00C22613">
        <w:rPr>
          <w:bCs/>
        </w:rPr>
        <w:t xml:space="preserve">Mor, A., Kuppusamy, P., </w:t>
      </w:r>
      <w:proofErr w:type="spellStart"/>
      <w:r w:rsidRPr="00C22613">
        <w:rPr>
          <w:bCs/>
        </w:rPr>
        <w:t>Fluhr</w:t>
      </w:r>
      <w:proofErr w:type="spellEnd"/>
      <w:r w:rsidRPr="00C22613">
        <w:rPr>
          <w:bCs/>
        </w:rPr>
        <w:t xml:space="preserve">, R., and </w:t>
      </w:r>
      <w:r w:rsidRPr="00C22613">
        <w:rPr>
          <w:rFonts w:eastAsia="Batang"/>
          <w:lang w:eastAsia="ko-KR"/>
        </w:rPr>
        <w:t xml:space="preserve">Blank, A., </w:t>
      </w:r>
      <w:r w:rsidRPr="00C22613">
        <w:t>"</w:t>
      </w:r>
      <w:r w:rsidRPr="00C22613">
        <w:rPr>
          <w:rFonts w:eastAsia="Batang"/>
        </w:rPr>
        <w:t>Biological</w:t>
      </w:r>
      <w:r w:rsidRPr="00C22613">
        <w:t xml:space="preserve"> </w:t>
      </w:r>
      <w:r w:rsidRPr="00C22613">
        <w:rPr>
          <w:rFonts w:eastAsia="Batang"/>
        </w:rPr>
        <w:t>Applications of High Sensitivity Electron Spin Resonance with High Spatial Resolution</w:t>
      </w:r>
      <w:r w:rsidRPr="00C22613">
        <w:t>," APES-IES 2014 meeting, Nara, Japan, Nov. 2014. (Invited talk)</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t>Blank, A, "Detection Sensitivity in Magnetic Resonance," EUROMAR 2015, Prague, July 2015.  (Invited tutorial lecture).</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t>Artzi, Y., Blank, A. "Induction-Detection Electron Spin Resonance With Single Spin Sensitivity," Rocky Mountain Conference on Magnetic Resonance, Snowbird Utah, July 2015. (Invited talk)</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t xml:space="preserve">Blank, A. "High Sensitivity ESR with High Spatial Resolution: Methodologies and Applications," Grand Challenge Workshop, Snowbird Utah, July 2015. (Invited </w:t>
      </w:r>
      <w:r w:rsidRPr="00C22613">
        <w:lastRenderedPageBreak/>
        <w:t xml:space="preserve">expert lecture). </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t xml:space="preserve">Blank, A. “Compact self-contained ESR </w:t>
      </w:r>
      <w:proofErr w:type="spellStart"/>
      <w:r w:rsidRPr="00C22613">
        <w:t>probeheads</w:t>
      </w:r>
      <w:proofErr w:type="spellEnd"/>
      <w:r w:rsidRPr="00C22613">
        <w:t xml:space="preserve"> as new clinical tools,” The 49th Annual International Meeting of the ESR Spectroscopy Group of the Royal Society of Chemistry, University of Essex, 3-7 April 2016. (Invited talk).</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t xml:space="preserve">Blank, A., “ESR sensitivity – current capabilities and future prospects and applications,” Asia-Pacific EPR/ESR Symposium 2016, </w:t>
      </w:r>
      <w:r w:rsidRPr="00C22613">
        <w:rPr>
          <w:shd w:val="clear" w:color="auto" w:fill="FFFFFF"/>
        </w:rPr>
        <w:t xml:space="preserve">Lake Baikal, near Irkutsk, Russia, 28 August – 2 September 2016. </w:t>
      </w:r>
      <w:r w:rsidRPr="00C22613">
        <w:t>(Invited talk).</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rPr>
          <w:shd w:val="clear" w:color="auto" w:fill="FFFFFF"/>
        </w:rPr>
        <w:t xml:space="preserve">Blank, A., “A new approach for distance measurements between two spin labels in the &gt;10 nm range,” </w:t>
      </w:r>
      <w:r w:rsidRPr="00C22613">
        <w:t xml:space="preserve">SPP1601 meeting, </w:t>
      </w:r>
      <w:proofErr w:type="spellStart"/>
      <w:r w:rsidRPr="00C22613">
        <w:t>Hirschegg</w:t>
      </w:r>
      <w:proofErr w:type="spellEnd"/>
      <w:r w:rsidRPr="00C22613">
        <w:t>, Austria, Oct. 2016. (Invited talk).</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t>Blank, A., “</w:t>
      </w:r>
      <w:proofErr w:type="spellStart"/>
      <w:r w:rsidRPr="00C22613">
        <w:t>Microresonators</w:t>
      </w:r>
      <w:proofErr w:type="spellEnd"/>
      <w:r w:rsidRPr="00C22613">
        <w:t xml:space="preserve"> for ESR Spectroscopy of Microcrystals” Discussion Meeting: EPR and </w:t>
      </w:r>
      <w:proofErr w:type="spellStart"/>
      <w:r w:rsidRPr="00C22613">
        <w:t>ssNMR</w:t>
      </w:r>
      <w:proofErr w:type="spellEnd"/>
      <w:r w:rsidRPr="00C22613">
        <w:t xml:space="preserve"> as tools to remove the mechanisms of molecular machines, </w:t>
      </w:r>
      <w:proofErr w:type="spellStart"/>
      <w:r w:rsidRPr="00C22613">
        <w:t>Schloss</w:t>
      </w:r>
      <w:proofErr w:type="spellEnd"/>
      <w:r w:rsidRPr="00C22613">
        <w:t xml:space="preserve"> </w:t>
      </w:r>
      <w:proofErr w:type="spellStart"/>
      <w:r w:rsidRPr="00C22613">
        <w:t>Ringberg</w:t>
      </w:r>
      <w:proofErr w:type="spellEnd"/>
      <w:r w:rsidRPr="00C22613">
        <w:t>, Germany, Dec. 2016. (Invited talk).</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t xml:space="preserve">Cristea, D., Wolfson, H., Ahmad, R., Twig, Y., Kuppusamy, P., and Blank, A., “ESR in an implant” - Miniature ESR </w:t>
      </w:r>
      <w:proofErr w:type="spellStart"/>
      <w:r w:rsidRPr="00C22613">
        <w:t>probeheads</w:t>
      </w:r>
      <w:proofErr w:type="spellEnd"/>
      <w:r w:rsidRPr="00C22613">
        <w:t xml:space="preserve"> for clinical oximetry,”  EPR2017 meeting, Morgantown, WV, USA, July 2017. (Invited talk).</w:t>
      </w:r>
    </w:p>
    <w:p w:rsidR="00C22613" w:rsidRPr="00C22613" w:rsidRDefault="00C22613" w:rsidP="00C22613">
      <w:pPr>
        <w:widowControl w:val="0"/>
        <w:numPr>
          <w:ilvl w:val="0"/>
          <w:numId w:val="4"/>
        </w:numPr>
        <w:tabs>
          <w:tab w:val="clear" w:pos="720"/>
        </w:tabs>
        <w:bidi w:val="0"/>
        <w:spacing w:after="160" w:line="259" w:lineRule="auto"/>
        <w:ind w:left="426" w:hanging="432"/>
        <w:jc w:val="both"/>
      </w:pPr>
      <w:r w:rsidRPr="00C22613">
        <w:t>Blank, A., “Three Dimensional Sub-Micron</w:t>
      </w:r>
      <w:r w:rsidRPr="00C22613">
        <w:rPr>
          <w:rtl/>
        </w:rPr>
        <w:t>-</w:t>
      </w:r>
      <w:r w:rsidRPr="00C22613">
        <w:t xml:space="preserve">Scale Optically-Detected ESR Imaging with Selective Spin Addressing,” </w:t>
      </w:r>
      <w:proofErr w:type="spellStart"/>
      <w:r w:rsidRPr="00C22613">
        <w:t>QDiamond</w:t>
      </w:r>
      <w:proofErr w:type="spellEnd"/>
      <w:r w:rsidRPr="00C22613">
        <w:t xml:space="preserve"> 2018 - International Workshop on Quantum Information using NV Centers in Diamond, Tel Aviv, April 2018. (Invited talk).</w:t>
      </w:r>
    </w:p>
    <w:p w:rsidR="00880CC4" w:rsidRDefault="00C22613" w:rsidP="00880CC4">
      <w:pPr>
        <w:widowControl w:val="0"/>
        <w:numPr>
          <w:ilvl w:val="0"/>
          <w:numId w:val="4"/>
        </w:numPr>
        <w:tabs>
          <w:tab w:val="clear" w:pos="720"/>
        </w:tabs>
        <w:bidi w:val="0"/>
        <w:spacing w:after="160" w:line="259" w:lineRule="auto"/>
        <w:ind w:left="426" w:hanging="432"/>
        <w:jc w:val="both"/>
      </w:pPr>
      <w:r w:rsidRPr="00C22613">
        <w:t>Blank, A.,   “</w:t>
      </w:r>
      <w:proofErr w:type="spellStart"/>
      <w:r w:rsidRPr="00C22613">
        <w:t>Microresonators</w:t>
      </w:r>
      <w:proofErr w:type="spellEnd"/>
      <w:r w:rsidRPr="00C22613">
        <w:t xml:space="preserve"> in ESR – What are they good for?” The third joint conference of the Asia-Pacific EPR/ESR Society and The International EPR (ESR) Society (IES), the University of Queensland, Brisbane, Australia, September 2018. (Invited talk).</w:t>
      </w:r>
    </w:p>
    <w:p w:rsidR="00880CC4" w:rsidRDefault="00880CC4" w:rsidP="00880CC4">
      <w:pPr>
        <w:widowControl w:val="0"/>
        <w:numPr>
          <w:ilvl w:val="0"/>
          <w:numId w:val="4"/>
        </w:numPr>
        <w:tabs>
          <w:tab w:val="clear" w:pos="720"/>
        </w:tabs>
        <w:bidi w:val="0"/>
        <w:spacing w:after="160" w:line="259" w:lineRule="auto"/>
        <w:ind w:left="426" w:hanging="432"/>
        <w:jc w:val="both"/>
      </w:pPr>
      <w:r>
        <w:t>Blank, A., “</w:t>
      </w:r>
      <w:r w:rsidRPr="00880CC4">
        <w:t>Oxygen diffusion in microencapsulated live cells, studied by electron spin resonance microscopy</w:t>
      </w:r>
      <w:r>
        <w:t xml:space="preserve">, Rocky Mountain Conference on EPR, Denver, July 2019. </w:t>
      </w:r>
      <w:r w:rsidRPr="00C22613">
        <w:t>(Invited talk).</w:t>
      </w:r>
    </w:p>
    <w:p w:rsidR="00880CC4" w:rsidRDefault="00A6782D" w:rsidP="00880CC4">
      <w:pPr>
        <w:widowControl w:val="0"/>
        <w:numPr>
          <w:ilvl w:val="0"/>
          <w:numId w:val="4"/>
        </w:numPr>
        <w:tabs>
          <w:tab w:val="clear" w:pos="720"/>
        </w:tabs>
        <w:bidi w:val="0"/>
        <w:spacing w:after="160" w:line="259" w:lineRule="auto"/>
        <w:ind w:left="426" w:hanging="432"/>
        <w:jc w:val="both"/>
      </w:pPr>
      <w:r>
        <w:t>Blank</w:t>
      </w:r>
      <w:r w:rsidRPr="00A6782D">
        <w:t>,</w:t>
      </w:r>
      <w:r>
        <w:t xml:space="preserve"> A., </w:t>
      </w:r>
      <w:r w:rsidRPr="00A6782D">
        <w:t>Dayan,</w:t>
      </w:r>
      <w:r>
        <w:t xml:space="preserve"> N., </w:t>
      </w:r>
      <w:r w:rsidRPr="00A6782D">
        <w:t>Cristea,</w:t>
      </w:r>
      <w:r>
        <w:t xml:space="preserve"> D., </w:t>
      </w:r>
      <w:r w:rsidRPr="00A6782D">
        <w:t>Ishay,</w:t>
      </w:r>
      <w:r>
        <w:t xml:space="preserve"> Y. and </w:t>
      </w:r>
      <w:r w:rsidRPr="00A6782D">
        <w:t>Artzi</w:t>
      </w:r>
      <w:r>
        <w:t>, Y., “</w:t>
      </w:r>
      <w:r w:rsidRPr="00A6782D">
        <w:t xml:space="preserve">ESR microfluidics with </w:t>
      </w:r>
      <w:proofErr w:type="spellStart"/>
      <w:r w:rsidRPr="00A6782D">
        <w:t>picoliter</w:t>
      </w:r>
      <w:proofErr w:type="spellEnd"/>
      <w:r w:rsidRPr="00A6782D">
        <w:t xml:space="preserve"> samples</w:t>
      </w:r>
      <w:r>
        <w:t>,</w:t>
      </w:r>
      <w:proofErr w:type="gramStart"/>
      <w:r>
        <w:t>”  EUROISMAR</w:t>
      </w:r>
      <w:proofErr w:type="gramEnd"/>
      <w:r>
        <w:t xml:space="preserve"> 2019, Berlin, August, 2019. (Invited Talk).</w:t>
      </w:r>
      <w:r w:rsidR="00880CC4">
        <w:t xml:space="preserve"> </w:t>
      </w:r>
      <w:r w:rsidR="00880CC4" w:rsidRPr="00C22613">
        <w:t>(Invited talk).</w:t>
      </w:r>
    </w:p>
    <w:p w:rsidR="00553B7F" w:rsidRDefault="00880CC4" w:rsidP="00553B7F">
      <w:pPr>
        <w:widowControl w:val="0"/>
        <w:numPr>
          <w:ilvl w:val="0"/>
          <w:numId w:val="4"/>
        </w:numPr>
        <w:tabs>
          <w:tab w:val="clear" w:pos="720"/>
        </w:tabs>
        <w:bidi w:val="0"/>
        <w:spacing w:after="160" w:line="259" w:lineRule="auto"/>
        <w:ind w:left="426" w:hanging="432"/>
        <w:jc w:val="both"/>
      </w:pPr>
      <w:r>
        <w:t>Blank</w:t>
      </w:r>
      <w:r w:rsidRPr="00880CC4">
        <w:t>,</w:t>
      </w:r>
      <w:r>
        <w:t xml:space="preserve"> A., Katz</w:t>
      </w:r>
      <w:r w:rsidRPr="00880CC4">
        <w:t>,</w:t>
      </w:r>
      <w:r>
        <w:t xml:space="preserve"> I., Feintuch</w:t>
      </w:r>
      <w:r w:rsidRPr="00880CC4">
        <w:t>,</w:t>
      </w:r>
      <w:r>
        <w:t xml:space="preserve"> A., Carmieli, R., “</w:t>
      </w:r>
      <w:r w:rsidRPr="00880CC4">
        <w:t>Dissolution dynamic nuclear polarization without solution</w:t>
      </w:r>
      <w:r>
        <w:t xml:space="preserve">,” Israel Chemical Society meeting, Jerusalem, February, 2020. </w:t>
      </w:r>
      <w:r w:rsidRPr="00C22613">
        <w:t>(Invited talk).</w:t>
      </w:r>
    </w:p>
    <w:p w:rsidR="00553B7F" w:rsidRDefault="00553B7F" w:rsidP="00553B7F">
      <w:pPr>
        <w:widowControl w:val="0"/>
        <w:numPr>
          <w:ilvl w:val="0"/>
          <w:numId w:val="4"/>
        </w:numPr>
        <w:tabs>
          <w:tab w:val="clear" w:pos="720"/>
        </w:tabs>
        <w:bidi w:val="0"/>
        <w:spacing w:after="160" w:line="259" w:lineRule="auto"/>
        <w:ind w:left="426" w:hanging="432"/>
        <w:jc w:val="both"/>
      </w:pPr>
      <w:r>
        <w:t>Blank, A., “</w:t>
      </w:r>
      <w:r w:rsidRPr="00553B7F">
        <w:t>Clinical applications of miniaturized ESR technology</w:t>
      </w:r>
      <w:r>
        <w:t>,</w:t>
      </w:r>
      <w:proofErr w:type="gramStart"/>
      <w:r>
        <w:t>”  1</w:t>
      </w:r>
      <w:r w:rsidRPr="00553B7F">
        <w:rPr>
          <w:vertAlign w:val="superscript"/>
        </w:rPr>
        <w:t>st</w:t>
      </w:r>
      <w:proofErr w:type="gramEnd"/>
      <w:r>
        <w:t xml:space="preserve"> EPR-on-a-Chip meeting, Stuttgart</w:t>
      </w:r>
      <w:bookmarkStart w:id="2" w:name="_GoBack"/>
      <w:bookmarkEnd w:id="2"/>
      <w:r>
        <w:t>, Germany, Mach 2020.</w:t>
      </w:r>
    </w:p>
    <w:p w:rsidR="00C22613" w:rsidRPr="00C22613" w:rsidRDefault="00C22613" w:rsidP="00C22613">
      <w:pPr>
        <w:widowControl w:val="0"/>
        <w:bidi w:val="0"/>
        <w:ind w:left="426"/>
        <w:jc w:val="both"/>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Contributed Talks and Posters</w:t>
      </w:r>
    </w:p>
    <w:p w:rsidR="00C22613" w:rsidRPr="00C22613" w:rsidRDefault="00C22613" w:rsidP="00C22613">
      <w:pPr>
        <w:bidi w:val="0"/>
        <w:ind w:right="-514"/>
        <w:jc w:val="both"/>
        <w:rPr>
          <w:rFonts w:ascii="Bookman Old Style" w:hAnsi="Bookman Old Style"/>
          <w:b/>
          <w:bCs/>
          <w:sz w:val="28"/>
          <w:szCs w:val="28"/>
          <w:u w:val="single"/>
        </w:rPr>
      </w:pPr>
    </w:p>
    <w:p w:rsidR="00C22613" w:rsidRPr="00C22613" w:rsidRDefault="00C22613" w:rsidP="00C22613">
      <w:pPr>
        <w:widowControl w:val="0"/>
        <w:numPr>
          <w:ilvl w:val="0"/>
          <w:numId w:val="10"/>
        </w:numPr>
        <w:bidi w:val="0"/>
        <w:spacing w:after="160" w:line="259" w:lineRule="auto"/>
        <w:ind w:left="426" w:hanging="426"/>
        <w:jc w:val="both"/>
      </w:pPr>
      <w:r w:rsidRPr="00C22613">
        <w:t xml:space="preserve">Blank A., and Zalevsky Z., “Applications of the Fractional Fourier Transform in Radar Imaging,” Antenna Measurement Techniques Association (AMTA) </w:t>
      </w:r>
      <w:r w:rsidRPr="00C22613">
        <w:lastRenderedPageBreak/>
        <w:t>Symposium, Boston, MA, USA, 17-20/11/1997. (Talk).</w:t>
      </w:r>
    </w:p>
    <w:p w:rsidR="00C22613" w:rsidRPr="00C22613" w:rsidRDefault="00C22613" w:rsidP="00C22613">
      <w:pPr>
        <w:widowControl w:val="0"/>
        <w:numPr>
          <w:ilvl w:val="0"/>
          <w:numId w:val="10"/>
        </w:numPr>
        <w:bidi w:val="0"/>
        <w:spacing w:after="160" w:line="259" w:lineRule="auto"/>
        <w:ind w:left="426" w:hanging="426"/>
        <w:jc w:val="both"/>
      </w:pPr>
      <w:r w:rsidRPr="00C22613">
        <w:rPr>
          <w:spacing w:val="-2"/>
        </w:rPr>
        <w:t>Blank A., Levanon H., "</w:t>
      </w:r>
      <w:r w:rsidRPr="00C22613">
        <w:t>Filling Factor of a Paramagnetic Sample in a Rectangular Cavity.  Theory and Application,"</w:t>
      </w:r>
      <w:r w:rsidRPr="00C22613">
        <w:rPr>
          <w:spacing w:val="-2"/>
        </w:rPr>
        <w:t xml:space="preserve"> </w:t>
      </w:r>
      <w:r w:rsidRPr="00C22613">
        <w:t>the joint VI International Workshop on Electron Magnetic Resonance (EMARDIS), and the IV International Seminar on Applied EPR (APPL-EPR),  Sofia-</w:t>
      </w:r>
      <w:proofErr w:type="spellStart"/>
      <w:r w:rsidRPr="00C22613">
        <w:t>Bojana</w:t>
      </w:r>
      <w:proofErr w:type="spellEnd"/>
      <w:r w:rsidRPr="00C22613">
        <w:t>, Bulgaria, 7–14/06/1999. (Talk).</w:t>
      </w:r>
    </w:p>
    <w:p w:rsidR="00C22613" w:rsidRPr="00C22613" w:rsidRDefault="00C22613" w:rsidP="00C22613">
      <w:pPr>
        <w:widowControl w:val="0"/>
        <w:numPr>
          <w:ilvl w:val="0"/>
          <w:numId w:val="10"/>
        </w:numPr>
        <w:bidi w:val="0"/>
        <w:spacing w:after="160" w:line="259" w:lineRule="auto"/>
        <w:ind w:left="426" w:hanging="426"/>
        <w:jc w:val="both"/>
      </w:pPr>
      <w:r w:rsidRPr="00C22613">
        <w:t xml:space="preserve">Blank A., and Levanon H., “Radical-Triplet-Pair Interaction: Direct Measurements of Polarization Transfer and Radical Polarization by Fourier-Transform-Electron-Paramagnetic-Resonance Method,” the VI International symposium on Magnetic Field and Spin Effects in Chemistry and Related Phenomena. </w:t>
      </w:r>
      <w:proofErr w:type="spellStart"/>
      <w:r w:rsidRPr="00C22613">
        <w:t>Emmetten</w:t>
      </w:r>
      <w:proofErr w:type="spellEnd"/>
      <w:r w:rsidRPr="00C22613">
        <w:t>, Switzerland, 21-26/08, 1999. (Talk).</w:t>
      </w:r>
    </w:p>
    <w:p w:rsidR="00C22613" w:rsidRPr="00C22613" w:rsidRDefault="00C22613" w:rsidP="00C22613">
      <w:pPr>
        <w:widowControl w:val="0"/>
        <w:numPr>
          <w:ilvl w:val="0"/>
          <w:numId w:val="10"/>
        </w:numPr>
        <w:bidi w:val="0"/>
        <w:spacing w:after="160" w:line="259" w:lineRule="auto"/>
        <w:ind w:left="426" w:hanging="426"/>
        <w:jc w:val="both"/>
      </w:pPr>
      <w:r w:rsidRPr="00C22613">
        <w:t xml:space="preserve">Blank A., and </w:t>
      </w:r>
      <w:proofErr w:type="spellStart"/>
      <w:r w:rsidRPr="00C22613">
        <w:t>Lenanon</w:t>
      </w:r>
      <w:proofErr w:type="spellEnd"/>
      <w:r w:rsidRPr="00C22613">
        <w:t xml:space="preserve"> H., “Investigation of the Mechanisms Governing the Interaction between Triplets and Doublets in Liquid Solution,“ 42</w:t>
      </w:r>
      <w:r w:rsidRPr="00C22613">
        <w:rPr>
          <w:vertAlign w:val="superscript"/>
        </w:rPr>
        <w:t>nd</w:t>
      </w:r>
      <w:r w:rsidRPr="00C22613">
        <w:t xml:space="preserve"> Rocky Mountain Conference on Analytical Chemistry - Broomfield, CO, USA 30/07-3/08/2000. (Talk).</w:t>
      </w:r>
    </w:p>
    <w:p w:rsidR="00C22613" w:rsidRPr="00C22613" w:rsidRDefault="00C22613" w:rsidP="00C22613">
      <w:pPr>
        <w:widowControl w:val="0"/>
        <w:numPr>
          <w:ilvl w:val="0"/>
          <w:numId w:val="10"/>
        </w:numPr>
        <w:bidi w:val="0"/>
        <w:spacing w:after="160" w:line="259" w:lineRule="auto"/>
        <w:ind w:left="426" w:hanging="426"/>
        <w:jc w:val="both"/>
      </w:pPr>
      <w:r w:rsidRPr="00C22613">
        <w:rPr>
          <w:spacing w:val="-2"/>
        </w:rPr>
        <w:t>Blank A., Levanon H., “</w:t>
      </w:r>
      <w:r w:rsidRPr="00C22613">
        <w:t>Filling Factor in a Pulsed electron Paramagnetic Resonance Experiment,”</w:t>
      </w:r>
      <w:r w:rsidRPr="00C22613">
        <w:rPr>
          <w:spacing w:val="-2"/>
        </w:rPr>
        <w:t xml:space="preserve"> </w:t>
      </w:r>
      <w:r w:rsidRPr="00C22613">
        <w:t xml:space="preserve">the </w:t>
      </w:r>
      <w:proofErr w:type="spellStart"/>
      <w:r w:rsidRPr="00C22613">
        <w:t>VII</w:t>
      </w:r>
      <w:r w:rsidRPr="00C22613">
        <w:rPr>
          <w:vertAlign w:val="superscript"/>
        </w:rPr>
        <w:t>th</w:t>
      </w:r>
      <w:proofErr w:type="spellEnd"/>
      <w:r w:rsidRPr="00C22613">
        <w:t xml:space="preserve"> International Workshop on Electron Magnetic Resonance (EMARDIS), Sofia-</w:t>
      </w:r>
      <w:proofErr w:type="spellStart"/>
      <w:r w:rsidRPr="00C22613">
        <w:t>Bojana</w:t>
      </w:r>
      <w:proofErr w:type="spellEnd"/>
      <w:r w:rsidRPr="00C22613">
        <w:t>, Bulgaria, 9–18/06/2000. (Talk).</w:t>
      </w:r>
    </w:p>
    <w:p w:rsidR="00C22613" w:rsidRPr="00C22613" w:rsidRDefault="00C22613" w:rsidP="00C22613">
      <w:pPr>
        <w:widowControl w:val="0"/>
        <w:numPr>
          <w:ilvl w:val="0"/>
          <w:numId w:val="10"/>
        </w:numPr>
        <w:bidi w:val="0"/>
        <w:spacing w:after="160" w:line="259" w:lineRule="auto"/>
        <w:ind w:left="426" w:hanging="426"/>
        <w:jc w:val="both"/>
      </w:pPr>
      <w:r w:rsidRPr="00C22613">
        <w:t>Blank, A., Dunnam, C. R., Borbat P. P., and Freed, J. H., “High Resolution ESR microscopy,” 45</w:t>
      </w:r>
      <w:r w:rsidRPr="00C22613">
        <w:rPr>
          <w:vertAlign w:val="superscript"/>
        </w:rPr>
        <w:t>th</w:t>
      </w:r>
      <w:r w:rsidRPr="00C22613">
        <w:t xml:space="preserve"> Rocky Mountain Conference on Analytical Chemistry - Denver, CO, USA 27-31/07/2003. (Talk).</w:t>
      </w:r>
    </w:p>
    <w:p w:rsidR="00C22613" w:rsidRPr="00C22613" w:rsidRDefault="00C22613" w:rsidP="00C22613">
      <w:pPr>
        <w:widowControl w:val="0"/>
        <w:numPr>
          <w:ilvl w:val="0"/>
          <w:numId w:val="10"/>
        </w:numPr>
        <w:bidi w:val="0"/>
        <w:spacing w:after="160" w:line="259" w:lineRule="auto"/>
        <w:ind w:left="426" w:hanging="426"/>
        <w:jc w:val="both"/>
      </w:pPr>
      <w:r w:rsidRPr="00C22613">
        <w:t>Blank, A., Dunnam, C. R., Borbat P. P., and Freed, J. H., “Pulsed 3D Electron Spin Resonance Microscopy,” International Workshop on In-Vivo EPR, Dartmouth medical school, Hanover, NH, USA, 19-23/09/2004. (Talk).</w:t>
      </w:r>
    </w:p>
    <w:p w:rsidR="00C22613" w:rsidRPr="00C22613" w:rsidRDefault="00C22613" w:rsidP="00C22613">
      <w:pPr>
        <w:widowControl w:val="0"/>
        <w:numPr>
          <w:ilvl w:val="0"/>
          <w:numId w:val="10"/>
        </w:numPr>
        <w:bidi w:val="0"/>
        <w:spacing w:after="160" w:line="259" w:lineRule="auto"/>
        <w:ind w:left="426" w:hanging="426"/>
        <w:jc w:val="both"/>
      </w:pPr>
      <w:r w:rsidRPr="00C22613">
        <w:t>Blank, A., Dunnam, C. R., Borbat P. P., and Freed, J. H., “Pulsed 3D Electron Spin Resonance Microscopy,”  GIF (German-Israeli Foundation for Scientific Research and Development), Novel Approaches in Magnetic Resonance: Fundamentals and Applications, Dead Sea, Israel, 21-24/2/2005. (Talk).</w:t>
      </w:r>
    </w:p>
    <w:p w:rsidR="00C22613" w:rsidRPr="00C22613" w:rsidRDefault="00C22613" w:rsidP="00C22613">
      <w:pPr>
        <w:widowControl w:val="0"/>
        <w:numPr>
          <w:ilvl w:val="0"/>
          <w:numId w:val="10"/>
        </w:numPr>
        <w:bidi w:val="0"/>
        <w:spacing w:after="160" w:line="259" w:lineRule="auto"/>
        <w:ind w:left="426" w:hanging="426"/>
        <w:jc w:val="both"/>
      </w:pPr>
      <w:r w:rsidRPr="00C22613">
        <w:t>Blank, A. and Freed, J. H., “Current and Future Trends in ESR Microscopy,” EPR 2005, Joint Conference of the 11</w:t>
      </w:r>
      <w:r w:rsidRPr="00C22613">
        <w:rPr>
          <w:vertAlign w:val="superscript"/>
        </w:rPr>
        <w:t>th</w:t>
      </w:r>
      <w:r w:rsidRPr="00C22613">
        <w:t xml:space="preserve"> "In Vivo EPR Spectroscopy and Imaging" and the 8</w:t>
      </w:r>
      <w:r w:rsidRPr="00C22613">
        <w:rPr>
          <w:vertAlign w:val="superscript"/>
        </w:rPr>
        <w:t>th</w:t>
      </w:r>
      <w:r w:rsidRPr="00C22613">
        <w:t xml:space="preserve"> "International EPR Spin Trapping" </w:t>
      </w:r>
      <w:smartTag w:uri="urn:schemas-microsoft-com:office:smarttags" w:element="place">
        <w:smartTag w:uri="urn:schemas-microsoft-com:office:smarttags" w:element="City">
          <w:r w:rsidRPr="00C22613">
            <w:t>Columbus</w:t>
          </w:r>
        </w:smartTag>
        <w:r w:rsidRPr="00C22613">
          <w:t xml:space="preserve">, </w:t>
        </w:r>
        <w:smartTag w:uri="urn:schemas-microsoft-com:office:smarttags" w:element="State">
          <w:r w:rsidRPr="00C22613">
            <w:t>Ohio</w:t>
          </w:r>
        </w:smartTag>
        <w:r w:rsidRPr="00C22613">
          <w:t xml:space="preserve"> </w:t>
        </w:r>
        <w:smartTag w:uri="urn:schemas-microsoft-com:office:smarttags" w:element="country-region">
          <w:r w:rsidRPr="00C22613">
            <w:t>USA</w:t>
          </w:r>
        </w:smartTag>
      </w:smartTag>
      <w:r w:rsidRPr="00C22613">
        <w:t>. 4-8/9/2005. (Talk).</w:t>
      </w:r>
    </w:p>
    <w:p w:rsidR="00C22613" w:rsidRPr="00C22613" w:rsidRDefault="00C22613" w:rsidP="00C22613">
      <w:pPr>
        <w:widowControl w:val="0"/>
        <w:numPr>
          <w:ilvl w:val="0"/>
          <w:numId w:val="10"/>
        </w:numPr>
        <w:bidi w:val="0"/>
        <w:spacing w:after="160" w:line="259" w:lineRule="auto"/>
        <w:ind w:left="426" w:hanging="426"/>
        <w:jc w:val="both"/>
      </w:pPr>
      <w:r w:rsidRPr="00C22613">
        <w:rPr>
          <w:lang w:val="en-GB"/>
        </w:rPr>
        <w:t>Blank, A. “Miniature Self-Contained Intravascular Magnetic Resonance Imaging (IVMRI) Probe for Clinical Applications,” 5</w:t>
      </w:r>
      <w:r w:rsidRPr="00C22613">
        <w:rPr>
          <w:vertAlign w:val="superscript"/>
          <w:lang w:val="en-GB"/>
        </w:rPr>
        <w:t>th</w:t>
      </w:r>
      <w:r w:rsidRPr="00C22613">
        <w:rPr>
          <w:lang w:val="en-GB"/>
        </w:rPr>
        <w:t xml:space="preserve"> colloquium on mobile NMR, 21-23/9/2005, Perugia, Italy. </w:t>
      </w:r>
      <w:r w:rsidRPr="00C22613">
        <w:t>(Talk).</w:t>
      </w:r>
    </w:p>
    <w:p w:rsidR="00C22613" w:rsidRPr="00C22613" w:rsidRDefault="00C22613" w:rsidP="00C22613">
      <w:pPr>
        <w:widowControl w:val="0"/>
        <w:numPr>
          <w:ilvl w:val="0"/>
          <w:numId w:val="10"/>
        </w:numPr>
        <w:bidi w:val="0"/>
        <w:spacing w:after="160" w:line="259" w:lineRule="auto"/>
        <w:ind w:left="426" w:hanging="426"/>
        <w:jc w:val="both"/>
      </w:pPr>
      <w:r w:rsidRPr="00C22613">
        <w:t xml:space="preserve">Blank, A., Freed, J. H., "ESR Microcopy of Biodegradable Microspheres," International Conference of Magnetic Resonance in Biological Systems, 20-25/8/2006, </w:t>
      </w:r>
      <w:smartTag w:uri="urn:schemas-microsoft-com:office:smarttags" w:element="place">
        <w:smartTag w:uri="urn:schemas-microsoft-com:office:smarttags" w:element="City">
          <w:r w:rsidRPr="00C22613">
            <w:t>Gottingen</w:t>
          </w:r>
        </w:smartTag>
        <w:r w:rsidRPr="00C22613">
          <w:t xml:space="preserve">, </w:t>
        </w:r>
        <w:smartTag w:uri="urn:schemas-microsoft-com:office:smarttags" w:element="country-region">
          <w:r w:rsidRPr="00C22613">
            <w:t>Germany</w:t>
          </w:r>
        </w:smartTag>
      </w:smartTag>
      <w:r w:rsidRPr="00C22613">
        <w:t>. (Talk).</w:t>
      </w:r>
    </w:p>
    <w:p w:rsidR="00C22613" w:rsidRPr="00C22613" w:rsidRDefault="00C22613" w:rsidP="00C22613">
      <w:pPr>
        <w:widowControl w:val="0"/>
        <w:numPr>
          <w:ilvl w:val="0"/>
          <w:numId w:val="10"/>
        </w:numPr>
        <w:bidi w:val="0"/>
        <w:spacing w:after="160" w:line="259" w:lineRule="auto"/>
        <w:ind w:left="426" w:hanging="426"/>
        <w:jc w:val="both"/>
      </w:pPr>
      <w:r w:rsidRPr="00C22613">
        <w:t xml:space="preserve">Blank, A, "From ESR Microscopy to ESR </w:t>
      </w:r>
      <w:proofErr w:type="spellStart"/>
      <w:r w:rsidRPr="00C22613">
        <w:t>Nanoscopy</w:t>
      </w:r>
      <w:proofErr w:type="spellEnd"/>
      <w:r w:rsidRPr="00C22613">
        <w:t>," Gordon conference of Magnetic Resonance, Biddeford, ME, June, 2007. (Talk).</w:t>
      </w:r>
    </w:p>
    <w:p w:rsidR="00C22613" w:rsidRPr="00C22613" w:rsidRDefault="00C22613" w:rsidP="00C22613">
      <w:pPr>
        <w:widowControl w:val="0"/>
        <w:numPr>
          <w:ilvl w:val="0"/>
          <w:numId w:val="10"/>
        </w:numPr>
        <w:bidi w:val="0"/>
        <w:spacing w:after="160" w:line="259" w:lineRule="auto"/>
        <w:ind w:left="426" w:hanging="426"/>
        <w:jc w:val="both"/>
      </w:pPr>
      <w:r w:rsidRPr="00C22613">
        <w:t xml:space="preserve">Blank, A., Talmon, Y., </w:t>
      </w:r>
      <w:proofErr w:type="spellStart"/>
      <w:r w:rsidRPr="00C22613">
        <w:t>Shklyar</w:t>
      </w:r>
      <w:proofErr w:type="spellEnd"/>
      <w:r w:rsidRPr="00C22613">
        <w:t xml:space="preserve">, M., Shtirberg, L. "Direct Measurement of </w:t>
      </w:r>
      <w:r w:rsidRPr="00C22613">
        <w:lastRenderedPageBreak/>
        <w:t>Diffusion in Liquid Phase by Electron Spin Resonance", International Conference of Magnetic Resonance in Biological Systems, 24-29/8/2008, San Diego, USA.  (Talk).</w:t>
      </w:r>
    </w:p>
    <w:p w:rsidR="00C22613" w:rsidRPr="00C22613" w:rsidRDefault="00C22613" w:rsidP="00C22613">
      <w:pPr>
        <w:widowControl w:val="0"/>
        <w:numPr>
          <w:ilvl w:val="0"/>
          <w:numId w:val="10"/>
        </w:numPr>
        <w:bidi w:val="0"/>
        <w:spacing w:after="160" w:line="259" w:lineRule="auto"/>
        <w:ind w:left="426" w:hanging="426"/>
        <w:jc w:val="both"/>
      </w:pPr>
      <w:r w:rsidRPr="00C22613">
        <w:t>Blank, A., "The Benefits of High Sensitivity Electron Spin Resonance with fast and Strong gradients: Micro-Imaging and Dynamics," Gordon conference of Magnetic Resonance, Biddeford, ME, June, 2009.  (Talk).</w:t>
      </w:r>
    </w:p>
    <w:p w:rsidR="00C22613" w:rsidRPr="00C22613" w:rsidRDefault="00C22613" w:rsidP="00C22613">
      <w:pPr>
        <w:widowControl w:val="0"/>
        <w:numPr>
          <w:ilvl w:val="0"/>
          <w:numId w:val="10"/>
        </w:numPr>
        <w:bidi w:val="0"/>
        <w:spacing w:after="160" w:line="259" w:lineRule="auto"/>
        <w:ind w:left="426" w:hanging="426"/>
        <w:jc w:val="both"/>
      </w:pPr>
      <w:r w:rsidRPr="00C22613">
        <w:t>Blank, A., “Advanced Methodologies in Micro-imaging Electron Spin Resonance” 11th International Workshop on Electron Magnetic Resonance of Disordered Systems (EMARDIS) Sofia, Bulgaria, 11-18/6/2009.  (Talk).</w:t>
      </w:r>
    </w:p>
    <w:p w:rsidR="00C22613" w:rsidRPr="00C22613" w:rsidRDefault="00C22613" w:rsidP="00C22613">
      <w:pPr>
        <w:widowControl w:val="0"/>
        <w:numPr>
          <w:ilvl w:val="0"/>
          <w:numId w:val="10"/>
        </w:numPr>
        <w:bidi w:val="0"/>
        <w:spacing w:after="160" w:line="259" w:lineRule="auto"/>
        <w:ind w:left="426" w:hanging="426"/>
        <w:jc w:val="both"/>
      </w:pPr>
      <w:r w:rsidRPr="00C22613">
        <w:t xml:space="preserve">Halevy, R., </w:t>
      </w:r>
      <w:proofErr w:type="spellStart"/>
      <w:r w:rsidRPr="00C22613">
        <w:rPr>
          <w:lang w:val="en-GB"/>
        </w:rPr>
        <w:t>Tormyshev</w:t>
      </w:r>
      <w:proofErr w:type="spellEnd"/>
      <w:r w:rsidRPr="00C22613">
        <w:rPr>
          <w:lang w:val="en-GB"/>
        </w:rPr>
        <w:t xml:space="preserve">, V. and </w:t>
      </w:r>
      <w:r w:rsidRPr="00C22613">
        <w:t>Blank, A., “Micro-imaging of Oxygen Concentration near Live Photosynthetic Cells by Electron Spin Resonance,”  EPR 2010 A Joint Conference of the 14</w:t>
      </w:r>
      <w:r w:rsidRPr="00C22613">
        <w:rPr>
          <w:vertAlign w:val="superscript"/>
        </w:rPr>
        <w:t>th</w:t>
      </w:r>
      <w:r w:rsidRPr="00C22613">
        <w:t xml:space="preserve"> In Vivo ESR/EPR Spectroscopy &amp; Imaging and the 11</w:t>
      </w:r>
      <w:r w:rsidRPr="00C22613">
        <w:rPr>
          <w:vertAlign w:val="superscript"/>
        </w:rPr>
        <w:t>th</w:t>
      </w:r>
      <w:r w:rsidRPr="00C22613">
        <w:t xml:space="preserve"> International EPR Spin Trapping/Spin Labeling, San Juan, Puerto Rico, 2-6/5/2010. (Talk).</w:t>
      </w:r>
    </w:p>
    <w:p w:rsidR="00C22613" w:rsidRPr="00C22613" w:rsidRDefault="00C22613" w:rsidP="00C22613">
      <w:pPr>
        <w:widowControl w:val="0"/>
        <w:numPr>
          <w:ilvl w:val="0"/>
          <w:numId w:val="10"/>
        </w:numPr>
        <w:bidi w:val="0"/>
        <w:spacing w:after="160" w:line="259" w:lineRule="auto"/>
        <w:ind w:left="426" w:hanging="426"/>
        <w:jc w:val="both"/>
      </w:pPr>
      <w:proofErr w:type="spellStart"/>
      <w:r w:rsidRPr="00C22613">
        <w:rPr>
          <w:szCs w:val="20"/>
        </w:rPr>
        <w:t>Tormyshev</w:t>
      </w:r>
      <w:proofErr w:type="spellEnd"/>
      <w:r w:rsidRPr="00C22613">
        <w:rPr>
          <w:szCs w:val="20"/>
        </w:rPr>
        <w:t xml:space="preserve">, V.M., Yu, O. R., </w:t>
      </w:r>
      <w:proofErr w:type="spellStart"/>
      <w:r w:rsidRPr="00C22613">
        <w:rPr>
          <w:szCs w:val="20"/>
        </w:rPr>
        <w:t>Troitskaya</w:t>
      </w:r>
      <w:proofErr w:type="spellEnd"/>
      <w:r w:rsidRPr="00C22613">
        <w:rPr>
          <w:szCs w:val="20"/>
        </w:rPr>
        <w:t>,</w:t>
      </w:r>
      <w:r w:rsidRPr="00C22613">
        <w:rPr>
          <w:szCs w:val="20"/>
          <w:vertAlign w:val="superscript"/>
        </w:rPr>
        <w:t xml:space="preserve"> </w:t>
      </w:r>
      <w:r w:rsidRPr="00C22613">
        <w:rPr>
          <w:szCs w:val="20"/>
        </w:rPr>
        <w:t xml:space="preserve">T. I., </w:t>
      </w:r>
      <w:proofErr w:type="spellStart"/>
      <w:r w:rsidRPr="00C22613">
        <w:rPr>
          <w:szCs w:val="20"/>
        </w:rPr>
        <w:t>Trukhin</w:t>
      </w:r>
      <w:proofErr w:type="spellEnd"/>
      <w:r w:rsidRPr="00C22613">
        <w:rPr>
          <w:szCs w:val="20"/>
        </w:rPr>
        <w:t>,</w:t>
      </w:r>
      <w:r w:rsidRPr="00C22613">
        <w:rPr>
          <w:szCs w:val="20"/>
          <w:vertAlign w:val="superscript"/>
        </w:rPr>
        <w:t xml:space="preserve"> </w:t>
      </w:r>
      <w:r w:rsidRPr="00C22613">
        <w:rPr>
          <w:szCs w:val="20"/>
        </w:rPr>
        <w:t>D. V., Blank A.,</w:t>
      </w:r>
      <w:r w:rsidRPr="00C22613">
        <w:rPr>
          <w:szCs w:val="20"/>
          <w:vertAlign w:val="superscript"/>
        </w:rPr>
        <w:t xml:space="preserve"> </w:t>
      </w:r>
      <w:proofErr w:type="spellStart"/>
      <w:r w:rsidRPr="00C22613">
        <w:rPr>
          <w:szCs w:val="20"/>
        </w:rPr>
        <w:t>Rawal</w:t>
      </w:r>
      <w:proofErr w:type="spellEnd"/>
      <w:r w:rsidRPr="00C22613">
        <w:rPr>
          <w:szCs w:val="20"/>
        </w:rPr>
        <w:t>, V. H., and Halpern, H. J., “</w:t>
      </w:r>
      <w:r w:rsidRPr="00C22613">
        <w:t xml:space="preserve">Persistent Deuterated  Narrow-line </w:t>
      </w:r>
      <w:proofErr w:type="spellStart"/>
      <w:r w:rsidRPr="00C22613">
        <w:t>Trityl</w:t>
      </w:r>
      <w:proofErr w:type="spellEnd"/>
      <w:r w:rsidRPr="00C22613">
        <w:t xml:space="preserve">  Spin Probes for High </w:t>
      </w:r>
      <w:r w:rsidRPr="00C22613">
        <w:rPr>
          <w:szCs w:val="20"/>
        </w:rPr>
        <w:t xml:space="preserve">Resolution </w:t>
      </w:r>
      <w:r w:rsidRPr="00C22613">
        <w:rPr>
          <w:i/>
          <w:iCs/>
          <w:szCs w:val="20"/>
        </w:rPr>
        <w:t xml:space="preserve"> in vivo</w:t>
      </w:r>
      <w:r w:rsidRPr="00C22613">
        <w:rPr>
          <w:szCs w:val="20"/>
        </w:rPr>
        <w:t xml:space="preserve"> EPR 3D </w:t>
      </w:r>
      <w:proofErr w:type="spellStart"/>
      <w:r w:rsidRPr="00C22613">
        <w:rPr>
          <w:szCs w:val="20"/>
        </w:rPr>
        <w:t>Oxymetric</w:t>
      </w:r>
      <w:proofErr w:type="spellEnd"/>
      <w:r w:rsidRPr="00C22613">
        <w:rPr>
          <w:szCs w:val="20"/>
        </w:rPr>
        <w:t xml:space="preserve"> Imaging,”  Current Topics in Organic Chemistry, Novosibirsk, Russia, June 2011.  </w:t>
      </w:r>
      <w:r w:rsidRPr="00C22613">
        <w:t>(Talk).</w:t>
      </w:r>
    </w:p>
    <w:p w:rsidR="00C22613" w:rsidRPr="00C22613" w:rsidRDefault="00C22613" w:rsidP="00C22613">
      <w:pPr>
        <w:widowControl w:val="0"/>
        <w:numPr>
          <w:ilvl w:val="0"/>
          <w:numId w:val="10"/>
        </w:numPr>
        <w:bidi w:val="0"/>
        <w:spacing w:after="160" w:line="259" w:lineRule="auto"/>
        <w:ind w:left="426" w:hanging="426"/>
        <w:jc w:val="both"/>
      </w:pPr>
      <w:r w:rsidRPr="00C22613">
        <w:t>Twig, Y., Dikarov, E., and Blank, A., "High Sensitivity Pulsed Electron Spin Resonance Spectroscopy with Induction Detection," EUROMAR, Frankfurt, Germany, Aug. 2011. (Talk).</w:t>
      </w:r>
    </w:p>
    <w:p w:rsidR="00C22613" w:rsidRPr="00C22613" w:rsidRDefault="00C22613" w:rsidP="00C22613">
      <w:pPr>
        <w:widowControl w:val="0"/>
        <w:numPr>
          <w:ilvl w:val="0"/>
          <w:numId w:val="10"/>
        </w:numPr>
        <w:bidi w:val="0"/>
        <w:spacing w:after="160" w:line="259" w:lineRule="auto"/>
        <w:ind w:left="426" w:hanging="426"/>
        <w:jc w:val="both"/>
      </w:pPr>
      <w:r w:rsidRPr="00C22613">
        <w:t xml:space="preserve">Blank, A., "High Resolution </w:t>
      </w:r>
      <w:proofErr w:type="spellStart"/>
      <w:r w:rsidRPr="00C22613">
        <w:t>Microimaging</w:t>
      </w:r>
      <w:proofErr w:type="spellEnd"/>
      <w:r w:rsidRPr="00C22613">
        <w:t xml:space="preserve"> with Pulsed Electrically-Detected Magnetic Resonance," The 47th Annual International Meeting of the ESR Spectroscopy Group of the Royal Society of Chemistry, Dundee 6-10 April 2014.  (Talk).</w:t>
      </w:r>
    </w:p>
    <w:p w:rsidR="00C22613" w:rsidRPr="00C22613" w:rsidRDefault="00C22613" w:rsidP="00C22613">
      <w:pPr>
        <w:widowControl w:val="0"/>
        <w:numPr>
          <w:ilvl w:val="0"/>
          <w:numId w:val="10"/>
        </w:numPr>
        <w:bidi w:val="0"/>
        <w:spacing w:after="160" w:line="259" w:lineRule="auto"/>
        <w:ind w:left="426" w:hanging="426"/>
        <w:jc w:val="both"/>
      </w:pPr>
      <w:r w:rsidRPr="00C22613">
        <w:t xml:space="preserve">Dikarov, E., Zgadzai, O., and Blank., A., “Direct measurement of the flip-flop rate of electron spins in solid-state,” The </w:t>
      </w:r>
      <w:proofErr w:type="spellStart"/>
      <w:r w:rsidRPr="00C22613">
        <w:t>X</w:t>
      </w:r>
      <w:r w:rsidRPr="00C22613">
        <w:rPr>
          <w:vertAlign w:val="superscript"/>
        </w:rPr>
        <w:t>th</w:t>
      </w:r>
      <w:proofErr w:type="spellEnd"/>
      <w:r w:rsidRPr="00C22613">
        <w:t xml:space="preserve"> Conference of the European Federation of EPR groups (EFEPR), Torino (Italy), September 2016.  (Talk).</w:t>
      </w:r>
      <w:r w:rsidRPr="00C22613">
        <w:rPr>
          <w:rFonts w:ascii="MS Gothic" w:eastAsia="MS Gothic" w:hAnsi="MS Gothic" w:cs="MS Gothic" w:hint="eastAsia"/>
          <w:rtl/>
        </w:rPr>
        <w:t> </w:t>
      </w:r>
    </w:p>
    <w:p w:rsidR="00880CC4" w:rsidRDefault="00C22613" w:rsidP="00880CC4">
      <w:pPr>
        <w:widowControl w:val="0"/>
        <w:numPr>
          <w:ilvl w:val="0"/>
          <w:numId w:val="10"/>
        </w:numPr>
        <w:bidi w:val="0"/>
        <w:spacing w:after="160" w:line="259" w:lineRule="auto"/>
        <w:ind w:left="426" w:hanging="432"/>
        <w:jc w:val="both"/>
      </w:pPr>
      <w:r w:rsidRPr="00C22613">
        <w:t>Blank, A., Zgadzai, O., Shtirberg, L., and Artzi, Y., “Selective Addressing and Readout of Optically Detected Electron Spins,” International Society of Magnetic Resonance Meeting 2017, Quebec, Canada, July 2017. (Poster).</w:t>
      </w:r>
    </w:p>
    <w:p w:rsidR="00880CC4" w:rsidRPr="00C22613" w:rsidRDefault="00880CC4" w:rsidP="00880CC4">
      <w:pPr>
        <w:widowControl w:val="0"/>
        <w:numPr>
          <w:ilvl w:val="0"/>
          <w:numId w:val="10"/>
        </w:numPr>
        <w:bidi w:val="0"/>
        <w:spacing w:after="160" w:line="259" w:lineRule="auto"/>
        <w:ind w:left="426" w:hanging="432"/>
        <w:jc w:val="both"/>
      </w:pPr>
      <w:r w:rsidRPr="00880CC4">
        <w:t xml:space="preserve">Blank, A., Katz, I., Feintuch, A., Carmieli, R., “Dissolution dynamic nuclear polarization without solution,” </w:t>
      </w:r>
      <w:proofErr w:type="spellStart"/>
      <w:r w:rsidRPr="00880CC4">
        <w:t>XI</w:t>
      </w:r>
      <w:r w:rsidRPr="00880CC4">
        <w:rPr>
          <w:vertAlign w:val="superscript"/>
        </w:rPr>
        <w:t>th</w:t>
      </w:r>
      <w:proofErr w:type="spellEnd"/>
      <w:r w:rsidRPr="00880CC4">
        <w:t xml:space="preserve"> EFEPR Conference</w:t>
      </w:r>
      <w:r>
        <w:t>, Bratislava, September 2019</w:t>
      </w:r>
      <w:r w:rsidRPr="00880CC4">
        <w:t>. (</w:t>
      </w:r>
      <w:r>
        <w:t>Poster</w:t>
      </w:r>
      <w:r w:rsidRPr="00880CC4">
        <w:t>)</w:t>
      </w:r>
      <w:r w:rsidRPr="00880CC4">
        <w:rPr>
          <w:rtl/>
        </w:rPr>
        <w:t>.</w:t>
      </w:r>
    </w:p>
    <w:p w:rsidR="00C22613" w:rsidRPr="00C22613" w:rsidRDefault="00C22613" w:rsidP="00C22613">
      <w:pPr>
        <w:bidi w:val="0"/>
        <w:ind w:right="-514"/>
        <w:jc w:val="both"/>
        <w:rPr>
          <w:rFonts w:ascii="Bookman Old Style" w:hAnsi="Bookman Old Style"/>
        </w:rPr>
      </w:pPr>
    </w:p>
    <w:p w:rsidR="00C22613" w:rsidRPr="00C22613" w:rsidRDefault="00C22613" w:rsidP="00C22613">
      <w:pPr>
        <w:bidi w:val="0"/>
        <w:ind w:right="-514"/>
        <w:jc w:val="both"/>
        <w:rPr>
          <w:rFonts w:ascii="Bookman Old Style" w:hAnsi="Bookman Old Style"/>
          <w:b/>
          <w:bCs/>
          <w:sz w:val="28"/>
          <w:szCs w:val="28"/>
          <w:u w:val="single"/>
        </w:rPr>
      </w:pPr>
      <w:r w:rsidRPr="00C22613">
        <w:rPr>
          <w:rFonts w:ascii="Bookman Old Style" w:hAnsi="Bookman Old Style"/>
          <w:b/>
          <w:bCs/>
          <w:sz w:val="28"/>
          <w:szCs w:val="28"/>
          <w:u w:val="single"/>
        </w:rPr>
        <w:t>Participation in organizing conferences</w:t>
      </w:r>
    </w:p>
    <w:p w:rsidR="00C22613" w:rsidRPr="00C22613" w:rsidRDefault="00C22613" w:rsidP="00C22613">
      <w:pPr>
        <w:bidi w:val="0"/>
        <w:ind w:right="-514"/>
        <w:jc w:val="both"/>
        <w:rPr>
          <w:rFonts w:ascii="Bookman Old Style" w:hAnsi="Bookman Old Style"/>
          <w:b/>
          <w:bCs/>
          <w:sz w:val="28"/>
          <w:szCs w:val="28"/>
          <w:u w:val="single"/>
          <w:rtl/>
        </w:rPr>
      </w:pPr>
    </w:p>
    <w:p w:rsidR="00C22613" w:rsidRPr="00C22613" w:rsidRDefault="00C22613" w:rsidP="00C22613">
      <w:pPr>
        <w:numPr>
          <w:ilvl w:val="0"/>
          <w:numId w:val="6"/>
        </w:numPr>
        <w:bidi w:val="0"/>
        <w:spacing w:after="160" w:line="259" w:lineRule="auto"/>
        <w:contextualSpacing/>
        <w:jc w:val="both"/>
      </w:pPr>
      <w:r w:rsidRPr="00C22613">
        <w:t>Annual meeting of the Israeli club for magnetic resonance, Technion, May 15</w:t>
      </w:r>
      <w:r w:rsidRPr="00C22613">
        <w:rPr>
          <w:vertAlign w:val="superscript"/>
        </w:rPr>
        <w:t>th</w:t>
      </w:r>
      <w:r w:rsidRPr="00C22613">
        <w:t>, 2007 Organization function:  Co-organizer and Co-chair (with Prof. Asher Schmidt).</w:t>
      </w:r>
    </w:p>
    <w:p w:rsidR="00C22613" w:rsidRPr="00C22613" w:rsidRDefault="00C22613" w:rsidP="00C22613">
      <w:pPr>
        <w:numPr>
          <w:ilvl w:val="0"/>
          <w:numId w:val="6"/>
        </w:numPr>
        <w:bidi w:val="0"/>
        <w:spacing w:after="160" w:line="259" w:lineRule="auto"/>
        <w:contextualSpacing/>
        <w:jc w:val="both"/>
      </w:pPr>
      <w:r w:rsidRPr="00C22613">
        <w:lastRenderedPageBreak/>
        <w:t>Member of the Scientific Committee of the 8</w:t>
      </w:r>
      <w:r w:rsidRPr="00C22613">
        <w:rPr>
          <w:vertAlign w:val="superscript"/>
        </w:rPr>
        <w:t>th</w:t>
      </w:r>
      <w:r w:rsidRPr="00C22613">
        <w:t xml:space="preserve"> European Federation of EPR Groups Meeting, Frankfurt, August 2011.</w:t>
      </w:r>
    </w:p>
    <w:p w:rsidR="00C22613" w:rsidRPr="00C22613" w:rsidRDefault="00C22613" w:rsidP="00C22613">
      <w:pPr>
        <w:numPr>
          <w:ilvl w:val="0"/>
          <w:numId w:val="6"/>
        </w:numPr>
        <w:bidi w:val="0"/>
        <w:spacing w:after="160" w:line="259" w:lineRule="auto"/>
        <w:contextualSpacing/>
        <w:jc w:val="both"/>
      </w:pPr>
      <w:r w:rsidRPr="00C22613">
        <w:t>Annual meeting of the Israeli club for magnetic resonance, Technion, June 12</w:t>
      </w:r>
      <w:r w:rsidRPr="00C22613">
        <w:rPr>
          <w:vertAlign w:val="superscript"/>
        </w:rPr>
        <w:t>th</w:t>
      </w:r>
      <w:r w:rsidRPr="00C22613">
        <w:t>, 2014 Organization function:  Co-organizer and Co-chair (with Prof. Asher Schmidt).</w:t>
      </w:r>
    </w:p>
    <w:p w:rsidR="00C22613" w:rsidRPr="00C22613" w:rsidRDefault="00C22613" w:rsidP="00C22613">
      <w:pPr>
        <w:numPr>
          <w:ilvl w:val="0"/>
          <w:numId w:val="6"/>
        </w:numPr>
        <w:bidi w:val="0"/>
        <w:spacing w:after="160" w:line="259" w:lineRule="auto"/>
        <w:contextualSpacing/>
        <w:jc w:val="both"/>
      </w:pPr>
      <w:r w:rsidRPr="00C22613">
        <w:t xml:space="preserve">Organized and chaired </w:t>
      </w:r>
      <w:proofErr w:type="spellStart"/>
      <w:r w:rsidRPr="00C22613">
        <w:t>Schulich</w:t>
      </w:r>
      <w:proofErr w:type="spellEnd"/>
      <w:r w:rsidRPr="00C22613">
        <w:t xml:space="preserve"> international symposium on “Modern Electron Spin Resonance - New Methodologies and new Applications,”  Haifa, Feb 2015.</w:t>
      </w:r>
    </w:p>
    <w:p w:rsidR="00C22613" w:rsidRPr="00C22613" w:rsidRDefault="00C22613" w:rsidP="00C22613">
      <w:pPr>
        <w:numPr>
          <w:ilvl w:val="0"/>
          <w:numId w:val="6"/>
        </w:numPr>
        <w:bidi w:val="0"/>
        <w:spacing w:after="160" w:line="259" w:lineRule="auto"/>
        <w:contextualSpacing/>
        <w:jc w:val="both"/>
      </w:pPr>
      <w:r w:rsidRPr="00C22613">
        <w:t xml:space="preserve">Organizing committee of the 2017 Israeli-American </w:t>
      </w:r>
      <w:proofErr w:type="spellStart"/>
      <w:r w:rsidRPr="00C22613">
        <w:t>Kavli</w:t>
      </w:r>
      <w:proofErr w:type="spellEnd"/>
      <w:r w:rsidRPr="00C22613">
        <w:t xml:space="preserve"> Frontiers of Science Symposium, Irvine, CA, USA, Feb. 2017.</w:t>
      </w:r>
    </w:p>
    <w:p w:rsidR="00C22613" w:rsidRPr="00C22613" w:rsidRDefault="00C22613" w:rsidP="00C22613">
      <w:pPr>
        <w:numPr>
          <w:ilvl w:val="0"/>
          <w:numId w:val="6"/>
        </w:numPr>
        <w:bidi w:val="0"/>
        <w:spacing w:after="160" w:line="259" w:lineRule="auto"/>
        <w:contextualSpacing/>
        <w:jc w:val="both"/>
      </w:pPr>
      <w:r w:rsidRPr="00C22613">
        <w:t xml:space="preserve">Co-organized (with Prof. Alon Hoffman) and co-chaired </w:t>
      </w:r>
      <w:proofErr w:type="spellStart"/>
      <w:r w:rsidRPr="00C22613">
        <w:t>Schulich</w:t>
      </w:r>
      <w:proofErr w:type="spellEnd"/>
      <w:r w:rsidRPr="00C22613">
        <w:t xml:space="preserve"> international symposium on “Diamond: From fundamental properties to quantum technologies,” Haifa, Sep. 2017.</w:t>
      </w:r>
    </w:p>
    <w:p w:rsidR="00C22613" w:rsidRPr="00C22613" w:rsidRDefault="00C22613" w:rsidP="00C22613">
      <w:pPr>
        <w:numPr>
          <w:ilvl w:val="0"/>
          <w:numId w:val="6"/>
        </w:numPr>
        <w:bidi w:val="0"/>
        <w:spacing w:after="160" w:line="259" w:lineRule="auto"/>
        <w:contextualSpacing/>
        <w:jc w:val="both"/>
      </w:pPr>
      <w:r w:rsidRPr="00C22613">
        <w:t xml:space="preserve">Organizing committee of the 2019 Israeli-American </w:t>
      </w:r>
      <w:proofErr w:type="spellStart"/>
      <w:r w:rsidRPr="00C22613">
        <w:t>Kavli</w:t>
      </w:r>
      <w:proofErr w:type="spellEnd"/>
      <w:r w:rsidRPr="00C22613">
        <w:t xml:space="preserve"> Frontiers of Science Symposium, (to be held in Sep. 2019).</w:t>
      </w:r>
    </w:p>
    <w:p w:rsidR="00C22613" w:rsidRPr="00C22613" w:rsidRDefault="00C22613" w:rsidP="00C22613">
      <w:pPr>
        <w:bidi w:val="0"/>
        <w:ind w:left="720"/>
        <w:contextualSpacing/>
        <w:jc w:val="both"/>
      </w:pPr>
    </w:p>
    <w:p w:rsidR="00C22613" w:rsidRPr="00C22613" w:rsidRDefault="00C22613" w:rsidP="00C22613">
      <w:pPr>
        <w:bidi w:val="0"/>
        <w:ind w:right="-514"/>
        <w:jc w:val="both"/>
      </w:pPr>
    </w:p>
    <w:p w:rsidR="00C22613" w:rsidRPr="00C22613" w:rsidRDefault="00C22613" w:rsidP="00C22613">
      <w:pPr>
        <w:bidi w:val="0"/>
        <w:ind w:right="-514"/>
        <w:jc w:val="both"/>
      </w:pPr>
    </w:p>
    <w:p w:rsidR="00C22613" w:rsidRPr="00C22613" w:rsidRDefault="00C22613" w:rsidP="00C22613">
      <w:pPr>
        <w:bidi w:val="0"/>
        <w:ind w:right="-514"/>
        <w:jc w:val="both"/>
      </w:pPr>
    </w:p>
    <w:p w:rsidR="00C22613" w:rsidRPr="00C22613" w:rsidRDefault="00C22613" w:rsidP="00C22613">
      <w:pPr>
        <w:bidi w:val="0"/>
        <w:ind w:right="-514"/>
        <w:jc w:val="both"/>
      </w:pPr>
    </w:p>
    <w:p w:rsidR="00C22613" w:rsidRPr="00C22613" w:rsidRDefault="00C22613" w:rsidP="00C22613">
      <w:pPr>
        <w:bidi w:val="0"/>
        <w:ind w:right="-514"/>
        <w:jc w:val="both"/>
      </w:pPr>
    </w:p>
    <w:p w:rsidR="00C22613" w:rsidRPr="00C22613" w:rsidRDefault="00C22613" w:rsidP="00C22613">
      <w:pPr>
        <w:bidi w:val="0"/>
        <w:ind w:right="-514"/>
        <w:jc w:val="both"/>
      </w:pPr>
    </w:p>
    <w:p w:rsidR="00C22613" w:rsidRPr="00C22613" w:rsidRDefault="00C22613" w:rsidP="00C22613">
      <w:pPr>
        <w:ind w:right="-514"/>
        <w:jc w:val="both"/>
        <w:rPr>
          <w:rtl/>
        </w:rPr>
      </w:pPr>
    </w:p>
    <w:p w:rsidR="00C22613" w:rsidRPr="00C22613" w:rsidRDefault="00C22613" w:rsidP="00C22613">
      <w:pPr>
        <w:bidi w:val="0"/>
        <w:spacing w:after="160" w:line="480" w:lineRule="auto"/>
        <w:rPr>
          <w:rFonts w:eastAsia="Calibri"/>
          <w:sz w:val="28"/>
          <w:szCs w:val="28"/>
          <w:lang w:eastAsia="en-US"/>
        </w:rPr>
      </w:pPr>
    </w:p>
    <w:p w:rsidR="00C22613" w:rsidRPr="00C22613" w:rsidRDefault="00C22613" w:rsidP="00C22613">
      <w:pPr>
        <w:bidi w:val="0"/>
        <w:spacing w:after="160" w:line="480" w:lineRule="auto"/>
        <w:rPr>
          <w:rFonts w:eastAsia="Calibri"/>
          <w:sz w:val="28"/>
          <w:szCs w:val="28"/>
          <w:lang w:eastAsia="en-US"/>
        </w:rPr>
      </w:pPr>
    </w:p>
    <w:p w:rsidR="00C22613" w:rsidRPr="00C22613" w:rsidRDefault="00C22613" w:rsidP="00C22613">
      <w:pPr>
        <w:bidi w:val="0"/>
        <w:spacing w:after="160" w:line="480" w:lineRule="auto"/>
        <w:rPr>
          <w:rFonts w:eastAsia="Calibri"/>
          <w:sz w:val="28"/>
          <w:szCs w:val="28"/>
          <w:lang w:eastAsia="en-US"/>
        </w:rPr>
      </w:pPr>
    </w:p>
    <w:p w:rsidR="00C22613" w:rsidRPr="00C22613" w:rsidRDefault="00C22613" w:rsidP="00C22613">
      <w:pPr>
        <w:bidi w:val="0"/>
        <w:spacing w:after="160" w:line="480" w:lineRule="auto"/>
        <w:rPr>
          <w:rFonts w:eastAsia="Calibri"/>
          <w:sz w:val="28"/>
          <w:szCs w:val="28"/>
          <w:lang w:eastAsia="en-US"/>
        </w:rPr>
      </w:pPr>
    </w:p>
    <w:p w:rsidR="00C22613" w:rsidRPr="00C22613" w:rsidRDefault="00C22613" w:rsidP="00C22613">
      <w:pPr>
        <w:bidi w:val="0"/>
        <w:spacing w:after="160" w:line="480" w:lineRule="auto"/>
        <w:rPr>
          <w:rFonts w:eastAsia="Calibri"/>
          <w:sz w:val="28"/>
          <w:szCs w:val="28"/>
          <w:lang w:eastAsia="en-US"/>
        </w:rPr>
      </w:pPr>
    </w:p>
    <w:p w:rsidR="00C22613" w:rsidRPr="00C22613" w:rsidRDefault="00C22613" w:rsidP="00C22613">
      <w:pPr>
        <w:bidi w:val="0"/>
        <w:spacing w:after="160" w:line="480" w:lineRule="auto"/>
        <w:rPr>
          <w:rFonts w:eastAsia="Calibri"/>
          <w:sz w:val="28"/>
          <w:szCs w:val="28"/>
          <w:lang w:eastAsia="en-US"/>
        </w:rPr>
      </w:pPr>
    </w:p>
    <w:p w:rsidR="00C22613" w:rsidRPr="00C22613" w:rsidRDefault="00C22613" w:rsidP="00C22613">
      <w:pPr>
        <w:bidi w:val="0"/>
        <w:spacing w:after="160" w:line="480" w:lineRule="auto"/>
        <w:rPr>
          <w:rFonts w:eastAsia="Calibri"/>
          <w:sz w:val="28"/>
          <w:szCs w:val="28"/>
          <w:lang w:eastAsia="en-US"/>
        </w:rPr>
      </w:pPr>
    </w:p>
    <w:p w:rsidR="00FC5394" w:rsidRPr="00C22613" w:rsidRDefault="00FC5394" w:rsidP="00C22613"/>
    <w:sectPr w:rsidR="00FC5394" w:rsidRPr="00C22613" w:rsidSect="004659E8">
      <w:headerReference w:type="default" r:id="rId8"/>
      <w:footerReference w:type="even" r:id="rId9"/>
      <w:footerReference w:type="default" r:id="rId10"/>
      <w:pgSz w:w="11906" w:h="16838"/>
      <w:pgMar w:top="1440" w:right="1800" w:bottom="1440" w:left="1800" w:header="708" w:footer="708"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651A" w:rsidRDefault="0098651A">
      <w:r>
        <w:separator/>
      </w:r>
    </w:p>
  </w:endnote>
  <w:endnote w:type="continuationSeparator" w:id="0">
    <w:p w:rsidR="0098651A" w:rsidRDefault="009865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altName w:val="Malgun Gothic Semilight"/>
    <w:charset w:val="B1"/>
    <w:family w:val="swiss"/>
    <w:pitch w:val="variable"/>
    <w:sig w:usb0="00000801" w:usb1="00000000" w:usb2="00000000" w:usb3="00000000" w:csb0="00000020"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Narkisim">
    <w:charset w:val="B1"/>
    <w:family w:val="swiss"/>
    <w:pitch w:val="variable"/>
    <w:sig w:usb0="00000801" w:usb1="00000000" w:usb2="00000000" w:usb3="00000000" w:csb0="00000020" w:csb1="00000000"/>
  </w:font>
  <w:font w:name="David">
    <w:altName w:val="Malgun Gothic Semilight"/>
    <w:charset w:val="B1"/>
    <w:family w:val="swiss"/>
    <w:pitch w:val="variable"/>
    <w:sig w:usb0="00000801" w:usb1="0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0B91" w:rsidRDefault="00FF0B91" w:rsidP="00AE30D7">
    <w:pPr>
      <w:pStyle w:val="Footer"/>
      <w:framePr w:wrap="around" w:vAnchor="text" w:hAnchor="text" w:y="1"/>
      <w:rPr>
        <w:rStyle w:val="PageNumber"/>
      </w:rPr>
    </w:pPr>
    <w:r>
      <w:rPr>
        <w:rStyle w:val="PageNumber"/>
        <w:rtl/>
      </w:rPr>
      <w:fldChar w:fldCharType="begin"/>
    </w:r>
    <w:r>
      <w:rPr>
        <w:rStyle w:val="PageNumber"/>
      </w:rPr>
      <w:instrText xml:space="preserve">PAGE  </w:instrText>
    </w:r>
    <w:r>
      <w:rPr>
        <w:rStyle w:val="PageNumber"/>
        <w:rtl/>
      </w:rPr>
      <w:fldChar w:fldCharType="end"/>
    </w:r>
  </w:p>
  <w:p w:rsidR="00FF0B91" w:rsidRDefault="00FF0B91" w:rsidP="00B325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0B91" w:rsidRDefault="00FF0B91" w:rsidP="00AE30D7">
    <w:pPr>
      <w:pStyle w:val="Footer"/>
      <w:framePr w:wrap="around" w:vAnchor="text" w:hAnchor="text" w:y="1"/>
      <w:rPr>
        <w:rStyle w:val="PageNumber"/>
      </w:rPr>
    </w:pPr>
    <w:r>
      <w:rPr>
        <w:rStyle w:val="PageNumber"/>
        <w:rtl/>
      </w:rPr>
      <w:fldChar w:fldCharType="begin"/>
    </w:r>
    <w:r>
      <w:rPr>
        <w:rStyle w:val="PageNumber"/>
      </w:rPr>
      <w:instrText xml:space="preserve">PAGE  </w:instrText>
    </w:r>
    <w:r>
      <w:rPr>
        <w:rStyle w:val="PageNumber"/>
        <w:rtl/>
      </w:rPr>
      <w:fldChar w:fldCharType="separate"/>
    </w:r>
    <w:r w:rsidR="00553B7F">
      <w:rPr>
        <w:rStyle w:val="PageNumber"/>
        <w:noProof/>
        <w:rtl/>
      </w:rPr>
      <w:t>21</w:t>
    </w:r>
    <w:r>
      <w:rPr>
        <w:rStyle w:val="PageNumber"/>
        <w:rtl/>
      </w:rPr>
      <w:fldChar w:fldCharType="end"/>
    </w:r>
  </w:p>
  <w:p w:rsidR="00FF0B91" w:rsidRDefault="00FF0B91" w:rsidP="00B3251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651A" w:rsidRDefault="0098651A">
      <w:r>
        <w:separator/>
      </w:r>
    </w:p>
  </w:footnote>
  <w:footnote w:type="continuationSeparator" w:id="0">
    <w:p w:rsidR="0098651A" w:rsidRDefault="009865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0B91" w:rsidRDefault="00FF0B91">
    <w:pPr>
      <w:pStyle w:val="Header"/>
      <w:framePr w:wrap="auto" w:vAnchor="text" w:hAnchor="margin" w:xAlign="center" w:y="1"/>
      <w:rPr>
        <w:rStyle w:val="PageNumber"/>
        <w:rtl/>
      </w:rPr>
    </w:pPr>
    <w:r>
      <w:rPr>
        <w:rStyle w:val="PageNumber"/>
      </w:rPr>
      <w:fldChar w:fldCharType="begin"/>
    </w:r>
    <w:r>
      <w:rPr>
        <w:rStyle w:val="PageNumber"/>
      </w:rPr>
      <w:instrText xml:space="preserve">PAGE  </w:instrText>
    </w:r>
    <w:r>
      <w:rPr>
        <w:rStyle w:val="PageNumber"/>
      </w:rPr>
      <w:fldChar w:fldCharType="separate"/>
    </w:r>
    <w:r w:rsidR="00553B7F">
      <w:rPr>
        <w:rStyle w:val="PageNumber"/>
        <w:noProof/>
        <w:rtl/>
      </w:rPr>
      <w:t>21</w:t>
    </w:r>
    <w:r>
      <w:rPr>
        <w:rStyle w:val="PageNumber"/>
      </w:rPr>
      <w:fldChar w:fldCharType="end"/>
    </w:r>
  </w:p>
  <w:p w:rsidR="00FF0B91" w:rsidRDefault="00FF0B91">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755A5"/>
    <w:multiLevelType w:val="hybridMultilevel"/>
    <w:tmpl w:val="1308846E"/>
    <w:lvl w:ilvl="0" w:tplc="8C74B7B4">
      <w:start w:val="2"/>
      <w:numFmt w:val="decimal"/>
      <w:lvlText w:val="%1."/>
      <w:lvlJc w:val="left"/>
      <w:pPr>
        <w:tabs>
          <w:tab w:val="num" w:pos="720"/>
        </w:tabs>
        <w:ind w:left="720" w:right="720" w:hanging="360"/>
      </w:pPr>
      <w:rPr>
        <w:rFonts w:hint="default"/>
      </w:rPr>
    </w:lvl>
    <w:lvl w:ilvl="1" w:tplc="04090019">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1" w15:restartNumberingAfterBreak="0">
    <w:nsid w:val="0E5D4733"/>
    <w:multiLevelType w:val="hybridMultilevel"/>
    <w:tmpl w:val="9418C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5661B1"/>
    <w:multiLevelType w:val="hybridMultilevel"/>
    <w:tmpl w:val="E9B0A4B8"/>
    <w:lvl w:ilvl="0" w:tplc="27844184">
      <w:start w:val="1"/>
      <w:numFmt w:val="decimal"/>
      <w:lvlText w:val="%1."/>
      <w:lvlJc w:val="left"/>
      <w:pPr>
        <w:tabs>
          <w:tab w:val="num" w:pos="720"/>
        </w:tabs>
        <w:ind w:left="720" w:hanging="360"/>
      </w:pPr>
      <w:rPr>
        <w:rFonts w:ascii="Times New Roman" w:hAnsi="Times New Roman" w:cs="Times New Roman" w:hint="default"/>
        <w:b w:val="0"/>
        <w:color w:val="auto"/>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818028E"/>
    <w:multiLevelType w:val="hybridMultilevel"/>
    <w:tmpl w:val="3D9E6572"/>
    <w:lvl w:ilvl="0" w:tplc="340E79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F07BE0"/>
    <w:multiLevelType w:val="singleLevel"/>
    <w:tmpl w:val="97E2399C"/>
    <w:lvl w:ilvl="0">
      <w:start w:val="1"/>
      <w:numFmt w:val="decimal"/>
      <w:lvlText w:val="%1."/>
      <w:lvlJc w:val="left"/>
      <w:pPr>
        <w:tabs>
          <w:tab w:val="num" w:pos="360"/>
        </w:tabs>
        <w:ind w:left="360" w:right="360" w:hanging="360"/>
      </w:pPr>
      <w:rPr>
        <w:rFonts w:hint="default"/>
      </w:rPr>
    </w:lvl>
  </w:abstractNum>
  <w:abstractNum w:abstractNumId="5" w15:restartNumberingAfterBreak="0">
    <w:nsid w:val="2486564A"/>
    <w:multiLevelType w:val="hybridMultilevel"/>
    <w:tmpl w:val="1D8A95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6627F2"/>
    <w:multiLevelType w:val="multilevel"/>
    <w:tmpl w:val="2010564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cs="Miriam" w:hint="default"/>
      </w:rPr>
    </w:lvl>
    <w:lvl w:ilvl="2">
      <w:start w:val="1"/>
      <w:numFmt w:val="decimal"/>
      <w:isLgl/>
      <w:lvlText w:val="%1.%2.%3"/>
      <w:lvlJc w:val="left"/>
      <w:pPr>
        <w:ind w:left="1440" w:hanging="720"/>
      </w:pPr>
      <w:rPr>
        <w:rFonts w:cs="Miriam" w:hint="default"/>
      </w:rPr>
    </w:lvl>
    <w:lvl w:ilvl="3">
      <w:start w:val="1"/>
      <w:numFmt w:val="decimal"/>
      <w:isLgl/>
      <w:lvlText w:val="%1.%2.%3.%4"/>
      <w:lvlJc w:val="left"/>
      <w:pPr>
        <w:ind w:left="1440" w:hanging="720"/>
      </w:pPr>
      <w:rPr>
        <w:rFonts w:cs="Miriam" w:hint="default"/>
      </w:rPr>
    </w:lvl>
    <w:lvl w:ilvl="4">
      <w:start w:val="1"/>
      <w:numFmt w:val="decimal"/>
      <w:isLgl/>
      <w:lvlText w:val="%1.%2.%3.%4.%5"/>
      <w:lvlJc w:val="left"/>
      <w:pPr>
        <w:ind w:left="1800" w:hanging="1080"/>
      </w:pPr>
      <w:rPr>
        <w:rFonts w:cs="Miriam" w:hint="default"/>
      </w:rPr>
    </w:lvl>
    <w:lvl w:ilvl="5">
      <w:start w:val="1"/>
      <w:numFmt w:val="decimal"/>
      <w:isLgl/>
      <w:lvlText w:val="%1.%2.%3.%4.%5.%6"/>
      <w:lvlJc w:val="left"/>
      <w:pPr>
        <w:ind w:left="1800" w:hanging="1080"/>
      </w:pPr>
      <w:rPr>
        <w:rFonts w:cs="Miriam" w:hint="default"/>
      </w:rPr>
    </w:lvl>
    <w:lvl w:ilvl="6">
      <w:start w:val="1"/>
      <w:numFmt w:val="decimal"/>
      <w:isLgl/>
      <w:lvlText w:val="%1.%2.%3.%4.%5.%6.%7"/>
      <w:lvlJc w:val="left"/>
      <w:pPr>
        <w:ind w:left="2160" w:hanging="1440"/>
      </w:pPr>
      <w:rPr>
        <w:rFonts w:cs="Miriam" w:hint="default"/>
      </w:rPr>
    </w:lvl>
    <w:lvl w:ilvl="7">
      <w:start w:val="1"/>
      <w:numFmt w:val="decimal"/>
      <w:isLgl/>
      <w:lvlText w:val="%1.%2.%3.%4.%5.%6.%7.%8"/>
      <w:lvlJc w:val="left"/>
      <w:pPr>
        <w:ind w:left="2160" w:hanging="1440"/>
      </w:pPr>
      <w:rPr>
        <w:rFonts w:cs="Miriam" w:hint="default"/>
      </w:rPr>
    </w:lvl>
    <w:lvl w:ilvl="8">
      <w:start w:val="1"/>
      <w:numFmt w:val="decimal"/>
      <w:isLgl/>
      <w:lvlText w:val="%1.%2.%3.%4.%5.%6.%7.%8.%9"/>
      <w:lvlJc w:val="left"/>
      <w:pPr>
        <w:ind w:left="2520" w:hanging="1800"/>
      </w:pPr>
      <w:rPr>
        <w:rFonts w:cs="Miriam" w:hint="default"/>
      </w:rPr>
    </w:lvl>
  </w:abstractNum>
  <w:abstractNum w:abstractNumId="7" w15:restartNumberingAfterBreak="0">
    <w:nsid w:val="2DF30C47"/>
    <w:multiLevelType w:val="hybridMultilevel"/>
    <w:tmpl w:val="48624B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0D434F"/>
    <w:multiLevelType w:val="hybridMultilevel"/>
    <w:tmpl w:val="7F509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B52AC0"/>
    <w:multiLevelType w:val="hybridMultilevel"/>
    <w:tmpl w:val="E9B0A4B8"/>
    <w:lvl w:ilvl="0" w:tplc="27844184">
      <w:start w:val="1"/>
      <w:numFmt w:val="decimal"/>
      <w:lvlText w:val="%1."/>
      <w:lvlJc w:val="left"/>
      <w:pPr>
        <w:tabs>
          <w:tab w:val="num" w:pos="720"/>
        </w:tabs>
        <w:ind w:left="720" w:hanging="360"/>
      </w:pPr>
      <w:rPr>
        <w:rFonts w:ascii="Times New Roman" w:hAnsi="Times New Roman" w:cs="Times New Roman" w:hint="default"/>
        <w:b w:val="0"/>
        <w:color w:val="auto"/>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5F77945"/>
    <w:multiLevelType w:val="hybridMultilevel"/>
    <w:tmpl w:val="09D8F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397B29"/>
    <w:multiLevelType w:val="hybridMultilevel"/>
    <w:tmpl w:val="52609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627D1E"/>
    <w:multiLevelType w:val="hybridMultilevel"/>
    <w:tmpl w:val="45BED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6D75C0"/>
    <w:multiLevelType w:val="hybridMultilevel"/>
    <w:tmpl w:val="45BED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281D82"/>
    <w:multiLevelType w:val="hybridMultilevel"/>
    <w:tmpl w:val="696A9F62"/>
    <w:lvl w:ilvl="0" w:tplc="12A00B02">
      <w:start w:val="1"/>
      <w:numFmt w:val="decimal"/>
      <w:lvlText w:val="%1."/>
      <w:lvlJc w:val="left"/>
      <w:pPr>
        <w:tabs>
          <w:tab w:val="num" w:pos="360"/>
        </w:tabs>
        <w:ind w:left="360" w:hanging="360"/>
      </w:pPr>
      <w:rPr>
        <w:rFonts w:ascii="Times New Roman" w:hAnsi="Times New Roman" w:hint="default"/>
        <w:b w:val="0"/>
        <w:i w:val="0"/>
        <w:caps w:val="0"/>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C35C3C"/>
    <w:multiLevelType w:val="hybridMultilevel"/>
    <w:tmpl w:val="68DE9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1D3A78"/>
    <w:multiLevelType w:val="hybridMultilevel"/>
    <w:tmpl w:val="BAA4A598"/>
    <w:lvl w:ilvl="0" w:tplc="E57C44B2">
      <w:start w:val="1"/>
      <w:numFmt w:val="decimal"/>
      <w:lvlText w:val="%1."/>
      <w:lvlJc w:val="left"/>
      <w:pPr>
        <w:tabs>
          <w:tab w:val="num" w:pos="720"/>
        </w:tabs>
        <w:ind w:left="720" w:right="720" w:hanging="360"/>
      </w:pPr>
      <w:rPr>
        <w:rFonts w:hint="default"/>
        <w:sz w:val="24"/>
        <w:u w:val="none"/>
      </w:rPr>
    </w:lvl>
    <w:lvl w:ilvl="1" w:tplc="04090019" w:tentative="1">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17" w15:restartNumberingAfterBreak="0">
    <w:nsid w:val="5BBB672F"/>
    <w:multiLevelType w:val="hybridMultilevel"/>
    <w:tmpl w:val="C80632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487853"/>
    <w:multiLevelType w:val="hybridMultilevel"/>
    <w:tmpl w:val="A732D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9F271E"/>
    <w:multiLevelType w:val="hybridMultilevel"/>
    <w:tmpl w:val="C80632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753869"/>
    <w:multiLevelType w:val="hybridMultilevel"/>
    <w:tmpl w:val="807815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5C162B"/>
    <w:multiLevelType w:val="hybridMultilevel"/>
    <w:tmpl w:val="E9B0A4B8"/>
    <w:lvl w:ilvl="0" w:tplc="27844184">
      <w:start w:val="1"/>
      <w:numFmt w:val="decimal"/>
      <w:lvlText w:val="%1."/>
      <w:lvlJc w:val="left"/>
      <w:pPr>
        <w:tabs>
          <w:tab w:val="num" w:pos="720"/>
        </w:tabs>
        <w:ind w:left="720" w:hanging="360"/>
      </w:pPr>
      <w:rPr>
        <w:rFonts w:ascii="Times New Roman" w:hAnsi="Times New Roman" w:cs="Times New Roman" w:hint="default"/>
        <w:b w:val="0"/>
        <w:color w:val="auto"/>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1715AB6"/>
    <w:multiLevelType w:val="hybridMultilevel"/>
    <w:tmpl w:val="66BCA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4F1A1A"/>
    <w:multiLevelType w:val="hybridMultilevel"/>
    <w:tmpl w:val="944A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2617CB"/>
    <w:multiLevelType w:val="singleLevel"/>
    <w:tmpl w:val="97E2399C"/>
    <w:lvl w:ilvl="0">
      <w:start w:val="1"/>
      <w:numFmt w:val="decimal"/>
      <w:lvlText w:val="%1."/>
      <w:lvlJc w:val="left"/>
      <w:pPr>
        <w:tabs>
          <w:tab w:val="num" w:pos="360"/>
        </w:tabs>
        <w:ind w:left="360" w:right="360" w:hanging="360"/>
      </w:pPr>
      <w:rPr>
        <w:rFonts w:hint="default"/>
      </w:rPr>
    </w:lvl>
  </w:abstractNum>
  <w:abstractNum w:abstractNumId="25" w15:restartNumberingAfterBreak="0">
    <w:nsid w:val="7D5153DA"/>
    <w:multiLevelType w:val="hybridMultilevel"/>
    <w:tmpl w:val="E5BE3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934F10"/>
    <w:multiLevelType w:val="hybridMultilevel"/>
    <w:tmpl w:val="C1AEC732"/>
    <w:lvl w:ilvl="0" w:tplc="987694AA">
      <w:start w:val="1"/>
      <w:numFmt w:val="decimal"/>
      <w:lvlText w:val="%1."/>
      <w:lvlJc w:val="left"/>
      <w:pPr>
        <w:tabs>
          <w:tab w:val="num" w:pos="720"/>
        </w:tabs>
        <w:ind w:left="720" w:hanging="360"/>
      </w:pPr>
      <w:rPr>
        <w:rFonts w:cs="Miriam"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7DC96370"/>
    <w:multiLevelType w:val="hybridMultilevel"/>
    <w:tmpl w:val="0948940C"/>
    <w:lvl w:ilvl="0" w:tplc="9222A60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6"/>
  </w:num>
  <w:num w:numId="3">
    <w:abstractNumId w:val="0"/>
  </w:num>
  <w:num w:numId="4">
    <w:abstractNumId w:val="2"/>
  </w:num>
  <w:num w:numId="5">
    <w:abstractNumId w:val="26"/>
  </w:num>
  <w:num w:numId="6">
    <w:abstractNumId w:val="1"/>
  </w:num>
  <w:num w:numId="7">
    <w:abstractNumId w:val="10"/>
  </w:num>
  <w:num w:numId="8">
    <w:abstractNumId w:val="23"/>
  </w:num>
  <w:num w:numId="9">
    <w:abstractNumId w:val="6"/>
  </w:num>
  <w:num w:numId="10">
    <w:abstractNumId w:val="21"/>
  </w:num>
  <w:num w:numId="11">
    <w:abstractNumId w:val="27"/>
  </w:num>
  <w:num w:numId="12">
    <w:abstractNumId w:val="20"/>
  </w:num>
  <w:num w:numId="13">
    <w:abstractNumId w:val="13"/>
  </w:num>
  <w:num w:numId="14">
    <w:abstractNumId w:val="12"/>
  </w:num>
  <w:num w:numId="15">
    <w:abstractNumId w:val="15"/>
  </w:num>
  <w:num w:numId="16">
    <w:abstractNumId w:val="18"/>
  </w:num>
  <w:num w:numId="17">
    <w:abstractNumId w:val="11"/>
  </w:num>
  <w:num w:numId="18">
    <w:abstractNumId w:val="7"/>
  </w:num>
  <w:num w:numId="19">
    <w:abstractNumId w:val="5"/>
  </w:num>
  <w:num w:numId="20">
    <w:abstractNumId w:val="3"/>
  </w:num>
  <w:num w:numId="21">
    <w:abstractNumId w:val="19"/>
  </w:num>
  <w:num w:numId="22">
    <w:abstractNumId w:val="25"/>
  </w:num>
  <w:num w:numId="23">
    <w:abstractNumId w:val="22"/>
  </w:num>
  <w:num w:numId="24">
    <w:abstractNumId w:val="17"/>
  </w:num>
  <w:num w:numId="25">
    <w:abstractNumId w:val="14"/>
  </w:num>
  <w:num w:numId="26">
    <w:abstractNumId w:val="8"/>
  </w:num>
  <w:num w:numId="27">
    <w:abstractNumId w:val="4"/>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wMjc0MTMxsjQwMzBV0lEKTi0uzszPAykwtKwFAA7rloUtAAAA"/>
  </w:docVars>
  <w:rsids>
    <w:rsidRoot w:val="007A1FE8"/>
    <w:rsid w:val="00002518"/>
    <w:rsid w:val="00010512"/>
    <w:rsid w:val="000148DB"/>
    <w:rsid w:val="00015817"/>
    <w:rsid w:val="000203F5"/>
    <w:rsid w:val="0003291C"/>
    <w:rsid w:val="00032AC5"/>
    <w:rsid w:val="00033F10"/>
    <w:rsid w:val="0003783D"/>
    <w:rsid w:val="000450E7"/>
    <w:rsid w:val="00051462"/>
    <w:rsid w:val="0005150D"/>
    <w:rsid w:val="000531AC"/>
    <w:rsid w:val="00054B51"/>
    <w:rsid w:val="0005634B"/>
    <w:rsid w:val="000571B3"/>
    <w:rsid w:val="00057D40"/>
    <w:rsid w:val="00064A89"/>
    <w:rsid w:val="00065D01"/>
    <w:rsid w:val="00066862"/>
    <w:rsid w:val="00067840"/>
    <w:rsid w:val="00071702"/>
    <w:rsid w:val="00072325"/>
    <w:rsid w:val="00072E72"/>
    <w:rsid w:val="000740EC"/>
    <w:rsid w:val="00077877"/>
    <w:rsid w:val="000807FA"/>
    <w:rsid w:val="000825D1"/>
    <w:rsid w:val="00086055"/>
    <w:rsid w:val="00086F01"/>
    <w:rsid w:val="00091AAA"/>
    <w:rsid w:val="0009258F"/>
    <w:rsid w:val="0009522E"/>
    <w:rsid w:val="000952AA"/>
    <w:rsid w:val="00095892"/>
    <w:rsid w:val="000960DA"/>
    <w:rsid w:val="00096ACA"/>
    <w:rsid w:val="000A138A"/>
    <w:rsid w:val="000A1D9C"/>
    <w:rsid w:val="000A769E"/>
    <w:rsid w:val="000B21DB"/>
    <w:rsid w:val="000B4010"/>
    <w:rsid w:val="000C0639"/>
    <w:rsid w:val="000C43E7"/>
    <w:rsid w:val="000D1316"/>
    <w:rsid w:val="000D297F"/>
    <w:rsid w:val="000D5204"/>
    <w:rsid w:val="000D73D8"/>
    <w:rsid w:val="000D7614"/>
    <w:rsid w:val="000E35EC"/>
    <w:rsid w:val="000E394E"/>
    <w:rsid w:val="000E3F35"/>
    <w:rsid w:val="000E4FDA"/>
    <w:rsid w:val="000E5C5B"/>
    <w:rsid w:val="000E7FAD"/>
    <w:rsid w:val="000F1D78"/>
    <w:rsid w:val="001030CC"/>
    <w:rsid w:val="00106DA7"/>
    <w:rsid w:val="00111627"/>
    <w:rsid w:val="00111CDC"/>
    <w:rsid w:val="00116E94"/>
    <w:rsid w:val="00120A78"/>
    <w:rsid w:val="00121BA7"/>
    <w:rsid w:val="001234AF"/>
    <w:rsid w:val="00123639"/>
    <w:rsid w:val="00123B92"/>
    <w:rsid w:val="00126F31"/>
    <w:rsid w:val="001322AF"/>
    <w:rsid w:val="0013491B"/>
    <w:rsid w:val="00136EDC"/>
    <w:rsid w:val="00152CF3"/>
    <w:rsid w:val="00153BF8"/>
    <w:rsid w:val="00155F2C"/>
    <w:rsid w:val="0016240D"/>
    <w:rsid w:val="00163BB2"/>
    <w:rsid w:val="0016430A"/>
    <w:rsid w:val="001758CA"/>
    <w:rsid w:val="0017675D"/>
    <w:rsid w:val="00182B44"/>
    <w:rsid w:val="00184628"/>
    <w:rsid w:val="001861A1"/>
    <w:rsid w:val="001919ED"/>
    <w:rsid w:val="00192508"/>
    <w:rsid w:val="0019322C"/>
    <w:rsid w:val="00197715"/>
    <w:rsid w:val="001A63B1"/>
    <w:rsid w:val="001B0493"/>
    <w:rsid w:val="001B5C79"/>
    <w:rsid w:val="001D01B5"/>
    <w:rsid w:val="001D07F2"/>
    <w:rsid w:val="001D0A7C"/>
    <w:rsid w:val="001D21F1"/>
    <w:rsid w:val="001D6097"/>
    <w:rsid w:val="001E0C58"/>
    <w:rsid w:val="001E23AD"/>
    <w:rsid w:val="001E2AF7"/>
    <w:rsid w:val="001E2B04"/>
    <w:rsid w:val="001E705F"/>
    <w:rsid w:val="001F1603"/>
    <w:rsid w:val="001F4528"/>
    <w:rsid w:val="001F4DEE"/>
    <w:rsid w:val="001F5057"/>
    <w:rsid w:val="001F6264"/>
    <w:rsid w:val="001F6664"/>
    <w:rsid w:val="00200F8A"/>
    <w:rsid w:val="00207EA1"/>
    <w:rsid w:val="00210C82"/>
    <w:rsid w:val="002112D9"/>
    <w:rsid w:val="00214B56"/>
    <w:rsid w:val="00214CAD"/>
    <w:rsid w:val="00217BDE"/>
    <w:rsid w:val="0022043A"/>
    <w:rsid w:val="00231582"/>
    <w:rsid w:val="00232353"/>
    <w:rsid w:val="00233AA1"/>
    <w:rsid w:val="002347C2"/>
    <w:rsid w:val="00235506"/>
    <w:rsid w:val="0023709B"/>
    <w:rsid w:val="0024021A"/>
    <w:rsid w:val="00241D09"/>
    <w:rsid w:val="00243D60"/>
    <w:rsid w:val="00245456"/>
    <w:rsid w:val="002461D8"/>
    <w:rsid w:val="002470AF"/>
    <w:rsid w:val="002519B3"/>
    <w:rsid w:val="002528E2"/>
    <w:rsid w:val="00254E38"/>
    <w:rsid w:val="00255CFB"/>
    <w:rsid w:val="00257C43"/>
    <w:rsid w:val="00260460"/>
    <w:rsid w:val="00262CB7"/>
    <w:rsid w:val="00266257"/>
    <w:rsid w:val="002758FB"/>
    <w:rsid w:val="00280A98"/>
    <w:rsid w:val="002810EC"/>
    <w:rsid w:val="00283C69"/>
    <w:rsid w:val="00285139"/>
    <w:rsid w:val="00286345"/>
    <w:rsid w:val="00287CEE"/>
    <w:rsid w:val="0029101C"/>
    <w:rsid w:val="002957BF"/>
    <w:rsid w:val="002978E5"/>
    <w:rsid w:val="002A409C"/>
    <w:rsid w:val="002A7C82"/>
    <w:rsid w:val="002B0607"/>
    <w:rsid w:val="002B1FA4"/>
    <w:rsid w:val="002B41ED"/>
    <w:rsid w:val="002B6A0E"/>
    <w:rsid w:val="002B7A9B"/>
    <w:rsid w:val="002C24CC"/>
    <w:rsid w:val="002C2AB2"/>
    <w:rsid w:val="002C4941"/>
    <w:rsid w:val="002C4991"/>
    <w:rsid w:val="002C7046"/>
    <w:rsid w:val="002D52BC"/>
    <w:rsid w:val="002E01BE"/>
    <w:rsid w:val="002E7982"/>
    <w:rsid w:val="002F0C34"/>
    <w:rsid w:val="002F22F8"/>
    <w:rsid w:val="002F5C53"/>
    <w:rsid w:val="002F5F32"/>
    <w:rsid w:val="00300ED7"/>
    <w:rsid w:val="003016DF"/>
    <w:rsid w:val="00304732"/>
    <w:rsid w:val="00306A34"/>
    <w:rsid w:val="003071A0"/>
    <w:rsid w:val="00307266"/>
    <w:rsid w:val="003074D6"/>
    <w:rsid w:val="0031007B"/>
    <w:rsid w:val="00310C68"/>
    <w:rsid w:val="00321299"/>
    <w:rsid w:val="00321CB9"/>
    <w:rsid w:val="00322106"/>
    <w:rsid w:val="00323DFA"/>
    <w:rsid w:val="00325E31"/>
    <w:rsid w:val="00331CB5"/>
    <w:rsid w:val="00332011"/>
    <w:rsid w:val="00333B3A"/>
    <w:rsid w:val="003376A4"/>
    <w:rsid w:val="00342870"/>
    <w:rsid w:val="00342A3F"/>
    <w:rsid w:val="003430E9"/>
    <w:rsid w:val="00355DDB"/>
    <w:rsid w:val="00360D9A"/>
    <w:rsid w:val="00363B0D"/>
    <w:rsid w:val="00371F19"/>
    <w:rsid w:val="00372E54"/>
    <w:rsid w:val="00377671"/>
    <w:rsid w:val="00377FFB"/>
    <w:rsid w:val="00383561"/>
    <w:rsid w:val="003879D3"/>
    <w:rsid w:val="00390701"/>
    <w:rsid w:val="00391848"/>
    <w:rsid w:val="00393773"/>
    <w:rsid w:val="00393E3A"/>
    <w:rsid w:val="0039427E"/>
    <w:rsid w:val="00394D6C"/>
    <w:rsid w:val="003A02B6"/>
    <w:rsid w:val="003A1243"/>
    <w:rsid w:val="003A5CC2"/>
    <w:rsid w:val="003A73C1"/>
    <w:rsid w:val="003B1511"/>
    <w:rsid w:val="003B58E3"/>
    <w:rsid w:val="003B6EA3"/>
    <w:rsid w:val="003C07D4"/>
    <w:rsid w:val="003C352C"/>
    <w:rsid w:val="003D3CD3"/>
    <w:rsid w:val="003D48EE"/>
    <w:rsid w:val="003D673E"/>
    <w:rsid w:val="003D7EB9"/>
    <w:rsid w:val="003E0BE8"/>
    <w:rsid w:val="003E3773"/>
    <w:rsid w:val="003E3EF8"/>
    <w:rsid w:val="003E7ED0"/>
    <w:rsid w:val="003F0508"/>
    <w:rsid w:val="003F2DA4"/>
    <w:rsid w:val="003F48E9"/>
    <w:rsid w:val="003F5588"/>
    <w:rsid w:val="003F5A92"/>
    <w:rsid w:val="003F5EFD"/>
    <w:rsid w:val="003F6BC5"/>
    <w:rsid w:val="0040558C"/>
    <w:rsid w:val="0040566E"/>
    <w:rsid w:val="004060A9"/>
    <w:rsid w:val="004064B4"/>
    <w:rsid w:val="00410461"/>
    <w:rsid w:val="00411214"/>
    <w:rsid w:val="00415E80"/>
    <w:rsid w:val="004235FC"/>
    <w:rsid w:val="00424515"/>
    <w:rsid w:val="00426A43"/>
    <w:rsid w:val="00426BB0"/>
    <w:rsid w:val="004327C0"/>
    <w:rsid w:val="00437804"/>
    <w:rsid w:val="004410E0"/>
    <w:rsid w:val="0044222A"/>
    <w:rsid w:val="00450C02"/>
    <w:rsid w:val="00453B43"/>
    <w:rsid w:val="004547E1"/>
    <w:rsid w:val="0046099D"/>
    <w:rsid w:val="004629AD"/>
    <w:rsid w:val="004659E8"/>
    <w:rsid w:val="004701A3"/>
    <w:rsid w:val="00473E74"/>
    <w:rsid w:val="004767BB"/>
    <w:rsid w:val="00477A75"/>
    <w:rsid w:val="00481799"/>
    <w:rsid w:val="00486C28"/>
    <w:rsid w:val="0049110D"/>
    <w:rsid w:val="00494457"/>
    <w:rsid w:val="00495DBD"/>
    <w:rsid w:val="00497BA7"/>
    <w:rsid w:val="004A25F8"/>
    <w:rsid w:val="004A4751"/>
    <w:rsid w:val="004A5078"/>
    <w:rsid w:val="004A6BD1"/>
    <w:rsid w:val="004B00CF"/>
    <w:rsid w:val="004B06A5"/>
    <w:rsid w:val="004B2A44"/>
    <w:rsid w:val="004B2F95"/>
    <w:rsid w:val="004B32A7"/>
    <w:rsid w:val="004B41C9"/>
    <w:rsid w:val="004C4409"/>
    <w:rsid w:val="004D08BF"/>
    <w:rsid w:val="004D39A2"/>
    <w:rsid w:val="004D6F7B"/>
    <w:rsid w:val="004D7BF1"/>
    <w:rsid w:val="004E2908"/>
    <w:rsid w:val="004E519D"/>
    <w:rsid w:val="004E58A1"/>
    <w:rsid w:val="004F2DEE"/>
    <w:rsid w:val="004F627C"/>
    <w:rsid w:val="005011B5"/>
    <w:rsid w:val="00503233"/>
    <w:rsid w:val="00505447"/>
    <w:rsid w:val="005071F1"/>
    <w:rsid w:val="0051336A"/>
    <w:rsid w:val="00513AF1"/>
    <w:rsid w:val="005240DB"/>
    <w:rsid w:val="00526BE3"/>
    <w:rsid w:val="005278F0"/>
    <w:rsid w:val="00531B69"/>
    <w:rsid w:val="00532850"/>
    <w:rsid w:val="00534778"/>
    <w:rsid w:val="00534FC3"/>
    <w:rsid w:val="005403AE"/>
    <w:rsid w:val="00541C9C"/>
    <w:rsid w:val="00542213"/>
    <w:rsid w:val="00542FBE"/>
    <w:rsid w:val="00544F9B"/>
    <w:rsid w:val="00545E16"/>
    <w:rsid w:val="00546A3B"/>
    <w:rsid w:val="00546D95"/>
    <w:rsid w:val="00550BD9"/>
    <w:rsid w:val="00551105"/>
    <w:rsid w:val="00551DD3"/>
    <w:rsid w:val="00553B7F"/>
    <w:rsid w:val="00553E5D"/>
    <w:rsid w:val="00554DEA"/>
    <w:rsid w:val="00555200"/>
    <w:rsid w:val="00555F1A"/>
    <w:rsid w:val="00562D48"/>
    <w:rsid w:val="0056391E"/>
    <w:rsid w:val="00563A97"/>
    <w:rsid w:val="00563BF1"/>
    <w:rsid w:val="00565A60"/>
    <w:rsid w:val="005717B8"/>
    <w:rsid w:val="00584B78"/>
    <w:rsid w:val="00591972"/>
    <w:rsid w:val="00592152"/>
    <w:rsid w:val="0059282B"/>
    <w:rsid w:val="005A14D9"/>
    <w:rsid w:val="005A4E64"/>
    <w:rsid w:val="005A6CF0"/>
    <w:rsid w:val="005C7FCC"/>
    <w:rsid w:val="005D322D"/>
    <w:rsid w:val="005D5983"/>
    <w:rsid w:val="005D5C49"/>
    <w:rsid w:val="005D64DB"/>
    <w:rsid w:val="005E1322"/>
    <w:rsid w:val="005E4EAE"/>
    <w:rsid w:val="005E51D8"/>
    <w:rsid w:val="005E7534"/>
    <w:rsid w:val="005F090E"/>
    <w:rsid w:val="005F0B4F"/>
    <w:rsid w:val="005F418F"/>
    <w:rsid w:val="0060614A"/>
    <w:rsid w:val="006109DA"/>
    <w:rsid w:val="00610FCA"/>
    <w:rsid w:val="006128F4"/>
    <w:rsid w:val="00612F78"/>
    <w:rsid w:val="0061433F"/>
    <w:rsid w:val="00614EC3"/>
    <w:rsid w:val="0061714E"/>
    <w:rsid w:val="00620462"/>
    <w:rsid w:val="00620D30"/>
    <w:rsid w:val="0063346A"/>
    <w:rsid w:val="00634561"/>
    <w:rsid w:val="0063469C"/>
    <w:rsid w:val="0063504E"/>
    <w:rsid w:val="00635C16"/>
    <w:rsid w:val="00635DDF"/>
    <w:rsid w:val="006363B2"/>
    <w:rsid w:val="00640128"/>
    <w:rsid w:val="006403ED"/>
    <w:rsid w:val="00651F8B"/>
    <w:rsid w:val="00652461"/>
    <w:rsid w:val="00652DE2"/>
    <w:rsid w:val="00660C6E"/>
    <w:rsid w:val="006619A0"/>
    <w:rsid w:val="00662817"/>
    <w:rsid w:val="006662A6"/>
    <w:rsid w:val="00666E52"/>
    <w:rsid w:val="00667225"/>
    <w:rsid w:val="006748EA"/>
    <w:rsid w:val="0067693B"/>
    <w:rsid w:val="006818B2"/>
    <w:rsid w:val="006839A4"/>
    <w:rsid w:val="006856FF"/>
    <w:rsid w:val="006859A0"/>
    <w:rsid w:val="00686BB2"/>
    <w:rsid w:val="006877E1"/>
    <w:rsid w:val="00687AC6"/>
    <w:rsid w:val="00690AA6"/>
    <w:rsid w:val="00690E2A"/>
    <w:rsid w:val="00694025"/>
    <w:rsid w:val="006940CC"/>
    <w:rsid w:val="00694EAF"/>
    <w:rsid w:val="006A53BD"/>
    <w:rsid w:val="006A7D18"/>
    <w:rsid w:val="006B3935"/>
    <w:rsid w:val="006B3B88"/>
    <w:rsid w:val="006B60F9"/>
    <w:rsid w:val="006C2A8D"/>
    <w:rsid w:val="006D342C"/>
    <w:rsid w:val="006D36F5"/>
    <w:rsid w:val="006D5A28"/>
    <w:rsid w:val="006E1BBC"/>
    <w:rsid w:val="006E266B"/>
    <w:rsid w:val="006E3201"/>
    <w:rsid w:val="006E3CC7"/>
    <w:rsid w:val="006E742D"/>
    <w:rsid w:val="006F0AEB"/>
    <w:rsid w:val="006F181A"/>
    <w:rsid w:val="006F37A3"/>
    <w:rsid w:val="006F6778"/>
    <w:rsid w:val="00700364"/>
    <w:rsid w:val="00702284"/>
    <w:rsid w:val="0070623D"/>
    <w:rsid w:val="0070702A"/>
    <w:rsid w:val="007077D6"/>
    <w:rsid w:val="00707BEF"/>
    <w:rsid w:val="00707E19"/>
    <w:rsid w:val="0071276D"/>
    <w:rsid w:val="00712A5C"/>
    <w:rsid w:val="00715E63"/>
    <w:rsid w:val="00721C91"/>
    <w:rsid w:val="007234F2"/>
    <w:rsid w:val="00725670"/>
    <w:rsid w:val="00726AB9"/>
    <w:rsid w:val="007355EC"/>
    <w:rsid w:val="00742088"/>
    <w:rsid w:val="0075492E"/>
    <w:rsid w:val="00755B5E"/>
    <w:rsid w:val="00757A11"/>
    <w:rsid w:val="00761778"/>
    <w:rsid w:val="007652D0"/>
    <w:rsid w:val="00773947"/>
    <w:rsid w:val="00775589"/>
    <w:rsid w:val="007775BE"/>
    <w:rsid w:val="007834F8"/>
    <w:rsid w:val="0078424A"/>
    <w:rsid w:val="00784671"/>
    <w:rsid w:val="00787D22"/>
    <w:rsid w:val="007901F9"/>
    <w:rsid w:val="00792EBF"/>
    <w:rsid w:val="00793B0F"/>
    <w:rsid w:val="00794513"/>
    <w:rsid w:val="007979C0"/>
    <w:rsid w:val="007A19CB"/>
    <w:rsid w:val="007A1FE8"/>
    <w:rsid w:val="007B1456"/>
    <w:rsid w:val="007B2FF1"/>
    <w:rsid w:val="007B7EB6"/>
    <w:rsid w:val="007C0226"/>
    <w:rsid w:val="007C1462"/>
    <w:rsid w:val="007C4797"/>
    <w:rsid w:val="007C640E"/>
    <w:rsid w:val="007D2445"/>
    <w:rsid w:val="007D3F9A"/>
    <w:rsid w:val="007D4E99"/>
    <w:rsid w:val="007D5C50"/>
    <w:rsid w:val="007D6407"/>
    <w:rsid w:val="007D671D"/>
    <w:rsid w:val="007E1CC1"/>
    <w:rsid w:val="007E1D4D"/>
    <w:rsid w:val="007E235D"/>
    <w:rsid w:val="007F1DBC"/>
    <w:rsid w:val="007F39D3"/>
    <w:rsid w:val="007F422F"/>
    <w:rsid w:val="007F44F9"/>
    <w:rsid w:val="007F7438"/>
    <w:rsid w:val="00814046"/>
    <w:rsid w:val="00814378"/>
    <w:rsid w:val="00815224"/>
    <w:rsid w:val="008160E9"/>
    <w:rsid w:val="0082147E"/>
    <w:rsid w:val="00822756"/>
    <w:rsid w:val="00822AC9"/>
    <w:rsid w:val="00824050"/>
    <w:rsid w:val="00824176"/>
    <w:rsid w:val="0082532D"/>
    <w:rsid w:val="00826CC0"/>
    <w:rsid w:val="0082703C"/>
    <w:rsid w:val="008272AC"/>
    <w:rsid w:val="00831693"/>
    <w:rsid w:val="00837813"/>
    <w:rsid w:val="00854583"/>
    <w:rsid w:val="00854B68"/>
    <w:rsid w:val="00855BC8"/>
    <w:rsid w:val="00861FF5"/>
    <w:rsid w:val="008648DE"/>
    <w:rsid w:val="008677A8"/>
    <w:rsid w:val="00871BEA"/>
    <w:rsid w:val="00873E39"/>
    <w:rsid w:val="0087535C"/>
    <w:rsid w:val="00875A83"/>
    <w:rsid w:val="00877483"/>
    <w:rsid w:val="00880CC4"/>
    <w:rsid w:val="00882C25"/>
    <w:rsid w:val="00882F62"/>
    <w:rsid w:val="008946E4"/>
    <w:rsid w:val="0089592B"/>
    <w:rsid w:val="0089762C"/>
    <w:rsid w:val="008B0032"/>
    <w:rsid w:val="008B156A"/>
    <w:rsid w:val="008B159A"/>
    <w:rsid w:val="008B2489"/>
    <w:rsid w:val="008B5E62"/>
    <w:rsid w:val="008B67A9"/>
    <w:rsid w:val="008C0366"/>
    <w:rsid w:val="008C1773"/>
    <w:rsid w:val="008C4F53"/>
    <w:rsid w:val="008C6578"/>
    <w:rsid w:val="008C76FC"/>
    <w:rsid w:val="008D025A"/>
    <w:rsid w:val="008D643E"/>
    <w:rsid w:val="008D7ED3"/>
    <w:rsid w:val="008E0324"/>
    <w:rsid w:val="008E0771"/>
    <w:rsid w:val="008E22DE"/>
    <w:rsid w:val="008E23AC"/>
    <w:rsid w:val="008E23CB"/>
    <w:rsid w:val="008E47E9"/>
    <w:rsid w:val="008E5447"/>
    <w:rsid w:val="008E68F6"/>
    <w:rsid w:val="008F2D32"/>
    <w:rsid w:val="008F2EEB"/>
    <w:rsid w:val="008F3675"/>
    <w:rsid w:val="008F3DCC"/>
    <w:rsid w:val="008F3FFF"/>
    <w:rsid w:val="009037B4"/>
    <w:rsid w:val="0091082F"/>
    <w:rsid w:val="00913999"/>
    <w:rsid w:val="00915B2A"/>
    <w:rsid w:val="009166A5"/>
    <w:rsid w:val="00923FBA"/>
    <w:rsid w:val="00931E23"/>
    <w:rsid w:val="009369FA"/>
    <w:rsid w:val="00937EDD"/>
    <w:rsid w:val="009402F7"/>
    <w:rsid w:val="009454A4"/>
    <w:rsid w:val="00947772"/>
    <w:rsid w:val="009518A7"/>
    <w:rsid w:val="00952C43"/>
    <w:rsid w:val="00953433"/>
    <w:rsid w:val="00954117"/>
    <w:rsid w:val="0095449B"/>
    <w:rsid w:val="00955AC7"/>
    <w:rsid w:val="00960852"/>
    <w:rsid w:val="0096139E"/>
    <w:rsid w:val="00974E53"/>
    <w:rsid w:val="00974FD0"/>
    <w:rsid w:val="0098033A"/>
    <w:rsid w:val="0098327F"/>
    <w:rsid w:val="00983769"/>
    <w:rsid w:val="00983A50"/>
    <w:rsid w:val="0098533C"/>
    <w:rsid w:val="0098651A"/>
    <w:rsid w:val="00990D29"/>
    <w:rsid w:val="009912BE"/>
    <w:rsid w:val="00992923"/>
    <w:rsid w:val="00996600"/>
    <w:rsid w:val="00996BE6"/>
    <w:rsid w:val="009A2F6B"/>
    <w:rsid w:val="009A5CBF"/>
    <w:rsid w:val="009A6D23"/>
    <w:rsid w:val="009B5E86"/>
    <w:rsid w:val="009B6848"/>
    <w:rsid w:val="009C0A6B"/>
    <w:rsid w:val="009C35DC"/>
    <w:rsid w:val="009C69F1"/>
    <w:rsid w:val="009C6A75"/>
    <w:rsid w:val="009D46B7"/>
    <w:rsid w:val="009E1E42"/>
    <w:rsid w:val="009E34EB"/>
    <w:rsid w:val="009E5A93"/>
    <w:rsid w:val="009E5DBA"/>
    <w:rsid w:val="009F7088"/>
    <w:rsid w:val="00A07DAB"/>
    <w:rsid w:val="00A1044E"/>
    <w:rsid w:val="00A12C29"/>
    <w:rsid w:val="00A153CE"/>
    <w:rsid w:val="00A17018"/>
    <w:rsid w:val="00A266C3"/>
    <w:rsid w:val="00A334C9"/>
    <w:rsid w:val="00A42B82"/>
    <w:rsid w:val="00A449F0"/>
    <w:rsid w:val="00A45C9A"/>
    <w:rsid w:val="00A513FC"/>
    <w:rsid w:val="00A525EC"/>
    <w:rsid w:val="00A52D5A"/>
    <w:rsid w:val="00A5330F"/>
    <w:rsid w:val="00A5464A"/>
    <w:rsid w:val="00A567E1"/>
    <w:rsid w:val="00A56802"/>
    <w:rsid w:val="00A56E34"/>
    <w:rsid w:val="00A62763"/>
    <w:rsid w:val="00A62B2B"/>
    <w:rsid w:val="00A63A3F"/>
    <w:rsid w:val="00A6782D"/>
    <w:rsid w:val="00A7447C"/>
    <w:rsid w:val="00A7448F"/>
    <w:rsid w:val="00A74ADE"/>
    <w:rsid w:val="00A74B66"/>
    <w:rsid w:val="00A859E2"/>
    <w:rsid w:val="00A92EEE"/>
    <w:rsid w:val="00A95ACC"/>
    <w:rsid w:val="00A97E72"/>
    <w:rsid w:val="00AA0B26"/>
    <w:rsid w:val="00AB0BC7"/>
    <w:rsid w:val="00AB5ACB"/>
    <w:rsid w:val="00AC3693"/>
    <w:rsid w:val="00AC3906"/>
    <w:rsid w:val="00AC5339"/>
    <w:rsid w:val="00AD1035"/>
    <w:rsid w:val="00AD5AD6"/>
    <w:rsid w:val="00AD7D0E"/>
    <w:rsid w:val="00AE283B"/>
    <w:rsid w:val="00AE28F0"/>
    <w:rsid w:val="00AE30D7"/>
    <w:rsid w:val="00AE564F"/>
    <w:rsid w:val="00AE5DAC"/>
    <w:rsid w:val="00AE7996"/>
    <w:rsid w:val="00AF3064"/>
    <w:rsid w:val="00AF373D"/>
    <w:rsid w:val="00AF655D"/>
    <w:rsid w:val="00AF681D"/>
    <w:rsid w:val="00B10AF6"/>
    <w:rsid w:val="00B11EA7"/>
    <w:rsid w:val="00B134F6"/>
    <w:rsid w:val="00B14330"/>
    <w:rsid w:val="00B20073"/>
    <w:rsid w:val="00B219ED"/>
    <w:rsid w:val="00B219FB"/>
    <w:rsid w:val="00B22A8A"/>
    <w:rsid w:val="00B24C9D"/>
    <w:rsid w:val="00B273A8"/>
    <w:rsid w:val="00B30705"/>
    <w:rsid w:val="00B3096B"/>
    <w:rsid w:val="00B32514"/>
    <w:rsid w:val="00B35762"/>
    <w:rsid w:val="00B37DBA"/>
    <w:rsid w:val="00B41C4B"/>
    <w:rsid w:val="00B41FB4"/>
    <w:rsid w:val="00B4321C"/>
    <w:rsid w:val="00B43D05"/>
    <w:rsid w:val="00B442BA"/>
    <w:rsid w:val="00B44B24"/>
    <w:rsid w:val="00B44CAA"/>
    <w:rsid w:val="00B51492"/>
    <w:rsid w:val="00B54B15"/>
    <w:rsid w:val="00B567D5"/>
    <w:rsid w:val="00B64E3A"/>
    <w:rsid w:val="00B7271D"/>
    <w:rsid w:val="00B72835"/>
    <w:rsid w:val="00B77CD7"/>
    <w:rsid w:val="00B81227"/>
    <w:rsid w:val="00B814B0"/>
    <w:rsid w:val="00B913B7"/>
    <w:rsid w:val="00B92500"/>
    <w:rsid w:val="00B93372"/>
    <w:rsid w:val="00B9511F"/>
    <w:rsid w:val="00B95BF7"/>
    <w:rsid w:val="00BA04A3"/>
    <w:rsid w:val="00BB56BE"/>
    <w:rsid w:val="00BB7595"/>
    <w:rsid w:val="00BC0614"/>
    <w:rsid w:val="00BC2407"/>
    <w:rsid w:val="00BC37A1"/>
    <w:rsid w:val="00BC42FC"/>
    <w:rsid w:val="00BC6A4E"/>
    <w:rsid w:val="00BD03E4"/>
    <w:rsid w:val="00BD1454"/>
    <w:rsid w:val="00BD2B31"/>
    <w:rsid w:val="00BD3200"/>
    <w:rsid w:val="00BD6173"/>
    <w:rsid w:val="00BE7FBC"/>
    <w:rsid w:val="00BF01E4"/>
    <w:rsid w:val="00BF0396"/>
    <w:rsid w:val="00BF07C1"/>
    <w:rsid w:val="00BF6F6F"/>
    <w:rsid w:val="00C026F3"/>
    <w:rsid w:val="00C030E2"/>
    <w:rsid w:val="00C0485A"/>
    <w:rsid w:val="00C050A4"/>
    <w:rsid w:val="00C10E0A"/>
    <w:rsid w:val="00C11551"/>
    <w:rsid w:val="00C142E0"/>
    <w:rsid w:val="00C22613"/>
    <w:rsid w:val="00C22A49"/>
    <w:rsid w:val="00C27A81"/>
    <w:rsid w:val="00C37DAE"/>
    <w:rsid w:val="00C40A7E"/>
    <w:rsid w:val="00C414E8"/>
    <w:rsid w:val="00C42C9C"/>
    <w:rsid w:val="00C43CC6"/>
    <w:rsid w:val="00C44928"/>
    <w:rsid w:val="00C44D5D"/>
    <w:rsid w:val="00C45308"/>
    <w:rsid w:val="00C474A0"/>
    <w:rsid w:val="00C522C0"/>
    <w:rsid w:val="00C528E1"/>
    <w:rsid w:val="00C57858"/>
    <w:rsid w:val="00C60605"/>
    <w:rsid w:val="00C618FF"/>
    <w:rsid w:val="00C63BA0"/>
    <w:rsid w:val="00C659C5"/>
    <w:rsid w:val="00C65A0A"/>
    <w:rsid w:val="00C676DD"/>
    <w:rsid w:val="00C7078E"/>
    <w:rsid w:val="00C75F36"/>
    <w:rsid w:val="00C76490"/>
    <w:rsid w:val="00C8169E"/>
    <w:rsid w:val="00C846EC"/>
    <w:rsid w:val="00C85246"/>
    <w:rsid w:val="00C95605"/>
    <w:rsid w:val="00C96BCE"/>
    <w:rsid w:val="00CA49D9"/>
    <w:rsid w:val="00CB14F5"/>
    <w:rsid w:val="00CB3733"/>
    <w:rsid w:val="00CB66FB"/>
    <w:rsid w:val="00CB73E0"/>
    <w:rsid w:val="00CC6349"/>
    <w:rsid w:val="00CC648F"/>
    <w:rsid w:val="00CC7B70"/>
    <w:rsid w:val="00CD42E6"/>
    <w:rsid w:val="00CE07AA"/>
    <w:rsid w:val="00CE6528"/>
    <w:rsid w:val="00CF2F81"/>
    <w:rsid w:val="00D00959"/>
    <w:rsid w:val="00D01E7F"/>
    <w:rsid w:val="00D0401D"/>
    <w:rsid w:val="00D055C2"/>
    <w:rsid w:val="00D05BB3"/>
    <w:rsid w:val="00D0741D"/>
    <w:rsid w:val="00D14906"/>
    <w:rsid w:val="00D173B0"/>
    <w:rsid w:val="00D17834"/>
    <w:rsid w:val="00D22228"/>
    <w:rsid w:val="00D26E00"/>
    <w:rsid w:val="00D27122"/>
    <w:rsid w:val="00D306FE"/>
    <w:rsid w:val="00D40484"/>
    <w:rsid w:val="00D42F13"/>
    <w:rsid w:val="00D45DF2"/>
    <w:rsid w:val="00D4681B"/>
    <w:rsid w:val="00D5349D"/>
    <w:rsid w:val="00D61DAC"/>
    <w:rsid w:val="00D63FC9"/>
    <w:rsid w:val="00D726F9"/>
    <w:rsid w:val="00D80150"/>
    <w:rsid w:val="00D80C33"/>
    <w:rsid w:val="00D8602B"/>
    <w:rsid w:val="00D94CEE"/>
    <w:rsid w:val="00D9579C"/>
    <w:rsid w:val="00D962B2"/>
    <w:rsid w:val="00DA0B4A"/>
    <w:rsid w:val="00DA4273"/>
    <w:rsid w:val="00DB18FC"/>
    <w:rsid w:val="00DB4060"/>
    <w:rsid w:val="00DB4129"/>
    <w:rsid w:val="00DB6EA0"/>
    <w:rsid w:val="00DC0E53"/>
    <w:rsid w:val="00DC274C"/>
    <w:rsid w:val="00DD7C82"/>
    <w:rsid w:val="00DE39C7"/>
    <w:rsid w:val="00DE68D5"/>
    <w:rsid w:val="00DE7462"/>
    <w:rsid w:val="00DF2F04"/>
    <w:rsid w:val="00DF7AF0"/>
    <w:rsid w:val="00E029E3"/>
    <w:rsid w:val="00E03A6A"/>
    <w:rsid w:val="00E03E15"/>
    <w:rsid w:val="00E06919"/>
    <w:rsid w:val="00E12375"/>
    <w:rsid w:val="00E15D1F"/>
    <w:rsid w:val="00E212E1"/>
    <w:rsid w:val="00E2130C"/>
    <w:rsid w:val="00E2316E"/>
    <w:rsid w:val="00E24AB6"/>
    <w:rsid w:val="00E32A1E"/>
    <w:rsid w:val="00E35199"/>
    <w:rsid w:val="00E35B01"/>
    <w:rsid w:val="00E4010B"/>
    <w:rsid w:val="00E42F87"/>
    <w:rsid w:val="00E445A7"/>
    <w:rsid w:val="00E44D17"/>
    <w:rsid w:val="00E56CA5"/>
    <w:rsid w:val="00E61421"/>
    <w:rsid w:val="00E622C6"/>
    <w:rsid w:val="00E62B54"/>
    <w:rsid w:val="00E64F7F"/>
    <w:rsid w:val="00E67398"/>
    <w:rsid w:val="00E75598"/>
    <w:rsid w:val="00E75852"/>
    <w:rsid w:val="00E83A90"/>
    <w:rsid w:val="00E90AA3"/>
    <w:rsid w:val="00E90FA3"/>
    <w:rsid w:val="00E94D75"/>
    <w:rsid w:val="00E9515F"/>
    <w:rsid w:val="00E952C9"/>
    <w:rsid w:val="00E95CC3"/>
    <w:rsid w:val="00E95D63"/>
    <w:rsid w:val="00E96A29"/>
    <w:rsid w:val="00E96B03"/>
    <w:rsid w:val="00EA0D7A"/>
    <w:rsid w:val="00EB3F02"/>
    <w:rsid w:val="00EB3F0A"/>
    <w:rsid w:val="00EB5E3E"/>
    <w:rsid w:val="00EB6F16"/>
    <w:rsid w:val="00EC0FD4"/>
    <w:rsid w:val="00EC1365"/>
    <w:rsid w:val="00EC2693"/>
    <w:rsid w:val="00EC3D48"/>
    <w:rsid w:val="00EC771C"/>
    <w:rsid w:val="00ED087E"/>
    <w:rsid w:val="00ED0C40"/>
    <w:rsid w:val="00ED545C"/>
    <w:rsid w:val="00ED7015"/>
    <w:rsid w:val="00ED7DBC"/>
    <w:rsid w:val="00EE37B2"/>
    <w:rsid w:val="00EE3CDA"/>
    <w:rsid w:val="00EE6CCB"/>
    <w:rsid w:val="00EE76A9"/>
    <w:rsid w:val="00EF6820"/>
    <w:rsid w:val="00EF77AE"/>
    <w:rsid w:val="00F02846"/>
    <w:rsid w:val="00F052E2"/>
    <w:rsid w:val="00F109C0"/>
    <w:rsid w:val="00F115DF"/>
    <w:rsid w:val="00F168E8"/>
    <w:rsid w:val="00F17507"/>
    <w:rsid w:val="00F31D1B"/>
    <w:rsid w:val="00F352DE"/>
    <w:rsid w:val="00F4270B"/>
    <w:rsid w:val="00F4548A"/>
    <w:rsid w:val="00F45E73"/>
    <w:rsid w:val="00F46537"/>
    <w:rsid w:val="00F47958"/>
    <w:rsid w:val="00F47C35"/>
    <w:rsid w:val="00F55FFB"/>
    <w:rsid w:val="00F61895"/>
    <w:rsid w:val="00F630A6"/>
    <w:rsid w:val="00F645BE"/>
    <w:rsid w:val="00F675BF"/>
    <w:rsid w:val="00F75D45"/>
    <w:rsid w:val="00F77EC8"/>
    <w:rsid w:val="00F80C03"/>
    <w:rsid w:val="00F85B88"/>
    <w:rsid w:val="00F864E8"/>
    <w:rsid w:val="00F90040"/>
    <w:rsid w:val="00F92E69"/>
    <w:rsid w:val="00F93E25"/>
    <w:rsid w:val="00F94AE1"/>
    <w:rsid w:val="00F9625F"/>
    <w:rsid w:val="00F968B8"/>
    <w:rsid w:val="00FA24E2"/>
    <w:rsid w:val="00FA2802"/>
    <w:rsid w:val="00FA57F8"/>
    <w:rsid w:val="00FA61B4"/>
    <w:rsid w:val="00FA63F1"/>
    <w:rsid w:val="00FB133E"/>
    <w:rsid w:val="00FB22F6"/>
    <w:rsid w:val="00FB656D"/>
    <w:rsid w:val="00FB6F45"/>
    <w:rsid w:val="00FB7943"/>
    <w:rsid w:val="00FC0C6B"/>
    <w:rsid w:val="00FC5394"/>
    <w:rsid w:val="00FC5B93"/>
    <w:rsid w:val="00FD0485"/>
    <w:rsid w:val="00FD6866"/>
    <w:rsid w:val="00FE47B5"/>
    <w:rsid w:val="00FF0B91"/>
    <w:rsid w:val="00FF6514"/>
    <w:rsid w:val="00FF7FE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metricconverter"/>
  <w:smartTagType w:namespaceuri="urn:schemas-microsoft-com:office:smarttags" w:name="place"/>
  <w:smartTagType w:namespaceuri="urn:schemas-microsoft-com:office:smarttags" w:name="country-region"/>
  <w:smartTagType w:namespaceuri="urn:schemas-microsoft-com:office:smarttags" w:name="State"/>
  <w:smartTagType w:namespaceuri="urn:schemas-microsoft-com:office:smarttags" w:name="City"/>
  <w:shapeDefaults>
    <o:shapedefaults v:ext="edit" spidmax="2049"/>
    <o:shapelayout v:ext="edit">
      <o:idmap v:ext="edit" data="1"/>
    </o:shapelayout>
  </w:shapeDefaults>
  <w:decimalSymbol w:val="."/>
  <w:listSeparator w:val=","/>
  <w14:docId w14:val="69E1386A"/>
  <w15:docId w15:val="{32BFBD9D-F7D8-4822-BEDD-58C2F350E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59E8"/>
    <w:pPr>
      <w:bidi/>
    </w:pPr>
    <w:rPr>
      <w:sz w:val="24"/>
      <w:szCs w:val="24"/>
      <w:lang w:eastAsia="he-IL"/>
    </w:rPr>
  </w:style>
  <w:style w:type="paragraph" w:styleId="Heading1">
    <w:name w:val="heading 1"/>
    <w:basedOn w:val="Normal"/>
    <w:next w:val="Normal"/>
    <w:link w:val="Heading1Char"/>
    <w:qFormat/>
    <w:rsid w:val="004659E8"/>
    <w:pPr>
      <w:keepNext/>
      <w:bidi w:val="0"/>
      <w:ind w:right="-514"/>
      <w:jc w:val="center"/>
      <w:outlineLvl w:val="0"/>
    </w:pPr>
    <w:rPr>
      <w:rFonts w:ascii="Bookman Old Style" w:hAnsi="Bookman Old Style"/>
      <w:b/>
      <w:bCs/>
      <w:sz w:val="28"/>
      <w:szCs w:val="28"/>
      <w:u w:val="single"/>
    </w:rPr>
  </w:style>
  <w:style w:type="paragraph" w:styleId="Heading2">
    <w:name w:val="heading 2"/>
    <w:basedOn w:val="Normal"/>
    <w:next w:val="Normal"/>
    <w:link w:val="Heading2Char"/>
    <w:qFormat/>
    <w:rsid w:val="004659E8"/>
    <w:pPr>
      <w:keepNext/>
      <w:bidi w:val="0"/>
      <w:ind w:right="-514"/>
      <w:jc w:val="both"/>
      <w:outlineLvl w:val="1"/>
    </w:pPr>
    <w:rPr>
      <w:rFonts w:ascii="Bookman Old Style" w:hAnsi="Bookman Old Style"/>
      <w:b/>
      <w:bCs/>
      <w:sz w:val="28"/>
      <w:szCs w:val="28"/>
      <w:u w:val="single"/>
    </w:rPr>
  </w:style>
  <w:style w:type="paragraph" w:styleId="Heading3">
    <w:name w:val="heading 3"/>
    <w:basedOn w:val="Normal"/>
    <w:next w:val="Normal"/>
    <w:link w:val="Heading3Char"/>
    <w:qFormat/>
    <w:rsid w:val="004659E8"/>
    <w:pPr>
      <w:keepNext/>
      <w:bidi w:val="0"/>
      <w:ind w:right="-514"/>
      <w:jc w:val="both"/>
      <w:outlineLvl w:val="2"/>
    </w:pPr>
    <w:rPr>
      <w:rFonts w:ascii="Bookman Old Style" w:hAnsi="Bookman Old Style"/>
      <w:b/>
      <w:bCs/>
    </w:rPr>
  </w:style>
  <w:style w:type="paragraph" w:styleId="Heading5">
    <w:name w:val="heading 5"/>
    <w:basedOn w:val="Normal"/>
    <w:next w:val="Normal"/>
    <w:link w:val="Heading5Char"/>
    <w:semiHidden/>
    <w:unhideWhenUsed/>
    <w:qFormat/>
    <w:rsid w:val="0024021A"/>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659E8"/>
    <w:pPr>
      <w:bidi w:val="0"/>
      <w:ind w:right="-514"/>
      <w:jc w:val="both"/>
    </w:pPr>
    <w:rPr>
      <w:rFonts w:ascii="Bookman Old Style" w:hAnsi="Bookman Old Style"/>
    </w:rPr>
  </w:style>
  <w:style w:type="paragraph" w:styleId="Header">
    <w:name w:val="header"/>
    <w:basedOn w:val="Normal"/>
    <w:link w:val="HeaderChar"/>
    <w:rsid w:val="004659E8"/>
    <w:pPr>
      <w:tabs>
        <w:tab w:val="center" w:pos="4153"/>
        <w:tab w:val="right" w:pos="8306"/>
      </w:tabs>
    </w:pPr>
  </w:style>
  <w:style w:type="character" w:styleId="PageNumber">
    <w:name w:val="page number"/>
    <w:basedOn w:val="DefaultParagraphFont"/>
    <w:rsid w:val="004659E8"/>
    <w:rPr>
      <w:rFonts w:cs="Times New Roman"/>
    </w:rPr>
  </w:style>
  <w:style w:type="paragraph" w:styleId="BodyText2">
    <w:name w:val="Body Text 2"/>
    <w:basedOn w:val="Normal"/>
    <w:link w:val="BodyText2Char"/>
    <w:rsid w:val="00AF681D"/>
    <w:pPr>
      <w:bidi w:val="0"/>
      <w:spacing w:line="360" w:lineRule="auto"/>
      <w:ind w:left="284" w:hanging="284"/>
      <w:jc w:val="both"/>
    </w:pPr>
    <w:rPr>
      <w:rFonts w:ascii="Arial" w:hAnsi="Arial" w:cs="Miriam"/>
      <w:noProof/>
      <w:sz w:val="20"/>
      <w:szCs w:val="20"/>
    </w:rPr>
  </w:style>
  <w:style w:type="character" w:styleId="Strong">
    <w:name w:val="Strong"/>
    <w:basedOn w:val="DefaultParagraphFont"/>
    <w:qFormat/>
    <w:rsid w:val="00E96A29"/>
    <w:rPr>
      <w:b/>
      <w:bCs/>
    </w:rPr>
  </w:style>
  <w:style w:type="character" w:styleId="FootnoteReference">
    <w:name w:val="footnote reference"/>
    <w:basedOn w:val="DefaultParagraphFont"/>
    <w:semiHidden/>
    <w:rsid w:val="006A7D18"/>
    <w:rPr>
      <w:vertAlign w:val="superscript"/>
    </w:rPr>
  </w:style>
  <w:style w:type="paragraph" w:customStyle="1" w:styleId="BodyText21">
    <w:name w:val="Body Text 21"/>
    <w:basedOn w:val="Normal"/>
    <w:rsid w:val="006A7D18"/>
    <w:pPr>
      <w:bidi w:val="0"/>
      <w:spacing w:line="480" w:lineRule="auto"/>
      <w:jc w:val="both"/>
    </w:pPr>
    <w:rPr>
      <w:rFonts w:cs="Miriam"/>
      <w:noProof/>
      <w:sz w:val="20"/>
      <w:szCs w:val="20"/>
      <w:u w:val="single"/>
    </w:rPr>
  </w:style>
  <w:style w:type="paragraph" w:styleId="Footer">
    <w:name w:val="footer"/>
    <w:basedOn w:val="Normal"/>
    <w:link w:val="FooterChar"/>
    <w:rsid w:val="00B32514"/>
    <w:pPr>
      <w:tabs>
        <w:tab w:val="center" w:pos="4153"/>
        <w:tab w:val="right" w:pos="8306"/>
      </w:tabs>
    </w:pPr>
  </w:style>
  <w:style w:type="paragraph" w:styleId="BalloonText">
    <w:name w:val="Balloon Text"/>
    <w:basedOn w:val="Normal"/>
    <w:link w:val="BalloonTextChar"/>
    <w:semiHidden/>
    <w:rsid w:val="00662817"/>
    <w:rPr>
      <w:rFonts w:ascii="Tahoma" w:hAnsi="Tahoma" w:cs="Tahoma"/>
      <w:sz w:val="16"/>
      <w:szCs w:val="16"/>
    </w:rPr>
  </w:style>
  <w:style w:type="character" w:styleId="Emphasis">
    <w:name w:val="Emphasis"/>
    <w:basedOn w:val="DefaultParagraphFont"/>
    <w:uiPriority w:val="20"/>
    <w:qFormat/>
    <w:rsid w:val="00DF2F04"/>
    <w:rPr>
      <w:i/>
      <w:iCs/>
    </w:rPr>
  </w:style>
  <w:style w:type="paragraph" w:styleId="ListParagraph">
    <w:name w:val="List Paragraph"/>
    <w:basedOn w:val="Normal"/>
    <w:uiPriority w:val="34"/>
    <w:qFormat/>
    <w:rsid w:val="00D4681B"/>
    <w:pPr>
      <w:ind w:left="720"/>
      <w:contextualSpacing/>
    </w:pPr>
  </w:style>
  <w:style w:type="character" w:customStyle="1" w:styleId="eudoraheader">
    <w:name w:val="eudoraheader"/>
    <w:basedOn w:val="DefaultParagraphFont"/>
    <w:rsid w:val="00BD1454"/>
  </w:style>
  <w:style w:type="paragraph" w:customStyle="1" w:styleId="2Authors">
    <w:name w:val="2_Authors"/>
    <w:basedOn w:val="Normal"/>
    <w:next w:val="Normal"/>
    <w:uiPriority w:val="99"/>
    <w:rsid w:val="00D306FE"/>
    <w:pPr>
      <w:bidi w:val="0"/>
      <w:spacing w:before="120"/>
      <w:jc w:val="center"/>
    </w:pPr>
    <w:rPr>
      <w:lang w:eastAsia="en-US"/>
    </w:rPr>
  </w:style>
  <w:style w:type="character" w:customStyle="1" w:styleId="Heading5Char">
    <w:name w:val="Heading 5 Char"/>
    <w:basedOn w:val="DefaultParagraphFont"/>
    <w:link w:val="Heading5"/>
    <w:semiHidden/>
    <w:rsid w:val="0024021A"/>
    <w:rPr>
      <w:rFonts w:asciiTheme="majorHAnsi" w:eastAsiaTheme="majorEastAsia" w:hAnsiTheme="majorHAnsi" w:cstheme="majorBidi"/>
      <w:color w:val="365F91" w:themeColor="accent1" w:themeShade="BF"/>
      <w:sz w:val="24"/>
      <w:szCs w:val="24"/>
      <w:lang w:eastAsia="he-IL"/>
    </w:rPr>
  </w:style>
  <w:style w:type="character" w:styleId="Hyperlink">
    <w:name w:val="Hyperlink"/>
    <w:basedOn w:val="DefaultParagraphFont"/>
    <w:uiPriority w:val="99"/>
    <w:unhideWhenUsed/>
    <w:rsid w:val="004C4409"/>
    <w:rPr>
      <w:color w:val="0000FF"/>
      <w:u w:val="single"/>
    </w:rPr>
  </w:style>
  <w:style w:type="character" w:customStyle="1" w:styleId="gscgt">
    <w:name w:val="gsc_g_t"/>
    <w:basedOn w:val="DefaultParagraphFont"/>
    <w:rsid w:val="004C4409"/>
  </w:style>
  <w:style w:type="character" w:customStyle="1" w:styleId="gscgal">
    <w:name w:val="gsc_g_al"/>
    <w:basedOn w:val="DefaultParagraphFont"/>
    <w:rsid w:val="004C4409"/>
  </w:style>
  <w:style w:type="character" w:customStyle="1" w:styleId="gscrsbtitle">
    <w:name w:val="gsc_rsb_title"/>
    <w:basedOn w:val="DefaultParagraphFont"/>
    <w:rsid w:val="00D01E7F"/>
  </w:style>
  <w:style w:type="character" w:customStyle="1" w:styleId="gslbl">
    <w:name w:val="gs_lbl"/>
    <w:basedOn w:val="DefaultParagraphFont"/>
    <w:rsid w:val="00D01E7F"/>
  </w:style>
  <w:style w:type="character" w:customStyle="1" w:styleId="BodyTextChar">
    <w:name w:val="Body Text Char"/>
    <w:basedOn w:val="DefaultParagraphFont"/>
    <w:link w:val="BodyText"/>
    <w:rsid w:val="00453B43"/>
    <w:rPr>
      <w:rFonts w:ascii="Bookman Old Style" w:hAnsi="Bookman Old Style"/>
      <w:sz w:val="24"/>
      <w:szCs w:val="24"/>
      <w:lang w:eastAsia="he-IL"/>
    </w:rPr>
  </w:style>
  <w:style w:type="numbering" w:customStyle="1" w:styleId="NoList1">
    <w:name w:val="No List1"/>
    <w:next w:val="NoList"/>
    <w:uiPriority w:val="99"/>
    <w:semiHidden/>
    <w:unhideWhenUsed/>
    <w:rsid w:val="00C22613"/>
  </w:style>
  <w:style w:type="character" w:customStyle="1" w:styleId="Heading1Char">
    <w:name w:val="Heading 1 Char"/>
    <w:basedOn w:val="DefaultParagraphFont"/>
    <w:link w:val="Heading1"/>
    <w:rsid w:val="00C22613"/>
    <w:rPr>
      <w:rFonts w:ascii="Bookman Old Style" w:hAnsi="Bookman Old Style"/>
      <w:b/>
      <w:bCs/>
      <w:sz w:val="28"/>
      <w:szCs w:val="28"/>
      <w:u w:val="single"/>
      <w:lang w:eastAsia="he-IL"/>
    </w:rPr>
  </w:style>
  <w:style w:type="character" w:customStyle="1" w:styleId="Heading2Char">
    <w:name w:val="Heading 2 Char"/>
    <w:basedOn w:val="DefaultParagraphFont"/>
    <w:link w:val="Heading2"/>
    <w:rsid w:val="00C22613"/>
    <w:rPr>
      <w:rFonts w:ascii="Bookman Old Style" w:hAnsi="Bookman Old Style"/>
      <w:b/>
      <w:bCs/>
      <w:sz w:val="28"/>
      <w:szCs w:val="28"/>
      <w:u w:val="single"/>
      <w:lang w:eastAsia="he-IL"/>
    </w:rPr>
  </w:style>
  <w:style w:type="character" w:customStyle="1" w:styleId="Heading3Char">
    <w:name w:val="Heading 3 Char"/>
    <w:basedOn w:val="DefaultParagraphFont"/>
    <w:link w:val="Heading3"/>
    <w:rsid w:val="00C22613"/>
    <w:rPr>
      <w:rFonts w:ascii="Bookman Old Style" w:hAnsi="Bookman Old Style"/>
      <w:b/>
      <w:bCs/>
      <w:sz w:val="24"/>
      <w:szCs w:val="24"/>
      <w:lang w:eastAsia="he-IL"/>
    </w:rPr>
  </w:style>
  <w:style w:type="character" w:customStyle="1" w:styleId="HeaderChar">
    <w:name w:val="Header Char"/>
    <w:basedOn w:val="DefaultParagraphFont"/>
    <w:link w:val="Header"/>
    <w:rsid w:val="00C22613"/>
    <w:rPr>
      <w:sz w:val="24"/>
      <w:szCs w:val="24"/>
      <w:lang w:eastAsia="he-IL"/>
    </w:rPr>
  </w:style>
  <w:style w:type="character" w:customStyle="1" w:styleId="FooterChar">
    <w:name w:val="Footer Char"/>
    <w:basedOn w:val="DefaultParagraphFont"/>
    <w:link w:val="Footer"/>
    <w:rsid w:val="00C22613"/>
    <w:rPr>
      <w:sz w:val="24"/>
      <w:szCs w:val="24"/>
      <w:lang w:eastAsia="he-IL"/>
    </w:rPr>
  </w:style>
  <w:style w:type="paragraph" w:customStyle="1" w:styleId="Heading51">
    <w:name w:val="Heading 51"/>
    <w:basedOn w:val="Normal"/>
    <w:next w:val="Normal"/>
    <w:semiHidden/>
    <w:unhideWhenUsed/>
    <w:qFormat/>
    <w:rsid w:val="00C22613"/>
    <w:pPr>
      <w:keepNext/>
      <w:keepLines/>
      <w:spacing w:before="40"/>
      <w:outlineLvl w:val="4"/>
    </w:pPr>
    <w:rPr>
      <w:rFonts w:ascii="Cambria" w:hAnsi="Cambria"/>
      <w:color w:val="365F91"/>
    </w:rPr>
  </w:style>
  <w:style w:type="numbering" w:customStyle="1" w:styleId="NoList11">
    <w:name w:val="No List11"/>
    <w:next w:val="NoList"/>
    <w:uiPriority w:val="99"/>
    <w:semiHidden/>
    <w:unhideWhenUsed/>
    <w:rsid w:val="00C22613"/>
  </w:style>
  <w:style w:type="character" w:customStyle="1" w:styleId="BodyText2Char">
    <w:name w:val="Body Text 2 Char"/>
    <w:basedOn w:val="DefaultParagraphFont"/>
    <w:link w:val="BodyText2"/>
    <w:rsid w:val="00C22613"/>
    <w:rPr>
      <w:rFonts w:ascii="Arial" w:hAnsi="Arial" w:cs="Miriam"/>
      <w:noProof/>
      <w:lang w:eastAsia="he-IL"/>
    </w:rPr>
  </w:style>
  <w:style w:type="character" w:customStyle="1" w:styleId="BalloonTextChar">
    <w:name w:val="Balloon Text Char"/>
    <w:basedOn w:val="DefaultParagraphFont"/>
    <w:link w:val="BalloonText"/>
    <w:semiHidden/>
    <w:rsid w:val="00C22613"/>
    <w:rPr>
      <w:rFonts w:ascii="Tahoma" w:hAnsi="Tahoma" w:cs="Tahoma"/>
      <w:sz w:val="16"/>
      <w:szCs w:val="16"/>
      <w:lang w:eastAsia="he-IL"/>
    </w:rPr>
  </w:style>
  <w:style w:type="character" w:customStyle="1" w:styleId="Heading5Char1">
    <w:name w:val="Heading 5 Char1"/>
    <w:basedOn w:val="DefaultParagraphFont"/>
    <w:uiPriority w:val="9"/>
    <w:semiHidden/>
    <w:rsid w:val="00C22613"/>
    <w:rPr>
      <w:rFonts w:ascii="Calibri Light" w:eastAsia="Times New Roman" w:hAnsi="Calibri Light" w:cs="Times New Roman"/>
      <w:color w:val="2E74B5"/>
    </w:rPr>
  </w:style>
  <w:style w:type="numbering" w:customStyle="1" w:styleId="NoList2">
    <w:name w:val="No List2"/>
    <w:next w:val="NoList"/>
    <w:uiPriority w:val="99"/>
    <w:semiHidden/>
    <w:unhideWhenUsed/>
    <w:rsid w:val="00C226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35771">
      <w:bodyDiv w:val="1"/>
      <w:marLeft w:val="0"/>
      <w:marRight w:val="0"/>
      <w:marTop w:val="0"/>
      <w:marBottom w:val="0"/>
      <w:divBdr>
        <w:top w:val="none" w:sz="0" w:space="0" w:color="auto"/>
        <w:left w:val="none" w:sz="0" w:space="0" w:color="auto"/>
        <w:bottom w:val="none" w:sz="0" w:space="0" w:color="auto"/>
        <w:right w:val="none" w:sz="0" w:space="0" w:color="auto"/>
      </w:divBdr>
      <w:divsChild>
        <w:div w:id="2088460038">
          <w:marLeft w:val="0"/>
          <w:marRight w:val="0"/>
          <w:marTop w:val="0"/>
          <w:marBottom w:val="0"/>
          <w:divBdr>
            <w:top w:val="none" w:sz="0" w:space="0" w:color="auto"/>
            <w:left w:val="none" w:sz="0" w:space="0" w:color="auto"/>
            <w:bottom w:val="none" w:sz="0" w:space="0" w:color="auto"/>
            <w:right w:val="none" w:sz="0" w:space="0" w:color="auto"/>
          </w:divBdr>
          <w:divsChild>
            <w:div w:id="77143252">
              <w:marLeft w:val="0"/>
              <w:marRight w:val="0"/>
              <w:marTop w:val="0"/>
              <w:marBottom w:val="0"/>
              <w:divBdr>
                <w:top w:val="none" w:sz="0" w:space="0" w:color="auto"/>
                <w:left w:val="none" w:sz="0" w:space="0" w:color="auto"/>
                <w:bottom w:val="none" w:sz="0" w:space="0" w:color="auto"/>
                <w:right w:val="none" w:sz="0" w:space="0" w:color="auto"/>
              </w:divBdr>
              <w:divsChild>
                <w:div w:id="1982035152">
                  <w:marLeft w:val="0"/>
                  <w:marRight w:val="0"/>
                  <w:marTop w:val="0"/>
                  <w:marBottom w:val="0"/>
                  <w:divBdr>
                    <w:top w:val="none" w:sz="0" w:space="0" w:color="auto"/>
                    <w:left w:val="none" w:sz="0" w:space="0" w:color="auto"/>
                    <w:bottom w:val="none" w:sz="0" w:space="0" w:color="auto"/>
                    <w:right w:val="none" w:sz="0" w:space="0" w:color="auto"/>
                  </w:divBdr>
                  <w:divsChild>
                    <w:div w:id="1036195571">
                      <w:marLeft w:val="0"/>
                      <w:marRight w:val="0"/>
                      <w:marTop w:val="0"/>
                      <w:marBottom w:val="0"/>
                      <w:divBdr>
                        <w:top w:val="none" w:sz="0" w:space="0" w:color="auto"/>
                        <w:left w:val="none" w:sz="0" w:space="0" w:color="auto"/>
                        <w:bottom w:val="none" w:sz="0" w:space="0" w:color="auto"/>
                        <w:right w:val="none" w:sz="0" w:space="0" w:color="auto"/>
                      </w:divBdr>
                      <w:divsChild>
                        <w:div w:id="38097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830643">
      <w:bodyDiv w:val="1"/>
      <w:marLeft w:val="0"/>
      <w:marRight w:val="0"/>
      <w:marTop w:val="0"/>
      <w:marBottom w:val="0"/>
      <w:divBdr>
        <w:top w:val="none" w:sz="0" w:space="0" w:color="auto"/>
        <w:left w:val="none" w:sz="0" w:space="0" w:color="auto"/>
        <w:bottom w:val="none" w:sz="0" w:space="0" w:color="auto"/>
        <w:right w:val="none" w:sz="0" w:space="0" w:color="auto"/>
      </w:divBdr>
    </w:div>
    <w:div w:id="302541719">
      <w:bodyDiv w:val="1"/>
      <w:marLeft w:val="0"/>
      <w:marRight w:val="0"/>
      <w:marTop w:val="0"/>
      <w:marBottom w:val="0"/>
      <w:divBdr>
        <w:top w:val="none" w:sz="0" w:space="0" w:color="auto"/>
        <w:left w:val="none" w:sz="0" w:space="0" w:color="auto"/>
        <w:bottom w:val="none" w:sz="0" w:space="0" w:color="auto"/>
        <w:right w:val="none" w:sz="0" w:space="0" w:color="auto"/>
      </w:divBdr>
      <w:divsChild>
        <w:div w:id="1359039847">
          <w:marLeft w:val="0"/>
          <w:marRight w:val="0"/>
          <w:marTop w:val="0"/>
          <w:marBottom w:val="0"/>
          <w:divBdr>
            <w:top w:val="none" w:sz="0" w:space="0" w:color="auto"/>
            <w:left w:val="none" w:sz="0" w:space="0" w:color="auto"/>
            <w:bottom w:val="none" w:sz="0" w:space="0" w:color="auto"/>
            <w:right w:val="none" w:sz="0" w:space="0" w:color="auto"/>
          </w:divBdr>
          <w:divsChild>
            <w:div w:id="361829736">
              <w:marLeft w:val="0"/>
              <w:marRight w:val="0"/>
              <w:marTop w:val="0"/>
              <w:marBottom w:val="0"/>
              <w:divBdr>
                <w:top w:val="none" w:sz="0" w:space="0" w:color="auto"/>
                <w:left w:val="none" w:sz="0" w:space="0" w:color="auto"/>
                <w:bottom w:val="none" w:sz="0" w:space="0" w:color="auto"/>
                <w:right w:val="none" w:sz="0" w:space="0" w:color="auto"/>
              </w:divBdr>
            </w:div>
            <w:div w:id="19833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256209">
      <w:bodyDiv w:val="1"/>
      <w:marLeft w:val="0"/>
      <w:marRight w:val="0"/>
      <w:marTop w:val="0"/>
      <w:marBottom w:val="0"/>
      <w:divBdr>
        <w:top w:val="none" w:sz="0" w:space="0" w:color="auto"/>
        <w:left w:val="none" w:sz="0" w:space="0" w:color="auto"/>
        <w:bottom w:val="none" w:sz="0" w:space="0" w:color="auto"/>
        <w:right w:val="none" w:sz="0" w:space="0" w:color="auto"/>
      </w:divBdr>
    </w:div>
    <w:div w:id="318729147">
      <w:bodyDiv w:val="1"/>
      <w:marLeft w:val="0"/>
      <w:marRight w:val="0"/>
      <w:marTop w:val="0"/>
      <w:marBottom w:val="0"/>
      <w:divBdr>
        <w:top w:val="none" w:sz="0" w:space="0" w:color="auto"/>
        <w:left w:val="none" w:sz="0" w:space="0" w:color="auto"/>
        <w:bottom w:val="none" w:sz="0" w:space="0" w:color="auto"/>
        <w:right w:val="none" w:sz="0" w:space="0" w:color="auto"/>
      </w:divBdr>
      <w:divsChild>
        <w:div w:id="359863551">
          <w:marLeft w:val="0"/>
          <w:marRight w:val="0"/>
          <w:marTop w:val="0"/>
          <w:marBottom w:val="0"/>
          <w:divBdr>
            <w:top w:val="none" w:sz="0" w:space="0" w:color="auto"/>
            <w:left w:val="none" w:sz="0" w:space="0" w:color="auto"/>
            <w:bottom w:val="none" w:sz="0" w:space="0" w:color="auto"/>
            <w:right w:val="none" w:sz="0" w:space="0" w:color="auto"/>
          </w:divBdr>
        </w:div>
        <w:div w:id="625428829">
          <w:marLeft w:val="0"/>
          <w:marRight w:val="0"/>
          <w:marTop w:val="0"/>
          <w:marBottom w:val="0"/>
          <w:divBdr>
            <w:top w:val="none" w:sz="0" w:space="0" w:color="auto"/>
            <w:left w:val="none" w:sz="0" w:space="0" w:color="auto"/>
            <w:bottom w:val="none" w:sz="0" w:space="0" w:color="auto"/>
            <w:right w:val="none" w:sz="0" w:space="0" w:color="auto"/>
          </w:divBdr>
          <w:divsChild>
            <w:div w:id="71978192">
              <w:marLeft w:val="0"/>
              <w:marRight w:val="0"/>
              <w:marTop w:val="0"/>
              <w:marBottom w:val="0"/>
              <w:divBdr>
                <w:top w:val="none" w:sz="0" w:space="0" w:color="auto"/>
                <w:left w:val="none" w:sz="0" w:space="0" w:color="auto"/>
                <w:bottom w:val="none" w:sz="0" w:space="0" w:color="auto"/>
                <w:right w:val="none" w:sz="0" w:space="0" w:color="auto"/>
              </w:divBdr>
            </w:div>
            <w:div w:id="178103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383891">
      <w:bodyDiv w:val="1"/>
      <w:marLeft w:val="0"/>
      <w:marRight w:val="0"/>
      <w:marTop w:val="0"/>
      <w:marBottom w:val="0"/>
      <w:divBdr>
        <w:top w:val="none" w:sz="0" w:space="0" w:color="auto"/>
        <w:left w:val="none" w:sz="0" w:space="0" w:color="auto"/>
        <w:bottom w:val="none" w:sz="0" w:space="0" w:color="auto"/>
        <w:right w:val="none" w:sz="0" w:space="0" w:color="auto"/>
      </w:divBdr>
      <w:divsChild>
        <w:div w:id="1677075129">
          <w:marLeft w:val="0"/>
          <w:marRight w:val="0"/>
          <w:marTop w:val="0"/>
          <w:marBottom w:val="450"/>
          <w:divBdr>
            <w:top w:val="none" w:sz="0" w:space="0" w:color="auto"/>
            <w:left w:val="none" w:sz="0" w:space="0" w:color="auto"/>
            <w:bottom w:val="none" w:sz="0" w:space="0" w:color="auto"/>
            <w:right w:val="none" w:sz="0" w:space="0" w:color="auto"/>
          </w:divBdr>
        </w:div>
      </w:divsChild>
    </w:div>
    <w:div w:id="321859150">
      <w:bodyDiv w:val="1"/>
      <w:marLeft w:val="0"/>
      <w:marRight w:val="0"/>
      <w:marTop w:val="0"/>
      <w:marBottom w:val="0"/>
      <w:divBdr>
        <w:top w:val="none" w:sz="0" w:space="0" w:color="auto"/>
        <w:left w:val="none" w:sz="0" w:space="0" w:color="auto"/>
        <w:bottom w:val="none" w:sz="0" w:space="0" w:color="auto"/>
        <w:right w:val="none" w:sz="0" w:space="0" w:color="auto"/>
      </w:divBdr>
    </w:div>
    <w:div w:id="476385033">
      <w:bodyDiv w:val="1"/>
      <w:marLeft w:val="0"/>
      <w:marRight w:val="0"/>
      <w:marTop w:val="0"/>
      <w:marBottom w:val="0"/>
      <w:divBdr>
        <w:top w:val="none" w:sz="0" w:space="0" w:color="auto"/>
        <w:left w:val="none" w:sz="0" w:space="0" w:color="auto"/>
        <w:bottom w:val="none" w:sz="0" w:space="0" w:color="auto"/>
        <w:right w:val="none" w:sz="0" w:space="0" w:color="auto"/>
      </w:divBdr>
      <w:divsChild>
        <w:div w:id="1658807226">
          <w:marLeft w:val="360"/>
          <w:marRight w:val="360"/>
          <w:marTop w:val="300"/>
          <w:marBottom w:val="360"/>
          <w:divBdr>
            <w:top w:val="none" w:sz="0" w:space="0" w:color="auto"/>
            <w:left w:val="none" w:sz="0" w:space="0" w:color="auto"/>
            <w:bottom w:val="none" w:sz="0" w:space="0" w:color="auto"/>
            <w:right w:val="none" w:sz="0" w:space="0" w:color="auto"/>
          </w:divBdr>
          <w:divsChild>
            <w:div w:id="1454983613">
              <w:marLeft w:val="0"/>
              <w:marRight w:val="0"/>
              <w:marTop w:val="0"/>
              <w:marBottom w:val="0"/>
              <w:divBdr>
                <w:top w:val="single" w:sz="6" w:space="0" w:color="FFFFFF"/>
                <w:left w:val="single" w:sz="6" w:space="0" w:color="FFFFFF"/>
                <w:bottom w:val="single" w:sz="6" w:space="0" w:color="FFFFFF"/>
                <w:right w:val="single" w:sz="6" w:space="0" w:color="FFFFFF"/>
              </w:divBdr>
              <w:divsChild>
                <w:div w:id="1229850160">
                  <w:marLeft w:val="0"/>
                  <w:marRight w:val="0"/>
                  <w:marTop w:val="0"/>
                  <w:marBottom w:val="0"/>
                  <w:divBdr>
                    <w:top w:val="single" w:sz="6" w:space="0" w:color="777777"/>
                    <w:left w:val="none" w:sz="0" w:space="0" w:color="auto"/>
                    <w:bottom w:val="none" w:sz="0" w:space="0" w:color="auto"/>
                    <w:right w:val="none" w:sz="0" w:space="0" w:color="auto"/>
                  </w:divBdr>
                </w:div>
                <w:div w:id="179840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008615">
      <w:bodyDiv w:val="1"/>
      <w:marLeft w:val="0"/>
      <w:marRight w:val="0"/>
      <w:marTop w:val="0"/>
      <w:marBottom w:val="0"/>
      <w:divBdr>
        <w:top w:val="none" w:sz="0" w:space="0" w:color="auto"/>
        <w:left w:val="none" w:sz="0" w:space="0" w:color="auto"/>
        <w:bottom w:val="none" w:sz="0" w:space="0" w:color="auto"/>
        <w:right w:val="none" w:sz="0" w:space="0" w:color="auto"/>
      </w:divBdr>
    </w:div>
    <w:div w:id="599876839">
      <w:bodyDiv w:val="1"/>
      <w:marLeft w:val="0"/>
      <w:marRight w:val="0"/>
      <w:marTop w:val="0"/>
      <w:marBottom w:val="0"/>
      <w:divBdr>
        <w:top w:val="none" w:sz="0" w:space="0" w:color="auto"/>
        <w:left w:val="none" w:sz="0" w:space="0" w:color="auto"/>
        <w:bottom w:val="none" w:sz="0" w:space="0" w:color="auto"/>
        <w:right w:val="none" w:sz="0" w:space="0" w:color="auto"/>
      </w:divBdr>
      <w:divsChild>
        <w:div w:id="146628609">
          <w:marLeft w:val="0"/>
          <w:marRight w:val="0"/>
          <w:marTop w:val="0"/>
          <w:marBottom w:val="0"/>
          <w:divBdr>
            <w:top w:val="none" w:sz="0" w:space="0" w:color="auto"/>
            <w:left w:val="none" w:sz="0" w:space="0" w:color="auto"/>
            <w:bottom w:val="none" w:sz="0" w:space="0" w:color="auto"/>
            <w:right w:val="none" w:sz="0" w:space="0" w:color="auto"/>
          </w:divBdr>
          <w:divsChild>
            <w:div w:id="539316294">
              <w:marLeft w:val="0"/>
              <w:marRight w:val="0"/>
              <w:marTop w:val="0"/>
              <w:marBottom w:val="0"/>
              <w:divBdr>
                <w:top w:val="none" w:sz="0" w:space="0" w:color="auto"/>
                <w:left w:val="none" w:sz="0" w:space="0" w:color="auto"/>
                <w:bottom w:val="none" w:sz="0" w:space="0" w:color="auto"/>
                <w:right w:val="none" w:sz="0" w:space="0" w:color="auto"/>
              </w:divBdr>
            </w:div>
            <w:div w:id="80920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43490">
      <w:bodyDiv w:val="1"/>
      <w:marLeft w:val="0"/>
      <w:marRight w:val="0"/>
      <w:marTop w:val="0"/>
      <w:marBottom w:val="0"/>
      <w:divBdr>
        <w:top w:val="none" w:sz="0" w:space="0" w:color="auto"/>
        <w:left w:val="none" w:sz="0" w:space="0" w:color="auto"/>
        <w:bottom w:val="none" w:sz="0" w:space="0" w:color="auto"/>
        <w:right w:val="none" w:sz="0" w:space="0" w:color="auto"/>
      </w:divBdr>
      <w:divsChild>
        <w:div w:id="1942640922">
          <w:marLeft w:val="0"/>
          <w:marRight w:val="0"/>
          <w:marTop w:val="0"/>
          <w:marBottom w:val="0"/>
          <w:divBdr>
            <w:top w:val="none" w:sz="0" w:space="0" w:color="auto"/>
            <w:left w:val="none" w:sz="0" w:space="0" w:color="auto"/>
            <w:bottom w:val="none" w:sz="0" w:space="0" w:color="auto"/>
            <w:right w:val="none" w:sz="0" w:space="0" w:color="auto"/>
          </w:divBdr>
        </w:div>
        <w:div w:id="1375502286">
          <w:marLeft w:val="0"/>
          <w:marRight w:val="0"/>
          <w:marTop w:val="0"/>
          <w:marBottom w:val="0"/>
          <w:divBdr>
            <w:top w:val="none" w:sz="0" w:space="0" w:color="auto"/>
            <w:left w:val="none" w:sz="0" w:space="0" w:color="auto"/>
            <w:bottom w:val="none" w:sz="0" w:space="0" w:color="auto"/>
            <w:right w:val="none" w:sz="0" w:space="0" w:color="auto"/>
          </w:divBdr>
          <w:divsChild>
            <w:div w:id="1795707616">
              <w:marLeft w:val="0"/>
              <w:marRight w:val="0"/>
              <w:marTop w:val="0"/>
              <w:marBottom w:val="0"/>
              <w:divBdr>
                <w:top w:val="none" w:sz="0" w:space="0" w:color="auto"/>
                <w:left w:val="none" w:sz="0" w:space="0" w:color="auto"/>
                <w:bottom w:val="none" w:sz="0" w:space="0" w:color="auto"/>
                <w:right w:val="none" w:sz="0" w:space="0" w:color="auto"/>
              </w:divBdr>
            </w:div>
            <w:div w:id="198338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873639">
      <w:bodyDiv w:val="1"/>
      <w:marLeft w:val="0"/>
      <w:marRight w:val="0"/>
      <w:marTop w:val="0"/>
      <w:marBottom w:val="0"/>
      <w:divBdr>
        <w:top w:val="none" w:sz="0" w:space="0" w:color="auto"/>
        <w:left w:val="none" w:sz="0" w:space="0" w:color="auto"/>
        <w:bottom w:val="none" w:sz="0" w:space="0" w:color="auto"/>
        <w:right w:val="none" w:sz="0" w:space="0" w:color="auto"/>
      </w:divBdr>
    </w:div>
    <w:div w:id="872376857">
      <w:bodyDiv w:val="1"/>
      <w:marLeft w:val="0"/>
      <w:marRight w:val="0"/>
      <w:marTop w:val="0"/>
      <w:marBottom w:val="0"/>
      <w:divBdr>
        <w:top w:val="none" w:sz="0" w:space="0" w:color="auto"/>
        <w:left w:val="none" w:sz="0" w:space="0" w:color="auto"/>
        <w:bottom w:val="none" w:sz="0" w:space="0" w:color="auto"/>
        <w:right w:val="none" w:sz="0" w:space="0" w:color="auto"/>
      </w:divBdr>
      <w:divsChild>
        <w:div w:id="364525472">
          <w:marLeft w:val="0"/>
          <w:marRight w:val="0"/>
          <w:marTop w:val="0"/>
          <w:marBottom w:val="0"/>
          <w:divBdr>
            <w:top w:val="none" w:sz="0" w:space="0" w:color="auto"/>
            <w:left w:val="none" w:sz="0" w:space="0" w:color="auto"/>
            <w:bottom w:val="none" w:sz="0" w:space="0" w:color="auto"/>
            <w:right w:val="none" w:sz="0" w:space="0" w:color="auto"/>
          </w:divBdr>
        </w:div>
      </w:divsChild>
    </w:div>
    <w:div w:id="893542303">
      <w:bodyDiv w:val="1"/>
      <w:marLeft w:val="0"/>
      <w:marRight w:val="0"/>
      <w:marTop w:val="0"/>
      <w:marBottom w:val="0"/>
      <w:divBdr>
        <w:top w:val="none" w:sz="0" w:space="0" w:color="auto"/>
        <w:left w:val="none" w:sz="0" w:space="0" w:color="auto"/>
        <w:bottom w:val="none" w:sz="0" w:space="0" w:color="auto"/>
        <w:right w:val="none" w:sz="0" w:space="0" w:color="auto"/>
      </w:divBdr>
    </w:div>
    <w:div w:id="1140919906">
      <w:bodyDiv w:val="1"/>
      <w:marLeft w:val="0"/>
      <w:marRight w:val="0"/>
      <w:marTop w:val="0"/>
      <w:marBottom w:val="0"/>
      <w:divBdr>
        <w:top w:val="none" w:sz="0" w:space="0" w:color="auto"/>
        <w:left w:val="none" w:sz="0" w:space="0" w:color="auto"/>
        <w:bottom w:val="none" w:sz="0" w:space="0" w:color="auto"/>
        <w:right w:val="none" w:sz="0" w:space="0" w:color="auto"/>
      </w:divBdr>
    </w:div>
    <w:div w:id="1180581099">
      <w:bodyDiv w:val="1"/>
      <w:marLeft w:val="0"/>
      <w:marRight w:val="0"/>
      <w:marTop w:val="0"/>
      <w:marBottom w:val="0"/>
      <w:divBdr>
        <w:top w:val="none" w:sz="0" w:space="0" w:color="auto"/>
        <w:left w:val="none" w:sz="0" w:space="0" w:color="auto"/>
        <w:bottom w:val="none" w:sz="0" w:space="0" w:color="auto"/>
        <w:right w:val="none" w:sz="0" w:space="0" w:color="auto"/>
      </w:divBdr>
    </w:div>
    <w:div w:id="1270548164">
      <w:bodyDiv w:val="1"/>
      <w:marLeft w:val="0"/>
      <w:marRight w:val="0"/>
      <w:marTop w:val="0"/>
      <w:marBottom w:val="0"/>
      <w:divBdr>
        <w:top w:val="none" w:sz="0" w:space="0" w:color="auto"/>
        <w:left w:val="none" w:sz="0" w:space="0" w:color="auto"/>
        <w:bottom w:val="none" w:sz="0" w:space="0" w:color="auto"/>
        <w:right w:val="none" w:sz="0" w:space="0" w:color="auto"/>
      </w:divBdr>
    </w:div>
    <w:div w:id="1285503127">
      <w:bodyDiv w:val="1"/>
      <w:marLeft w:val="0"/>
      <w:marRight w:val="0"/>
      <w:marTop w:val="0"/>
      <w:marBottom w:val="0"/>
      <w:divBdr>
        <w:top w:val="none" w:sz="0" w:space="0" w:color="auto"/>
        <w:left w:val="none" w:sz="0" w:space="0" w:color="auto"/>
        <w:bottom w:val="none" w:sz="0" w:space="0" w:color="auto"/>
        <w:right w:val="none" w:sz="0" w:space="0" w:color="auto"/>
      </w:divBdr>
    </w:div>
    <w:div w:id="1287660492">
      <w:bodyDiv w:val="1"/>
      <w:marLeft w:val="0"/>
      <w:marRight w:val="0"/>
      <w:marTop w:val="0"/>
      <w:marBottom w:val="0"/>
      <w:divBdr>
        <w:top w:val="none" w:sz="0" w:space="0" w:color="auto"/>
        <w:left w:val="none" w:sz="0" w:space="0" w:color="auto"/>
        <w:bottom w:val="none" w:sz="0" w:space="0" w:color="auto"/>
        <w:right w:val="none" w:sz="0" w:space="0" w:color="auto"/>
      </w:divBdr>
      <w:divsChild>
        <w:div w:id="1264874830">
          <w:marLeft w:val="0"/>
          <w:marRight w:val="0"/>
          <w:marTop w:val="0"/>
          <w:marBottom w:val="0"/>
          <w:divBdr>
            <w:top w:val="none" w:sz="0" w:space="0" w:color="auto"/>
            <w:left w:val="none" w:sz="0" w:space="0" w:color="auto"/>
            <w:bottom w:val="none" w:sz="0" w:space="0" w:color="auto"/>
            <w:right w:val="none" w:sz="0" w:space="0" w:color="auto"/>
          </w:divBdr>
          <w:divsChild>
            <w:div w:id="1282683903">
              <w:marLeft w:val="0"/>
              <w:marRight w:val="0"/>
              <w:marTop w:val="0"/>
              <w:marBottom w:val="0"/>
              <w:divBdr>
                <w:top w:val="none" w:sz="0" w:space="0" w:color="auto"/>
                <w:left w:val="none" w:sz="0" w:space="0" w:color="auto"/>
                <w:bottom w:val="none" w:sz="0" w:space="0" w:color="auto"/>
                <w:right w:val="none" w:sz="0" w:space="0" w:color="auto"/>
              </w:divBdr>
            </w:div>
            <w:div w:id="186817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026485">
      <w:bodyDiv w:val="1"/>
      <w:marLeft w:val="0"/>
      <w:marRight w:val="0"/>
      <w:marTop w:val="0"/>
      <w:marBottom w:val="0"/>
      <w:divBdr>
        <w:top w:val="none" w:sz="0" w:space="0" w:color="auto"/>
        <w:left w:val="none" w:sz="0" w:space="0" w:color="auto"/>
        <w:bottom w:val="none" w:sz="0" w:space="0" w:color="auto"/>
        <w:right w:val="none" w:sz="0" w:space="0" w:color="auto"/>
      </w:divBdr>
    </w:div>
    <w:div w:id="1331057073">
      <w:bodyDiv w:val="1"/>
      <w:marLeft w:val="0"/>
      <w:marRight w:val="0"/>
      <w:marTop w:val="0"/>
      <w:marBottom w:val="0"/>
      <w:divBdr>
        <w:top w:val="none" w:sz="0" w:space="0" w:color="auto"/>
        <w:left w:val="none" w:sz="0" w:space="0" w:color="auto"/>
        <w:bottom w:val="none" w:sz="0" w:space="0" w:color="auto"/>
        <w:right w:val="none" w:sz="0" w:space="0" w:color="auto"/>
      </w:divBdr>
    </w:div>
    <w:div w:id="1368987427">
      <w:bodyDiv w:val="1"/>
      <w:marLeft w:val="0"/>
      <w:marRight w:val="0"/>
      <w:marTop w:val="0"/>
      <w:marBottom w:val="0"/>
      <w:divBdr>
        <w:top w:val="none" w:sz="0" w:space="0" w:color="auto"/>
        <w:left w:val="none" w:sz="0" w:space="0" w:color="auto"/>
        <w:bottom w:val="none" w:sz="0" w:space="0" w:color="auto"/>
        <w:right w:val="none" w:sz="0" w:space="0" w:color="auto"/>
      </w:divBdr>
      <w:divsChild>
        <w:div w:id="2024475301">
          <w:marLeft w:val="0"/>
          <w:marRight w:val="0"/>
          <w:marTop w:val="0"/>
          <w:marBottom w:val="0"/>
          <w:divBdr>
            <w:top w:val="none" w:sz="0" w:space="0" w:color="auto"/>
            <w:left w:val="none" w:sz="0" w:space="0" w:color="auto"/>
            <w:bottom w:val="none" w:sz="0" w:space="0" w:color="auto"/>
            <w:right w:val="none" w:sz="0" w:space="0" w:color="auto"/>
          </w:divBdr>
        </w:div>
        <w:div w:id="130027900">
          <w:marLeft w:val="0"/>
          <w:marRight w:val="0"/>
          <w:marTop w:val="0"/>
          <w:marBottom w:val="0"/>
          <w:divBdr>
            <w:top w:val="none" w:sz="0" w:space="0" w:color="auto"/>
            <w:left w:val="none" w:sz="0" w:space="0" w:color="auto"/>
            <w:bottom w:val="none" w:sz="0" w:space="0" w:color="auto"/>
            <w:right w:val="none" w:sz="0" w:space="0" w:color="auto"/>
          </w:divBdr>
          <w:divsChild>
            <w:div w:id="1593708048">
              <w:marLeft w:val="0"/>
              <w:marRight w:val="0"/>
              <w:marTop w:val="0"/>
              <w:marBottom w:val="0"/>
              <w:divBdr>
                <w:top w:val="none" w:sz="0" w:space="0" w:color="auto"/>
                <w:left w:val="none" w:sz="0" w:space="0" w:color="auto"/>
                <w:bottom w:val="none" w:sz="0" w:space="0" w:color="auto"/>
                <w:right w:val="none" w:sz="0" w:space="0" w:color="auto"/>
              </w:divBdr>
            </w:div>
            <w:div w:id="1553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336028">
      <w:bodyDiv w:val="1"/>
      <w:marLeft w:val="0"/>
      <w:marRight w:val="0"/>
      <w:marTop w:val="0"/>
      <w:marBottom w:val="0"/>
      <w:divBdr>
        <w:top w:val="none" w:sz="0" w:space="0" w:color="auto"/>
        <w:left w:val="none" w:sz="0" w:space="0" w:color="auto"/>
        <w:bottom w:val="none" w:sz="0" w:space="0" w:color="auto"/>
        <w:right w:val="none" w:sz="0" w:space="0" w:color="auto"/>
      </w:divBdr>
      <w:divsChild>
        <w:div w:id="85155129">
          <w:marLeft w:val="0"/>
          <w:marRight w:val="0"/>
          <w:marTop w:val="0"/>
          <w:marBottom w:val="0"/>
          <w:divBdr>
            <w:top w:val="none" w:sz="0" w:space="0" w:color="auto"/>
            <w:left w:val="none" w:sz="0" w:space="0" w:color="auto"/>
            <w:bottom w:val="none" w:sz="0" w:space="0" w:color="auto"/>
            <w:right w:val="none" w:sz="0" w:space="0" w:color="auto"/>
          </w:divBdr>
        </w:div>
        <w:div w:id="580602167">
          <w:marLeft w:val="0"/>
          <w:marRight w:val="0"/>
          <w:marTop w:val="0"/>
          <w:marBottom w:val="0"/>
          <w:divBdr>
            <w:top w:val="none" w:sz="0" w:space="0" w:color="auto"/>
            <w:left w:val="none" w:sz="0" w:space="0" w:color="auto"/>
            <w:bottom w:val="none" w:sz="0" w:space="0" w:color="auto"/>
            <w:right w:val="none" w:sz="0" w:space="0" w:color="auto"/>
          </w:divBdr>
          <w:divsChild>
            <w:div w:id="2134471000">
              <w:marLeft w:val="0"/>
              <w:marRight w:val="0"/>
              <w:marTop w:val="0"/>
              <w:marBottom w:val="0"/>
              <w:divBdr>
                <w:top w:val="none" w:sz="0" w:space="0" w:color="auto"/>
                <w:left w:val="none" w:sz="0" w:space="0" w:color="auto"/>
                <w:bottom w:val="none" w:sz="0" w:space="0" w:color="auto"/>
                <w:right w:val="none" w:sz="0" w:space="0" w:color="auto"/>
              </w:divBdr>
            </w:div>
            <w:div w:id="162117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43685">
      <w:bodyDiv w:val="1"/>
      <w:marLeft w:val="0"/>
      <w:marRight w:val="0"/>
      <w:marTop w:val="0"/>
      <w:marBottom w:val="0"/>
      <w:divBdr>
        <w:top w:val="none" w:sz="0" w:space="0" w:color="auto"/>
        <w:left w:val="none" w:sz="0" w:space="0" w:color="auto"/>
        <w:bottom w:val="none" w:sz="0" w:space="0" w:color="auto"/>
        <w:right w:val="none" w:sz="0" w:space="0" w:color="auto"/>
      </w:divBdr>
    </w:div>
    <w:div w:id="1702705430">
      <w:bodyDiv w:val="1"/>
      <w:marLeft w:val="0"/>
      <w:marRight w:val="0"/>
      <w:marTop w:val="0"/>
      <w:marBottom w:val="0"/>
      <w:divBdr>
        <w:top w:val="none" w:sz="0" w:space="0" w:color="auto"/>
        <w:left w:val="none" w:sz="0" w:space="0" w:color="auto"/>
        <w:bottom w:val="none" w:sz="0" w:space="0" w:color="auto"/>
        <w:right w:val="none" w:sz="0" w:space="0" w:color="auto"/>
      </w:divBdr>
    </w:div>
    <w:div w:id="1767001597">
      <w:bodyDiv w:val="1"/>
      <w:marLeft w:val="0"/>
      <w:marRight w:val="0"/>
      <w:marTop w:val="0"/>
      <w:marBottom w:val="0"/>
      <w:divBdr>
        <w:top w:val="none" w:sz="0" w:space="0" w:color="auto"/>
        <w:left w:val="none" w:sz="0" w:space="0" w:color="auto"/>
        <w:bottom w:val="none" w:sz="0" w:space="0" w:color="auto"/>
        <w:right w:val="none" w:sz="0" w:space="0" w:color="auto"/>
      </w:divBdr>
    </w:div>
    <w:div w:id="1790316877">
      <w:bodyDiv w:val="1"/>
      <w:marLeft w:val="0"/>
      <w:marRight w:val="0"/>
      <w:marTop w:val="0"/>
      <w:marBottom w:val="0"/>
      <w:divBdr>
        <w:top w:val="none" w:sz="0" w:space="0" w:color="auto"/>
        <w:left w:val="none" w:sz="0" w:space="0" w:color="auto"/>
        <w:bottom w:val="none" w:sz="0" w:space="0" w:color="auto"/>
        <w:right w:val="none" w:sz="0" w:space="0" w:color="auto"/>
      </w:divBdr>
    </w:div>
    <w:div w:id="1802769572">
      <w:bodyDiv w:val="1"/>
      <w:marLeft w:val="0"/>
      <w:marRight w:val="0"/>
      <w:marTop w:val="0"/>
      <w:marBottom w:val="0"/>
      <w:divBdr>
        <w:top w:val="none" w:sz="0" w:space="0" w:color="auto"/>
        <w:left w:val="none" w:sz="0" w:space="0" w:color="auto"/>
        <w:bottom w:val="none" w:sz="0" w:space="0" w:color="auto"/>
        <w:right w:val="none" w:sz="0" w:space="0" w:color="auto"/>
      </w:divBdr>
    </w:div>
    <w:div w:id="1803764575">
      <w:bodyDiv w:val="1"/>
      <w:marLeft w:val="0"/>
      <w:marRight w:val="0"/>
      <w:marTop w:val="0"/>
      <w:marBottom w:val="0"/>
      <w:divBdr>
        <w:top w:val="none" w:sz="0" w:space="0" w:color="auto"/>
        <w:left w:val="none" w:sz="0" w:space="0" w:color="auto"/>
        <w:bottom w:val="none" w:sz="0" w:space="0" w:color="auto"/>
        <w:right w:val="none" w:sz="0" w:space="0" w:color="auto"/>
      </w:divBdr>
    </w:div>
    <w:div w:id="1818912661">
      <w:bodyDiv w:val="1"/>
      <w:marLeft w:val="0"/>
      <w:marRight w:val="0"/>
      <w:marTop w:val="0"/>
      <w:marBottom w:val="0"/>
      <w:divBdr>
        <w:top w:val="none" w:sz="0" w:space="0" w:color="auto"/>
        <w:left w:val="none" w:sz="0" w:space="0" w:color="auto"/>
        <w:bottom w:val="none" w:sz="0" w:space="0" w:color="auto"/>
        <w:right w:val="none" w:sz="0" w:space="0" w:color="auto"/>
      </w:divBdr>
    </w:div>
    <w:div w:id="1906259246">
      <w:bodyDiv w:val="1"/>
      <w:marLeft w:val="0"/>
      <w:marRight w:val="0"/>
      <w:marTop w:val="0"/>
      <w:marBottom w:val="0"/>
      <w:divBdr>
        <w:top w:val="none" w:sz="0" w:space="0" w:color="auto"/>
        <w:left w:val="none" w:sz="0" w:space="0" w:color="auto"/>
        <w:bottom w:val="none" w:sz="0" w:space="0" w:color="auto"/>
        <w:right w:val="none" w:sz="0" w:space="0" w:color="auto"/>
      </w:divBdr>
    </w:div>
    <w:div w:id="214114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C4F3BB-23B2-4000-A164-0C3E07252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2</Pages>
  <Words>7264</Words>
  <Characters>41407</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Date:</vt:lpstr>
    </vt:vector>
  </TitlesOfParts>
  <Company>.</Company>
  <LinksUpToDate>false</LinksUpToDate>
  <CharactersWithSpaces>4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creator>.</dc:creator>
  <cp:lastModifiedBy>אהרן בלנק</cp:lastModifiedBy>
  <cp:revision>8</cp:revision>
  <cp:lastPrinted>2019-10-20T07:17:00Z</cp:lastPrinted>
  <dcterms:created xsi:type="dcterms:W3CDTF">2020-06-01T12:51:00Z</dcterms:created>
  <dcterms:modified xsi:type="dcterms:W3CDTF">2020-06-05T08:19:00Z</dcterms:modified>
</cp:coreProperties>
</file>